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482F" w:rsidRPr="00AD4F1A" w:rsidRDefault="004424F7" w:rsidP="004F385B">
      <w:pPr>
        <w:autoSpaceDE w:val="0"/>
        <w:autoSpaceDN w:val="0"/>
        <w:adjustRightInd w:val="0"/>
        <w:spacing w:after="0" w:line="240" w:lineRule="auto"/>
        <w:rPr>
          <w:rFonts w:ascii="Calibri" w:hAnsi="Calibri" w:cs="Calibri"/>
          <w:sz w:val="24"/>
          <w:szCs w:val="24"/>
        </w:rPr>
      </w:pPr>
      <w:bookmarkStart w:id="0" w:name="_GoBack"/>
      <w:bookmarkEnd w:id="0"/>
      <w:r w:rsidRPr="00AD4F1A">
        <w:rPr>
          <w:rFonts w:ascii="Calibri" w:hAnsi="Calibri" w:cs="Calibri"/>
          <w:sz w:val="24"/>
          <w:szCs w:val="24"/>
        </w:rPr>
        <w:t>Cybers</w:t>
      </w:r>
      <w:r w:rsidR="00AA482F" w:rsidRPr="00AD4F1A">
        <w:rPr>
          <w:rFonts w:ascii="Calibri" w:hAnsi="Calibri" w:cs="Calibri"/>
          <w:sz w:val="24"/>
          <w:szCs w:val="24"/>
        </w:rPr>
        <w:t>eminar Transcript</w:t>
      </w:r>
    </w:p>
    <w:p w:rsidR="00AA482F" w:rsidRPr="00AD4F1A" w:rsidRDefault="00AA482F" w:rsidP="004F385B">
      <w:pPr>
        <w:autoSpaceDE w:val="0"/>
        <w:autoSpaceDN w:val="0"/>
        <w:adjustRightInd w:val="0"/>
        <w:spacing w:after="0" w:line="240" w:lineRule="auto"/>
        <w:rPr>
          <w:rFonts w:ascii="Calibri" w:hAnsi="Calibri" w:cs="Calibri"/>
          <w:sz w:val="24"/>
          <w:szCs w:val="24"/>
        </w:rPr>
      </w:pPr>
      <w:r w:rsidRPr="00AD4F1A">
        <w:rPr>
          <w:rFonts w:ascii="Calibri" w:hAnsi="Calibri" w:cs="Calibri"/>
          <w:sz w:val="24"/>
          <w:szCs w:val="24"/>
        </w:rPr>
        <w:t xml:space="preserve">Date:  </w:t>
      </w:r>
      <w:r w:rsidR="00245320">
        <w:rPr>
          <w:rFonts w:ascii="Calibri" w:hAnsi="Calibri" w:cs="Calibri"/>
          <w:sz w:val="24"/>
          <w:szCs w:val="24"/>
        </w:rPr>
        <w:t>6</w:t>
      </w:r>
      <w:r w:rsidR="004F28D0">
        <w:rPr>
          <w:rFonts w:ascii="Calibri" w:hAnsi="Calibri" w:cs="Calibri"/>
          <w:sz w:val="24"/>
          <w:szCs w:val="24"/>
        </w:rPr>
        <w:t>/</w:t>
      </w:r>
      <w:r w:rsidR="00245320">
        <w:rPr>
          <w:rFonts w:ascii="Calibri" w:hAnsi="Calibri" w:cs="Calibri"/>
          <w:sz w:val="24"/>
          <w:szCs w:val="24"/>
        </w:rPr>
        <w:t>13/</w:t>
      </w:r>
      <w:r w:rsidR="006C6A42">
        <w:rPr>
          <w:rFonts w:ascii="Calibri" w:hAnsi="Calibri" w:cs="Calibri"/>
          <w:sz w:val="24"/>
          <w:szCs w:val="24"/>
        </w:rPr>
        <w:t>201</w:t>
      </w:r>
      <w:r w:rsidR="00245320">
        <w:rPr>
          <w:rFonts w:ascii="Calibri" w:hAnsi="Calibri" w:cs="Calibri"/>
          <w:sz w:val="24"/>
          <w:szCs w:val="24"/>
        </w:rPr>
        <w:t>9</w:t>
      </w:r>
    </w:p>
    <w:p w:rsidR="00AA482F" w:rsidRPr="00AD4F1A" w:rsidRDefault="00AA482F" w:rsidP="004F385B">
      <w:pPr>
        <w:autoSpaceDE w:val="0"/>
        <w:autoSpaceDN w:val="0"/>
        <w:adjustRightInd w:val="0"/>
        <w:spacing w:after="0" w:line="240" w:lineRule="auto"/>
        <w:rPr>
          <w:rFonts w:ascii="Calibri" w:hAnsi="Calibri" w:cs="Calibri"/>
          <w:sz w:val="24"/>
          <w:szCs w:val="24"/>
        </w:rPr>
      </w:pPr>
      <w:r w:rsidRPr="00AD4F1A">
        <w:rPr>
          <w:rFonts w:ascii="Calibri" w:hAnsi="Calibri" w:cs="Calibri"/>
          <w:sz w:val="24"/>
          <w:szCs w:val="24"/>
        </w:rPr>
        <w:t xml:space="preserve">Series:  </w:t>
      </w:r>
      <w:r w:rsidR="00245320" w:rsidRPr="00245320">
        <w:rPr>
          <w:rFonts w:ascii="Calibri" w:hAnsi="Calibri" w:cs="Calibri"/>
          <w:sz w:val="24"/>
          <w:szCs w:val="24"/>
        </w:rPr>
        <w:t xml:space="preserve">VA Informatics and Computing Infrastructure </w:t>
      </w:r>
    </w:p>
    <w:p w:rsidR="00AA482F" w:rsidRPr="00AD4F1A" w:rsidRDefault="00AA482F" w:rsidP="004F385B">
      <w:pPr>
        <w:autoSpaceDE w:val="0"/>
        <w:autoSpaceDN w:val="0"/>
        <w:adjustRightInd w:val="0"/>
        <w:spacing w:after="0" w:line="240" w:lineRule="auto"/>
        <w:rPr>
          <w:rFonts w:ascii="Calibri" w:hAnsi="Calibri" w:cs="Calibri"/>
          <w:sz w:val="24"/>
          <w:szCs w:val="24"/>
        </w:rPr>
      </w:pPr>
      <w:r w:rsidRPr="00AD4F1A">
        <w:rPr>
          <w:rFonts w:ascii="Calibri" w:hAnsi="Calibri" w:cs="Calibri"/>
          <w:sz w:val="24"/>
          <w:szCs w:val="24"/>
        </w:rPr>
        <w:t xml:space="preserve">Session:  </w:t>
      </w:r>
      <w:r w:rsidR="00245320" w:rsidRPr="00245320">
        <w:rPr>
          <w:rFonts w:ascii="Calibri" w:hAnsi="Calibri" w:cs="Calibri"/>
          <w:sz w:val="24"/>
          <w:szCs w:val="24"/>
        </w:rPr>
        <w:t>DART: What’s New?</w:t>
      </w:r>
    </w:p>
    <w:p w:rsidR="00AA482F" w:rsidRPr="00AD4F1A" w:rsidRDefault="00AA482F" w:rsidP="004F385B">
      <w:pPr>
        <w:autoSpaceDE w:val="0"/>
        <w:autoSpaceDN w:val="0"/>
        <w:adjustRightInd w:val="0"/>
        <w:spacing w:after="0" w:line="240" w:lineRule="auto"/>
        <w:rPr>
          <w:rFonts w:ascii="Calibri" w:hAnsi="Calibri" w:cs="Calibri"/>
          <w:sz w:val="24"/>
          <w:szCs w:val="24"/>
        </w:rPr>
      </w:pPr>
      <w:r w:rsidRPr="00AD4F1A">
        <w:rPr>
          <w:rFonts w:ascii="Calibri" w:hAnsi="Calibri" w:cs="Calibri"/>
          <w:sz w:val="24"/>
          <w:szCs w:val="24"/>
        </w:rPr>
        <w:t xml:space="preserve">Presenter:  </w:t>
      </w:r>
      <w:r w:rsidR="00245320" w:rsidRPr="00245320">
        <w:rPr>
          <w:rFonts w:ascii="Calibri" w:hAnsi="Calibri" w:cs="Calibri"/>
          <w:sz w:val="24"/>
          <w:szCs w:val="24"/>
        </w:rPr>
        <w:t xml:space="preserve">Ron </w:t>
      </w:r>
      <w:r w:rsidR="00AB4D6C">
        <w:rPr>
          <w:rFonts w:ascii="Calibri" w:hAnsi="Calibri" w:cs="Calibri"/>
          <w:sz w:val="24"/>
          <w:szCs w:val="24"/>
        </w:rPr>
        <w:t xml:space="preserve">D. </w:t>
      </w:r>
      <w:r w:rsidR="00245320" w:rsidRPr="00245320">
        <w:rPr>
          <w:rFonts w:ascii="Calibri" w:hAnsi="Calibri" w:cs="Calibri"/>
          <w:sz w:val="24"/>
          <w:szCs w:val="24"/>
        </w:rPr>
        <w:t xml:space="preserve">Simpson, BSF </w:t>
      </w:r>
    </w:p>
    <w:p w:rsidR="00AA482F" w:rsidRPr="00AD4F1A" w:rsidRDefault="00AA482F" w:rsidP="004F385B">
      <w:pPr>
        <w:autoSpaceDE w:val="0"/>
        <w:autoSpaceDN w:val="0"/>
        <w:adjustRightInd w:val="0"/>
        <w:spacing w:after="0" w:line="240" w:lineRule="auto"/>
        <w:rPr>
          <w:rFonts w:ascii="Calibri" w:hAnsi="Calibri" w:cs="Calibri"/>
          <w:sz w:val="24"/>
          <w:szCs w:val="24"/>
        </w:rPr>
      </w:pPr>
    </w:p>
    <w:p w:rsidR="00AA482F" w:rsidRPr="00AD4F1A" w:rsidRDefault="00AA482F" w:rsidP="004F385B">
      <w:pPr>
        <w:autoSpaceDE w:val="0"/>
        <w:autoSpaceDN w:val="0"/>
        <w:adjustRightInd w:val="0"/>
        <w:spacing w:after="0" w:line="240" w:lineRule="auto"/>
        <w:rPr>
          <w:rFonts w:ascii="Calibri" w:hAnsi="Calibri" w:cs="Calibri"/>
          <w:color w:val="000000"/>
          <w:sz w:val="24"/>
          <w:szCs w:val="24"/>
        </w:rPr>
      </w:pPr>
      <w:r w:rsidRPr="00AD4F1A">
        <w:rPr>
          <w:rFonts w:ascii="Calibri" w:hAnsi="Calibri" w:cs="Calibri"/>
          <w:i/>
          <w:iCs/>
          <w:color w:val="000000"/>
          <w:sz w:val="24"/>
          <w:szCs w:val="24"/>
        </w:rPr>
        <w:t>This is an unedited transcript of this session.  As such, it may contain omissions or errors due to sound quality or misinterpretation.  For clarification or verification of any points in the transcript, please refer to the audio version posted at</w:t>
      </w:r>
      <w:r w:rsidRPr="00AD4F1A">
        <w:rPr>
          <w:rFonts w:ascii="Calibri" w:hAnsi="Calibri" w:cs="Calibri"/>
          <w:color w:val="000000"/>
          <w:sz w:val="24"/>
          <w:szCs w:val="24"/>
        </w:rPr>
        <w:t xml:space="preserve"> </w:t>
      </w:r>
      <w:hyperlink r:id="rId4" w:history="1">
        <w:r w:rsidRPr="00AD4F1A">
          <w:rPr>
            <w:rFonts w:ascii="Calibri" w:hAnsi="Calibri" w:cs="Calibri"/>
            <w:color w:val="0000FF"/>
            <w:sz w:val="24"/>
            <w:szCs w:val="24"/>
            <w:u w:val="single"/>
          </w:rPr>
          <w:t>http://www.hsrd.research.va.gov/cyberseminars/catalog-archive.cfm</w:t>
        </w:r>
      </w:hyperlink>
    </w:p>
    <w:p w:rsidR="00AA482F" w:rsidRPr="00AD4F1A" w:rsidRDefault="00AA482F" w:rsidP="004F385B">
      <w:pPr>
        <w:autoSpaceDE w:val="0"/>
        <w:autoSpaceDN w:val="0"/>
        <w:adjustRightInd w:val="0"/>
        <w:spacing w:after="0" w:line="240" w:lineRule="auto"/>
        <w:rPr>
          <w:rFonts w:ascii="Calibri" w:hAnsi="Calibri" w:cs="Calibri"/>
          <w:sz w:val="24"/>
          <w:szCs w:val="24"/>
        </w:rPr>
      </w:pPr>
    </w:p>
    <w:p w:rsidR="00AA482F" w:rsidRDefault="00AB4D6C" w:rsidP="004F385B">
      <w:pPr>
        <w:spacing w:after="0" w:line="240" w:lineRule="auto"/>
        <w:rPr>
          <w:rFonts w:ascii="Calibri" w:hAnsi="Calibri" w:cs="Calibri"/>
          <w:sz w:val="24"/>
          <w:szCs w:val="24"/>
        </w:rPr>
      </w:pPr>
      <w:r>
        <w:rPr>
          <w:rFonts w:ascii="Calibri" w:hAnsi="Calibri" w:cs="Calibri"/>
          <w:sz w:val="24"/>
          <w:szCs w:val="24"/>
        </w:rPr>
        <w:t>Rob</w:t>
      </w:r>
      <w:r w:rsidR="008622AD">
        <w:rPr>
          <w:rFonts w:ascii="Calibri" w:hAnsi="Calibri" w:cs="Calibri"/>
          <w:sz w:val="24"/>
          <w:szCs w:val="24"/>
        </w:rPr>
        <w:t>:</w:t>
      </w:r>
      <w:r>
        <w:rPr>
          <w:rFonts w:ascii="Calibri" w:hAnsi="Calibri" w:cs="Calibri"/>
          <w:sz w:val="24"/>
          <w:szCs w:val="24"/>
        </w:rPr>
        <w:t xml:space="preserve"> </w:t>
      </w:r>
      <w:r w:rsidR="008622AD">
        <w:rPr>
          <w:rFonts w:ascii="Calibri" w:hAnsi="Calibri" w:cs="Calibri"/>
          <w:sz w:val="24"/>
          <w:szCs w:val="24"/>
        </w:rPr>
        <w:t xml:space="preserve"> And it is just now the top of the hour. I'd like to get started by introducing our speaker today</w:t>
      </w:r>
      <w:r>
        <w:rPr>
          <w:rFonts w:ascii="Calibri" w:hAnsi="Calibri" w:cs="Calibri"/>
          <w:sz w:val="24"/>
          <w:szCs w:val="24"/>
        </w:rPr>
        <w:t>. O</w:t>
      </w:r>
      <w:r w:rsidR="008622AD">
        <w:rPr>
          <w:rFonts w:ascii="Calibri" w:hAnsi="Calibri" w:cs="Calibri"/>
          <w:sz w:val="24"/>
          <w:szCs w:val="24"/>
        </w:rPr>
        <w:t>ur presente</w:t>
      </w:r>
      <w:r>
        <w:rPr>
          <w:rFonts w:ascii="Calibri" w:hAnsi="Calibri" w:cs="Calibri"/>
          <w:sz w:val="24"/>
          <w:szCs w:val="24"/>
        </w:rPr>
        <w:t xml:space="preserve">r, </w:t>
      </w:r>
      <w:r w:rsidR="008622AD">
        <w:rPr>
          <w:rFonts w:ascii="Calibri" w:hAnsi="Calibri" w:cs="Calibri"/>
          <w:sz w:val="24"/>
          <w:szCs w:val="24"/>
        </w:rPr>
        <w:t>Ron Simpson</w:t>
      </w:r>
      <w:r>
        <w:rPr>
          <w:rFonts w:ascii="Calibri" w:hAnsi="Calibri" w:cs="Calibri"/>
          <w:sz w:val="24"/>
          <w:szCs w:val="24"/>
        </w:rPr>
        <w:t xml:space="preserve">, is a Lead Concierge Specialist at VINCI. Ron, can I turn things over to you?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Ron D. Simpson:  Yes, Rob. Thanks so much. Let me just get that going here. All right, my name is Ron Simpson, and today's Cyberseminar is basically about what’s new in DART. If you haven’t been in DART before, DART is our Data Access Request Tracker. And that is the application that you use to look for data for IRB research studies. Let’s jump into a poll real quick. Rob.</w:t>
      </w:r>
    </w:p>
    <w:p w:rsidR="00AB4D6C" w:rsidRPr="00AD4F1A" w:rsidRDefault="00AB4D6C" w:rsidP="004F385B">
      <w:pPr>
        <w:spacing w:after="0" w:line="240" w:lineRule="auto"/>
        <w:rPr>
          <w:rFonts w:ascii="Calibri" w:hAnsi="Calibri" w:cs="Calibri"/>
          <w:sz w:val="24"/>
          <w:szCs w:val="24"/>
        </w:rPr>
      </w:pPr>
    </w:p>
    <w:p w:rsidR="004F385B" w:rsidRDefault="00AB4D6C" w:rsidP="004F385B">
      <w:pPr>
        <w:spacing w:after="0" w:line="240" w:lineRule="auto"/>
        <w:rPr>
          <w:rFonts w:ascii="Calibri" w:hAnsi="Calibri" w:cs="Calibri"/>
          <w:sz w:val="24"/>
          <w:szCs w:val="24"/>
        </w:rPr>
      </w:pPr>
      <w:r>
        <w:rPr>
          <w:rFonts w:ascii="Calibri" w:hAnsi="Calibri" w:cs="Calibri"/>
          <w:sz w:val="24"/>
          <w:szCs w:val="24"/>
        </w:rPr>
        <w:t xml:space="preserve">Rob:  Okay. That poll is up. And the question is, how familiar are you with starting a DART request?  Ron, these are tough words for my Boston accent.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Ron D. Simpson: [Laughs].</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Rob: You have a 30 to 35% of your viewers voted, so it’s rising quickly up over 50%. So we’ll leave it open for a few more moments, give people a chance to make their choice. Yeah, up over 60. And again the question, how familiar are you with starting a DART request? Answer options being: I submit them often; I watched someone start a DART request; I have never started a DART request, and I would like to learn what is needed to start a DART request. Things have leveled off at around 70%, so I'm going to go ahead and close the poll and share out the results.</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And Ron, 47% of your attendees say that they submit them often. Thirteen percent say that they’ve watched someone do it. Twenty-two percent say that they have never started a DART request, and 19% say that they’d like to learn what is needed. And we are now on your slides again.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sidRPr="00AB4D6C">
        <w:rPr>
          <w:rFonts w:ascii="Calibri" w:hAnsi="Calibri" w:cs="Calibri"/>
          <w:sz w:val="24"/>
          <w:szCs w:val="24"/>
        </w:rPr>
        <w:t>Ron D. Simpson:</w:t>
      </w:r>
      <w:r>
        <w:rPr>
          <w:rFonts w:ascii="Calibri" w:hAnsi="Calibri" w:cs="Calibri"/>
          <w:sz w:val="24"/>
          <w:szCs w:val="24"/>
        </w:rPr>
        <w:t xml:space="preserve">  Okay. Well, we’ve got a good variety of answers there. What I can do is, I can start today by telling you what we have new in DART and what we’ve done is we’ve created the new data source additions that you can see on the screen here. We have got the Bereaved Family Survey. And that is the data that, it provides data about families, or I'm sorry, about how families perceive the care deceased Veterans received from VA patient facilities during the last month of life for Veterans who died in inpatient, in any VA hospital nationwide. We also have </w:t>
      </w:r>
      <w:r>
        <w:rPr>
          <w:rFonts w:ascii="Calibri" w:hAnsi="Calibri" w:cs="Calibri"/>
          <w:sz w:val="24"/>
          <w:szCs w:val="24"/>
        </w:rPr>
        <w:lastRenderedPageBreak/>
        <w:t xml:space="preserve">our RAI/MDS data. And I'm just going over a quick overview of this. You'll be able to find more information from our VHA data portal. But the RAI is, VA uses the Resident Assessment Instrument standardized assessment in treatment planning process to identify functional status in healthcare needs of residents in the VHAs community of living centers. The MDS portion of that is called the Minimum Data Set and is a core set of screening clinical and functional status elements that forms the foundation of the comprehensive assessments. So, those are two of the new data sources. But we also have the Traumatic Brain Injury Screening and Evaluation Data. Now all Veterans that were in Operation Enduring Freedom, Operation Iraqi Freedom, and Operation New Dawn received medical care from the VA and they must be screened for possible TBIs or traumatic brain injuries. So Veterans with positive screens are offered a comprehensive TBI evaluation and treatment by clinicians with expertise in TBIs or traumatic brain injuries. We also have the ADUSH Enrollment Files. And those can be used to produce national statistics on VHA expenditures, enrollment in patients, it can be used to develop statistical models to forecast enrollments and expenditures. And it can also perform policy analysis to support planning, policy and budget decisions by the VA, the president, and Congress. And then lastly, we do have paid data available </w:t>
      </w:r>
      <w:r w:rsidR="001D34C6">
        <w:rPr>
          <w:rFonts w:ascii="Calibri" w:hAnsi="Calibri" w:cs="Calibri"/>
          <w:sz w:val="24"/>
          <w:szCs w:val="24"/>
        </w:rPr>
        <w:t>and</w:t>
      </w:r>
      <w:r>
        <w:rPr>
          <w:rFonts w:ascii="Calibri" w:hAnsi="Calibri" w:cs="Calibri"/>
          <w:sz w:val="24"/>
          <w:szCs w:val="24"/>
        </w:rPr>
        <w:t xml:space="preserve"> that's via our CDW Domain Checklist and has not been put yet on the DART Data Sources page as a full data source. And that has some additional needs to be able to put into your DART request that I’ll go over here shortly. In DART, and those of you who have put in previous DART requests, you’ve noticed when you put in the PI of the participant you have to, had to check both notifications and data access. We’ve made the PI notifications optional now so that the study coordinator may be the one who gets the notifications and passes that information on to the rest of the study team.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Here are the links to the VHA data portal for each of the new data sources that I had talked about on the previous screen. When you get the slides, these were our hyperlinks to the VHA data portal, so you can read more about what the data sets involve.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Now I talked about the PAID Data extra information that you need on the domain checklist. So there’s a couple of different things that need to be done because of the sensitivity of this type of data. And so, in the DART Request Memo, you need to provide a description of the specific types of data that will be needed for the paid domain and then reasons why you actually need that for the study. And then you have the option in number two and three of putting a clear description of the intent to access the paid data, including the types of data needed from the domain there, and why they are necessary for your study. An amendment to the protocol may be necessary if this information is not already present. And that can also be within the IRB or Privacy Board Approval Letter, or approved Waiver of HIPAA Authorization that includes a description of the data from the PAID domain that’s necessary for the study, and that the information requested is the minimum necessary for your research purposes.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We do have some things coming to DART. I don’t have an ETA on any of this; however, it is in the works. And a lot of you have noticed, at least the 44% who have been putting in DART requests a lot, if you use anything other than Internet Explorer you come up with a few problems. So we’re looking at the new Microsoft Edge compatibility. And Microsoft Edge is a browser that Microsoft came up with in the Windows 10 environment. So, if you do come </w:t>
      </w:r>
      <w:r>
        <w:rPr>
          <w:rFonts w:ascii="Calibri" w:hAnsi="Calibri" w:cs="Calibri"/>
          <w:sz w:val="24"/>
          <w:szCs w:val="24"/>
        </w:rPr>
        <w:lastRenderedPageBreak/>
        <w:t>across a problem with uploading documents or being able to submit documents, more than likely you’re in Microsoft Edge and if you just switch over to Internet Explorer for the time being you’ll be able to complete your DART request. And we also have as of January 31</w:t>
      </w:r>
      <w:r w:rsidRPr="00AB4D6C">
        <w:rPr>
          <w:rFonts w:ascii="Calibri" w:hAnsi="Calibri" w:cs="Calibri"/>
          <w:sz w:val="24"/>
          <w:szCs w:val="24"/>
          <w:vertAlign w:val="superscript"/>
        </w:rPr>
        <w:t>st</w:t>
      </w:r>
      <w:r>
        <w:rPr>
          <w:rFonts w:ascii="Calibri" w:hAnsi="Calibri" w:cs="Calibri"/>
          <w:sz w:val="24"/>
          <w:szCs w:val="24"/>
        </w:rPr>
        <w:t xml:space="preserve"> of this year, we have new common rules. And those can be things for exempt studies, and other new common rules that have come out. And so, we are in the works of putting together DART, the wizard so that we can actually bring those new common rules in and put them in DART correctly. More on that will be coming down the line. I don't know if some of you know about the option to create a common folder. That’s when you have your own data, and you’d like to use VINCI as a storage location and use our statistical tools to be able to work on your project. Well, right now you have to email VINCI at VA.gov to access and ask for a common folder. We’re going to put that to DART so that it makes it easier for all parties involved. And so that’s going to be something that’s coming in the future as well. Now we’re also going to include a study closure procedure. A lot of times that is a question that a lot of researches have is how do I close my DART?  How do I close my study? And, we’re going to make it easy for you and put that into DART as well. Now right now if you go in and do an amendment and you find out that oh, well, I didn’t really want to do what I put in the narrative originally. I actually want to do this. Right now, you have to email us at </w:t>
      </w:r>
      <w:hyperlink r:id="rId5" w:history="1">
        <w:r>
          <w:rPr>
            <w:rStyle w:val="Hyperlink"/>
            <w:rFonts w:ascii="Calibri" w:hAnsi="Calibri" w:cs="Calibri"/>
            <w:sz w:val="24"/>
            <w:szCs w:val="24"/>
          </w:rPr>
          <w:t>VINCI@VA.gov</w:t>
        </w:r>
      </w:hyperlink>
      <w:r>
        <w:rPr>
          <w:rFonts w:ascii="Calibri" w:hAnsi="Calibri" w:cs="Calibri"/>
          <w:sz w:val="24"/>
          <w:szCs w:val="24"/>
        </w:rPr>
        <w:t xml:space="preserve">, and we can actually change the amendment narrative for you. However, we’re going to put the ability for you to amend the narrative text on a DART request into DART as well. Again, that’s going to make life easier for everybody. And we do have another data source that’s on hold right now because we need documentation on it before we can release it, but it’s the USVETS data source. Like, I don’t have a lot of information on it right now because we do need that documentation, but that is coming down the line. And, also, we’ve, we’re going to add the addition of the VA username next to the participant name on the DART participants page. The reason for that is several different things. It helps us internally see and make sure that the user name is indeed affiliated with the proper location that is in DART. And then also for our system administrators to be able to process some of your help tickets on a quicker basis than we’re able to get to now.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So I want to go into the DARTs demo that I normally do and just talk about some of these things that are in DART and what they look like actually in DART. So, this should look familiar to a lot of people. And those of you who have not put in a DART request this is the first page of the five-page wizard, as we call it, within in DART. So you can see across the top it says information, participants, data, documents, and then the submit. Now, in this first information box, you’re going to see in the upper left-hand corner your DART, DART tracking number, sorry about that. You’re going to see what the actual name of the study is. And then in the activity information area, you’re going to see, you can put in a short name, that can be the same name as what your official name of the study is. You’ll have your IRB number from your IRB Approval Letter, which will also include an expiration date. The IRB is good for one year. And then you’ll do continuing reviews after that as your study needs to continue. You put in the start date of when you basically started the study. And then you can put an anticipated end date into the study. And we’re going make this screen a little bit, look a little bit different as well depending on whether you have an exempt IRB determination or not. As well as any other common rules that we’re going to put in.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lastRenderedPageBreak/>
        <w:t xml:space="preserve">So on the next page, we’ll go to the participant's page. And apparently, I didn’t put the slide in for that. So, I didn’t send you the right slides, Rob. Sorry about that.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Rob:  It’s all right. Well, and I have a question that, for clarification. I'm sorry to interrupt. Somebody’s asking does paid refer to the data that is now part of the [unintelligible acronym 15:05] community care claims data?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sidRPr="00AB4D6C">
        <w:rPr>
          <w:rFonts w:ascii="Calibri" w:hAnsi="Calibri" w:cs="Calibri"/>
          <w:sz w:val="24"/>
          <w:szCs w:val="24"/>
        </w:rPr>
        <w:t>Ron D. Simpson:</w:t>
      </w:r>
      <w:r>
        <w:rPr>
          <w:rFonts w:ascii="Calibri" w:hAnsi="Calibri" w:cs="Calibri"/>
          <w:sz w:val="24"/>
          <w:szCs w:val="24"/>
        </w:rPr>
        <w:t xml:space="preserve">  To be honest with you, I don’t know a lot about the paid data yet. So I'm not really sure if I can answer that question honestly. However, I can get an answer for you.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Rob:  Okay, sorry to interrupt.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sidRPr="00AB4D6C">
        <w:rPr>
          <w:rFonts w:ascii="Calibri" w:hAnsi="Calibri" w:cs="Calibri"/>
          <w:sz w:val="24"/>
          <w:szCs w:val="24"/>
        </w:rPr>
        <w:t>Ron D. Simpson:</w:t>
      </w:r>
      <w:r>
        <w:rPr>
          <w:rFonts w:ascii="Calibri" w:hAnsi="Calibri" w:cs="Calibri"/>
          <w:sz w:val="24"/>
          <w:szCs w:val="24"/>
        </w:rPr>
        <w:t xml:space="preserve">  No problem. Okay so, if we were on the participant's page which we’re not you would see that the user name would, I'm sorry. The participants and the location of the participant would be noted on that. I greatly apologize for missing that slide. So let's move on to the data sources.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The data source page is actually quite long, so I have it broken up into a couple of different slides. Now on the data storage location at the top, you can click VINCI, which allows you to access the VINCI workspace and all the tools available as well to you. You can also check your local VA server location, and that would be a server location that is located on your particular campus. And where you can store the data as well on your campus. You can also check both of them to be able to upload and download data to a local server or VINCI depending on what you’re working on and how you’re working on the study. The next question for the data sources is, will data be transferred external to the VHA? In most cases, the answer is no on this particular question. Just because you’re not sending VA data outside of the actual VHA. However, if you do plan to send data outside a Data Use Agreement is needed. And that is set up between the entity and national systems who is the approving authority over what data you’re allowed to get and what data you’re allowed to transfer. Now, the next portion of things are the identifiers. Nothing has really changed here. We’ve still got the real SSN, and that does require an extra document that will go to both your IRB and your ACOS of research to be signed. That particular identifier is needed on several different of the data sources such as CAPRI and JLB access and TIU text notes, because you may across real social security numbers within those notes. Now if you don’t need real SSN, you can use either of the other two identifiers. And the next one would be scrambled social security number. And the next would be identifiable data but no real or scrambled SSNs. And that’s going to be your patient ICN number.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This is the next portion of the data access page. And this is where you can request different data sources from such things as CDW. You can see that we have CDW production domains which are updated nightly. And then we have CDW raw domains that are updated on a schedule, and that schedule can be found on our VINCI central website. We also have cost data from MCA formerly DSS. From CDW we have MedSAS files including the VetsNet files. TIU text </w:t>
      </w:r>
      <w:r>
        <w:rPr>
          <w:rFonts w:ascii="Calibri" w:hAnsi="Calibri" w:cs="Calibri"/>
          <w:sz w:val="24"/>
          <w:szCs w:val="24"/>
        </w:rPr>
        <w:lastRenderedPageBreak/>
        <w:t xml:space="preserve">notes again, which require real SSN approval and vital status files. Now, as you see the SAS format underneath there is no longer available. That's also something that we plan to clean up.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This is where you can see some of the new data sources, and I've got a few of them checked like the Bereaved Family Survey and the GEC RAI/MDS and the TBI screening and evaluation data. When you’re in DART now, these are hyperlinked to the VHA data portal. So you can just hover over say the Bereaved Family Survey and click on that, and that’ll take you out to the portal and give you a lot more information about the data sets and what it can and can’t be used for. The same with any of the other ones that are marked in blue. Now you'll see that I did not check the Million Veterans Program data source, that is only available for MVP approved studies. So, unless you’re an MVP study, that’s not something that you would ever check.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And, this is the bottom of the data access page. It basically asks if you want SAS Grid access, which is going to be a better resource if you’re using SAS than just using our SAS enterprise addition within VINCI. The SAS Grid is a variety of SAS servers that are all connected together and provide a [unintelligible 21:34] load balance so that it’s much more efficient to use the SAS Grid than the enterprise edition. Lastly, the two questions that are always something that people have questions on. Does your study require informed consent and HIPAA Authorization? And does your study require a HIPAA Waiver? In most cases, your study is going to require a HIPAA Waiver so that you can actually access the Veterans identifiable information. Now the informed consent and HIPAA Authorization, that is something that let’s say you are doing a clinical trial recruitment for example, and you’re going to be sending letters out to perspective Veterans for getting their consent to actually work, you know, in the trial and become part of it. That’s where you would check yes. Well, one of the examples of where you would check yes to the informed consent and HIPAA Authorization.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So next we go to our documents page, and this is where it’s going to ask for several different documents. The main documents being that you have your IRB Approval Letter, your Research and Development Committee Approval Letter, your HIPAA Waiver, and/or your informed consent.</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And then you’ll also see that we need on the top here, a Research Request Memo. And basically what that is is a summary of what you’re going to be doing with your study. You’ll write a summary on this memo that says, you know, what data you’re going to be using and why. If you’re using real SSNs, you do need to provide a justification for that such as, you know, you’re going to use CAPRI in Joint Legacy Viewer for electronic health records on a national level. That basically is your justification for real SSN, if that is what you’re doing. There is an upload button on the right-hand side for each document that is needed. You simply click on that, and it’ll bring up a browse window so you can browse anywhere on your computer to find the correct document and upload that document. Now we do get questions sometimes of, I uploaded the wrong document in the wrong spot. Well, all you need to do is go back in here, and as long as you have not submitted the DART yet, you can actually click the upload button again and it will, you can upload the proper document in the right spot. And it’ll just go over the top of the incorrect document so it’ll version them. And NDS when they, NDS National Data Systems when </w:t>
      </w:r>
      <w:r>
        <w:rPr>
          <w:rFonts w:ascii="Calibri" w:hAnsi="Calibri" w:cs="Calibri"/>
          <w:sz w:val="24"/>
          <w:szCs w:val="24"/>
        </w:rPr>
        <w:lastRenderedPageBreak/>
        <w:t xml:space="preserve">they go to do the approvals to go through that process they will look at the different versions. They’ll look at the most recent version obviously first.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And so this screen is also broken up into a couple of different, here’s the rest of the documents screen. So, I talked about the Research and Development Committee Approval Letter, you’ll want to upload that. The Waiver of HIPAA Compliant Authorization. You’ll always upload your Research Protocol that you have submitted to your IRB for approval to go forward with the project. And then we have our CDW Domain Checklist, and that's back on the data sources page where if you check either CDW production domains, CDW raw domains or both you have a variety of different domains that you can click on such as inpatient, outpatients, labs, things like that. That it’s a pretty extensive list. And, so you'll pick the domains that you want, and you can upload it there. Now if you don’t know what you’re, the domains that CDW has, we actually have a service through our VINCI services team that they can provide what’s called a data needs assessment or just DNA. And you can email your protocol and your inclusion and exclusion criteria to </w:t>
      </w:r>
      <w:hyperlink r:id="rId6" w:history="1">
        <w:r>
          <w:rPr>
            <w:rStyle w:val="Hyperlink"/>
            <w:rFonts w:ascii="Calibri" w:hAnsi="Calibri" w:cs="Calibri"/>
            <w:sz w:val="24"/>
            <w:szCs w:val="24"/>
          </w:rPr>
          <w:t>VINCI@VA.gov</w:t>
        </w:r>
      </w:hyperlink>
      <w:r>
        <w:rPr>
          <w:rFonts w:ascii="Calibri" w:hAnsi="Calibri" w:cs="Calibri"/>
          <w:sz w:val="24"/>
          <w:szCs w:val="24"/>
        </w:rPr>
        <w:t xml:space="preserve"> and ask for a data needs assessment based on what you’re trying to do with your study. And we have data specialists that are phenomenal at what they do, and they will come back with basically a domain checklist of what you need and provide that information for you as well. And then lastly, the two other uploads are for the program office for the BFS data with the Bereaved Family Survey. That data requires an additional document as well as the GEC RAI/MDS data. So, again you’ll upload those documents, it’ll show a date and time stamp. And this is where I've uploaded the Research Request Memo, last month on the 22nd. It gives a date and time stamp there and tells who uploaded it, which was myself here. Now I can view the memo here to make sure that I have the correct documents loaded in the spots. And if I don't have the correct documents again, you can just click the upload button and browse for the correct document, upload it over the top of what you have here. And that goes the same with any of the documents that you have within DART. So the rest of this screen again is broken up due to the size of the screen, but again you can view and upload all of your different documents. In this case, I just uploaded one document, so they all say view one when I had uploaded them.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So that’s a quick demo of how DART works. This is the last page of the DART demo.  And so this is where you actually would click the big blue box that says submit request once you feel everything is completed in your DART application. Now at that point, it’s going to go out to National Data Systems, and they’re going to go through several layers of approval processes. And those layers of approval processes depend on the complexity of your DART request such as if you have a real SSN access and you’ve asked for that. That’s going to be an additional level of approval. So, but you’ll get an email as long as you have notifications checked on the participant's page. You will get an email each time the request has gone through the next layer of approval. And so, you’ll finally get an email that says NDS final review has been approved. Once you get that email, you will get, or well, our automated process will start in the background, and you'll end up getting a couple of emails. You’re going to get a welcome to VINCI email that basically tells you, you now have access to VINCI. And you’ll also get an email with a project correspondence site. And that correspondence site’s going to be a SharePoint where you can talk with your VINCI data manager that’s assigned to your project. And they will </w:t>
      </w:r>
      <w:r>
        <w:rPr>
          <w:rFonts w:ascii="Calibri" w:hAnsi="Calibri" w:cs="Calibri"/>
          <w:sz w:val="24"/>
          <w:szCs w:val="24"/>
        </w:rPr>
        <w:lastRenderedPageBreak/>
        <w:t xml:space="preserve">help create your cohorts and pull the views and tables of the different data domains that you have requested. So that’ll all be done in the background. And once you get those emails, then you’re basically up and running, and you can start your work on the actual study itself.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My next slide has to do with some tips and tricks. There’s a lot of nuances within DART, and I'd like to give you a little bit of help here. So, a lot of people ask when do I need to update my research request memo? And, the answer to that is if you are adding participants to the study, if you’re removing participants from the study and if you’re adding any new data sources, let’s say an amendment. Each of those need to be updated on the research request memo and signed off by the PI as well so that NDS is aware of what are the new things that are going on. So if you’re being very specific in your amendment narrative that really helps in the time that your DART request is approved. That way the approvers at National Data Systems don’t have to go digging all over the place to try to find, you know, what has changed. So, my recommendation is to be very specific on that. And if you’re doing just an IRB continuing review, a lot of you know what that means, is each year you have to provide the IRB’s approval for another year of research. Well, you do not need to update the research request memo if you’re just updating your IRB continuing review. So on your amendment narrative you can just say, something to the point of, updating activity information page for one more year of IRB, continuing review, something of that nature. Just, you know, be specific and go in, do the changes, upload the new IRB approval letter, and at that point then you can submit the request.</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A lot of people ask are digital signatures required? For the most part, it is easier to do so. However, if you’re having a hard time pinning down a PI or ACOS of research or something of that sort, a wet signature is okay. So at this point, we do not have an all-digital signature requirement. That could change down the road, it probably will, but as it is now, either way is fine.</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People ask what a change request is, and how do they see it? And a change request is from the reviewers at National Data Systems on your DART request. And they’ll find something that’s either out of the ordinary or needs fixed. And in the communication box of DART, it’s in the upper right-hand corner, you can actually click on that communication and see what the change request is. And they’ll spell it out basically exactly what you need to do. And often times it can be something as, please add the name of the new person that you’re adding to the study from this amendment. You just simply need to list their names, and whether they’re a VA employee, a WOK or without compensation or a contractor.</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A lot of people obviously will change their last name, and how do I update this in DART? So, when you change your last name in the VA, you may or may not get a username changed. If you don’t get a username changed, then you don’t really have to update anything in DART if the name just still looks the same on the screen. However, if you get a different username, you’re not going to be able to see your DART request anymore on your dashboard, as soon as that user name changes in active directory. So, what you need to do is you can have one of your colleagues, a research coordinator or your principal investigator go in and delete the, quote old you, and then add you with your new name. And at that point, it’s just an amendment. And </w:t>
      </w:r>
      <w:r>
        <w:rPr>
          <w:rFonts w:ascii="Calibri" w:hAnsi="Calibri" w:cs="Calibri"/>
          <w:sz w:val="24"/>
          <w:szCs w:val="24"/>
        </w:rPr>
        <w:lastRenderedPageBreak/>
        <w:t xml:space="preserve">then you would update your name on the research request memo, and then you could submit that request.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Now a more difficult one here is, I moved stations, how do I update this DART? Well, when you move you will get a new username. And, so once you get to your new station, you will also need to contact your research coordinator, someone on your DART team or the principal investigator. And they’ll also need to provide an amendment to the DART itself and put in, take out, basically, delete the old you add in the new you. But you also need to add in your new station. Now what that’s going to do in DART is that’s going to prompt the new user to have IRB approval, our research and development committee approval and either a HIPAA Waiver and informed consent depending on what your DART needs. You'll need to get that from your new station. So essentially it becomes, in the eyes of DART a multi-site study. So there’s a little bit more work involved for something like that. And if you have questions about that particular scenario you can certainly contact us at </w:t>
      </w:r>
      <w:hyperlink r:id="rId7" w:history="1">
        <w:r w:rsidRPr="004B62B5">
          <w:rPr>
            <w:rStyle w:val="Hyperlink"/>
            <w:rFonts w:ascii="Calibri" w:hAnsi="Calibri" w:cs="Calibri"/>
            <w:sz w:val="24"/>
            <w:szCs w:val="24"/>
          </w:rPr>
          <w:t>VINIC@va.gov</w:t>
        </w:r>
      </w:hyperlink>
      <w:r>
        <w:rPr>
          <w:rFonts w:ascii="Calibri" w:hAnsi="Calibri" w:cs="Calibri"/>
          <w:sz w:val="24"/>
          <w:szCs w:val="24"/>
        </w:rPr>
        <w:t xml:space="preserve"> and let us know what we can do to try to help you.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And then, we do have a new process for a PI change. So how do you update this in DART? Well again, this is going to be an amendment where you would go in and actually change the PI name. If the PI, if the old PI is on there and is, or is no longer going to be on the study, you can delete them. You can add the new PI as a participant, or if they’re already a participant, you can change that on the participant screen. And that’s something we can help you do as well through our concierge service. So if you have questions about that you can let us know. So once the PI is changed, and the DART is approved, it goes through four more steps after that behind the background that will change the name of your folder and make sure that all of your participants are put into the new folder and a few other things behind the scenes. So, we’ll take care of that portion of it, but we will need to do, have you do an amendment and get the PI actually changed. And again, like I said our concierge service can help with that. That’s about all I have today so far. So let’s go ahead and open it up to questions.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Rob: Okay. We have a number of them. First up, a checkbox in the TIU domain, a person is saying the documentation says only the metadata is available, but someone told this person that the full text of the CPRS notes is also available. Can you comment on that, Ron?</w:t>
      </w:r>
    </w:p>
    <w:p w:rsidR="00AB4D6C" w:rsidRDefault="00AB4D6C" w:rsidP="004F385B">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sidRPr="00AB4D6C">
        <w:rPr>
          <w:rFonts w:ascii="Calibri" w:hAnsi="Calibri" w:cs="Calibri"/>
          <w:sz w:val="24"/>
          <w:szCs w:val="24"/>
        </w:rPr>
        <w:t>Ron D. Simpson:</w:t>
      </w:r>
      <w:r>
        <w:rPr>
          <w:rFonts w:ascii="Calibri" w:hAnsi="Calibri" w:cs="Calibri"/>
          <w:sz w:val="24"/>
          <w:szCs w:val="24"/>
        </w:rPr>
        <w:t xml:space="preserve">  I've actually never seen the TIU notes themselves. But what I understand is they are basically free form notes from different providers that will contain a lot of different information. The information from CPRS and VISTA is what’s fed each night into CDW domains. And so, in most cases, you’re going to want to look in both the TIU text notes and CDW to look for the data that you’re trying to find.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t xml:space="preserve">Rob: Okay, thank you. I need to remind people that if you want to enter a question, there's a specific area in the GoToWebinar Dashboard called the questions pane. Just click on the triangle, and it’ll open up, and you can type your question right in. </w:t>
      </w: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p>
    <w:p w:rsidR="00AB4D6C" w:rsidRDefault="00AB4D6C" w:rsidP="004F385B">
      <w:pPr>
        <w:spacing w:after="0" w:line="240" w:lineRule="auto"/>
        <w:rPr>
          <w:rFonts w:ascii="Calibri" w:hAnsi="Calibri" w:cs="Calibri"/>
          <w:sz w:val="24"/>
          <w:szCs w:val="24"/>
        </w:rPr>
      </w:pPr>
      <w:r>
        <w:rPr>
          <w:rFonts w:ascii="Calibri" w:hAnsi="Calibri" w:cs="Calibri"/>
          <w:sz w:val="24"/>
          <w:szCs w:val="24"/>
        </w:rPr>
        <w:lastRenderedPageBreak/>
        <w:t xml:space="preserve">Next up. What expiration date do we need to put in for the studies transferred to new common rules? </w:t>
      </w:r>
    </w:p>
    <w:p w:rsidR="00AB4D6C" w:rsidRDefault="00AB4D6C" w:rsidP="004F385B">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sidRPr="00AB4D6C">
        <w:rPr>
          <w:rFonts w:ascii="Calibri" w:hAnsi="Calibri" w:cs="Calibri"/>
          <w:sz w:val="24"/>
          <w:szCs w:val="24"/>
        </w:rPr>
        <w:t>Ron D. Simpson:</w:t>
      </w:r>
      <w:r>
        <w:rPr>
          <w:rFonts w:ascii="Calibri" w:hAnsi="Calibri" w:cs="Calibri"/>
          <w:sz w:val="24"/>
          <w:szCs w:val="24"/>
        </w:rPr>
        <w:t xml:space="preserve">  Okay, for the time being, right now, we are tracking exempt studies. And the expiration date that we put in is, let me see, I believe it’s May 2, 2050. So, yes, May 2, 2050. And you’ll, I believe you need to actually type that in as opposed to using the boxes, the drop-down box. However, I haven’t tested it lately. But, yes, the May 2, 2050, is what you want to put in for exempt studies. And that way we can track those studies until we get the common rules put into DART. And we’ll make sure that, you know, we have everything done correctly then. So that’s the magic date, May 2, 2050.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Pr>
          <w:rFonts w:ascii="Calibri" w:hAnsi="Calibri" w:cs="Calibri"/>
          <w:sz w:val="24"/>
          <w:szCs w:val="24"/>
        </w:rPr>
        <w:t xml:space="preserve">Rob: Thank you. For umbrella studies, how are those handled in DART? Would they be better handled using the ORD common folder access?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sidRPr="00AB4D6C">
        <w:rPr>
          <w:rFonts w:ascii="Calibri" w:hAnsi="Calibri" w:cs="Calibri"/>
          <w:sz w:val="24"/>
          <w:szCs w:val="24"/>
        </w:rPr>
        <w:t>Ron D. Simpson:</w:t>
      </w:r>
      <w:r>
        <w:rPr>
          <w:rFonts w:ascii="Calibri" w:hAnsi="Calibri" w:cs="Calibri"/>
          <w:sz w:val="24"/>
          <w:szCs w:val="24"/>
        </w:rPr>
        <w:t xml:space="preserve">  The ORD common folder access is going to be only for data that you already have and that you want to upload into VINCI to utilize of, you know, the workspace and the applications. To ask for new data, DART is the way to go. When I say DART, DART as it is right now. [Inaudible 44:06] those new common rules eventually will be put into DART, and at that time I'll probably end up doing another Cyberseminar to show these new techniques of how we’re expanding DART. What we’re trying basically, we’re trying to make it easier for the research community to be able to utilize DART in ways that can make it a lot easier for them and not have to necessarily wait on somebody else to help create these types of things.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Pr>
          <w:rFonts w:ascii="Calibri" w:hAnsi="Calibri" w:cs="Calibri"/>
          <w:sz w:val="24"/>
          <w:szCs w:val="24"/>
        </w:rPr>
        <w:t>Rob:  Okay, thank you. For the DNA, is there any limitation?</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sidRPr="00AB4D6C">
        <w:rPr>
          <w:rFonts w:ascii="Calibri" w:hAnsi="Calibri" w:cs="Calibri"/>
          <w:sz w:val="24"/>
          <w:szCs w:val="24"/>
        </w:rPr>
        <w:t>Ron D. Simpson:</w:t>
      </w:r>
      <w:r>
        <w:rPr>
          <w:rFonts w:ascii="Calibri" w:hAnsi="Calibri" w:cs="Calibri"/>
          <w:sz w:val="24"/>
          <w:szCs w:val="24"/>
        </w:rPr>
        <w:t xml:space="preserve">  As far as limitations go, you know, basically you will want to put in if you have a copy of your protocol, of course. Your inclusion and exclusion criteria, date ranges, station numbers, things of that sort and, you know, CPT codes. You know, any information that will help the data specialists be able to easily find the data domains that you need. You know, the more, the better but maybe not a book.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Pr>
          <w:rFonts w:ascii="Calibri" w:hAnsi="Calibri" w:cs="Calibri"/>
          <w:sz w:val="24"/>
          <w:szCs w:val="24"/>
        </w:rPr>
        <w:t xml:space="preserve">Rob:  Okay. What would you click if consent was not required due to research being exempt, but HIPAA is required because no justification criteria for the waiver is met?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sidRPr="00AB4D6C">
        <w:rPr>
          <w:rFonts w:ascii="Calibri" w:hAnsi="Calibri" w:cs="Calibri"/>
          <w:sz w:val="24"/>
          <w:szCs w:val="24"/>
        </w:rPr>
        <w:t>Ron D. Simpson:</w:t>
      </w:r>
      <w:r>
        <w:rPr>
          <w:rFonts w:ascii="Calibri" w:hAnsi="Calibri" w:cs="Calibri"/>
          <w:sz w:val="24"/>
          <w:szCs w:val="24"/>
        </w:rPr>
        <w:t xml:space="preserve">  Oh, that’s a good one. I actually have an email out right now trying to find out what is needed for the exempt study of the HIPAA Waiver portion of it. I've been given a document before for exemption, a certificate of exemption. But we have a policy person that we’ve reached out to, to find out more of exactly what is and isn’t allowed with the new common rules there. So, I don’t have an explicit answer for you right now. But that is something that you can certainly email at just at </w:t>
      </w:r>
      <w:hyperlink r:id="rId8" w:history="1">
        <w:r>
          <w:rPr>
            <w:rStyle w:val="Hyperlink"/>
            <w:rFonts w:ascii="Calibri" w:hAnsi="Calibri" w:cs="Calibri"/>
            <w:sz w:val="24"/>
            <w:szCs w:val="24"/>
          </w:rPr>
          <w:t>VINCI@VA.gov</w:t>
        </w:r>
      </w:hyperlink>
      <w:r>
        <w:rPr>
          <w:rFonts w:ascii="Calibri" w:hAnsi="Calibri" w:cs="Calibri"/>
          <w:sz w:val="24"/>
          <w:szCs w:val="24"/>
        </w:rPr>
        <w:t>, and that’s something that I can follow up for you.</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Pr>
          <w:rFonts w:ascii="Calibri" w:hAnsi="Calibri" w:cs="Calibri"/>
          <w:sz w:val="24"/>
          <w:szCs w:val="24"/>
        </w:rPr>
        <w:t xml:space="preserve">Rob:  Great thanks, Ron. Is there any easy how to, to access your data once your DART request has been approved?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sidRPr="00AB4D6C">
        <w:rPr>
          <w:rFonts w:ascii="Calibri" w:hAnsi="Calibri" w:cs="Calibri"/>
          <w:sz w:val="24"/>
          <w:szCs w:val="24"/>
        </w:rPr>
        <w:t>Ron D. Simpson:</w:t>
      </w:r>
      <w:r>
        <w:rPr>
          <w:rFonts w:ascii="Calibri" w:hAnsi="Calibri" w:cs="Calibri"/>
          <w:sz w:val="24"/>
          <w:szCs w:val="24"/>
        </w:rPr>
        <w:t xml:space="preserve">  Yes, on VINCI central, we have several different places where you can look at small short videos to see a tutorial about how to access the VINCI workspace. We have more in-depth user guides to read as well to show how to access the VINCI workspace as well. Essentially your just remote desktopping into another server there. And so it’s something that we have like I said we have very good instructions on it whether you’re a visual person or you’d like to read it. We have several options there.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Pr>
          <w:rFonts w:ascii="Calibri" w:hAnsi="Calibri" w:cs="Calibri"/>
          <w:sz w:val="24"/>
          <w:szCs w:val="24"/>
        </w:rPr>
        <w:t xml:space="preserve">Rob:  Okay. Are there any reminders sent out from the system to upload the IRB continuing review letter?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sidRPr="00AB4D6C">
        <w:rPr>
          <w:rFonts w:ascii="Calibri" w:hAnsi="Calibri" w:cs="Calibri"/>
          <w:sz w:val="24"/>
          <w:szCs w:val="24"/>
        </w:rPr>
        <w:t>Ron D. Simpson:</w:t>
      </w:r>
      <w:r>
        <w:rPr>
          <w:rFonts w:ascii="Calibri" w:hAnsi="Calibri" w:cs="Calibri"/>
          <w:sz w:val="24"/>
          <w:szCs w:val="24"/>
        </w:rPr>
        <w:t xml:space="preserve">  At this time, no. I don’t foresee something like that actually happening because well, I'm just going to leave it as, right now, that’s not something that the system does. However, I am going to put that into our NDS VINCI group and talk about maybe putting something like that in DART if it’s something that we actually could do. So that’s a great, that’s a great question. And I'm going to pose that to leadership.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Pr>
          <w:rFonts w:ascii="Calibri" w:hAnsi="Calibri" w:cs="Calibri"/>
          <w:sz w:val="24"/>
          <w:szCs w:val="24"/>
        </w:rPr>
        <w:t xml:space="preserve">Rob:  Great, thank you. You said there is slash will be a means for closing a study. Is this still forthcoming? When can it be expected? How should we proceed in the meantime? And what, will that process trigger a closure across VINCI?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sidRPr="00AB4D6C">
        <w:rPr>
          <w:rFonts w:ascii="Calibri" w:hAnsi="Calibri" w:cs="Calibri"/>
          <w:sz w:val="24"/>
          <w:szCs w:val="24"/>
        </w:rPr>
        <w:t>Ron D. Simpson:</w:t>
      </w:r>
      <w:r>
        <w:rPr>
          <w:rFonts w:ascii="Calibri" w:hAnsi="Calibri" w:cs="Calibri"/>
          <w:sz w:val="24"/>
          <w:szCs w:val="24"/>
        </w:rPr>
        <w:t xml:space="preserve">  Okay, so it has not been instituted yet in DART. That is a future feature that will be coming down the road. For now, if you want to close a study, you can gain a letter from your IRB saying that the study is indeed closed. And you can amend your DART with the narrative of closing study with IRB closure letter. And at that point then that would be considered closing the study, and VINCI would take appropriate actions at that time. If we shut down access to the data and so on and so forth.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Pr>
          <w:rFonts w:ascii="Calibri" w:hAnsi="Calibri" w:cs="Calibri"/>
          <w:sz w:val="24"/>
          <w:szCs w:val="24"/>
        </w:rPr>
        <w:t xml:space="preserve">Rob: Thank you. When moving stations under an operations only project, is there any issue since R&amp;D and IRB are not needed for operations projects?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sidRPr="00AB4D6C">
        <w:rPr>
          <w:rFonts w:ascii="Calibri" w:hAnsi="Calibri" w:cs="Calibri"/>
          <w:sz w:val="24"/>
          <w:szCs w:val="24"/>
        </w:rPr>
        <w:t>Ron D. Simpson:</w:t>
      </w:r>
      <w:r>
        <w:rPr>
          <w:rFonts w:ascii="Calibri" w:hAnsi="Calibri" w:cs="Calibri"/>
          <w:sz w:val="24"/>
          <w:szCs w:val="24"/>
        </w:rPr>
        <w:t xml:space="preserve"> Yeah, operation studies are a whole different beast. So, as far as moving stations there, you would just need to contact your point of contact for the study on the operations side to let them know of any changes. But as far as, you know, IRB and R&amp;D approvals for operation studies, they don’t exist. So, that’s not something that you’re going to have to worry about.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Pr>
          <w:rFonts w:ascii="Calibri" w:hAnsi="Calibri" w:cs="Calibri"/>
          <w:sz w:val="24"/>
          <w:szCs w:val="24"/>
        </w:rPr>
        <w:t xml:space="preserve">Rob:  Okay. Most of our industry-sponsored protocols are a minimum of 150 pages. These are okay to upload for DNA?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sidRPr="00AB4D6C">
        <w:rPr>
          <w:rFonts w:ascii="Calibri" w:hAnsi="Calibri" w:cs="Calibri"/>
          <w:sz w:val="24"/>
          <w:szCs w:val="24"/>
        </w:rPr>
        <w:t>Ron D. Simpson:</w:t>
      </w:r>
      <w:r>
        <w:rPr>
          <w:rFonts w:ascii="Calibri" w:hAnsi="Calibri" w:cs="Calibri"/>
          <w:sz w:val="24"/>
          <w:szCs w:val="24"/>
        </w:rPr>
        <w:t xml:space="preserve">  Sure. Caveat there, if you could put in the page numbers of, you know, please reference these page numbers because they have the most data that you’re looking for. For our data specialists to then try to look through things, you know, 150 pages is not unheard of. But if </w:t>
      </w:r>
      <w:r>
        <w:rPr>
          <w:rFonts w:ascii="Calibri" w:hAnsi="Calibri" w:cs="Calibri"/>
          <w:sz w:val="24"/>
          <w:szCs w:val="24"/>
        </w:rPr>
        <w:lastRenderedPageBreak/>
        <w:t xml:space="preserve">you can help the data specialist in hunting for the information that they need, that would be very welcome.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Pr>
          <w:rFonts w:ascii="Calibri" w:hAnsi="Calibri" w:cs="Calibri"/>
          <w:sz w:val="24"/>
          <w:szCs w:val="24"/>
        </w:rPr>
        <w:t xml:space="preserve">Rob:  Okay. Another person is asking you to repeat the date needed to use as the IRB expiration date for studies that fall under the new common rule.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sidRPr="00AB4D6C">
        <w:rPr>
          <w:rFonts w:ascii="Calibri" w:hAnsi="Calibri" w:cs="Calibri"/>
          <w:sz w:val="24"/>
          <w:szCs w:val="24"/>
        </w:rPr>
        <w:t>Ron D. Simpson:</w:t>
      </w:r>
      <w:r>
        <w:rPr>
          <w:rFonts w:ascii="Calibri" w:hAnsi="Calibri" w:cs="Calibri"/>
          <w:sz w:val="24"/>
          <w:szCs w:val="24"/>
        </w:rPr>
        <w:t xml:space="preserve">  That would be May 2, 2050.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Pr>
          <w:rFonts w:ascii="Calibri" w:hAnsi="Calibri" w:cs="Calibri"/>
          <w:sz w:val="24"/>
          <w:szCs w:val="24"/>
        </w:rPr>
        <w:t xml:space="preserve">Rob: Okay. May 2, 2050. I sent that into everybody. And that Ron, was the final question we have queued up. So at this time, I'd like to give you an opportunity to make closing comments.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sidRPr="00AB4D6C">
        <w:rPr>
          <w:rFonts w:ascii="Calibri" w:hAnsi="Calibri" w:cs="Calibri"/>
          <w:sz w:val="24"/>
          <w:szCs w:val="24"/>
        </w:rPr>
        <w:t>Ron D. Simpson:</w:t>
      </w:r>
      <w:r>
        <w:rPr>
          <w:rFonts w:ascii="Calibri" w:hAnsi="Calibri" w:cs="Calibri"/>
          <w:sz w:val="24"/>
          <w:szCs w:val="24"/>
        </w:rPr>
        <w:t xml:space="preserve">  Well, I certainly appreciate everybody attending today. We at VINCI are doing our best to continually create workflows that are beneficial to yourselves as researches that also help our VINCI team as well, and we want to continue making things better. And that’s why we continue working on DART, and we offer new data sources. And so as these things come up and about we’d love to let you know. And so, I really want to thank you for attending today and taking the time to listen to us. And yeah, if you have any questions, let us know at VINCI, </w:t>
      </w:r>
      <w:hyperlink r:id="rId9" w:history="1">
        <w:r>
          <w:rPr>
            <w:rStyle w:val="Hyperlink"/>
            <w:rFonts w:ascii="Calibri" w:hAnsi="Calibri" w:cs="Calibri"/>
            <w:sz w:val="24"/>
            <w:szCs w:val="24"/>
          </w:rPr>
          <w:t>VINCI@VA.gov</w:t>
        </w:r>
      </w:hyperlink>
      <w:r>
        <w:rPr>
          <w:rFonts w:ascii="Calibri" w:hAnsi="Calibri" w:cs="Calibri"/>
          <w:sz w:val="24"/>
          <w:szCs w:val="24"/>
        </w:rPr>
        <w:t xml:space="preserve">. We’ll be happy to answer your questions. </w:t>
      </w:r>
    </w:p>
    <w:p w:rsidR="00AB4D6C" w:rsidRDefault="00AB4D6C" w:rsidP="00AB4D6C">
      <w:pPr>
        <w:spacing w:after="0" w:line="240" w:lineRule="auto"/>
        <w:rPr>
          <w:rFonts w:ascii="Calibri" w:hAnsi="Calibri" w:cs="Calibri"/>
          <w:sz w:val="24"/>
          <w:szCs w:val="24"/>
        </w:rPr>
      </w:pPr>
    </w:p>
    <w:p w:rsidR="00AB4D6C" w:rsidRDefault="00AB4D6C" w:rsidP="00AB4D6C">
      <w:pPr>
        <w:spacing w:after="0" w:line="240" w:lineRule="auto"/>
        <w:rPr>
          <w:rFonts w:ascii="Calibri" w:hAnsi="Calibri" w:cs="Calibri"/>
          <w:sz w:val="24"/>
          <w:szCs w:val="24"/>
        </w:rPr>
      </w:pPr>
      <w:r>
        <w:rPr>
          <w:rFonts w:ascii="Calibri" w:hAnsi="Calibri" w:cs="Calibri"/>
          <w:sz w:val="24"/>
          <w:szCs w:val="24"/>
        </w:rPr>
        <w:t xml:space="preserve">Rob:  Well, thanks again, Ron for preparing and presenting today and generally for your work at VINCI. Attendees, when I close the Cyberseminar, momentarily you’ll be presented with a short survey. Please take a few moments to fill out that short survey. We count on your question, I mean your answers to those questions to continue to bring you high-quality Cyberseminars such as this one. And with that, I'll just wish everyone a good day. Thank you. </w:t>
      </w:r>
    </w:p>
    <w:p w:rsidR="00AB4D6C" w:rsidRDefault="00AB4D6C" w:rsidP="00AB4D6C">
      <w:pPr>
        <w:spacing w:after="0" w:line="240" w:lineRule="auto"/>
        <w:rPr>
          <w:rFonts w:ascii="Calibri" w:hAnsi="Calibri" w:cs="Calibri"/>
          <w:sz w:val="24"/>
          <w:szCs w:val="24"/>
        </w:rPr>
      </w:pPr>
    </w:p>
    <w:p w:rsidR="004F385B" w:rsidRPr="00AD4F1A" w:rsidRDefault="004F385B" w:rsidP="004F385B">
      <w:pPr>
        <w:widowControl w:val="0"/>
        <w:autoSpaceDE w:val="0"/>
        <w:autoSpaceDN w:val="0"/>
        <w:adjustRightInd w:val="0"/>
        <w:spacing w:after="0" w:line="240" w:lineRule="auto"/>
        <w:rPr>
          <w:rFonts w:ascii="Calibri" w:hAnsi="Calibri" w:cs="Calibri"/>
          <w:sz w:val="24"/>
          <w:szCs w:val="24"/>
        </w:rPr>
      </w:pPr>
      <w:r w:rsidRPr="00AD4F1A">
        <w:rPr>
          <w:rFonts w:ascii="Calibri" w:hAnsi="Calibri" w:cs="Calibri"/>
          <w:sz w:val="24"/>
          <w:szCs w:val="24"/>
        </w:rPr>
        <w:t xml:space="preserve"> END OF AUDIO </w:t>
      </w:r>
      <w:r w:rsidR="00AB4D6C">
        <w:rPr>
          <w:rFonts w:ascii="Calibri" w:hAnsi="Calibri" w:cs="Calibri"/>
          <w:sz w:val="24"/>
          <w:szCs w:val="24"/>
        </w:rPr>
        <w:t>54:24</w:t>
      </w:r>
    </w:p>
    <w:p w:rsidR="004F385B" w:rsidRPr="00AD4F1A" w:rsidRDefault="004F385B" w:rsidP="004F385B">
      <w:pPr>
        <w:widowControl w:val="0"/>
        <w:autoSpaceDE w:val="0"/>
        <w:autoSpaceDN w:val="0"/>
        <w:adjustRightInd w:val="0"/>
        <w:spacing w:after="0" w:line="240" w:lineRule="auto"/>
        <w:rPr>
          <w:rFonts w:ascii="Calibri" w:hAnsi="Calibri" w:cs="Calibri"/>
          <w:sz w:val="24"/>
          <w:szCs w:val="24"/>
        </w:rPr>
      </w:pPr>
    </w:p>
    <w:sectPr w:rsidR="004F385B" w:rsidRPr="00AD4F1A" w:rsidSect="002F2DB9">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s7QwtLQ0NjAxMDZT0lEKTi0uzszPAykwrAUA8OLVRCwAAAA="/>
  </w:docVars>
  <w:rsids>
    <w:rsidRoot w:val="00AA482F"/>
    <w:rsid w:val="000000AC"/>
    <w:rsid w:val="000001B3"/>
    <w:rsid w:val="00000692"/>
    <w:rsid w:val="000006B7"/>
    <w:rsid w:val="0000096D"/>
    <w:rsid w:val="00001205"/>
    <w:rsid w:val="0000167E"/>
    <w:rsid w:val="00001787"/>
    <w:rsid w:val="00001837"/>
    <w:rsid w:val="00001A95"/>
    <w:rsid w:val="00001AAA"/>
    <w:rsid w:val="00001E08"/>
    <w:rsid w:val="00001F88"/>
    <w:rsid w:val="00002240"/>
    <w:rsid w:val="0000255D"/>
    <w:rsid w:val="000027AA"/>
    <w:rsid w:val="00002BC8"/>
    <w:rsid w:val="00002E94"/>
    <w:rsid w:val="00003287"/>
    <w:rsid w:val="00003E31"/>
    <w:rsid w:val="00003E38"/>
    <w:rsid w:val="00003FD8"/>
    <w:rsid w:val="0000414E"/>
    <w:rsid w:val="000042DA"/>
    <w:rsid w:val="0000433D"/>
    <w:rsid w:val="0000446B"/>
    <w:rsid w:val="0000486D"/>
    <w:rsid w:val="00004A39"/>
    <w:rsid w:val="00004D4A"/>
    <w:rsid w:val="00004ECE"/>
    <w:rsid w:val="0000529B"/>
    <w:rsid w:val="00005619"/>
    <w:rsid w:val="0000571F"/>
    <w:rsid w:val="000059EF"/>
    <w:rsid w:val="00005C1E"/>
    <w:rsid w:val="00005D80"/>
    <w:rsid w:val="000062F1"/>
    <w:rsid w:val="00006300"/>
    <w:rsid w:val="000064E8"/>
    <w:rsid w:val="00006746"/>
    <w:rsid w:val="00006791"/>
    <w:rsid w:val="000069E2"/>
    <w:rsid w:val="00006C3D"/>
    <w:rsid w:val="0000706A"/>
    <w:rsid w:val="00007227"/>
    <w:rsid w:val="000073E9"/>
    <w:rsid w:val="00007BB0"/>
    <w:rsid w:val="00007C3B"/>
    <w:rsid w:val="0001016C"/>
    <w:rsid w:val="0001040F"/>
    <w:rsid w:val="00010455"/>
    <w:rsid w:val="000105B3"/>
    <w:rsid w:val="000105E9"/>
    <w:rsid w:val="00010625"/>
    <w:rsid w:val="00010626"/>
    <w:rsid w:val="0001075C"/>
    <w:rsid w:val="000109D9"/>
    <w:rsid w:val="00010D6D"/>
    <w:rsid w:val="00010DC8"/>
    <w:rsid w:val="00010FDA"/>
    <w:rsid w:val="00011025"/>
    <w:rsid w:val="000110B5"/>
    <w:rsid w:val="000110FD"/>
    <w:rsid w:val="00011413"/>
    <w:rsid w:val="000115FF"/>
    <w:rsid w:val="0001179B"/>
    <w:rsid w:val="00011816"/>
    <w:rsid w:val="0001193B"/>
    <w:rsid w:val="00011A3D"/>
    <w:rsid w:val="00011A5D"/>
    <w:rsid w:val="00012431"/>
    <w:rsid w:val="00012713"/>
    <w:rsid w:val="00012B52"/>
    <w:rsid w:val="00012BE9"/>
    <w:rsid w:val="00012D73"/>
    <w:rsid w:val="000131B5"/>
    <w:rsid w:val="00013733"/>
    <w:rsid w:val="000139AD"/>
    <w:rsid w:val="00013DEF"/>
    <w:rsid w:val="000140C6"/>
    <w:rsid w:val="0001418F"/>
    <w:rsid w:val="000146B4"/>
    <w:rsid w:val="000146F4"/>
    <w:rsid w:val="00014A87"/>
    <w:rsid w:val="00014C69"/>
    <w:rsid w:val="00014CBA"/>
    <w:rsid w:val="00014CDA"/>
    <w:rsid w:val="000151C1"/>
    <w:rsid w:val="000153A5"/>
    <w:rsid w:val="0001617E"/>
    <w:rsid w:val="000162CC"/>
    <w:rsid w:val="00016678"/>
    <w:rsid w:val="000166B6"/>
    <w:rsid w:val="00016887"/>
    <w:rsid w:val="00016B31"/>
    <w:rsid w:val="00016B7A"/>
    <w:rsid w:val="00017060"/>
    <w:rsid w:val="000170AA"/>
    <w:rsid w:val="000174B0"/>
    <w:rsid w:val="00017835"/>
    <w:rsid w:val="00017BDA"/>
    <w:rsid w:val="00017F59"/>
    <w:rsid w:val="0002046C"/>
    <w:rsid w:val="00020674"/>
    <w:rsid w:val="000207FC"/>
    <w:rsid w:val="00020AFE"/>
    <w:rsid w:val="00020B4A"/>
    <w:rsid w:val="00020CA3"/>
    <w:rsid w:val="00021129"/>
    <w:rsid w:val="000211B5"/>
    <w:rsid w:val="000211FE"/>
    <w:rsid w:val="000212D2"/>
    <w:rsid w:val="000215DA"/>
    <w:rsid w:val="000216E8"/>
    <w:rsid w:val="000217F4"/>
    <w:rsid w:val="00021AC4"/>
    <w:rsid w:val="00021B46"/>
    <w:rsid w:val="00021C05"/>
    <w:rsid w:val="00021C30"/>
    <w:rsid w:val="00021D0B"/>
    <w:rsid w:val="00021D62"/>
    <w:rsid w:val="00021D8C"/>
    <w:rsid w:val="00022546"/>
    <w:rsid w:val="00022AFA"/>
    <w:rsid w:val="00022D56"/>
    <w:rsid w:val="00022E1A"/>
    <w:rsid w:val="000232B3"/>
    <w:rsid w:val="000233B7"/>
    <w:rsid w:val="0002341A"/>
    <w:rsid w:val="000237F5"/>
    <w:rsid w:val="00023A2C"/>
    <w:rsid w:val="00023B2B"/>
    <w:rsid w:val="00023DB9"/>
    <w:rsid w:val="00023F3C"/>
    <w:rsid w:val="000240D8"/>
    <w:rsid w:val="0002423E"/>
    <w:rsid w:val="00024542"/>
    <w:rsid w:val="00024BD8"/>
    <w:rsid w:val="00024D51"/>
    <w:rsid w:val="00024D71"/>
    <w:rsid w:val="00025434"/>
    <w:rsid w:val="000254F5"/>
    <w:rsid w:val="0002563B"/>
    <w:rsid w:val="00025664"/>
    <w:rsid w:val="00025C97"/>
    <w:rsid w:val="000265F2"/>
    <w:rsid w:val="0002695E"/>
    <w:rsid w:val="00026A07"/>
    <w:rsid w:val="00026ACF"/>
    <w:rsid w:val="00026CD9"/>
    <w:rsid w:val="00026D10"/>
    <w:rsid w:val="00026F1A"/>
    <w:rsid w:val="0002714A"/>
    <w:rsid w:val="000271FD"/>
    <w:rsid w:val="00027261"/>
    <w:rsid w:val="00027391"/>
    <w:rsid w:val="00027691"/>
    <w:rsid w:val="000278F3"/>
    <w:rsid w:val="00027CD2"/>
    <w:rsid w:val="00027CF8"/>
    <w:rsid w:val="00027EE8"/>
    <w:rsid w:val="00027EEE"/>
    <w:rsid w:val="0003002B"/>
    <w:rsid w:val="0003025E"/>
    <w:rsid w:val="0003029A"/>
    <w:rsid w:val="000307C0"/>
    <w:rsid w:val="00031504"/>
    <w:rsid w:val="0003186E"/>
    <w:rsid w:val="0003196C"/>
    <w:rsid w:val="00031A6A"/>
    <w:rsid w:val="00031A9F"/>
    <w:rsid w:val="00031AB5"/>
    <w:rsid w:val="00031B8E"/>
    <w:rsid w:val="00031C28"/>
    <w:rsid w:val="00031DDD"/>
    <w:rsid w:val="00032278"/>
    <w:rsid w:val="00032682"/>
    <w:rsid w:val="000328B6"/>
    <w:rsid w:val="00032940"/>
    <w:rsid w:val="00032B92"/>
    <w:rsid w:val="00032BAA"/>
    <w:rsid w:val="00032BB4"/>
    <w:rsid w:val="00032C87"/>
    <w:rsid w:val="00032DE5"/>
    <w:rsid w:val="00032F11"/>
    <w:rsid w:val="00032F6B"/>
    <w:rsid w:val="000331B8"/>
    <w:rsid w:val="0003333F"/>
    <w:rsid w:val="00033342"/>
    <w:rsid w:val="0003350B"/>
    <w:rsid w:val="000337D2"/>
    <w:rsid w:val="00033A63"/>
    <w:rsid w:val="00033A99"/>
    <w:rsid w:val="0003409E"/>
    <w:rsid w:val="0003455C"/>
    <w:rsid w:val="00034A9B"/>
    <w:rsid w:val="00034AB5"/>
    <w:rsid w:val="00034BB6"/>
    <w:rsid w:val="00034CF6"/>
    <w:rsid w:val="00034D13"/>
    <w:rsid w:val="00034DD8"/>
    <w:rsid w:val="00034E9F"/>
    <w:rsid w:val="00035229"/>
    <w:rsid w:val="00035252"/>
    <w:rsid w:val="000355F2"/>
    <w:rsid w:val="00035661"/>
    <w:rsid w:val="00035901"/>
    <w:rsid w:val="00035CBF"/>
    <w:rsid w:val="00035D96"/>
    <w:rsid w:val="00036268"/>
    <w:rsid w:val="0003667D"/>
    <w:rsid w:val="000367A2"/>
    <w:rsid w:val="00036C5B"/>
    <w:rsid w:val="00036EF4"/>
    <w:rsid w:val="0003765A"/>
    <w:rsid w:val="00037817"/>
    <w:rsid w:val="000378C3"/>
    <w:rsid w:val="00040203"/>
    <w:rsid w:val="000407D0"/>
    <w:rsid w:val="00040831"/>
    <w:rsid w:val="000408A6"/>
    <w:rsid w:val="00040BA6"/>
    <w:rsid w:val="00041282"/>
    <w:rsid w:val="000412DC"/>
    <w:rsid w:val="00041565"/>
    <w:rsid w:val="0004171F"/>
    <w:rsid w:val="00041869"/>
    <w:rsid w:val="0004189C"/>
    <w:rsid w:val="00041CCD"/>
    <w:rsid w:val="00041DEB"/>
    <w:rsid w:val="00042064"/>
    <w:rsid w:val="0004220C"/>
    <w:rsid w:val="0004246A"/>
    <w:rsid w:val="00042A44"/>
    <w:rsid w:val="00042AEF"/>
    <w:rsid w:val="00042BD2"/>
    <w:rsid w:val="00042E5F"/>
    <w:rsid w:val="00042E90"/>
    <w:rsid w:val="000435E2"/>
    <w:rsid w:val="00043633"/>
    <w:rsid w:val="000439D9"/>
    <w:rsid w:val="00043AB0"/>
    <w:rsid w:val="0004406B"/>
    <w:rsid w:val="000441C0"/>
    <w:rsid w:val="0004426A"/>
    <w:rsid w:val="0004431F"/>
    <w:rsid w:val="00044603"/>
    <w:rsid w:val="00044765"/>
    <w:rsid w:val="0004480C"/>
    <w:rsid w:val="00044C52"/>
    <w:rsid w:val="00044D44"/>
    <w:rsid w:val="00045028"/>
    <w:rsid w:val="00045076"/>
    <w:rsid w:val="000454AA"/>
    <w:rsid w:val="000457DE"/>
    <w:rsid w:val="000457EE"/>
    <w:rsid w:val="00045AC8"/>
    <w:rsid w:val="00045C8D"/>
    <w:rsid w:val="00045D05"/>
    <w:rsid w:val="00045D99"/>
    <w:rsid w:val="00045E2F"/>
    <w:rsid w:val="000461CF"/>
    <w:rsid w:val="000465E0"/>
    <w:rsid w:val="00046638"/>
    <w:rsid w:val="00046CD7"/>
    <w:rsid w:val="00047098"/>
    <w:rsid w:val="00047107"/>
    <w:rsid w:val="00047120"/>
    <w:rsid w:val="00047248"/>
    <w:rsid w:val="00047285"/>
    <w:rsid w:val="000474CB"/>
    <w:rsid w:val="000477A8"/>
    <w:rsid w:val="00047BFC"/>
    <w:rsid w:val="00047DE9"/>
    <w:rsid w:val="00047DFF"/>
    <w:rsid w:val="00047E70"/>
    <w:rsid w:val="0005005D"/>
    <w:rsid w:val="00050186"/>
    <w:rsid w:val="000502B9"/>
    <w:rsid w:val="000506C1"/>
    <w:rsid w:val="00050821"/>
    <w:rsid w:val="00050BED"/>
    <w:rsid w:val="00050D69"/>
    <w:rsid w:val="00050DFE"/>
    <w:rsid w:val="00050F95"/>
    <w:rsid w:val="000512FB"/>
    <w:rsid w:val="000513D5"/>
    <w:rsid w:val="00051433"/>
    <w:rsid w:val="000514CA"/>
    <w:rsid w:val="00051596"/>
    <w:rsid w:val="00051597"/>
    <w:rsid w:val="0005161F"/>
    <w:rsid w:val="0005196D"/>
    <w:rsid w:val="000519C7"/>
    <w:rsid w:val="00051A1F"/>
    <w:rsid w:val="00051B21"/>
    <w:rsid w:val="00051CC6"/>
    <w:rsid w:val="0005201D"/>
    <w:rsid w:val="0005211D"/>
    <w:rsid w:val="0005211F"/>
    <w:rsid w:val="00052480"/>
    <w:rsid w:val="000524DB"/>
    <w:rsid w:val="000526B6"/>
    <w:rsid w:val="00052832"/>
    <w:rsid w:val="0005292E"/>
    <w:rsid w:val="00052A82"/>
    <w:rsid w:val="00052D14"/>
    <w:rsid w:val="00052F3C"/>
    <w:rsid w:val="000535DA"/>
    <w:rsid w:val="00053627"/>
    <w:rsid w:val="00053BAC"/>
    <w:rsid w:val="00053BFA"/>
    <w:rsid w:val="00054028"/>
    <w:rsid w:val="0005423F"/>
    <w:rsid w:val="000545C6"/>
    <w:rsid w:val="000546E6"/>
    <w:rsid w:val="000546FF"/>
    <w:rsid w:val="000547A3"/>
    <w:rsid w:val="00054858"/>
    <w:rsid w:val="000549DA"/>
    <w:rsid w:val="00054B49"/>
    <w:rsid w:val="00054E0B"/>
    <w:rsid w:val="00055896"/>
    <w:rsid w:val="00055C7A"/>
    <w:rsid w:val="00055EBB"/>
    <w:rsid w:val="000560FE"/>
    <w:rsid w:val="000561D0"/>
    <w:rsid w:val="00056567"/>
    <w:rsid w:val="00056633"/>
    <w:rsid w:val="000567CA"/>
    <w:rsid w:val="00056B58"/>
    <w:rsid w:val="00056D2C"/>
    <w:rsid w:val="00056EF5"/>
    <w:rsid w:val="000570E2"/>
    <w:rsid w:val="000572F0"/>
    <w:rsid w:val="000573F8"/>
    <w:rsid w:val="0005762D"/>
    <w:rsid w:val="00057A17"/>
    <w:rsid w:val="00057BBC"/>
    <w:rsid w:val="00057D7F"/>
    <w:rsid w:val="00057E6B"/>
    <w:rsid w:val="00057EEA"/>
    <w:rsid w:val="00057FBC"/>
    <w:rsid w:val="0006043D"/>
    <w:rsid w:val="00060A34"/>
    <w:rsid w:val="00060E94"/>
    <w:rsid w:val="0006102D"/>
    <w:rsid w:val="0006187C"/>
    <w:rsid w:val="000618D8"/>
    <w:rsid w:val="00061BC4"/>
    <w:rsid w:val="00061C4D"/>
    <w:rsid w:val="00061DD5"/>
    <w:rsid w:val="000620A4"/>
    <w:rsid w:val="00062214"/>
    <w:rsid w:val="0006222A"/>
    <w:rsid w:val="00062282"/>
    <w:rsid w:val="0006243B"/>
    <w:rsid w:val="0006283B"/>
    <w:rsid w:val="000628B5"/>
    <w:rsid w:val="00062919"/>
    <w:rsid w:val="00062CF3"/>
    <w:rsid w:val="00062F88"/>
    <w:rsid w:val="0006320A"/>
    <w:rsid w:val="00063314"/>
    <w:rsid w:val="0006384D"/>
    <w:rsid w:val="00063B5D"/>
    <w:rsid w:val="00063C41"/>
    <w:rsid w:val="00063C57"/>
    <w:rsid w:val="00063C90"/>
    <w:rsid w:val="00064082"/>
    <w:rsid w:val="000641FD"/>
    <w:rsid w:val="00064231"/>
    <w:rsid w:val="000645B9"/>
    <w:rsid w:val="00064718"/>
    <w:rsid w:val="0006499A"/>
    <w:rsid w:val="00064B5B"/>
    <w:rsid w:val="00064C7D"/>
    <w:rsid w:val="000652B7"/>
    <w:rsid w:val="000655E2"/>
    <w:rsid w:val="0006569B"/>
    <w:rsid w:val="00065857"/>
    <w:rsid w:val="000658E4"/>
    <w:rsid w:val="00065A00"/>
    <w:rsid w:val="00065B7F"/>
    <w:rsid w:val="00065E2E"/>
    <w:rsid w:val="00065E5F"/>
    <w:rsid w:val="00065F8B"/>
    <w:rsid w:val="000660F4"/>
    <w:rsid w:val="00066145"/>
    <w:rsid w:val="00066166"/>
    <w:rsid w:val="00066738"/>
    <w:rsid w:val="000668F3"/>
    <w:rsid w:val="00066CBA"/>
    <w:rsid w:val="00066DB2"/>
    <w:rsid w:val="00066F55"/>
    <w:rsid w:val="00067101"/>
    <w:rsid w:val="00067160"/>
    <w:rsid w:val="0006719C"/>
    <w:rsid w:val="000672BB"/>
    <w:rsid w:val="00067455"/>
    <w:rsid w:val="00067553"/>
    <w:rsid w:val="0006775A"/>
    <w:rsid w:val="0006778D"/>
    <w:rsid w:val="00067F26"/>
    <w:rsid w:val="0007025B"/>
    <w:rsid w:val="00070320"/>
    <w:rsid w:val="00070581"/>
    <w:rsid w:val="000706AD"/>
    <w:rsid w:val="000706E6"/>
    <w:rsid w:val="000708D6"/>
    <w:rsid w:val="0007097B"/>
    <w:rsid w:val="00070A0F"/>
    <w:rsid w:val="00070F0C"/>
    <w:rsid w:val="00070F58"/>
    <w:rsid w:val="00071590"/>
    <w:rsid w:val="000715F2"/>
    <w:rsid w:val="000716DE"/>
    <w:rsid w:val="00071A7E"/>
    <w:rsid w:val="000720E5"/>
    <w:rsid w:val="000720F3"/>
    <w:rsid w:val="00072474"/>
    <w:rsid w:val="0007259C"/>
    <w:rsid w:val="000726D2"/>
    <w:rsid w:val="000727EF"/>
    <w:rsid w:val="000728BF"/>
    <w:rsid w:val="000728CA"/>
    <w:rsid w:val="00072950"/>
    <w:rsid w:val="0007296D"/>
    <w:rsid w:val="00072B26"/>
    <w:rsid w:val="00072C91"/>
    <w:rsid w:val="00072D8A"/>
    <w:rsid w:val="00073272"/>
    <w:rsid w:val="00073367"/>
    <w:rsid w:val="00073575"/>
    <w:rsid w:val="00073711"/>
    <w:rsid w:val="00073C24"/>
    <w:rsid w:val="00073E4C"/>
    <w:rsid w:val="000745E0"/>
    <w:rsid w:val="00074B2B"/>
    <w:rsid w:val="00075019"/>
    <w:rsid w:val="000751F7"/>
    <w:rsid w:val="00075314"/>
    <w:rsid w:val="000754F0"/>
    <w:rsid w:val="000755B3"/>
    <w:rsid w:val="00075650"/>
    <w:rsid w:val="00075870"/>
    <w:rsid w:val="00075B36"/>
    <w:rsid w:val="00075C1C"/>
    <w:rsid w:val="00075D49"/>
    <w:rsid w:val="0007602C"/>
    <w:rsid w:val="00076253"/>
    <w:rsid w:val="00076616"/>
    <w:rsid w:val="00076A10"/>
    <w:rsid w:val="00076F12"/>
    <w:rsid w:val="00077130"/>
    <w:rsid w:val="0007731C"/>
    <w:rsid w:val="00077494"/>
    <w:rsid w:val="0007767E"/>
    <w:rsid w:val="00077881"/>
    <w:rsid w:val="0007795D"/>
    <w:rsid w:val="00077986"/>
    <w:rsid w:val="00077B56"/>
    <w:rsid w:val="00077E85"/>
    <w:rsid w:val="00080373"/>
    <w:rsid w:val="00080B9D"/>
    <w:rsid w:val="00080C58"/>
    <w:rsid w:val="00080C91"/>
    <w:rsid w:val="00080CEF"/>
    <w:rsid w:val="00081581"/>
    <w:rsid w:val="00081894"/>
    <w:rsid w:val="00081B62"/>
    <w:rsid w:val="00081B6B"/>
    <w:rsid w:val="00081D0A"/>
    <w:rsid w:val="00082199"/>
    <w:rsid w:val="00082482"/>
    <w:rsid w:val="000825B0"/>
    <w:rsid w:val="00082945"/>
    <w:rsid w:val="00082C0A"/>
    <w:rsid w:val="00082E1A"/>
    <w:rsid w:val="0008346A"/>
    <w:rsid w:val="00083521"/>
    <w:rsid w:val="000836E7"/>
    <w:rsid w:val="0008395F"/>
    <w:rsid w:val="00083997"/>
    <w:rsid w:val="00083AD6"/>
    <w:rsid w:val="00083D42"/>
    <w:rsid w:val="0008407C"/>
    <w:rsid w:val="00084471"/>
    <w:rsid w:val="0008480F"/>
    <w:rsid w:val="00084E31"/>
    <w:rsid w:val="00084FD6"/>
    <w:rsid w:val="00085422"/>
    <w:rsid w:val="0008581E"/>
    <w:rsid w:val="00085FFE"/>
    <w:rsid w:val="00086024"/>
    <w:rsid w:val="000863B4"/>
    <w:rsid w:val="0008641F"/>
    <w:rsid w:val="000864C5"/>
    <w:rsid w:val="00086555"/>
    <w:rsid w:val="00086CE0"/>
    <w:rsid w:val="00086FDC"/>
    <w:rsid w:val="00087044"/>
    <w:rsid w:val="00087107"/>
    <w:rsid w:val="0008732D"/>
    <w:rsid w:val="000876BB"/>
    <w:rsid w:val="00087E8B"/>
    <w:rsid w:val="00090196"/>
    <w:rsid w:val="000903C4"/>
    <w:rsid w:val="0009070F"/>
    <w:rsid w:val="000907F3"/>
    <w:rsid w:val="00090BA6"/>
    <w:rsid w:val="00090F30"/>
    <w:rsid w:val="00091328"/>
    <w:rsid w:val="000915AF"/>
    <w:rsid w:val="000915CA"/>
    <w:rsid w:val="0009180A"/>
    <w:rsid w:val="00091839"/>
    <w:rsid w:val="00091982"/>
    <w:rsid w:val="00091A43"/>
    <w:rsid w:val="00091AD8"/>
    <w:rsid w:val="00091BC7"/>
    <w:rsid w:val="00091C45"/>
    <w:rsid w:val="00092274"/>
    <w:rsid w:val="00092678"/>
    <w:rsid w:val="00092708"/>
    <w:rsid w:val="000928F3"/>
    <w:rsid w:val="00092BBE"/>
    <w:rsid w:val="00092BD5"/>
    <w:rsid w:val="00092BDC"/>
    <w:rsid w:val="00092C38"/>
    <w:rsid w:val="00092FE2"/>
    <w:rsid w:val="000931C3"/>
    <w:rsid w:val="000936BD"/>
    <w:rsid w:val="00093A5C"/>
    <w:rsid w:val="00094699"/>
    <w:rsid w:val="00094DF0"/>
    <w:rsid w:val="00094E7A"/>
    <w:rsid w:val="00094F7C"/>
    <w:rsid w:val="00095496"/>
    <w:rsid w:val="00095D06"/>
    <w:rsid w:val="00095D7E"/>
    <w:rsid w:val="00095EF3"/>
    <w:rsid w:val="00095EFA"/>
    <w:rsid w:val="00095F45"/>
    <w:rsid w:val="00095FBB"/>
    <w:rsid w:val="00096217"/>
    <w:rsid w:val="000962D3"/>
    <w:rsid w:val="00096315"/>
    <w:rsid w:val="000965DD"/>
    <w:rsid w:val="000967CA"/>
    <w:rsid w:val="00097382"/>
    <w:rsid w:val="0009760F"/>
    <w:rsid w:val="000977CD"/>
    <w:rsid w:val="00097A08"/>
    <w:rsid w:val="00097AA7"/>
    <w:rsid w:val="00097B2E"/>
    <w:rsid w:val="00097B5F"/>
    <w:rsid w:val="00097C0D"/>
    <w:rsid w:val="00097C43"/>
    <w:rsid w:val="00097EDB"/>
    <w:rsid w:val="00097F27"/>
    <w:rsid w:val="000A01D3"/>
    <w:rsid w:val="000A0437"/>
    <w:rsid w:val="000A0456"/>
    <w:rsid w:val="000A07E8"/>
    <w:rsid w:val="000A0988"/>
    <w:rsid w:val="000A098F"/>
    <w:rsid w:val="000A0B60"/>
    <w:rsid w:val="000A0CB1"/>
    <w:rsid w:val="000A0D7F"/>
    <w:rsid w:val="000A0E5E"/>
    <w:rsid w:val="000A0F0E"/>
    <w:rsid w:val="000A1046"/>
    <w:rsid w:val="000A1122"/>
    <w:rsid w:val="000A1529"/>
    <w:rsid w:val="000A171A"/>
    <w:rsid w:val="000A18DC"/>
    <w:rsid w:val="000A1A8A"/>
    <w:rsid w:val="000A1BD4"/>
    <w:rsid w:val="000A1C4A"/>
    <w:rsid w:val="000A2006"/>
    <w:rsid w:val="000A2291"/>
    <w:rsid w:val="000A248D"/>
    <w:rsid w:val="000A29E2"/>
    <w:rsid w:val="000A2C5E"/>
    <w:rsid w:val="000A2CEA"/>
    <w:rsid w:val="000A2E17"/>
    <w:rsid w:val="000A2F79"/>
    <w:rsid w:val="000A2FCC"/>
    <w:rsid w:val="000A3801"/>
    <w:rsid w:val="000A4075"/>
    <w:rsid w:val="000A45B8"/>
    <w:rsid w:val="000A48BA"/>
    <w:rsid w:val="000A48D6"/>
    <w:rsid w:val="000A4E54"/>
    <w:rsid w:val="000A526A"/>
    <w:rsid w:val="000A53A0"/>
    <w:rsid w:val="000A547D"/>
    <w:rsid w:val="000A55A0"/>
    <w:rsid w:val="000A56D2"/>
    <w:rsid w:val="000A582A"/>
    <w:rsid w:val="000A58A7"/>
    <w:rsid w:val="000A592F"/>
    <w:rsid w:val="000A5935"/>
    <w:rsid w:val="000A599C"/>
    <w:rsid w:val="000A5B4D"/>
    <w:rsid w:val="000A5B6E"/>
    <w:rsid w:val="000A5DC8"/>
    <w:rsid w:val="000A626B"/>
    <w:rsid w:val="000A62F9"/>
    <w:rsid w:val="000A6532"/>
    <w:rsid w:val="000A66DE"/>
    <w:rsid w:val="000A6916"/>
    <w:rsid w:val="000A6B4F"/>
    <w:rsid w:val="000A6B50"/>
    <w:rsid w:val="000A7319"/>
    <w:rsid w:val="000A77FE"/>
    <w:rsid w:val="000A7D9A"/>
    <w:rsid w:val="000A7DD5"/>
    <w:rsid w:val="000B0093"/>
    <w:rsid w:val="000B00A6"/>
    <w:rsid w:val="000B0757"/>
    <w:rsid w:val="000B0763"/>
    <w:rsid w:val="000B09B4"/>
    <w:rsid w:val="000B0AB5"/>
    <w:rsid w:val="000B0ADB"/>
    <w:rsid w:val="000B0F5D"/>
    <w:rsid w:val="000B1067"/>
    <w:rsid w:val="000B14C3"/>
    <w:rsid w:val="000B1CF3"/>
    <w:rsid w:val="000B1D49"/>
    <w:rsid w:val="000B2162"/>
    <w:rsid w:val="000B22DC"/>
    <w:rsid w:val="000B23B9"/>
    <w:rsid w:val="000B2451"/>
    <w:rsid w:val="000B2DF6"/>
    <w:rsid w:val="000B2E42"/>
    <w:rsid w:val="000B2F59"/>
    <w:rsid w:val="000B31B4"/>
    <w:rsid w:val="000B31E7"/>
    <w:rsid w:val="000B31EF"/>
    <w:rsid w:val="000B3465"/>
    <w:rsid w:val="000B3B82"/>
    <w:rsid w:val="000B40C9"/>
    <w:rsid w:val="000B45F0"/>
    <w:rsid w:val="000B4693"/>
    <w:rsid w:val="000B476E"/>
    <w:rsid w:val="000B47AB"/>
    <w:rsid w:val="000B47E6"/>
    <w:rsid w:val="000B490B"/>
    <w:rsid w:val="000B4B7D"/>
    <w:rsid w:val="000B4C48"/>
    <w:rsid w:val="000B4DA5"/>
    <w:rsid w:val="000B4E1C"/>
    <w:rsid w:val="000B4EB1"/>
    <w:rsid w:val="000B4F14"/>
    <w:rsid w:val="000B5294"/>
    <w:rsid w:val="000B5342"/>
    <w:rsid w:val="000B5A36"/>
    <w:rsid w:val="000B5AFF"/>
    <w:rsid w:val="000B5BA3"/>
    <w:rsid w:val="000B5D06"/>
    <w:rsid w:val="000B5F22"/>
    <w:rsid w:val="000B6206"/>
    <w:rsid w:val="000B661F"/>
    <w:rsid w:val="000B69D0"/>
    <w:rsid w:val="000B6A10"/>
    <w:rsid w:val="000B6AB3"/>
    <w:rsid w:val="000B6F75"/>
    <w:rsid w:val="000B7362"/>
    <w:rsid w:val="000B73E8"/>
    <w:rsid w:val="000B7737"/>
    <w:rsid w:val="000B7992"/>
    <w:rsid w:val="000B7BF8"/>
    <w:rsid w:val="000B7E4A"/>
    <w:rsid w:val="000B7E6C"/>
    <w:rsid w:val="000C002A"/>
    <w:rsid w:val="000C0816"/>
    <w:rsid w:val="000C0831"/>
    <w:rsid w:val="000C0878"/>
    <w:rsid w:val="000C10CB"/>
    <w:rsid w:val="000C14BB"/>
    <w:rsid w:val="000C1504"/>
    <w:rsid w:val="000C152E"/>
    <w:rsid w:val="000C1885"/>
    <w:rsid w:val="000C1B47"/>
    <w:rsid w:val="000C1D1D"/>
    <w:rsid w:val="000C1DAC"/>
    <w:rsid w:val="000C1F0E"/>
    <w:rsid w:val="000C1F14"/>
    <w:rsid w:val="000C2039"/>
    <w:rsid w:val="000C2679"/>
    <w:rsid w:val="000C2978"/>
    <w:rsid w:val="000C29B5"/>
    <w:rsid w:val="000C2A1F"/>
    <w:rsid w:val="000C2C8A"/>
    <w:rsid w:val="000C2CA1"/>
    <w:rsid w:val="000C2D06"/>
    <w:rsid w:val="000C2D36"/>
    <w:rsid w:val="000C3398"/>
    <w:rsid w:val="000C347D"/>
    <w:rsid w:val="000C39C3"/>
    <w:rsid w:val="000C3AB5"/>
    <w:rsid w:val="000C3C46"/>
    <w:rsid w:val="000C3E39"/>
    <w:rsid w:val="000C4025"/>
    <w:rsid w:val="000C4115"/>
    <w:rsid w:val="000C419F"/>
    <w:rsid w:val="000C41B5"/>
    <w:rsid w:val="000C4789"/>
    <w:rsid w:val="000C4840"/>
    <w:rsid w:val="000C4ADA"/>
    <w:rsid w:val="000C4AE3"/>
    <w:rsid w:val="000C4B6A"/>
    <w:rsid w:val="000C4C58"/>
    <w:rsid w:val="000C4DEB"/>
    <w:rsid w:val="000C568C"/>
    <w:rsid w:val="000C5840"/>
    <w:rsid w:val="000C5B3A"/>
    <w:rsid w:val="000C5C4E"/>
    <w:rsid w:val="000C5F1A"/>
    <w:rsid w:val="000C601D"/>
    <w:rsid w:val="000C6851"/>
    <w:rsid w:val="000C69F4"/>
    <w:rsid w:val="000C6AEC"/>
    <w:rsid w:val="000C6B92"/>
    <w:rsid w:val="000C6C99"/>
    <w:rsid w:val="000C6D41"/>
    <w:rsid w:val="000C6DAC"/>
    <w:rsid w:val="000C6F1F"/>
    <w:rsid w:val="000C6FA7"/>
    <w:rsid w:val="000C7016"/>
    <w:rsid w:val="000C70F2"/>
    <w:rsid w:val="000C72BA"/>
    <w:rsid w:val="000C7446"/>
    <w:rsid w:val="000C750C"/>
    <w:rsid w:val="000C7750"/>
    <w:rsid w:val="000C7877"/>
    <w:rsid w:val="000C7CAA"/>
    <w:rsid w:val="000C7E59"/>
    <w:rsid w:val="000C7FDD"/>
    <w:rsid w:val="000D05CE"/>
    <w:rsid w:val="000D0735"/>
    <w:rsid w:val="000D0873"/>
    <w:rsid w:val="000D0A88"/>
    <w:rsid w:val="000D0C4A"/>
    <w:rsid w:val="000D0C91"/>
    <w:rsid w:val="000D0D29"/>
    <w:rsid w:val="000D0F7A"/>
    <w:rsid w:val="000D1551"/>
    <w:rsid w:val="000D1932"/>
    <w:rsid w:val="000D1AB4"/>
    <w:rsid w:val="000D2073"/>
    <w:rsid w:val="000D24F2"/>
    <w:rsid w:val="000D25D3"/>
    <w:rsid w:val="000D2742"/>
    <w:rsid w:val="000D2813"/>
    <w:rsid w:val="000D2C12"/>
    <w:rsid w:val="000D2E04"/>
    <w:rsid w:val="000D30BD"/>
    <w:rsid w:val="000D3408"/>
    <w:rsid w:val="000D378E"/>
    <w:rsid w:val="000D3D04"/>
    <w:rsid w:val="000D3D43"/>
    <w:rsid w:val="000D3D8F"/>
    <w:rsid w:val="000D3F34"/>
    <w:rsid w:val="000D4588"/>
    <w:rsid w:val="000D478B"/>
    <w:rsid w:val="000D4905"/>
    <w:rsid w:val="000D4986"/>
    <w:rsid w:val="000D49A6"/>
    <w:rsid w:val="000D4A36"/>
    <w:rsid w:val="000D4AF8"/>
    <w:rsid w:val="000D4C4B"/>
    <w:rsid w:val="000D4CAF"/>
    <w:rsid w:val="000D4E79"/>
    <w:rsid w:val="000D530B"/>
    <w:rsid w:val="000D530F"/>
    <w:rsid w:val="000D5420"/>
    <w:rsid w:val="000D5B1E"/>
    <w:rsid w:val="000D5C3F"/>
    <w:rsid w:val="000D5F53"/>
    <w:rsid w:val="000D65A5"/>
    <w:rsid w:val="000D661D"/>
    <w:rsid w:val="000D6640"/>
    <w:rsid w:val="000D6695"/>
    <w:rsid w:val="000D6F51"/>
    <w:rsid w:val="000D717C"/>
    <w:rsid w:val="000D7413"/>
    <w:rsid w:val="000D75F7"/>
    <w:rsid w:val="000E00BA"/>
    <w:rsid w:val="000E00D1"/>
    <w:rsid w:val="000E0187"/>
    <w:rsid w:val="000E037E"/>
    <w:rsid w:val="000E048C"/>
    <w:rsid w:val="000E04B1"/>
    <w:rsid w:val="000E0556"/>
    <w:rsid w:val="000E05C0"/>
    <w:rsid w:val="000E061A"/>
    <w:rsid w:val="000E08A5"/>
    <w:rsid w:val="000E134E"/>
    <w:rsid w:val="000E150E"/>
    <w:rsid w:val="000E15B8"/>
    <w:rsid w:val="000E17CA"/>
    <w:rsid w:val="000E1C68"/>
    <w:rsid w:val="000E22C3"/>
    <w:rsid w:val="000E22EE"/>
    <w:rsid w:val="000E2458"/>
    <w:rsid w:val="000E28BD"/>
    <w:rsid w:val="000E2B92"/>
    <w:rsid w:val="000E2CCF"/>
    <w:rsid w:val="000E3048"/>
    <w:rsid w:val="000E318E"/>
    <w:rsid w:val="000E31F1"/>
    <w:rsid w:val="000E329B"/>
    <w:rsid w:val="000E32DE"/>
    <w:rsid w:val="000E3607"/>
    <w:rsid w:val="000E3DE4"/>
    <w:rsid w:val="000E3E17"/>
    <w:rsid w:val="000E3E3A"/>
    <w:rsid w:val="000E3E79"/>
    <w:rsid w:val="000E3FAA"/>
    <w:rsid w:val="000E43B6"/>
    <w:rsid w:val="000E4735"/>
    <w:rsid w:val="000E4827"/>
    <w:rsid w:val="000E4AEC"/>
    <w:rsid w:val="000E4DB1"/>
    <w:rsid w:val="000E50BF"/>
    <w:rsid w:val="000E52CD"/>
    <w:rsid w:val="000E568A"/>
    <w:rsid w:val="000E5778"/>
    <w:rsid w:val="000E587F"/>
    <w:rsid w:val="000E5B00"/>
    <w:rsid w:val="000E5C4A"/>
    <w:rsid w:val="000E5E14"/>
    <w:rsid w:val="000E5E23"/>
    <w:rsid w:val="000E6023"/>
    <w:rsid w:val="000E6078"/>
    <w:rsid w:val="000E6113"/>
    <w:rsid w:val="000E61A5"/>
    <w:rsid w:val="000E6641"/>
    <w:rsid w:val="000E66E4"/>
    <w:rsid w:val="000E67D8"/>
    <w:rsid w:val="000E6C1E"/>
    <w:rsid w:val="000E7599"/>
    <w:rsid w:val="000E7655"/>
    <w:rsid w:val="000E76F5"/>
    <w:rsid w:val="000E784E"/>
    <w:rsid w:val="000E7C2E"/>
    <w:rsid w:val="000E7D0E"/>
    <w:rsid w:val="000F018C"/>
    <w:rsid w:val="000F01C0"/>
    <w:rsid w:val="000F06A7"/>
    <w:rsid w:val="000F0985"/>
    <w:rsid w:val="000F09E0"/>
    <w:rsid w:val="000F12AA"/>
    <w:rsid w:val="000F14C7"/>
    <w:rsid w:val="000F1612"/>
    <w:rsid w:val="000F1805"/>
    <w:rsid w:val="000F1B5B"/>
    <w:rsid w:val="000F1F79"/>
    <w:rsid w:val="000F21D3"/>
    <w:rsid w:val="000F2534"/>
    <w:rsid w:val="000F2697"/>
    <w:rsid w:val="000F2C97"/>
    <w:rsid w:val="000F3B49"/>
    <w:rsid w:val="000F4025"/>
    <w:rsid w:val="000F4157"/>
    <w:rsid w:val="000F437C"/>
    <w:rsid w:val="000F4B5C"/>
    <w:rsid w:val="000F4CAE"/>
    <w:rsid w:val="000F4D9F"/>
    <w:rsid w:val="000F4F59"/>
    <w:rsid w:val="000F541A"/>
    <w:rsid w:val="000F5521"/>
    <w:rsid w:val="000F59D0"/>
    <w:rsid w:val="000F5F06"/>
    <w:rsid w:val="000F6070"/>
    <w:rsid w:val="000F6376"/>
    <w:rsid w:val="000F63E6"/>
    <w:rsid w:val="000F678A"/>
    <w:rsid w:val="000F6C0E"/>
    <w:rsid w:val="000F6C8B"/>
    <w:rsid w:val="000F7587"/>
    <w:rsid w:val="000F7719"/>
    <w:rsid w:val="000F7750"/>
    <w:rsid w:val="000F787E"/>
    <w:rsid w:val="000F7BF5"/>
    <w:rsid w:val="00100059"/>
    <w:rsid w:val="00100479"/>
    <w:rsid w:val="00100538"/>
    <w:rsid w:val="00100B8B"/>
    <w:rsid w:val="00100BC1"/>
    <w:rsid w:val="00100BF6"/>
    <w:rsid w:val="00100EEA"/>
    <w:rsid w:val="0010128B"/>
    <w:rsid w:val="001012E3"/>
    <w:rsid w:val="00101360"/>
    <w:rsid w:val="0010151C"/>
    <w:rsid w:val="0010189B"/>
    <w:rsid w:val="001019F7"/>
    <w:rsid w:val="00101B69"/>
    <w:rsid w:val="00101DD2"/>
    <w:rsid w:val="00101ECB"/>
    <w:rsid w:val="0010225A"/>
    <w:rsid w:val="00102A2C"/>
    <w:rsid w:val="0010310B"/>
    <w:rsid w:val="00103314"/>
    <w:rsid w:val="001034FE"/>
    <w:rsid w:val="00103538"/>
    <w:rsid w:val="00103598"/>
    <w:rsid w:val="00103729"/>
    <w:rsid w:val="00103C00"/>
    <w:rsid w:val="00103D33"/>
    <w:rsid w:val="00103ECE"/>
    <w:rsid w:val="0010423C"/>
    <w:rsid w:val="00104279"/>
    <w:rsid w:val="001044F0"/>
    <w:rsid w:val="00104731"/>
    <w:rsid w:val="00104B30"/>
    <w:rsid w:val="00104BF2"/>
    <w:rsid w:val="00104E25"/>
    <w:rsid w:val="00105000"/>
    <w:rsid w:val="00105233"/>
    <w:rsid w:val="00105716"/>
    <w:rsid w:val="0010571A"/>
    <w:rsid w:val="00105969"/>
    <w:rsid w:val="001065B9"/>
    <w:rsid w:val="00106919"/>
    <w:rsid w:val="00106DAF"/>
    <w:rsid w:val="00107216"/>
    <w:rsid w:val="0010732D"/>
    <w:rsid w:val="001074C6"/>
    <w:rsid w:val="001103F0"/>
    <w:rsid w:val="0011045E"/>
    <w:rsid w:val="00110609"/>
    <w:rsid w:val="001106DE"/>
    <w:rsid w:val="001106E5"/>
    <w:rsid w:val="0011083E"/>
    <w:rsid w:val="00110A01"/>
    <w:rsid w:val="00110CB2"/>
    <w:rsid w:val="00110CF1"/>
    <w:rsid w:val="00111082"/>
    <w:rsid w:val="001110AF"/>
    <w:rsid w:val="00111558"/>
    <w:rsid w:val="001115AC"/>
    <w:rsid w:val="0011179C"/>
    <w:rsid w:val="00111864"/>
    <w:rsid w:val="00111903"/>
    <w:rsid w:val="00111B29"/>
    <w:rsid w:val="00111EA9"/>
    <w:rsid w:val="00111F5A"/>
    <w:rsid w:val="00112771"/>
    <w:rsid w:val="00112AE2"/>
    <w:rsid w:val="00112AF8"/>
    <w:rsid w:val="00112D03"/>
    <w:rsid w:val="00113010"/>
    <w:rsid w:val="00113376"/>
    <w:rsid w:val="00113466"/>
    <w:rsid w:val="001136BE"/>
    <w:rsid w:val="001137E4"/>
    <w:rsid w:val="00113842"/>
    <w:rsid w:val="00113BF1"/>
    <w:rsid w:val="00113E4B"/>
    <w:rsid w:val="00113F4F"/>
    <w:rsid w:val="00113F82"/>
    <w:rsid w:val="001140BE"/>
    <w:rsid w:val="00114243"/>
    <w:rsid w:val="00114563"/>
    <w:rsid w:val="001147F0"/>
    <w:rsid w:val="00114CCD"/>
    <w:rsid w:val="00114CEE"/>
    <w:rsid w:val="00115124"/>
    <w:rsid w:val="00115365"/>
    <w:rsid w:val="00115574"/>
    <w:rsid w:val="001158D2"/>
    <w:rsid w:val="00115A11"/>
    <w:rsid w:val="00115AD3"/>
    <w:rsid w:val="00115B2B"/>
    <w:rsid w:val="00116236"/>
    <w:rsid w:val="00116BDD"/>
    <w:rsid w:val="00117090"/>
    <w:rsid w:val="001170A8"/>
    <w:rsid w:val="001170D5"/>
    <w:rsid w:val="00117142"/>
    <w:rsid w:val="00117721"/>
    <w:rsid w:val="0011777E"/>
    <w:rsid w:val="00117A68"/>
    <w:rsid w:val="00117C13"/>
    <w:rsid w:val="00117D8A"/>
    <w:rsid w:val="00117E5C"/>
    <w:rsid w:val="00120042"/>
    <w:rsid w:val="0012006B"/>
    <w:rsid w:val="001208B1"/>
    <w:rsid w:val="00120D15"/>
    <w:rsid w:val="00121146"/>
    <w:rsid w:val="0012136E"/>
    <w:rsid w:val="00121370"/>
    <w:rsid w:val="0012148E"/>
    <w:rsid w:val="001216AA"/>
    <w:rsid w:val="00121AFA"/>
    <w:rsid w:val="00121CD5"/>
    <w:rsid w:val="001223BC"/>
    <w:rsid w:val="001223FF"/>
    <w:rsid w:val="00122557"/>
    <w:rsid w:val="001225A0"/>
    <w:rsid w:val="00122997"/>
    <w:rsid w:val="001229FD"/>
    <w:rsid w:val="00122CF4"/>
    <w:rsid w:val="00122FF0"/>
    <w:rsid w:val="00123046"/>
    <w:rsid w:val="0012355E"/>
    <w:rsid w:val="00123688"/>
    <w:rsid w:val="0012368C"/>
    <w:rsid w:val="001239F6"/>
    <w:rsid w:val="00123A18"/>
    <w:rsid w:val="00123CA8"/>
    <w:rsid w:val="001242B9"/>
    <w:rsid w:val="00125175"/>
    <w:rsid w:val="00125177"/>
    <w:rsid w:val="00125A49"/>
    <w:rsid w:val="00125C93"/>
    <w:rsid w:val="00125D94"/>
    <w:rsid w:val="00125DA3"/>
    <w:rsid w:val="00125E27"/>
    <w:rsid w:val="00125F02"/>
    <w:rsid w:val="00126366"/>
    <w:rsid w:val="0012675F"/>
    <w:rsid w:val="00126B15"/>
    <w:rsid w:val="00126C1E"/>
    <w:rsid w:val="00126C58"/>
    <w:rsid w:val="00126D9E"/>
    <w:rsid w:val="001272AF"/>
    <w:rsid w:val="0012731F"/>
    <w:rsid w:val="0012732D"/>
    <w:rsid w:val="00127576"/>
    <w:rsid w:val="001276E5"/>
    <w:rsid w:val="00127FD9"/>
    <w:rsid w:val="001305D3"/>
    <w:rsid w:val="001305DC"/>
    <w:rsid w:val="00130656"/>
    <w:rsid w:val="00130B74"/>
    <w:rsid w:val="00130D88"/>
    <w:rsid w:val="00130EB3"/>
    <w:rsid w:val="00130F26"/>
    <w:rsid w:val="00131213"/>
    <w:rsid w:val="00131BA5"/>
    <w:rsid w:val="00131DAE"/>
    <w:rsid w:val="001320FA"/>
    <w:rsid w:val="00132270"/>
    <w:rsid w:val="0013238F"/>
    <w:rsid w:val="0013241A"/>
    <w:rsid w:val="0013253A"/>
    <w:rsid w:val="00132868"/>
    <w:rsid w:val="00132877"/>
    <w:rsid w:val="00132A18"/>
    <w:rsid w:val="00132CBF"/>
    <w:rsid w:val="00132EDE"/>
    <w:rsid w:val="001334D1"/>
    <w:rsid w:val="00133720"/>
    <w:rsid w:val="00133855"/>
    <w:rsid w:val="00133912"/>
    <w:rsid w:val="00133DAE"/>
    <w:rsid w:val="00133DFB"/>
    <w:rsid w:val="0013450E"/>
    <w:rsid w:val="00134C25"/>
    <w:rsid w:val="00134CD9"/>
    <w:rsid w:val="00134E08"/>
    <w:rsid w:val="00135036"/>
    <w:rsid w:val="00135454"/>
    <w:rsid w:val="00135479"/>
    <w:rsid w:val="00135CA7"/>
    <w:rsid w:val="00135D38"/>
    <w:rsid w:val="00136563"/>
    <w:rsid w:val="00136680"/>
    <w:rsid w:val="001366DC"/>
    <w:rsid w:val="00136744"/>
    <w:rsid w:val="001369AC"/>
    <w:rsid w:val="00136B77"/>
    <w:rsid w:val="00136B7C"/>
    <w:rsid w:val="00136DA8"/>
    <w:rsid w:val="00136E40"/>
    <w:rsid w:val="00136ED6"/>
    <w:rsid w:val="001373C9"/>
    <w:rsid w:val="0013752C"/>
    <w:rsid w:val="001377CE"/>
    <w:rsid w:val="00137B32"/>
    <w:rsid w:val="00137E6C"/>
    <w:rsid w:val="00140088"/>
    <w:rsid w:val="0014018C"/>
    <w:rsid w:val="001402E0"/>
    <w:rsid w:val="001403A9"/>
    <w:rsid w:val="00140540"/>
    <w:rsid w:val="00140548"/>
    <w:rsid w:val="0014090C"/>
    <w:rsid w:val="00140C96"/>
    <w:rsid w:val="00140C9B"/>
    <w:rsid w:val="00140CE9"/>
    <w:rsid w:val="00140F95"/>
    <w:rsid w:val="00141349"/>
    <w:rsid w:val="001417D5"/>
    <w:rsid w:val="00141B34"/>
    <w:rsid w:val="00141B8A"/>
    <w:rsid w:val="00141CE4"/>
    <w:rsid w:val="00141DF6"/>
    <w:rsid w:val="00142423"/>
    <w:rsid w:val="00142537"/>
    <w:rsid w:val="001425F8"/>
    <w:rsid w:val="001427C3"/>
    <w:rsid w:val="0014285A"/>
    <w:rsid w:val="00142D34"/>
    <w:rsid w:val="00142DA0"/>
    <w:rsid w:val="001434CF"/>
    <w:rsid w:val="001437E3"/>
    <w:rsid w:val="00143981"/>
    <w:rsid w:val="00143A9D"/>
    <w:rsid w:val="00143E26"/>
    <w:rsid w:val="00143E2C"/>
    <w:rsid w:val="00144559"/>
    <w:rsid w:val="001446FB"/>
    <w:rsid w:val="001454AD"/>
    <w:rsid w:val="001454E5"/>
    <w:rsid w:val="00145A43"/>
    <w:rsid w:val="00145AC9"/>
    <w:rsid w:val="00145ACC"/>
    <w:rsid w:val="00145C68"/>
    <w:rsid w:val="00145D26"/>
    <w:rsid w:val="00145E20"/>
    <w:rsid w:val="00145FD7"/>
    <w:rsid w:val="001461D4"/>
    <w:rsid w:val="0014620C"/>
    <w:rsid w:val="00146501"/>
    <w:rsid w:val="001466AC"/>
    <w:rsid w:val="0014690A"/>
    <w:rsid w:val="00146DED"/>
    <w:rsid w:val="001472B6"/>
    <w:rsid w:val="001472BD"/>
    <w:rsid w:val="00147466"/>
    <w:rsid w:val="001474D6"/>
    <w:rsid w:val="0014754C"/>
    <w:rsid w:val="00147CDD"/>
    <w:rsid w:val="00147E10"/>
    <w:rsid w:val="00150256"/>
    <w:rsid w:val="0015060F"/>
    <w:rsid w:val="00150A22"/>
    <w:rsid w:val="00150CFD"/>
    <w:rsid w:val="00150F37"/>
    <w:rsid w:val="00151722"/>
    <w:rsid w:val="0015172B"/>
    <w:rsid w:val="00151899"/>
    <w:rsid w:val="001519AC"/>
    <w:rsid w:val="00151AAA"/>
    <w:rsid w:val="00151ADA"/>
    <w:rsid w:val="00151EC5"/>
    <w:rsid w:val="00151F8B"/>
    <w:rsid w:val="00152078"/>
    <w:rsid w:val="001529C4"/>
    <w:rsid w:val="00152A74"/>
    <w:rsid w:val="00153080"/>
    <w:rsid w:val="001535F1"/>
    <w:rsid w:val="00153892"/>
    <w:rsid w:val="001539E9"/>
    <w:rsid w:val="00153BD0"/>
    <w:rsid w:val="00153EB0"/>
    <w:rsid w:val="00154838"/>
    <w:rsid w:val="00154CCD"/>
    <w:rsid w:val="00154E66"/>
    <w:rsid w:val="00154F17"/>
    <w:rsid w:val="001550E4"/>
    <w:rsid w:val="001552B2"/>
    <w:rsid w:val="001556ED"/>
    <w:rsid w:val="00155764"/>
    <w:rsid w:val="0015583C"/>
    <w:rsid w:val="001558B0"/>
    <w:rsid w:val="00155997"/>
    <w:rsid w:val="001559B4"/>
    <w:rsid w:val="001559FD"/>
    <w:rsid w:val="00155A57"/>
    <w:rsid w:val="00155DA1"/>
    <w:rsid w:val="00155E6E"/>
    <w:rsid w:val="00155FE3"/>
    <w:rsid w:val="00156013"/>
    <w:rsid w:val="00156014"/>
    <w:rsid w:val="00156170"/>
    <w:rsid w:val="00156841"/>
    <w:rsid w:val="001568B8"/>
    <w:rsid w:val="00156923"/>
    <w:rsid w:val="00156A35"/>
    <w:rsid w:val="00156DB0"/>
    <w:rsid w:val="00156E86"/>
    <w:rsid w:val="0015701F"/>
    <w:rsid w:val="00157089"/>
    <w:rsid w:val="0015723B"/>
    <w:rsid w:val="001572DC"/>
    <w:rsid w:val="00157453"/>
    <w:rsid w:val="00157639"/>
    <w:rsid w:val="001576A9"/>
    <w:rsid w:val="001576C0"/>
    <w:rsid w:val="001576EB"/>
    <w:rsid w:val="0015780D"/>
    <w:rsid w:val="00157B0A"/>
    <w:rsid w:val="00157CB6"/>
    <w:rsid w:val="00160514"/>
    <w:rsid w:val="001605F3"/>
    <w:rsid w:val="001606D6"/>
    <w:rsid w:val="001607E4"/>
    <w:rsid w:val="0016085E"/>
    <w:rsid w:val="00160957"/>
    <w:rsid w:val="00160A0F"/>
    <w:rsid w:val="00160C70"/>
    <w:rsid w:val="00160C9B"/>
    <w:rsid w:val="00160E3A"/>
    <w:rsid w:val="00161496"/>
    <w:rsid w:val="001616BB"/>
    <w:rsid w:val="0016176E"/>
    <w:rsid w:val="00161950"/>
    <w:rsid w:val="00161AD7"/>
    <w:rsid w:val="001622C3"/>
    <w:rsid w:val="001625D6"/>
    <w:rsid w:val="0016282B"/>
    <w:rsid w:val="00162884"/>
    <w:rsid w:val="00162AB2"/>
    <w:rsid w:val="00162C83"/>
    <w:rsid w:val="00162D7B"/>
    <w:rsid w:val="00162D8B"/>
    <w:rsid w:val="00162FBE"/>
    <w:rsid w:val="00163100"/>
    <w:rsid w:val="00163679"/>
    <w:rsid w:val="0016371F"/>
    <w:rsid w:val="00163893"/>
    <w:rsid w:val="001639BC"/>
    <w:rsid w:val="00163DA6"/>
    <w:rsid w:val="001640C3"/>
    <w:rsid w:val="00164127"/>
    <w:rsid w:val="001643B3"/>
    <w:rsid w:val="00164B67"/>
    <w:rsid w:val="00164F7B"/>
    <w:rsid w:val="00165053"/>
    <w:rsid w:val="001652EB"/>
    <w:rsid w:val="001653B9"/>
    <w:rsid w:val="0016543B"/>
    <w:rsid w:val="00165F28"/>
    <w:rsid w:val="00165F6D"/>
    <w:rsid w:val="00166065"/>
    <w:rsid w:val="0016610E"/>
    <w:rsid w:val="00166537"/>
    <w:rsid w:val="0016674F"/>
    <w:rsid w:val="001669CD"/>
    <w:rsid w:val="0016717C"/>
    <w:rsid w:val="00167684"/>
    <w:rsid w:val="001676E1"/>
    <w:rsid w:val="0016776D"/>
    <w:rsid w:val="001679C9"/>
    <w:rsid w:val="00170153"/>
    <w:rsid w:val="00170232"/>
    <w:rsid w:val="00170355"/>
    <w:rsid w:val="001703F9"/>
    <w:rsid w:val="001708B1"/>
    <w:rsid w:val="00170BF5"/>
    <w:rsid w:val="00170CF3"/>
    <w:rsid w:val="00170F08"/>
    <w:rsid w:val="00171187"/>
    <w:rsid w:val="00171437"/>
    <w:rsid w:val="0017159C"/>
    <w:rsid w:val="00171B7D"/>
    <w:rsid w:val="00171CC4"/>
    <w:rsid w:val="001721DE"/>
    <w:rsid w:val="0017232F"/>
    <w:rsid w:val="00172336"/>
    <w:rsid w:val="00172542"/>
    <w:rsid w:val="0017260D"/>
    <w:rsid w:val="0017269A"/>
    <w:rsid w:val="00172A8C"/>
    <w:rsid w:val="00172B7D"/>
    <w:rsid w:val="00173309"/>
    <w:rsid w:val="00173E65"/>
    <w:rsid w:val="001740A2"/>
    <w:rsid w:val="00174149"/>
    <w:rsid w:val="0017491D"/>
    <w:rsid w:val="00174C8B"/>
    <w:rsid w:val="00174F93"/>
    <w:rsid w:val="001755DD"/>
    <w:rsid w:val="00175662"/>
    <w:rsid w:val="001756E3"/>
    <w:rsid w:val="001757E5"/>
    <w:rsid w:val="00175822"/>
    <w:rsid w:val="00175944"/>
    <w:rsid w:val="001759D0"/>
    <w:rsid w:val="00175C0A"/>
    <w:rsid w:val="00175C23"/>
    <w:rsid w:val="00175D19"/>
    <w:rsid w:val="00175E76"/>
    <w:rsid w:val="00175F0D"/>
    <w:rsid w:val="00176376"/>
    <w:rsid w:val="00176430"/>
    <w:rsid w:val="00176706"/>
    <w:rsid w:val="001767F0"/>
    <w:rsid w:val="00176997"/>
    <w:rsid w:val="00176AC9"/>
    <w:rsid w:val="00176B8D"/>
    <w:rsid w:val="00176BAA"/>
    <w:rsid w:val="00176E50"/>
    <w:rsid w:val="00176F5F"/>
    <w:rsid w:val="0017730A"/>
    <w:rsid w:val="00177343"/>
    <w:rsid w:val="001773AB"/>
    <w:rsid w:val="001778FF"/>
    <w:rsid w:val="00177B03"/>
    <w:rsid w:val="00180256"/>
    <w:rsid w:val="001804B8"/>
    <w:rsid w:val="001806AD"/>
    <w:rsid w:val="00180B8A"/>
    <w:rsid w:val="001814BE"/>
    <w:rsid w:val="001816BF"/>
    <w:rsid w:val="0018189C"/>
    <w:rsid w:val="00181910"/>
    <w:rsid w:val="00181AA0"/>
    <w:rsid w:val="00181AD4"/>
    <w:rsid w:val="001820E9"/>
    <w:rsid w:val="001822B1"/>
    <w:rsid w:val="00182309"/>
    <w:rsid w:val="00182330"/>
    <w:rsid w:val="00182742"/>
    <w:rsid w:val="00182E8B"/>
    <w:rsid w:val="00182F0E"/>
    <w:rsid w:val="00182FCF"/>
    <w:rsid w:val="0018327D"/>
    <w:rsid w:val="00183445"/>
    <w:rsid w:val="00183480"/>
    <w:rsid w:val="00183587"/>
    <w:rsid w:val="00183809"/>
    <w:rsid w:val="00183963"/>
    <w:rsid w:val="00183B67"/>
    <w:rsid w:val="00183BD0"/>
    <w:rsid w:val="00183BF6"/>
    <w:rsid w:val="00184356"/>
    <w:rsid w:val="0018446B"/>
    <w:rsid w:val="001845B1"/>
    <w:rsid w:val="00184744"/>
    <w:rsid w:val="00184EC1"/>
    <w:rsid w:val="00184FE9"/>
    <w:rsid w:val="001856BD"/>
    <w:rsid w:val="001859AE"/>
    <w:rsid w:val="00185BEC"/>
    <w:rsid w:val="001863E1"/>
    <w:rsid w:val="00186739"/>
    <w:rsid w:val="0018699F"/>
    <w:rsid w:val="00186D70"/>
    <w:rsid w:val="00186DA2"/>
    <w:rsid w:val="00187129"/>
    <w:rsid w:val="0018717F"/>
    <w:rsid w:val="001871FD"/>
    <w:rsid w:val="00187BB3"/>
    <w:rsid w:val="00187CB1"/>
    <w:rsid w:val="00187D6B"/>
    <w:rsid w:val="00187D97"/>
    <w:rsid w:val="0019028E"/>
    <w:rsid w:val="001902B7"/>
    <w:rsid w:val="00190498"/>
    <w:rsid w:val="001906FE"/>
    <w:rsid w:val="001909B7"/>
    <w:rsid w:val="00190AD1"/>
    <w:rsid w:val="001911A0"/>
    <w:rsid w:val="00191389"/>
    <w:rsid w:val="0019177B"/>
    <w:rsid w:val="0019181B"/>
    <w:rsid w:val="00191C25"/>
    <w:rsid w:val="00192142"/>
    <w:rsid w:val="001921D3"/>
    <w:rsid w:val="001924A4"/>
    <w:rsid w:val="0019257D"/>
    <w:rsid w:val="00192782"/>
    <w:rsid w:val="001927DB"/>
    <w:rsid w:val="00192BDF"/>
    <w:rsid w:val="00192C06"/>
    <w:rsid w:val="0019397D"/>
    <w:rsid w:val="00193BAE"/>
    <w:rsid w:val="00193C24"/>
    <w:rsid w:val="00193D3C"/>
    <w:rsid w:val="00193E21"/>
    <w:rsid w:val="00193E47"/>
    <w:rsid w:val="00194296"/>
    <w:rsid w:val="00194314"/>
    <w:rsid w:val="0019431E"/>
    <w:rsid w:val="00194A9C"/>
    <w:rsid w:val="00194AF6"/>
    <w:rsid w:val="00194B77"/>
    <w:rsid w:val="00194CD3"/>
    <w:rsid w:val="00194F11"/>
    <w:rsid w:val="00194F66"/>
    <w:rsid w:val="0019510C"/>
    <w:rsid w:val="001951B3"/>
    <w:rsid w:val="0019536B"/>
    <w:rsid w:val="00195386"/>
    <w:rsid w:val="001954B9"/>
    <w:rsid w:val="001957BC"/>
    <w:rsid w:val="0019586C"/>
    <w:rsid w:val="00195A76"/>
    <w:rsid w:val="00195D78"/>
    <w:rsid w:val="00195E2F"/>
    <w:rsid w:val="001960EB"/>
    <w:rsid w:val="0019610E"/>
    <w:rsid w:val="00196147"/>
    <w:rsid w:val="00196607"/>
    <w:rsid w:val="00196616"/>
    <w:rsid w:val="001967E3"/>
    <w:rsid w:val="0019682A"/>
    <w:rsid w:val="00196B01"/>
    <w:rsid w:val="00196DF2"/>
    <w:rsid w:val="00196F71"/>
    <w:rsid w:val="001976F4"/>
    <w:rsid w:val="00197A95"/>
    <w:rsid w:val="00197EBC"/>
    <w:rsid w:val="001A0228"/>
    <w:rsid w:val="001A02B3"/>
    <w:rsid w:val="001A03B6"/>
    <w:rsid w:val="001A043D"/>
    <w:rsid w:val="001A0485"/>
    <w:rsid w:val="001A078F"/>
    <w:rsid w:val="001A08B1"/>
    <w:rsid w:val="001A08F3"/>
    <w:rsid w:val="001A09E2"/>
    <w:rsid w:val="001A0D81"/>
    <w:rsid w:val="001A1215"/>
    <w:rsid w:val="001A1319"/>
    <w:rsid w:val="001A145F"/>
    <w:rsid w:val="001A1627"/>
    <w:rsid w:val="001A1C17"/>
    <w:rsid w:val="001A1C9D"/>
    <w:rsid w:val="001A1D94"/>
    <w:rsid w:val="001A218A"/>
    <w:rsid w:val="001A2259"/>
    <w:rsid w:val="001A24FF"/>
    <w:rsid w:val="001A2621"/>
    <w:rsid w:val="001A2B45"/>
    <w:rsid w:val="001A2BBE"/>
    <w:rsid w:val="001A2BCE"/>
    <w:rsid w:val="001A2C64"/>
    <w:rsid w:val="001A2D41"/>
    <w:rsid w:val="001A2FC7"/>
    <w:rsid w:val="001A3076"/>
    <w:rsid w:val="001A344D"/>
    <w:rsid w:val="001A38BC"/>
    <w:rsid w:val="001A3C1D"/>
    <w:rsid w:val="001A434A"/>
    <w:rsid w:val="001A49F4"/>
    <w:rsid w:val="001A4BAD"/>
    <w:rsid w:val="001A4E51"/>
    <w:rsid w:val="001A5399"/>
    <w:rsid w:val="001A5593"/>
    <w:rsid w:val="001A5B1D"/>
    <w:rsid w:val="001A5B9B"/>
    <w:rsid w:val="001A5D00"/>
    <w:rsid w:val="001A6187"/>
    <w:rsid w:val="001A62A3"/>
    <w:rsid w:val="001A62CF"/>
    <w:rsid w:val="001A64E3"/>
    <w:rsid w:val="001A6641"/>
    <w:rsid w:val="001A675E"/>
    <w:rsid w:val="001A692E"/>
    <w:rsid w:val="001A69A5"/>
    <w:rsid w:val="001A6B07"/>
    <w:rsid w:val="001A6C76"/>
    <w:rsid w:val="001A6DEA"/>
    <w:rsid w:val="001A6E84"/>
    <w:rsid w:val="001A7612"/>
    <w:rsid w:val="001A7A3F"/>
    <w:rsid w:val="001B0414"/>
    <w:rsid w:val="001B04C1"/>
    <w:rsid w:val="001B0571"/>
    <w:rsid w:val="001B0B2B"/>
    <w:rsid w:val="001B0E25"/>
    <w:rsid w:val="001B0EC5"/>
    <w:rsid w:val="001B1370"/>
    <w:rsid w:val="001B150B"/>
    <w:rsid w:val="001B1572"/>
    <w:rsid w:val="001B16A3"/>
    <w:rsid w:val="001B186A"/>
    <w:rsid w:val="001B197C"/>
    <w:rsid w:val="001B1AEA"/>
    <w:rsid w:val="001B1E29"/>
    <w:rsid w:val="001B22AF"/>
    <w:rsid w:val="001B2328"/>
    <w:rsid w:val="001B254D"/>
    <w:rsid w:val="001B2813"/>
    <w:rsid w:val="001B2AF6"/>
    <w:rsid w:val="001B3181"/>
    <w:rsid w:val="001B324F"/>
    <w:rsid w:val="001B33D7"/>
    <w:rsid w:val="001B3510"/>
    <w:rsid w:val="001B354C"/>
    <w:rsid w:val="001B3580"/>
    <w:rsid w:val="001B3870"/>
    <w:rsid w:val="001B3E53"/>
    <w:rsid w:val="001B42B8"/>
    <w:rsid w:val="001B44B2"/>
    <w:rsid w:val="001B46BE"/>
    <w:rsid w:val="001B46F9"/>
    <w:rsid w:val="001B4A40"/>
    <w:rsid w:val="001B4F51"/>
    <w:rsid w:val="001B4FF7"/>
    <w:rsid w:val="001B5066"/>
    <w:rsid w:val="001B5446"/>
    <w:rsid w:val="001B5D03"/>
    <w:rsid w:val="001B5FEE"/>
    <w:rsid w:val="001B6399"/>
    <w:rsid w:val="001B64BA"/>
    <w:rsid w:val="001B64BB"/>
    <w:rsid w:val="001B6607"/>
    <w:rsid w:val="001B6700"/>
    <w:rsid w:val="001B6C5F"/>
    <w:rsid w:val="001B799C"/>
    <w:rsid w:val="001B7BEF"/>
    <w:rsid w:val="001C04DF"/>
    <w:rsid w:val="001C0973"/>
    <w:rsid w:val="001C0A43"/>
    <w:rsid w:val="001C0AF9"/>
    <w:rsid w:val="001C0C73"/>
    <w:rsid w:val="001C0F80"/>
    <w:rsid w:val="001C107B"/>
    <w:rsid w:val="001C1101"/>
    <w:rsid w:val="001C130E"/>
    <w:rsid w:val="001C1596"/>
    <w:rsid w:val="001C17BD"/>
    <w:rsid w:val="001C1842"/>
    <w:rsid w:val="001C1B20"/>
    <w:rsid w:val="001C1FE2"/>
    <w:rsid w:val="001C2333"/>
    <w:rsid w:val="001C23E9"/>
    <w:rsid w:val="001C25D5"/>
    <w:rsid w:val="001C272F"/>
    <w:rsid w:val="001C2828"/>
    <w:rsid w:val="001C2AC2"/>
    <w:rsid w:val="001C2ACF"/>
    <w:rsid w:val="001C2B8D"/>
    <w:rsid w:val="001C2D2B"/>
    <w:rsid w:val="001C2D70"/>
    <w:rsid w:val="001C2FE9"/>
    <w:rsid w:val="001C35CE"/>
    <w:rsid w:val="001C3834"/>
    <w:rsid w:val="001C3EBA"/>
    <w:rsid w:val="001C4185"/>
    <w:rsid w:val="001C41A5"/>
    <w:rsid w:val="001C4508"/>
    <w:rsid w:val="001C456A"/>
    <w:rsid w:val="001C459D"/>
    <w:rsid w:val="001C45B1"/>
    <w:rsid w:val="001C470D"/>
    <w:rsid w:val="001C497D"/>
    <w:rsid w:val="001C4B88"/>
    <w:rsid w:val="001C4D8F"/>
    <w:rsid w:val="001C5470"/>
    <w:rsid w:val="001C54BA"/>
    <w:rsid w:val="001C54CE"/>
    <w:rsid w:val="001C586B"/>
    <w:rsid w:val="001C5BCD"/>
    <w:rsid w:val="001C5E7E"/>
    <w:rsid w:val="001C5FA3"/>
    <w:rsid w:val="001C6127"/>
    <w:rsid w:val="001C6198"/>
    <w:rsid w:val="001C61DE"/>
    <w:rsid w:val="001C65EA"/>
    <w:rsid w:val="001C6774"/>
    <w:rsid w:val="001C67B9"/>
    <w:rsid w:val="001C6904"/>
    <w:rsid w:val="001C6EE0"/>
    <w:rsid w:val="001C7239"/>
    <w:rsid w:val="001C784A"/>
    <w:rsid w:val="001C79A6"/>
    <w:rsid w:val="001C7ABA"/>
    <w:rsid w:val="001C7EE1"/>
    <w:rsid w:val="001D000A"/>
    <w:rsid w:val="001D0067"/>
    <w:rsid w:val="001D00BD"/>
    <w:rsid w:val="001D010B"/>
    <w:rsid w:val="001D02A8"/>
    <w:rsid w:val="001D0489"/>
    <w:rsid w:val="001D067F"/>
    <w:rsid w:val="001D0D37"/>
    <w:rsid w:val="001D0E7F"/>
    <w:rsid w:val="001D1088"/>
    <w:rsid w:val="001D1185"/>
    <w:rsid w:val="001D1573"/>
    <w:rsid w:val="001D198B"/>
    <w:rsid w:val="001D1B65"/>
    <w:rsid w:val="001D210B"/>
    <w:rsid w:val="001D212F"/>
    <w:rsid w:val="001D25FE"/>
    <w:rsid w:val="001D27A7"/>
    <w:rsid w:val="001D27D0"/>
    <w:rsid w:val="001D29DF"/>
    <w:rsid w:val="001D2EB8"/>
    <w:rsid w:val="001D32CD"/>
    <w:rsid w:val="001D34C6"/>
    <w:rsid w:val="001D362A"/>
    <w:rsid w:val="001D37BB"/>
    <w:rsid w:val="001D398A"/>
    <w:rsid w:val="001D3D01"/>
    <w:rsid w:val="001D3EC5"/>
    <w:rsid w:val="001D3EEF"/>
    <w:rsid w:val="001D3FDC"/>
    <w:rsid w:val="001D40FC"/>
    <w:rsid w:val="001D4126"/>
    <w:rsid w:val="001D413D"/>
    <w:rsid w:val="001D449B"/>
    <w:rsid w:val="001D499D"/>
    <w:rsid w:val="001D4A84"/>
    <w:rsid w:val="001D4AF5"/>
    <w:rsid w:val="001D4BB5"/>
    <w:rsid w:val="001D4FCB"/>
    <w:rsid w:val="001D54F8"/>
    <w:rsid w:val="001D5743"/>
    <w:rsid w:val="001D5760"/>
    <w:rsid w:val="001D5CBA"/>
    <w:rsid w:val="001D5D82"/>
    <w:rsid w:val="001D5FB5"/>
    <w:rsid w:val="001D6054"/>
    <w:rsid w:val="001D6534"/>
    <w:rsid w:val="001D65E5"/>
    <w:rsid w:val="001D681D"/>
    <w:rsid w:val="001D6C3C"/>
    <w:rsid w:val="001D6D5B"/>
    <w:rsid w:val="001D6F70"/>
    <w:rsid w:val="001D71ED"/>
    <w:rsid w:val="001D7309"/>
    <w:rsid w:val="001D75C1"/>
    <w:rsid w:val="001D7632"/>
    <w:rsid w:val="001D7D0D"/>
    <w:rsid w:val="001D7E62"/>
    <w:rsid w:val="001D7F98"/>
    <w:rsid w:val="001E0963"/>
    <w:rsid w:val="001E0ED2"/>
    <w:rsid w:val="001E12B8"/>
    <w:rsid w:val="001E1313"/>
    <w:rsid w:val="001E1352"/>
    <w:rsid w:val="001E164C"/>
    <w:rsid w:val="001E16FF"/>
    <w:rsid w:val="001E1751"/>
    <w:rsid w:val="001E17B1"/>
    <w:rsid w:val="001E1B5E"/>
    <w:rsid w:val="001E1E0A"/>
    <w:rsid w:val="001E1E20"/>
    <w:rsid w:val="001E1EA9"/>
    <w:rsid w:val="001E2287"/>
    <w:rsid w:val="001E276B"/>
    <w:rsid w:val="001E28EF"/>
    <w:rsid w:val="001E31E8"/>
    <w:rsid w:val="001E34C7"/>
    <w:rsid w:val="001E3543"/>
    <w:rsid w:val="001E39B6"/>
    <w:rsid w:val="001E3B35"/>
    <w:rsid w:val="001E4285"/>
    <w:rsid w:val="001E4940"/>
    <w:rsid w:val="001E4AA2"/>
    <w:rsid w:val="001E4B30"/>
    <w:rsid w:val="001E4BE3"/>
    <w:rsid w:val="001E5210"/>
    <w:rsid w:val="001E5740"/>
    <w:rsid w:val="001E5882"/>
    <w:rsid w:val="001E5ABA"/>
    <w:rsid w:val="001E5BDF"/>
    <w:rsid w:val="001E5C24"/>
    <w:rsid w:val="001E5D73"/>
    <w:rsid w:val="001E6140"/>
    <w:rsid w:val="001E6196"/>
    <w:rsid w:val="001E6612"/>
    <w:rsid w:val="001E6AD7"/>
    <w:rsid w:val="001E6B02"/>
    <w:rsid w:val="001E6C7A"/>
    <w:rsid w:val="001E6D91"/>
    <w:rsid w:val="001E6F3F"/>
    <w:rsid w:val="001E7334"/>
    <w:rsid w:val="001E7359"/>
    <w:rsid w:val="001E743C"/>
    <w:rsid w:val="001E7853"/>
    <w:rsid w:val="001E7C1C"/>
    <w:rsid w:val="001E7D86"/>
    <w:rsid w:val="001F0224"/>
    <w:rsid w:val="001F029E"/>
    <w:rsid w:val="001F0AF4"/>
    <w:rsid w:val="001F108C"/>
    <w:rsid w:val="001F10E8"/>
    <w:rsid w:val="001F11D5"/>
    <w:rsid w:val="001F12BD"/>
    <w:rsid w:val="001F1307"/>
    <w:rsid w:val="001F13CC"/>
    <w:rsid w:val="001F17B4"/>
    <w:rsid w:val="001F1817"/>
    <w:rsid w:val="001F1CC4"/>
    <w:rsid w:val="001F1D3F"/>
    <w:rsid w:val="001F20DA"/>
    <w:rsid w:val="001F214B"/>
    <w:rsid w:val="001F2160"/>
    <w:rsid w:val="001F28C2"/>
    <w:rsid w:val="001F29BD"/>
    <w:rsid w:val="001F2A2B"/>
    <w:rsid w:val="001F2FDB"/>
    <w:rsid w:val="001F32B8"/>
    <w:rsid w:val="001F3557"/>
    <w:rsid w:val="001F3BE2"/>
    <w:rsid w:val="001F3C51"/>
    <w:rsid w:val="001F3D88"/>
    <w:rsid w:val="001F3F2F"/>
    <w:rsid w:val="001F3FF8"/>
    <w:rsid w:val="001F43A4"/>
    <w:rsid w:val="001F44A8"/>
    <w:rsid w:val="001F4724"/>
    <w:rsid w:val="001F473C"/>
    <w:rsid w:val="001F49A2"/>
    <w:rsid w:val="001F4C0C"/>
    <w:rsid w:val="001F4E04"/>
    <w:rsid w:val="001F4F64"/>
    <w:rsid w:val="001F4F88"/>
    <w:rsid w:val="001F5068"/>
    <w:rsid w:val="001F529A"/>
    <w:rsid w:val="001F531E"/>
    <w:rsid w:val="001F532A"/>
    <w:rsid w:val="001F5B63"/>
    <w:rsid w:val="001F5CBE"/>
    <w:rsid w:val="001F5E36"/>
    <w:rsid w:val="001F627E"/>
    <w:rsid w:val="001F62D3"/>
    <w:rsid w:val="001F6751"/>
    <w:rsid w:val="001F67B5"/>
    <w:rsid w:val="001F69E6"/>
    <w:rsid w:val="001F6D4A"/>
    <w:rsid w:val="001F6F4D"/>
    <w:rsid w:val="001F7390"/>
    <w:rsid w:val="001F76D0"/>
    <w:rsid w:val="001F7839"/>
    <w:rsid w:val="001F7CC5"/>
    <w:rsid w:val="00200033"/>
    <w:rsid w:val="00200116"/>
    <w:rsid w:val="0020027F"/>
    <w:rsid w:val="002002EF"/>
    <w:rsid w:val="00200443"/>
    <w:rsid w:val="00200654"/>
    <w:rsid w:val="00200CE7"/>
    <w:rsid w:val="00200FB4"/>
    <w:rsid w:val="002012B2"/>
    <w:rsid w:val="00201799"/>
    <w:rsid w:val="002018A5"/>
    <w:rsid w:val="00201D58"/>
    <w:rsid w:val="00201E53"/>
    <w:rsid w:val="00201F6A"/>
    <w:rsid w:val="00201F90"/>
    <w:rsid w:val="0020216E"/>
    <w:rsid w:val="002022AF"/>
    <w:rsid w:val="0020236B"/>
    <w:rsid w:val="002023B2"/>
    <w:rsid w:val="002024C7"/>
    <w:rsid w:val="002024D2"/>
    <w:rsid w:val="002026D8"/>
    <w:rsid w:val="00202A0F"/>
    <w:rsid w:val="00202ECF"/>
    <w:rsid w:val="00202EFC"/>
    <w:rsid w:val="00203113"/>
    <w:rsid w:val="002036D7"/>
    <w:rsid w:val="002038E1"/>
    <w:rsid w:val="00203916"/>
    <w:rsid w:val="00203BAD"/>
    <w:rsid w:val="00204139"/>
    <w:rsid w:val="00204142"/>
    <w:rsid w:val="002041F2"/>
    <w:rsid w:val="00204687"/>
    <w:rsid w:val="002046A6"/>
    <w:rsid w:val="002046AF"/>
    <w:rsid w:val="00204BBA"/>
    <w:rsid w:val="00204E78"/>
    <w:rsid w:val="00204E86"/>
    <w:rsid w:val="002050D8"/>
    <w:rsid w:val="00205435"/>
    <w:rsid w:val="0020547E"/>
    <w:rsid w:val="0020571D"/>
    <w:rsid w:val="00205852"/>
    <w:rsid w:val="002059D7"/>
    <w:rsid w:val="00205A44"/>
    <w:rsid w:val="00205B51"/>
    <w:rsid w:val="00205CC7"/>
    <w:rsid w:val="00205D6B"/>
    <w:rsid w:val="00205DD1"/>
    <w:rsid w:val="002062ED"/>
    <w:rsid w:val="00206471"/>
    <w:rsid w:val="00206660"/>
    <w:rsid w:val="0020677C"/>
    <w:rsid w:val="00206AF7"/>
    <w:rsid w:val="00206BDE"/>
    <w:rsid w:val="00206CDF"/>
    <w:rsid w:val="0020702F"/>
    <w:rsid w:val="00207135"/>
    <w:rsid w:val="002073DE"/>
    <w:rsid w:val="0020781E"/>
    <w:rsid w:val="00207908"/>
    <w:rsid w:val="00207CB0"/>
    <w:rsid w:val="002100B8"/>
    <w:rsid w:val="00210265"/>
    <w:rsid w:val="00210316"/>
    <w:rsid w:val="00210B35"/>
    <w:rsid w:val="00210B98"/>
    <w:rsid w:val="00210BDA"/>
    <w:rsid w:val="00211722"/>
    <w:rsid w:val="002118A1"/>
    <w:rsid w:val="00211A40"/>
    <w:rsid w:val="00211AB2"/>
    <w:rsid w:val="00211E41"/>
    <w:rsid w:val="00211EE0"/>
    <w:rsid w:val="002123B5"/>
    <w:rsid w:val="0021248B"/>
    <w:rsid w:val="002125D1"/>
    <w:rsid w:val="00212729"/>
    <w:rsid w:val="00212867"/>
    <w:rsid w:val="00212AA9"/>
    <w:rsid w:val="00212AE1"/>
    <w:rsid w:val="00212C8D"/>
    <w:rsid w:val="00212DFC"/>
    <w:rsid w:val="0021336A"/>
    <w:rsid w:val="002134C1"/>
    <w:rsid w:val="00213F77"/>
    <w:rsid w:val="002143BE"/>
    <w:rsid w:val="00214ACF"/>
    <w:rsid w:val="00214D55"/>
    <w:rsid w:val="002150DE"/>
    <w:rsid w:val="0021543C"/>
    <w:rsid w:val="00215824"/>
    <w:rsid w:val="00215A5A"/>
    <w:rsid w:val="00215F8D"/>
    <w:rsid w:val="00216184"/>
    <w:rsid w:val="002161B2"/>
    <w:rsid w:val="002161D3"/>
    <w:rsid w:val="002167E9"/>
    <w:rsid w:val="00216B9C"/>
    <w:rsid w:val="00216C81"/>
    <w:rsid w:val="002171C9"/>
    <w:rsid w:val="0021722F"/>
    <w:rsid w:val="00217278"/>
    <w:rsid w:val="00217455"/>
    <w:rsid w:val="002174A9"/>
    <w:rsid w:val="002175CE"/>
    <w:rsid w:val="002177E5"/>
    <w:rsid w:val="00217B27"/>
    <w:rsid w:val="00217B85"/>
    <w:rsid w:val="00217FA9"/>
    <w:rsid w:val="00220001"/>
    <w:rsid w:val="0022009F"/>
    <w:rsid w:val="0022035D"/>
    <w:rsid w:val="002205ED"/>
    <w:rsid w:val="00220660"/>
    <w:rsid w:val="00220796"/>
    <w:rsid w:val="0022090D"/>
    <w:rsid w:val="00220AE7"/>
    <w:rsid w:val="00220C53"/>
    <w:rsid w:val="002210D2"/>
    <w:rsid w:val="002210E6"/>
    <w:rsid w:val="00221401"/>
    <w:rsid w:val="002214D9"/>
    <w:rsid w:val="002214EE"/>
    <w:rsid w:val="00221562"/>
    <w:rsid w:val="002219B4"/>
    <w:rsid w:val="00221C0F"/>
    <w:rsid w:val="00221C6E"/>
    <w:rsid w:val="00222047"/>
    <w:rsid w:val="002222E1"/>
    <w:rsid w:val="002228A5"/>
    <w:rsid w:val="0022292C"/>
    <w:rsid w:val="00222F58"/>
    <w:rsid w:val="00223162"/>
    <w:rsid w:val="0022332D"/>
    <w:rsid w:val="00223446"/>
    <w:rsid w:val="00223561"/>
    <w:rsid w:val="00223A13"/>
    <w:rsid w:val="00223A1B"/>
    <w:rsid w:val="00223CCE"/>
    <w:rsid w:val="00223E4B"/>
    <w:rsid w:val="00224405"/>
    <w:rsid w:val="0022465A"/>
    <w:rsid w:val="0022467F"/>
    <w:rsid w:val="002246D3"/>
    <w:rsid w:val="00224A97"/>
    <w:rsid w:val="00224B32"/>
    <w:rsid w:val="00224BFA"/>
    <w:rsid w:val="00224E96"/>
    <w:rsid w:val="00224FEC"/>
    <w:rsid w:val="002251CA"/>
    <w:rsid w:val="00225325"/>
    <w:rsid w:val="002256B1"/>
    <w:rsid w:val="002256E7"/>
    <w:rsid w:val="002258B0"/>
    <w:rsid w:val="00225B7D"/>
    <w:rsid w:val="00225E48"/>
    <w:rsid w:val="00226071"/>
    <w:rsid w:val="002261BD"/>
    <w:rsid w:val="002262C3"/>
    <w:rsid w:val="0022660B"/>
    <w:rsid w:val="00226712"/>
    <w:rsid w:val="002267E2"/>
    <w:rsid w:val="00226915"/>
    <w:rsid w:val="0022692F"/>
    <w:rsid w:val="002269B0"/>
    <w:rsid w:val="00226AAB"/>
    <w:rsid w:val="00226D4B"/>
    <w:rsid w:val="00226E43"/>
    <w:rsid w:val="00226F41"/>
    <w:rsid w:val="00227067"/>
    <w:rsid w:val="0022723A"/>
    <w:rsid w:val="00227248"/>
    <w:rsid w:val="0022738D"/>
    <w:rsid w:val="00227717"/>
    <w:rsid w:val="00227AAD"/>
    <w:rsid w:val="00227B50"/>
    <w:rsid w:val="00227BD1"/>
    <w:rsid w:val="00230230"/>
    <w:rsid w:val="00230455"/>
    <w:rsid w:val="00230485"/>
    <w:rsid w:val="002306B7"/>
    <w:rsid w:val="00230706"/>
    <w:rsid w:val="00230E82"/>
    <w:rsid w:val="002312DB"/>
    <w:rsid w:val="002314B3"/>
    <w:rsid w:val="0023183A"/>
    <w:rsid w:val="002318A4"/>
    <w:rsid w:val="00231F20"/>
    <w:rsid w:val="00232090"/>
    <w:rsid w:val="0023239F"/>
    <w:rsid w:val="002324D9"/>
    <w:rsid w:val="00232553"/>
    <w:rsid w:val="00232A62"/>
    <w:rsid w:val="00232FA9"/>
    <w:rsid w:val="00233045"/>
    <w:rsid w:val="002333D8"/>
    <w:rsid w:val="002335E7"/>
    <w:rsid w:val="002335F6"/>
    <w:rsid w:val="002339DC"/>
    <w:rsid w:val="00233B57"/>
    <w:rsid w:val="00233E52"/>
    <w:rsid w:val="00233ED8"/>
    <w:rsid w:val="00234378"/>
    <w:rsid w:val="002346F5"/>
    <w:rsid w:val="00234A43"/>
    <w:rsid w:val="00235074"/>
    <w:rsid w:val="00235153"/>
    <w:rsid w:val="00235173"/>
    <w:rsid w:val="002351C6"/>
    <w:rsid w:val="002356B1"/>
    <w:rsid w:val="002356E7"/>
    <w:rsid w:val="0023576A"/>
    <w:rsid w:val="00235857"/>
    <w:rsid w:val="00235973"/>
    <w:rsid w:val="00236047"/>
    <w:rsid w:val="00236200"/>
    <w:rsid w:val="00236236"/>
    <w:rsid w:val="00236643"/>
    <w:rsid w:val="0023665F"/>
    <w:rsid w:val="00237255"/>
    <w:rsid w:val="0023735F"/>
    <w:rsid w:val="0023757C"/>
    <w:rsid w:val="0023777C"/>
    <w:rsid w:val="00237A05"/>
    <w:rsid w:val="00237A1A"/>
    <w:rsid w:val="00237B56"/>
    <w:rsid w:val="00237BED"/>
    <w:rsid w:val="00237D13"/>
    <w:rsid w:val="00237EAE"/>
    <w:rsid w:val="00240036"/>
    <w:rsid w:val="0024008E"/>
    <w:rsid w:val="002406C0"/>
    <w:rsid w:val="00240BB4"/>
    <w:rsid w:val="00240C22"/>
    <w:rsid w:val="00241069"/>
    <w:rsid w:val="0024106E"/>
    <w:rsid w:val="0024121A"/>
    <w:rsid w:val="002413D9"/>
    <w:rsid w:val="002415C1"/>
    <w:rsid w:val="00241648"/>
    <w:rsid w:val="002417F9"/>
    <w:rsid w:val="00241B16"/>
    <w:rsid w:val="00241B41"/>
    <w:rsid w:val="00242109"/>
    <w:rsid w:val="00242159"/>
    <w:rsid w:val="0024222F"/>
    <w:rsid w:val="00242267"/>
    <w:rsid w:val="00242436"/>
    <w:rsid w:val="00242B33"/>
    <w:rsid w:val="00242B3B"/>
    <w:rsid w:val="00242C19"/>
    <w:rsid w:val="00242F57"/>
    <w:rsid w:val="00242F86"/>
    <w:rsid w:val="00242FFA"/>
    <w:rsid w:val="002431C6"/>
    <w:rsid w:val="00243A4A"/>
    <w:rsid w:val="00243A80"/>
    <w:rsid w:val="00243B7F"/>
    <w:rsid w:val="00243C85"/>
    <w:rsid w:val="00243FE6"/>
    <w:rsid w:val="0024413D"/>
    <w:rsid w:val="00244627"/>
    <w:rsid w:val="00244787"/>
    <w:rsid w:val="00244840"/>
    <w:rsid w:val="00244A36"/>
    <w:rsid w:val="00244A94"/>
    <w:rsid w:val="00244C78"/>
    <w:rsid w:val="00244D4B"/>
    <w:rsid w:val="002450AD"/>
    <w:rsid w:val="002451CF"/>
    <w:rsid w:val="002451D7"/>
    <w:rsid w:val="002452EE"/>
    <w:rsid w:val="00245320"/>
    <w:rsid w:val="00245561"/>
    <w:rsid w:val="00245AD5"/>
    <w:rsid w:val="00245AE1"/>
    <w:rsid w:val="00245BE8"/>
    <w:rsid w:val="00245BF1"/>
    <w:rsid w:val="00245E2C"/>
    <w:rsid w:val="00245E72"/>
    <w:rsid w:val="00245F1E"/>
    <w:rsid w:val="0024627D"/>
    <w:rsid w:val="0024647B"/>
    <w:rsid w:val="00246AA8"/>
    <w:rsid w:val="00246B3F"/>
    <w:rsid w:val="00246B59"/>
    <w:rsid w:val="00246B8F"/>
    <w:rsid w:val="00246B9B"/>
    <w:rsid w:val="00246CBC"/>
    <w:rsid w:val="002470F8"/>
    <w:rsid w:val="00247128"/>
    <w:rsid w:val="0024748F"/>
    <w:rsid w:val="002474CB"/>
    <w:rsid w:val="00247598"/>
    <w:rsid w:val="002475DD"/>
    <w:rsid w:val="0024763A"/>
    <w:rsid w:val="00247714"/>
    <w:rsid w:val="00247896"/>
    <w:rsid w:val="00247914"/>
    <w:rsid w:val="002479AE"/>
    <w:rsid w:val="00247A7C"/>
    <w:rsid w:val="00250537"/>
    <w:rsid w:val="00250599"/>
    <w:rsid w:val="00250BCE"/>
    <w:rsid w:val="00251065"/>
    <w:rsid w:val="00251A3D"/>
    <w:rsid w:val="00251B79"/>
    <w:rsid w:val="00251B7D"/>
    <w:rsid w:val="00251E3D"/>
    <w:rsid w:val="00251F45"/>
    <w:rsid w:val="0025215F"/>
    <w:rsid w:val="00252232"/>
    <w:rsid w:val="00252557"/>
    <w:rsid w:val="00252730"/>
    <w:rsid w:val="002527A0"/>
    <w:rsid w:val="002529AE"/>
    <w:rsid w:val="00252A7B"/>
    <w:rsid w:val="00252B26"/>
    <w:rsid w:val="0025316D"/>
    <w:rsid w:val="002532AF"/>
    <w:rsid w:val="002536D0"/>
    <w:rsid w:val="0025414E"/>
    <w:rsid w:val="00254435"/>
    <w:rsid w:val="002549D2"/>
    <w:rsid w:val="00254A65"/>
    <w:rsid w:val="00254DE0"/>
    <w:rsid w:val="00255043"/>
    <w:rsid w:val="002550C0"/>
    <w:rsid w:val="00255398"/>
    <w:rsid w:val="0025582D"/>
    <w:rsid w:val="00255961"/>
    <w:rsid w:val="00255A12"/>
    <w:rsid w:val="00255BE8"/>
    <w:rsid w:val="00255D00"/>
    <w:rsid w:val="00255EEA"/>
    <w:rsid w:val="002560EF"/>
    <w:rsid w:val="002561F7"/>
    <w:rsid w:val="00256297"/>
    <w:rsid w:val="0025642C"/>
    <w:rsid w:val="0025695B"/>
    <w:rsid w:val="00257763"/>
    <w:rsid w:val="002578D1"/>
    <w:rsid w:val="00257ABB"/>
    <w:rsid w:val="00257ACF"/>
    <w:rsid w:val="00257C12"/>
    <w:rsid w:val="00257CE6"/>
    <w:rsid w:val="00260457"/>
    <w:rsid w:val="00260921"/>
    <w:rsid w:val="0026096E"/>
    <w:rsid w:val="002609D9"/>
    <w:rsid w:val="00260E6E"/>
    <w:rsid w:val="0026114D"/>
    <w:rsid w:val="00261549"/>
    <w:rsid w:val="00261A76"/>
    <w:rsid w:val="00261DA3"/>
    <w:rsid w:val="00261E7D"/>
    <w:rsid w:val="00261EAD"/>
    <w:rsid w:val="0026212D"/>
    <w:rsid w:val="00262446"/>
    <w:rsid w:val="0026245B"/>
    <w:rsid w:val="002626CC"/>
    <w:rsid w:val="00262C2D"/>
    <w:rsid w:val="00262E2E"/>
    <w:rsid w:val="00262E42"/>
    <w:rsid w:val="00262E89"/>
    <w:rsid w:val="00263009"/>
    <w:rsid w:val="00263528"/>
    <w:rsid w:val="002635B1"/>
    <w:rsid w:val="00263644"/>
    <w:rsid w:val="00263695"/>
    <w:rsid w:val="00263B3B"/>
    <w:rsid w:val="00263E01"/>
    <w:rsid w:val="00264086"/>
    <w:rsid w:val="00264142"/>
    <w:rsid w:val="0026414A"/>
    <w:rsid w:val="002641D3"/>
    <w:rsid w:val="00264297"/>
    <w:rsid w:val="00264361"/>
    <w:rsid w:val="0026442A"/>
    <w:rsid w:val="002645CB"/>
    <w:rsid w:val="00264797"/>
    <w:rsid w:val="00265167"/>
    <w:rsid w:val="0026521F"/>
    <w:rsid w:val="00265364"/>
    <w:rsid w:val="002653C9"/>
    <w:rsid w:val="00265615"/>
    <w:rsid w:val="00265AE7"/>
    <w:rsid w:val="00265BDC"/>
    <w:rsid w:val="00266163"/>
    <w:rsid w:val="00266199"/>
    <w:rsid w:val="0026652B"/>
    <w:rsid w:val="00266548"/>
    <w:rsid w:val="00266700"/>
    <w:rsid w:val="0026686D"/>
    <w:rsid w:val="00266BC2"/>
    <w:rsid w:val="00267328"/>
    <w:rsid w:val="002673B7"/>
    <w:rsid w:val="002673CB"/>
    <w:rsid w:val="00267ACE"/>
    <w:rsid w:val="00267B07"/>
    <w:rsid w:val="00270028"/>
    <w:rsid w:val="00270161"/>
    <w:rsid w:val="002704D3"/>
    <w:rsid w:val="002708B2"/>
    <w:rsid w:val="00270992"/>
    <w:rsid w:val="00270C24"/>
    <w:rsid w:val="00270DEA"/>
    <w:rsid w:val="00270E19"/>
    <w:rsid w:val="00271029"/>
    <w:rsid w:val="002710E5"/>
    <w:rsid w:val="00271120"/>
    <w:rsid w:val="00271356"/>
    <w:rsid w:val="0027153D"/>
    <w:rsid w:val="002716CA"/>
    <w:rsid w:val="00271963"/>
    <w:rsid w:val="00271DF8"/>
    <w:rsid w:val="00272097"/>
    <w:rsid w:val="002720DF"/>
    <w:rsid w:val="00272618"/>
    <w:rsid w:val="002729FE"/>
    <w:rsid w:val="00272D29"/>
    <w:rsid w:val="00273367"/>
    <w:rsid w:val="00273544"/>
    <w:rsid w:val="002735A5"/>
    <w:rsid w:val="00273747"/>
    <w:rsid w:val="00273878"/>
    <w:rsid w:val="00273DC1"/>
    <w:rsid w:val="00273F2D"/>
    <w:rsid w:val="00273F5A"/>
    <w:rsid w:val="00273FF9"/>
    <w:rsid w:val="00274020"/>
    <w:rsid w:val="002740DD"/>
    <w:rsid w:val="00274117"/>
    <w:rsid w:val="002744B8"/>
    <w:rsid w:val="00274626"/>
    <w:rsid w:val="00274BB9"/>
    <w:rsid w:val="00274C06"/>
    <w:rsid w:val="00274FF1"/>
    <w:rsid w:val="00275393"/>
    <w:rsid w:val="0027544E"/>
    <w:rsid w:val="00275575"/>
    <w:rsid w:val="002757FF"/>
    <w:rsid w:val="00275B6E"/>
    <w:rsid w:val="00275CA5"/>
    <w:rsid w:val="00275FF9"/>
    <w:rsid w:val="00276068"/>
    <w:rsid w:val="0027607E"/>
    <w:rsid w:val="002763E7"/>
    <w:rsid w:val="00276465"/>
    <w:rsid w:val="002767D6"/>
    <w:rsid w:val="002768DE"/>
    <w:rsid w:val="00276B71"/>
    <w:rsid w:val="00276D75"/>
    <w:rsid w:val="00277296"/>
    <w:rsid w:val="00277376"/>
    <w:rsid w:val="002774C1"/>
    <w:rsid w:val="00277652"/>
    <w:rsid w:val="00277916"/>
    <w:rsid w:val="00277AEF"/>
    <w:rsid w:val="00277B0A"/>
    <w:rsid w:val="00277C66"/>
    <w:rsid w:val="00277CC2"/>
    <w:rsid w:val="00277D24"/>
    <w:rsid w:val="00277ED7"/>
    <w:rsid w:val="00277F5E"/>
    <w:rsid w:val="00280098"/>
    <w:rsid w:val="00280269"/>
    <w:rsid w:val="0028029F"/>
    <w:rsid w:val="002802AC"/>
    <w:rsid w:val="0028034D"/>
    <w:rsid w:val="002803FC"/>
    <w:rsid w:val="00280619"/>
    <w:rsid w:val="0028066C"/>
    <w:rsid w:val="00280789"/>
    <w:rsid w:val="00280885"/>
    <w:rsid w:val="00280A4E"/>
    <w:rsid w:val="00280AB8"/>
    <w:rsid w:val="00280B0E"/>
    <w:rsid w:val="00280C60"/>
    <w:rsid w:val="00280D3A"/>
    <w:rsid w:val="002810CF"/>
    <w:rsid w:val="00281244"/>
    <w:rsid w:val="002816DF"/>
    <w:rsid w:val="00281D35"/>
    <w:rsid w:val="00282BF7"/>
    <w:rsid w:val="00282EB5"/>
    <w:rsid w:val="00282ECF"/>
    <w:rsid w:val="0028327A"/>
    <w:rsid w:val="002832DA"/>
    <w:rsid w:val="002836D4"/>
    <w:rsid w:val="002836EB"/>
    <w:rsid w:val="00283944"/>
    <w:rsid w:val="00283A0A"/>
    <w:rsid w:val="00283B0D"/>
    <w:rsid w:val="00284166"/>
    <w:rsid w:val="002844AD"/>
    <w:rsid w:val="0028456A"/>
    <w:rsid w:val="002845CA"/>
    <w:rsid w:val="0028483A"/>
    <w:rsid w:val="00284888"/>
    <w:rsid w:val="00284966"/>
    <w:rsid w:val="00284C01"/>
    <w:rsid w:val="00284DBF"/>
    <w:rsid w:val="00284DFE"/>
    <w:rsid w:val="00284EE8"/>
    <w:rsid w:val="0028515F"/>
    <w:rsid w:val="002851E2"/>
    <w:rsid w:val="002855E4"/>
    <w:rsid w:val="00285713"/>
    <w:rsid w:val="00285A68"/>
    <w:rsid w:val="00285A83"/>
    <w:rsid w:val="00285AB5"/>
    <w:rsid w:val="0028639C"/>
    <w:rsid w:val="00286755"/>
    <w:rsid w:val="00286772"/>
    <w:rsid w:val="00286F8E"/>
    <w:rsid w:val="00287237"/>
    <w:rsid w:val="0028735C"/>
    <w:rsid w:val="002876F0"/>
    <w:rsid w:val="002876F1"/>
    <w:rsid w:val="00287748"/>
    <w:rsid w:val="002879D5"/>
    <w:rsid w:val="00287F02"/>
    <w:rsid w:val="002900F8"/>
    <w:rsid w:val="00290315"/>
    <w:rsid w:val="00290408"/>
    <w:rsid w:val="002907DD"/>
    <w:rsid w:val="002908A9"/>
    <w:rsid w:val="00290C63"/>
    <w:rsid w:val="00290D08"/>
    <w:rsid w:val="00290D5F"/>
    <w:rsid w:val="0029107B"/>
    <w:rsid w:val="002911C3"/>
    <w:rsid w:val="002911EC"/>
    <w:rsid w:val="00291328"/>
    <w:rsid w:val="002915F9"/>
    <w:rsid w:val="00291621"/>
    <w:rsid w:val="00291657"/>
    <w:rsid w:val="00291E3C"/>
    <w:rsid w:val="00291F79"/>
    <w:rsid w:val="00291F84"/>
    <w:rsid w:val="00291FF0"/>
    <w:rsid w:val="0029214E"/>
    <w:rsid w:val="002921F5"/>
    <w:rsid w:val="002922D2"/>
    <w:rsid w:val="002924AC"/>
    <w:rsid w:val="00292568"/>
    <w:rsid w:val="002925E4"/>
    <w:rsid w:val="0029282E"/>
    <w:rsid w:val="00292DA1"/>
    <w:rsid w:val="00293002"/>
    <w:rsid w:val="002934C1"/>
    <w:rsid w:val="00293F27"/>
    <w:rsid w:val="0029402A"/>
    <w:rsid w:val="00294081"/>
    <w:rsid w:val="00294960"/>
    <w:rsid w:val="00294D2C"/>
    <w:rsid w:val="00295810"/>
    <w:rsid w:val="002960A8"/>
    <w:rsid w:val="002963A8"/>
    <w:rsid w:val="0029650D"/>
    <w:rsid w:val="00296593"/>
    <w:rsid w:val="002965A0"/>
    <w:rsid w:val="0029680D"/>
    <w:rsid w:val="002973FD"/>
    <w:rsid w:val="00297A1B"/>
    <w:rsid w:val="002A01C2"/>
    <w:rsid w:val="002A03AE"/>
    <w:rsid w:val="002A047D"/>
    <w:rsid w:val="002A04AC"/>
    <w:rsid w:val="002A05EF"/>
    <w:rsid w:val="002A0689"/>
    <w:rsid w:val="002A0966"/>
    <w:rsid w:val="002A0B6E"/>
    <w:rsid w:val="002A0B92"/>
    <w:rsid w:val="002A136E"/>
    <w:rsid w:val="002A196D"/>
    <w:rsid w:val="002A1F16"/>
    <w:rsid w:val="002A2252"/>
    <w:rsid w:val="002A22FA"/>
    <w:rsid w:val="002A23D5"/>
    <w:rsid w:val="002A2400"/>
    <w:rsid w:val="002A265C"/>
    <w:rsid w:val="002A27BF"/>
    <w:rsid w:val="002A27E9"/>
    <w:rsid w:val="002A28C3"/>
    <w:rsid w:val="002A2AF0"/>
    <w:rsid w:val="002A2D44"/>
    <w:rsid w:val="002A3556"/>
    <w:rsid w:val="002A3713"/>
    <w:rsid w:val="002A3994"/>
    <w:rsid w:val="002A3C4B"/>
    <w:rsid w:val="002A3D0E"/>
    <w:rsid w:val="002A3D46"/>
    <w:rsid w:val="002A3EAE"/>
    <w:rsid w:val="002A3EF4"/>
    <w:rsid w:val="002A3FDB"/>
    <w:rsid w:val="002A4005"/>
    <w:rsid w:val="002A440A"/>
    <w:rsid w:val="002A444F"/>
    <w:rsid w:val="002A4634"/>
    <w:rsid w:val="002A4705"/>
    <w:rsid w:val="002A4841"/>
    <w:rsid w:val="002A4886"/>
    <w:rsid w:val="002A490F"/>
    <w:rsid w:val="002A4CCD"/>
    <w:rsid w:val="002A5355"/>
    <w:rsid w:val="002A56D1"/>
    <w:rsid w:val="002A59C0"/>
    <w:rsid w:val="002A5B4D"/>
    <w:rsid w:val="002A5BF4"/>
    <w:rsid w:val="002A611C"/>
    <w:rsid w:val="002A65BC"/>
    <w:rsid w:val="002A6BA2"/>
    <w:rsid w:val="002A7007"/>
    <w:rsid w:val="002A72C1"/>
    <w:rsid w:val="002A731F"/>
    <w:rsid w:val="002A7597"/>
    <w:rsid w:val="002A767D"/>
    <w:rsid w:val="002A7873"/>
    <w:rsid w:val="002A7B01"/>
    <w:rsid w:val="002A7B60"/>
    <w:rsid w:val="002A7D08"/>
    <w:rsid w:val="002A7DCD"/>
    <w:rsid w:val="002B01C6"/>
    <w:rsid w:val="002B0345"/>
    <w:rsid w:val="002B04F2"/>
    <w:rsid w:val="002B05BD"/>
    <w:rsid w:val="002B08B1"/>
    <w:rsid w:val="002B0992"/>
    <w:rsid w:val="002B0AA2"/>
    <w:rsid w:val="002B0C6F"/>
    <w:rsid w:val="002B0D78"/>
    <w:rsid w:val="002B0EF8"/>
    <w:rsid w:val="002B104A"/>
    <w:rsid w:val="002B1258"/>
    <w:rsid w:val="002B1355"/>
    <w:rsid w:val="002B14E7"/>
    <w:rsid w:val="002B179B"/>
    <w:rsid w:val="002B1913"/>
    <w:rsid w:val="002B224A"/>
    <w:rsid w:val="002B22C0"/>
    <w:rsid w:val="002B22D7"/>
    <w:rsid w:val="002B23F2"/>
    <w:rsid w:val="002B2426"/>
    <w:rsid w:val="002B286B"/>
    <w:rsid w:val="002B2BF0"/>
    <w:rsid w:val="002B2D95"/>
    <w:rsid w:val="002B2DE1"/>
    <w:rsid w:val="002B30BA"/>
    <w:rsid w:val="002B356C"/>
    <w:rsid w:val="002B3574"/>
    <w:rsid w:val="002B35B1"/>
    <w:rsid w:val="002B38DD"/>
    <w:rsid w:val="002B3A10"/>
    <w:rsid w:val="002B3AEB"/>
    <w:rsid w:val="002B3AF2"/>
    <w:rsid w:val="002B3B67"/>
    <w:rsid w:val="002B3B8F"/>
    <w:rsid w:val="002B3D3C"/>
    <w:rsid w:val="002B3F3D"/>
    <w:rsid w:val="002B3F56"/>
    <w:rsid w:val="002B4656"/>
    <w:rsid w:val="002B4DEC"/>
    <w:rsid w:val="002B4F0A"/>
    <w:rsid w:val="002B50CF"/>
    <w:rsid w:val="002B57A3"/>
    <w:rsid w:val="002B58CF"/>
    <w:rsid w:val="002B5939"/>
    <w:rsid w:val="002B5DB5"/>
    <w:rsid w:val="002B5E32"/>
    <w:rsid w:val="002B5E7A"/>
    <w:rsid w:val="002B5E98"/>
    <w:rsid w:val="002B61AD"/>
    <w:rsid w:val="002B6354"/>
    <w:rsid w:val="002B6571"/>
    <w:rsid w:val="002B6606"/>
    <w:rsid w:val="002B671E"/>
    <w:rsid w:val="002B6BDF"/>
    <w:rsid w:val="002B7100"/>
    <w:rsid w:val="002B7253"/>
    <w:rsid w:val="002B726E"/>
    <w:rsid w:val="002B73C8"/>
    <w:rsid w:val="002B7448"/>
    <w:rsid w:val="002B760B"/>
    <w:rsid w:val="002B785B"/>
    <w:rsid w:val="002B78A9"/>
    <w:rsid w:val="002B7A1F"/>
    <w:rsid w:val="002B7A36"/>
    <w:rsid w:val="002B7ACF"/>
    <w:rsid w:val="002B7C81"/>
    <w:rsid w:val="002B7DFA"/>
    <w:rsid w:val="002C00F5"/>
    <w:rsid w:val="002C065A"/>
    <w:rsid w:val="002C065D"/>
    <w:rsid w:val="002C09E0"/>
    <w:rsid w:val="002C0C9C"/>
    <w:rsid w:val="002C1046"/>
    <w:rsid w:val="002C11E9"/>
    <w:rsid w:val="002C15FA"/>
    <w:rsid w:val="002C1A9F"/>
    <w:rsid w:val="002C1AA0"/>
    <w:rsid w:val="002C1AC1"/>
    <w:rsid w:val="002C1D57"/>
    <w:rsid w:val="002C20C3"/>
    <w:rsid w:val="002C21ED"/>
    <w:rsid w:val="002C246F"/>
    <w:rsid w:val="002C27D1"/>
    <w:rsid w:val="002C2822"/>
    <w:rsid w:val="002C3022"/>
    <w:rsid w:val="002C32BF"/>
    <w:rsid w:val="002C35F2"/>
    <w:rsid w:val="002C37E1"/>
    <w:rsid w:val="002C37ED"/>
    <w:rsid w:val="002C3C20"/>
    <w:rsid w:val="002C3D01"/>
    <w:rsid w:val="002C3FBF"/>
    <w:rsid w:val="002C4198"/>
    <w:rsid w:val="002C44AB"/>
    <w:rsid w:val="002C477D"/>
    <w:rsid w:val="002C49DA"/>
    <w:rsid w:val="002C4BB8"/>
    <w:rsid w:val="002C4CB2"/>
    <w:rsid w:val="002C52BE"/>
    <w:rsid w:val="002C53A9"/>
    <w:rsid w:val="002C53B7"/>
    <w:rsid w:val="002C5412"/>
    <w:rsid w:val="002C55F6"/>
    <w:rsid w:val="002C56B1"/>
    <w:rsid w:val="002C6091"/>
    <w:rsid w:val="002C625A"/>
    <w:rsid w:val="002C661F"/>
    <w:rsid w:val="002C6817"/>
    <w:rsid w:val="002C68FE"/>
    <w:rsid w:val="002C6AC0"/>
    <w:rsid w:val="002C6B63"/>
    <w:rsid w:val="002C6C86"/>
    <w:rsid w:val="002C6FB4"/>
    <w:rsid w:val="002C735C"/>
    <w:rsid w:val="002C7931"/>
    <w:rsid w:val="002C7C84"/>
    <w:rsid w:val="002C7E72"/>
    <w:rsid w:val="002C7FB5"/>
    <w:rsid w:val="002D005B"/>
    <w:rsid w:val="002D02C8"/>
    <w:rsid w:val="002D04E8"/>
    <w:rsid w:val="002D087E"/>
    <w:rsid w:val="002D0B61"/>
    <w:rsid w:val="002D0CD5"/>
    <w:rsid w:val="002D0D29"/>
    <w:rsid w:val="002D148E"/>
    <w:rsid w:val="002D1BE2"/>
    <w:rsid w:val="002D1D2C"/>
    <w:rsid w:val="002D1ED5"/>
    <w:rsid w:val="002D1FC9"/>
    <w:rsid w:val="002D2097"/>
    <w:rsid w:val="002D2201"/>
    <w:rsid w:val="002D2319"/>
    <w:rsid w:val="002D25C1"/>
    <w:rsid w:val="002D284E"/>
    <w:rsid w:val="002D295D"/>
    <w:rsid w:val="002D2B51"/>
    <w:rsid w:val="002D2BB8"/>
    <w:rsid w:val="002D2DBC"/>
    <w:rsid w:val="002D2E7B"/>
    <w:rsid w:val="002D2FE5"/>
    <w:rsid w:val="002D3476"/>
    <w:rsid w:val="002D355E"/>
    <w:rsid w:val="002D3A23"/>
    <w:rsid w:val="002D3C5D"/>
    <w:rsid w:val="002D3E7B"/>
    <w:rsid w:val="002D4253"/>
    <w:rsid w:val="002D4330"/>
    <w:rsid w:val="002D446F"/>
    <w:rsid w:val="002D4517"/>
    <w:rsid w:val="002D4ACD"/>
    <w:rsid w:val="002D4B9F"/>
    <w:rsid w:val="002D4C75"/>
    <w:rsid w:val="002D4DD9"/>
    <w:rsid w:val="002D4E5D"/>
    <w:rsid w:val="002D4EF4"/>
    <w:rsid w:val="002D4F11"/>
    <w:rsid w:val="002D503D"/>
    <w:rsid w:val="002D5273"/>
    <w:rsid w:val="002D52E9"/>
    <w:rsid w:val="002D5681"/>
    <w:rsid w:val="002D5943"/>
    <w:rsid w:val="002D5C42"/>
    <w:rsid w:val="002D5CBB"/>
    <w:rsid w:val="002D5D17"/>
    <w:rsid w:val="002D5E4D"/>
    <w:rsid w:val="002D6055"/>
    <w:rsid w:val="002D6281"/>
    <w:rsid w:val="002D6367"/>
    <w:rsid w:val="002D69D3"/>
    <w:rsid w:val="002D69D9"/>
    <w:rsid w:val="002D6BCA"/>
    <w:rsid w:val="002D6DE7"/>
    <w:rsid w:val="002D7107"/>
    <w:rsid w:val="002D753A"/>
    <w:rsid w:val="002D7C2B"/>
    <w:rsid w:val="002D7CF1"/>
    <w:rsid w:val="002D7D56"/>
    <w:rsid w:val="002E008E"/>
    <w:rsid w:val="002E0461"/>
    <w:rsid w:val="002E05D0"/>
    <w:rsid w:val="002E0CC9"/>
    <w:rsid w:val="002E0CE6"/>
    <w:rsid w:val="002E1478"/>
    <w:rsid w:val="002E177E"/>
    <w:rsid w:val="002E17FE"/>
    <w:rsid w:val="002E1A9D"/>
    <w:rsid w:val="002E1BC3"/>
    <w:rsid w:val="002E20E5"/>
    <w:rsid w:val="002E2581"/>
    <w:rsid w:val="002E27AF"/>
    <w:rsid w:val="002E2A08"/>
    <w:rsid w:val="002E2A26"/>
    <w:rsid w:val="002E2DA1"/>
    <w:rsid w:val="002E2FB6"/>
    <w:rsid w:val="002E3147"/>
    <w:rsid w:val="002E3494"/>
    <w:rsid w:val="002E36CE"/>
    <w:rsid w:val="002E36E2"/>
    <w:rsid w:val="002E39B4"/>
    <w:rsid w:val="002E3BAC"/>
    <w:rsid w:val="002E3D44"/>
    <w:rsid w:val="002E42FD"/>
    <w:rsid w:val="002E4AEE"/>
    <w:rsid w:val="002E4B35"/>
    <w:rsid w:val="002E54DF"/>
    <w:rsid w:val="002E5676"/>
    <w:rsid w:val="002E5822"/>
    <w:rsid w:val="002E5847"/>
    <w:rsid w:val="002E5AA2"/>
    <w:rsid w:val="002E5AB4"/>
    <w:rsid w:val="002E5BE6"/>
    <w:rsid w:val="002E5DB2"/>
    <w:rsid w:val="002E5DCE"/>
    <w:rsid w:val="002E5EAA"/>
    <w:rsid w:val="002E61B4"/>
    <w:rsid w:val="002E673D"/>
    <w:rsid w:val="002E6D65"/>
    <w:rsid w:val="002E6E64"/>
    <w:rsid w:val="002E6F39"/>
    <w:rsid w:val="002E7426"/>
    <w:rsid w:val="002E7595"/>
    <w:rsid w:val="002E76FF"/>
    <w:rsid w:val="002E7773"/>
    <w:rsid w:val="002E7BAC"/>
    <w:rsid w:val="002E7C73"/>
    <w:rsid w:val="002E7CB0"/>
    <w:rsid w:val="002E7DD4"/>
    <w:rsid w:val="002E7E7F"/>
    <w:rsid w:val="002F012E"/>
    <w:rsid w:val="002F0753"/>
    <w:rsid w:val="002F0E3A"/>
    <w:rsid w:val="002F0E52"/>
    <w:rsid w:val="002F0E7A"/>
    <w:rsid w:val="002F1313"/>
    <w:rsid w:val="002F14F3"/>
    <w:rsid w:val="002F1538"/>
    <w:rsid w:val="002F1B88"/>
    <w:rsid w:val="002F1D33"/>
    <w:rsid w:val="002F1EEB"/>
    <w:rsid w:val="002F23F6"/>
    <w:rsid w:val="002F2579"/>
    <w:rsid w:val="002F2596"/>
    <w:rsid w:val="002F25B9"/>
    <w:rsid w:val="002F25D2"/>
    <w:rsid w:val="002F25E6"/>
    <w:rsid w:val="002F27B3"/>
    <w:rsid w:val="002F299B"/>
    <w:rsid w:val="002F31E0"/>
    <w:rsid w:val="002F3444"/>
    <w:rsid w:val="002F3844"/>
    <w:rsid w:val="002F387B"/>
    <w:rsid w:val="002F3C52"/>
    <w:rsid w:val="002F3E22"/>
    <w:rsid w:val="002F4022"/>
    <w:rsid w:val="002F4032"/>
    <w:rsid w:val="002F409A"/>
    <w:rsid w:val="002F409C"/>
    <w:rsid w:val="002F4329"/>
    <w:rsid w:val="002F46ED"/>
    <w:rsid w:val="002F495C"/>
    <w:rsid w:val="002F5379"/>
    <w:rsid w:val="002F53BE"/>
    <w:rsid w:val="002F5714"/>
    <w:rsid w:val="002F5942"/>
    <w:rsid w:val="002F5961"/>
    <w:rsid w:val="002F5A98"/>
    <w:rsid w:val="002F5AB0"/>
    <w:rsid w:val="002F5BDE"/>
    <w:rsid w:val="002F5D83"/>
    <w:rsid w:val="002F5DB7"/>
    <w:rsid w:val="002F5E5A"/>
    <w:rsid w:val="002F5E79"/>
    <w:rsid w:val="002F5E8E"/>
    <w:rsid w:val="002F5F71"/>
    <w:rsid w:val="002F6072"/>
    <w:rsid w:val="002F652C"/>
    <w:rsid w:val="002F65EB"/>
    <w:rsid w:val="002F6693"/>
    <w:rsid w:val="002F68E0"/>
    <w:rsid w:val="002F6FB8"/>
    <w:rsid w:val="002F7755"/>
    <w:rsid w:val="002F776C"/>
    <w:rsid w:val="002F782D"/>
    <w:rsid w:val="002F7931"/>
    <w:rsid w:val="002F7C4D"/>
    <w:rsid w:val="002F7CA3"/>
    <w:rsid w:val="002F7CFD"/>
    <w:rsid w:val="002F7D4F"/>
    <w:rsid w:val="003006E9"/>
    <w:rsid w:val="00300B25"/>
    <w:rsid w:val="00300F09"/>
    <w:rsid w:val="0030123B"/>
    <w:rsid w:val="003018A6"/>
    <w:rsid w:val="00301BA1"/>
    <w:rsid w:val="00301D5C"/>
    <w:rsid w:val="00301E22"/>
    <w:rsid w:val="003021D1"/>
    <w:rsid w:val="003025DB"/>
    <w:rsid w:val="003026F8"/>
    <w:rsid w:val="003027C8"/>
    <w:rsid w:val="00302978"/>
    <w:rsid w:val="00302A03"/>
    <w:rsid w:val="00302A13"/>
    <w:rsid w:val="00302D97"/>
    <w:rsid w:val="00302DED"/>
    <w:rsid w:val="00302E9F"/>
    <w:rsid w:val="00302F6E"/>
    <w:rsid w:val="003036BC"/>
    <w:rsid w:val="003037D9"/>
    <w:rsid w:val="00303819"/>
    <w:rsid w:val="00304179"/>
    <w:rsid w:val="003044F3"/>
    <w:rsid w:val="00304528"/>
    <w:rsid w:val="0030494E"/>
    <w:rsid w:val="00304B42"/>
    <w:rsid w:val="00304B75"/>
    <w:rsid w:val="00304B98"/>
    <w:rsid w:val="003050A8"/>
    <w:rsid w:val="00305366"/>
    <w:rsid w:val="00305373"/>
    <w:rsid w:val="003054E2"/>
    <w:rsid w:val="003055A6"/>
    <w:rsid w:val="00305914"/>
    <w:rsid w:val="00305AAA"/>
    <w:rsid w:val="00305B72"/>
    <w:rsid w:val="00305BDB"/>
    <w:rsid w:val="00305C5E"/>
    <w:rsid w:val="00305DE0"/>
    <w:rsid w:val="003061D9"/>
    <w:rsid w:val="00306676"/>
    <w:rsid w:val="00306683"/>
    <w:rsid w:val="0030696F"/>
    <w:rsid w:val="003069A1"/>
    <w:rsid w:val="00306C41"/>
    <w:rsid w:val="00306D22"/>
    <w:rsid w:val="00306E73"/>
    <w:rsid w:val="00306E97"/>
    <w:rsid w:val="003074CB"/>
    <w:rsid w:val="00307B09"/>
    <w:rsid w:val="00307EFA"/>
    <w:rsid w:val="003104F5"/>
    <w:rsid w:val="00310587"/>
    <w:rsid w:val="00310751"/>
    <w:rsid w:val="003109B6"/>
    <w:rsid w:val="00310B6E"/>
    <w:rsid w:val="00310CCE"/>
    <w:rsid w:val="00310D36"/>
    <w:rsid w:val="00310D82"/>
    <w:rsid w:val="00310DD8"/>
    <w:rsid w:val="00310E34"/>
    <w:rsid w:val="003114B9"/>
    <w:rsid w:val="003114FE"/>
    <w:rsid w:val="0031197D"/>
    <w:rsid w:val="00311980"/>
    <w:rsid w:val="00311FDA"/>
    <w:rsid w:val="00312152"/>
    <w:rsid w:val="003123C8"/>
    <w:rsid w:val="003125ED"/>
    <w:rsid w:val="00312B96"/>
    <w:rsid w:val="00312E2A"/>
    <w:rsid w:val="00312F71"/>
    <w:rsid w:val="003130B1"/>
    <w:rsid w:val="003132CE"/>
    <w:rsid w:val="0031345A"/>
    <w:rsid w:val="0031346A"/>
    <w:rsid w:val="0031363A"/>
    <w:rsid w:val="00313B97"/>
    <w:rsid w:val="00313CBE"/>
    <w:rsid w:val="00313CDE"/>
    <w:rsid w:val="00313FDF"/>
    <w:rsid w:val="0031409E"/>
    <w:rsid w:val="003140D7"/>
    <w:rsid w:val="0031462E"/>
    <w:rsid w:val="00314FEB"/>
    <w:rsid w:val="00315457"/>
    <w:rsid w:val="00315CA4"/>
    <w:rsid w:val="00316549"/>
    <w:rsid w:val="00316937"/>
    <w:rsid w:val="00316A30"/>
    <w:rsid w:val="00316BE7"/>
    <w:rsid w:val="00316F4B"/>
    <w:rsid w:val="00317090"/>
    <w:rsid w:val="003170A8"/>
    <w:rsid w:val="003172EC"/>
    <w:rsid w:val="0031741B"/>
    <w:rsid w:val="00317A5A"/>
    <w:rsid w:val="00317CAC"/>
    <w:rsid w:val="00320674"/>
    <w:rsid w:val="00320854"/>
    <w:rsid w:val="003208FE"/>
    <w:rsid w:val="00320994"/>
    <w:rsid w:val="00320AF8"/>
    <w:rsid w:val="00320B8E"/>
    <w:rsid w:val="00320D4B"/>
    <w:rsid w:val="00321017"/>
    <w:rsid w:val="0032133D"/>
    <w:rsid w:val="003218FA"/>
    <w:rsid w:val="00321C79"/>
    <w:rsid w:val="00321E98"/>
    <w:rsid w:val="00321EE1"/>
    <w:rsid w:val="0032239A"/>
    <w:rsid w:val="00322458"/>
    <w:rsid w:val="003225F7"/>
    <w:rsid w:val="00322652"/>
    <w:rsid w:val="003229C7"/>
    <w:rsid w:val="00322DE9"/>
    <w:rsid w:val="00322F2F"/>
    <w:rsid w:val="003232EF"/>
    <w:rsid w:val="00323761"/>
    <w:rsid w:val="00323B38"/>
    <w:rsid w:val="00323BB6"/>
    <w:rsid w:val="00323BE4"/>
    <w:rsid w:val="003241B4"/>
    <w:rsid w:val="00324417"/>
    <w:rsid w:val="003246C3"/>
    <w:rsid w:val="00324A0C"/>
    <w:rsid w:val="00324C12"/>
    <w:rsid w:val="0032506F"/>
    <w:rsid w:val="00325532"/>
    <w:rsid w:val="003256AF"/>
    <w:rsid w:val="00325876"/>
    <w:rsid w:val="0032593D"/>
    <w:rsid w:val="0032593E"/>
    <w:rsid w:val="00325C07"/>
    <w:rsid w:val="00325FFA"/>
    <w:rsid w:val="0032615F"/>
    <w:rsid w:val="0032642B"/>
    <w:rsid w:val="0032679F"/>
    <w:rsid w:val="003267BC"/>
    <w:rsid w:val="00326C2A"/>
    <w:rsid w:val="00326C3B"/>
    <w:rsid w:val="00326D28"/>
    <w:rsid w:val="00326E01"/>
    <w:rsid w:val="00326F7D"/>
    <w:rsid w:val="00326FE2"/>
    <w:rsid w:val="00327993"/>
    <w:rsid w:val="0033002B"/>
    <w:rsid w:val="003303F1"/>
    <w:rsid w:val="00330437"/>
    <w:rsid w:val="00330520"/>
    <w:rsid w:val="00330586"/>
    <w:rsid w:val="0033062A"/>
    <w:rsid w:val="003308C9"/>
    <w:rsid w:val="00330FE5"/>
    <w:rsid w:val="003310D2"/>
    <w:rsid w:val="003311F9"/>
    <w:rsid w:val="00331675"/>
    <w:rsid w:val="00331F45"/>
    <w:rsid w:val="0033203E"/>
    <w:rsid w:val="0033227D"/>
    <w:rsid w:val="00332345"/>
    <w:rsid w:val="00332549"/>
    <w:rsid w:val="00332A65"/>
    <w:rsid w:val="00332DB3"/>
    <w:rsid w:val="00332E1E"/>
    <w:rsid w:val="00332F2B"/>
    <w:rsid w:val="0033308B"/>
    <w:rsid w:val="003330B2"/>
    <w:rsid w:val="003334CA"/>
    <w:rsid w:val="00333828"/>
    <w:rsid w:val="0033385C"/>
    <w:rsid w:val="003339A8"/>
    <w:rsid w:val="00333C1B"/>
    <w:rsid w:val="00333C96"/>
    <w:rsid w:val="00334372"/>
    <w:rsid w:val="0033468F"/>
    <w:rsid w:val="003349C7"/>
    <w:rsid w:val="00334A4A"/>
    <w:rsid w:val="00334A5A"/>
    <w:rsid w:val="00334AB4"/>
    <w:rsid w:val="00335088"/>
    <w:rsid w:val="003351A6"/>
    <w:rsid w:val="003352CC"/>
    <w:rsid w:val="00335392"/>
    <w:rsid w:val="003356D6"/>
    <w:rsid w:val="003357DA"/>
    <w:rsid w:val="003359F3"/>
    <w:rsid w:val="00335A03"/>
    <w:rsid w:val="00335BDC"/>
    <w:rsid w:val="00335F10"/>
    <w:rsid w:val="00336100"/>
    <w:rsid w:val="00336164"/>
    <w:rsid w:val="003362C4"/>
    <w:rsid w:val="003366D1"/>
    <w:rsid w:val="00336918"/>
    <w:rsid w:val="00336C3B"/>
    <w:rsid w:val="00336FF1"/>
    <w:rsid w:val="0033716D"/>
    <w:rsid w:val="00337418"/>
    <w:rsid w:val="003377A0"/>
    <w:rsid w:val="00340251"/>
    <w:rsid w:val="00340343"/>
    <w:rsid w:val="00340520"/>
    <w:rsid w:val="00340915"/>
    <w:rsid w:val="0034096F"/>
    <w:rsid w:val="00340BE9"/>
    <w:rsid w:val="00340D17"/>
    <w:rsid w:val="00340E0B"/>
    <w:rsid w:val="00340E5F"/>
    <w:rsid w:val="00340EF4"/>
    <w:rsid w:val="0034110A"/>
    <w:rsid w:val="00341188"/>
    <w:rsid w:val="003415BE"/>
    <w:rsid w:val="00341717"/>
    <w:rsid w:val="00341D3C"/>
    <w:rsid w:val="00341FB3"/>
    <w:rsid w:val="00342093"/>
    <w:rsid w:val="003420DB"/>
    <w:rsid w:val="003421C2"/>
    <w:rsid w:val="003425EF"/>
    <w:rsid w:val="00342C88"/>
    <w:rsid w:val="003434B8"/>
    <w:rsid w:val="00343748"/>
    <w:rsid w:val="0034385A"/>
    <w:rsid w:val="00343D0F"/>
    <w:rsid w:val="00343F78"/>
    <w:rsid w:val="003440B1"/>
    <w:rsid w:val="003441C8"/>
    <w:rsid w:val="003443B0"/>
    <w:rsid w:val="00344597"/>
    <w:rsid w:val="003447E3"/>
    <w:rsid w:val="00344AFA"/>
    <w:rsid w:val="00344B91"/>
    <w:rsid w:val="00344E47"/>
    <w:rsid w:val="003450C0"/>
    <w:rsid w:val="0034549C"/>
    <w:rsid w:val="003454B7"/>
    <w:rsid w:val="003454D0"/>
    <w:rsid w:val="00345839"/>
    <w:rsid w:val="00345920"/>
    <w:rsid w:val="0034593E"/>
    <w:rsid w:val="00345C26"/>
    <w:rsid w:val="00345DDA"/>
    <w:rsid w:val="00345F76"/>
    <w:rsid w:val="0034600E"/>
    <w:rsid w:val="00346145"/>
    <w:rsid w:val="0034636F"/>
    <w:rsid w:val="0034668C"/>
    <w:rsid w:val="00346EC4"/>
    <w:rsid w:val="00346EC5"/>
    <w:rsid w:val="003473A9"/>
    <w:rsid w:val="003474AB"/>
    <w:rsid w:val="003474D7"/>
    <w:rsid w:val="00350190"/>
    <w:rsid w:val="003501A2"/>
    <w:rsid w:val="00350878"/>
    <w:rsid w:val="0035090F"/>
    <w:rsid w:val="00350913"/>
    <w:rsid w:val="0035121A"/>
    <w:rsid w:val="003516FA"/>
    <w:rsid w:val="0035173A"/>
    <w:rsid w:val="0035174A"/>
    <w:rsid w:val="00351B3D"/>
    <w:rsid w:val="00351FDD"/>
    <w:rsid w:val="003521BA"/>
    <w:rsid w:val="0035243F"/>
    <w:rsid w:val="00352527"/>
    <w:rsid w:val="00352A04"/>
    <w:rsid w:val="00352A27"/>
    <w:rsid w:val="00352A47"/>
    <w:rsid w:val="00352FB3"/>
    <w:rsid w:val="003530FD"/>
    <w:rsid w:val="003531E2"/>
    <w:rsid w:val="00353206"/>
    <w:rsid w:val="00353259"/>
    <w:rsid w:val="0035328E"/>
    <w:rsid w:val="00353703"/>
    <w:rsid w:val="003541F2"/>
    <w:rsid w:val="00354497"/>
    <w:rsid w:val="003546E2"/>
    <w:rsid w:val="00354967"/>
    <w:rsid w:val="00354A5B"/>
    <w:rsid w:val="00354B9C"/>
    <w:rsid w:val="00354C1A"/>
    <w:rsid w:val="00354DAB"/>
    <w:rsid w:val="00354E42"/>
    <w:rsid w:val="00354E7E"/>
    <w:rsid w:val="00354EE3"/>
    <w:rsid w:val="003553C3"/>
    <w:rsid w:val="0035594A"/>
    <w:rsid w:val="00355AB5"/>
    <w:rsid w:val="00355BF8"/>
    <w:rsid w:val="00355EFF"/>
    <w:rsid w:val="00355F33"/>
    <w:rsid w:val="00355FF9"/>
    <w:rsid w:val="0035684D"/>
    <w:rsid w:val="00356A03"/>
    <w:rsid w:val="00357585"/>
    <w:rsid w:val="00357661"/>
    <w:rsid w:val="003579C9"/>
    <w:rsid w:val="00360451"/>
    <w:rsid w:val="0036098A"/>
    <w:rsid w:val="00360CF1"/>
    <w:rsid w:val="003613E9"/>
    <w:rsid w:val="0036197E"/>
    <w:rsid w:val="0036199F"/>
    <w:rsid w:val="00361B02"/>
    <w:rsid w:val="00361B9D"/>
    <w:rsid w:val="00361E75"/>
    <w:rsid w:val="00362197"/>
    <w:rsid w:val="003621F1"/>
    <w:rsid w:val="0036228A"/>
    <w:rsid w:val="0036247F"/>
    <w:rsid w:val="00362A3E"/>
    <w:rsid w:val="003632C9"/>
    <w:rsid w:val="003633C5"/>
    <w:rsid w:val="00363B37"/>
    <w:rsid w:val="00363F05"/>
    <w:rsid w:val="00363F17"/>
    <w:rsid w:val="00363F8B"/>
    <w:rsid w:val="00363F9F"/>
    <w:rsid w:val="0036406D"/>
    <w:rsid w:val="00364342"/>
    <w:rsid w:val="003645A6"/>
    <w:rsid w:val="00364819"/>
    <w:rsid w:val="00364E44"/>
    <w:rsid w:val="003654E4"/>
    <w:rsid w:val="00365695"/>
    <w:rsid w:val="00365705"/>
    <w:rsid w:val="00365752"/>
    <w:rsid w:val="003657B1"/>
    <w:rsid w:val="00365856"/>
    <w:rsid w:val="00365A48"/>
    <w:rsid w:val="00365AC3"/>
    <w:rsid w:val="00365BA8"/>
    <w:rsid w:val="00365C05"/>
    <w:rsid w:val="00366553"/>
    <w:rsid w:val="00366743"/>
    <w:rsid w:val="00366AD2"/>
    <w:rsid w:val="0036711F"/>
    <w:rsid w:val="003671D8"/>
    <w:rsid w:val="00367695"/>
    <w:rsid w:val="00367CE6"/>
    <w:rsid w:val="00367D47"/>
    <w:rsid w:val="003701E5"/>
    <w:rsid w:val="00370974"/>
    <w:rsid w:val="00370A26"/>
    <w:rsid w:val="00370C97"/>
    <w:rsid w:val="0037121F"/>
    <w:rsid w:val="00371244"/>
    <w:rsid w:val="00371319"/>
    <w:rsid w:val="00371F8E"/>
    <w:rsid w:val="003723C7"/>
    <w:rsid w:val="00372626"/>
    <w:rsid w:val="00372702"/>
    <w:rsid w:val="003727A3"/>
    <w:rsid w:val="003728AE"/>
    <w:rsid w:val="003729C2"/>
    <w:rsid w:val="00372AD4"/>
    <w:rsid w:val="00372BA6"/>
    <w:rsid w:val="00372BDF"/>
    <w:rsid w:val="00373012"/>
    <w:rsid w:val="0037305C"/>
    <w:rsid w:val="003734C5"/>
    <w:rsid w:val="0037364B"/>
    <w:rsid w:val="003737AE"/>
    <w:rsid w:val="0037385B"/>
    <w:rsid w:val="00373889"/>
    <w:rsid w:val="0037394B"/>
    <w:rsid w:val="00373B6C"/>
    <w:rsid w:val="00373BBF"/>
    <w:rsid w:val="00373C85"/>
    <w:rsid w:val="00373D44"/>
    <w:rsid w:val="00373EE1"/>
    <w:rsid w:val="00373F8F"/>
    <w:rsid w:val="0037425A"/>
    <w:rsid w:val="00374A5A"/>
    <w:rsid w:val="00374D48"/>
    <w:rsid w:val="003751FB"/>
    <w:rsid w:val="00375738"/>
    <w:rsid w:val="0037583E"/>
    <w:rsid w:val="00375910"/>
    <w:rsid w:val="00375BCB"/>
    <w:rsid w:val="00375EAC"/>
    <w:rsid w:val="0037610D"/>
    <w:rsid w:val="003766FD"/>
    <w:rsid w:val="003767C2"/>
    <w:rsid w:val="0037693B"/>
    <w:rsid w:val="00376AE4"/>
    <w:rsid w:val="00376BA7"/>
    <w:rsid w:val="00376FBD"/>
    <w:rsid w:val="0037707E"/>
    <w:rsid w:val="003771F8"/>
    <w:rsid w:val="00377373"/>
    <w:rsid w:val="003778B4"/>
    <w:rsid w:val="003779D7"/>
    <w:rsid w:val="00377A25"/>
    <w:rsid w:val="00377C56"/>
    <w:rsid w:val="00377E59"/>
    <w:rsid w:val="00377F51"/>
    <w:rsid w:val="00377FC5"/>
    <w:rsid w:val="00380033"/>
    <w:rsid w:val="003803DE"/>
    <w:rsid w:val="00380913"/>
    <w:rsid w:val="00380B6B"/>
    <w:rsid w:val="00380C23"/>
    <w:rsid w:val="00380D19"/>
    <w:rsid w:val="00380DFB"/>
    <w:rsid w:val="003811E8"/>
    <w:rsid w:val="003812D1"/>
    <w:rsid w:val="00381631"/>
    <w:rsid w:val="00381932"/>
    <w:rsid w:val="00381AA4"/>
    <w:rsid w:val="0038232E"/>
    <w:rsid w:val="003823ED"/>
    <w:rsid w:val="00382736"/>
    <w:rsid w:val="00382886"/>
    <w:rsid w:val="00382A26"/>
    <w:rsid w:val="00382E99"/>
    <w:rsid w:val="003830F6"/>
    <w:rsid w:val="003831D2"/>
    <w:rsid w:val="00383251"/>
    <w:rsid w:val="0038329F"/>
    <w:rsid w:val="003833EC"/>
    <w:rsid w:val="0038351F"/>
    <w:rsid w:val="00383D33"/>
    <w:rsid w:val="00383DF0"/>
    <w:rsid w:val="003841D2"/>
    <w:rsid w:val="003844EE"/>
    <w:rsid w:val="003845F2"/>
    <w:rsid w:val="003848E6"/>
    <w:rsid w:val="003849C7"/>
    <w:rsid w:val="00384D00"/>
    <w:rsid w:val="003859C4"/>
    <w:rsid w:val="00385AF9"/>
    <w:rsid w:val="003860CB"/>
    <w:rsid w:val="003860F6"/>
    <w:rsid w:val="0038614C"/>
    <w:rsid w:val="003863D5"/>
    <w:rsid w:val="003863E4"/>
    <w:rsid w:val="003864B1"/>
    <w:rsid w:val="00386604"/>
    <w:rsid w:val="003868E2"/>
    <w:rsid w:val="00386AAE"/>
    <w:rsid w:val="00386B3C"/>
    <w:rsid w:val="00386D6B"/>
    <w:rsid w:val="00386DAF"/>
    <w:rsid w:val="00386DDF"/>
    <w:rsid w:val="00386EED"/>
    <w:rsid w:val="00386F16"/>
    <w:rsid w:val="00387029"/>
    <w:rsid w:val="0038757C"/>
    <w:rsid w:val="003875A6"/>
    <w:rsid w:val="003876C5"/>
    <w:rsid w:val="00387842"/>
    <w:rsid w:val="00387B88"/>
    <w:rsid w:val="00387C0E"/>
    <w:rsid w:val="003901D4"/>
    <w:rsid w:val="00390464"/>
    <w:rsid w:val="00390510"/>
    <w:rsid w:val="00390887"/>
    <w:rsid w:val="003908CD"/>
    <w:rsid w:val="00390B81"/>
    <w:rsid w:val="00390E28"/>
    <w:rsid w:val="00390EC7"/>
    <w:rsid w:val="00390FE4"/>
    <w:rsid w:val="00391035"/>
    <w:rsid w:val="00391406"/>
    <w:rsid w:val="00391431"/>
    <w:rsid w:val="00391766"/>
    <w:rsid w:val="00391B58"/>
    <w:rsid w:val="00391D04"/>
    <w:rsid w:val="00391D54"/>
    <w:rsid w:val="00391FC5"/>
    <w:rsid w:val="0039203A"/>
    <w:rsid w:val="00392222"/>
    <w:rsid w:val="003922BC"/>
    <w:rsid w:val="00392515"/>
    <w:rsid w:val="00392566"/>
    <w:rsid w:val="00392567"/>
    <w:rsid w:val="00392DD9"/>
    <w:rsid w:val="003932B7"/>
    <w:rsid w:val="00393376"/>
    <w:rsid w:val="00393552"/>
    <w:rsid w:val="0039361E"/>
    <w:rsid w:val="00393B5F"/>
    <w:rsid w:val="00393BCF"/>
    <w:rsid w:val="00393D9C"/>
    <w:rsid w:val="00394061"/>
    <w:rsid w:val="003941B6"/>
    <w:rsid w:val="00394284"/>
    <w:rsid w:val="003942F9"/>
    <w:rsid w:val="00394754"/>
    <w:rsid w:val="00394944"/>
    <w:rsid w:val="00394A08"/>
    <w:rsid w:val="00394B73"/>
    <w:rsid w:val="00394B8C"/>
    <w:rsid w:val="00394E5D"/>
    <w:rsid w:val="0039506C"/>
    <w:rsid w:val="0039509B"/>
    <w:rsid w:val="00395339"/>
    <w:rsid w:val="003955FF"/>
    <w:rsid w:val="00395688"/>
    <w:rsid w:val="00395736"/>
    <w:rsid w:val="0039581E"/>
    <w:rsid w:val="00395867"/>
    <w:rsid w:val="00395ACC"/>
    <w:rsid w:val="00395AFD"/>
    <w:rsid w:val="00395E00"/>
    <w:rsid w:val="00396022"/>
    <w:rsid w:val="0039625A"/>
    <w:rsid w:val="00396334"/>
    <w:rsid w:val="003963A6"/>
    <w:rsid w:val="003966C2"/>
    <w:rsid w:val="00396B0A"/>
    <w:rsid w:val="003971A8"/>
    <w:rsid w:val="0039789A"/>
    <w:rsid w:val="0039790C"/>
    <w:rsid w:val="003A00C6"/>
    <w:rsid w:val="003A0287"/>
    <w:rsid w:val="003A0486"/>
    <w:rsid w:val="003A067B"/>
    <w:rsid w:val="003A0B0E"/>
    <w:rsid w:val="003A0CED"/>
    <w:rsid w:val="003A1591"/>
    <w:rsid w:val="003A1BE6"/>
    <w:rsid w:val="003A1C7E"/>
    <w:rsid w:val="003A1F66"/>
    <w:rsid w:val="003A2352"/>
    <w:rsid w:val="003A2363"/>
    <w:rsid w:val="003A289A"/>
    <w:rsid w:val="003A308E"/>
    <w:rsid w:val="003A39A2"/>
    <w:rsid w:val="003A3BD4"/>
    <w:rsid w:val="003A3C33"/>
    <w:rsid w:val="003A3D52"/>
    <w:rsid w:val="003A44A2"/>
    <w:rsid w:val="003A44D2"/>
    <w:rsid w:val="003A456C"/>
    <w:rsid w:val="003A4636"/>
    <w:rsid w:val="003A4654"/>
    <w:rsid w:val="003A46F0"/>
    <w:rsid w:val="003A4741"/>
    <w:rsid w:val="003A4743"/>
    <w:rsid w:val="003A4BC3"/>
    <w:rsid w:val="003A4DAA"/>
    <w:rsid w:val="003A4DC2"/>
    <w:rsid w:val="003A4DD1"/>
    <w:rsid w:val="003A4FE7"/>
    <w:rsid w:val="003A5281"/>
    <w:rsid w:val="003A5380"/>
    <w:rsid w:val="003A5585"/>
    <w:rsid w:val="003A589D"/>
    <w:rsid w:val="003A5F54"/>
    <w:rsid w:val="003A6198"/>
    <w:rsid w:val="003A6369"/>
    <w:rsid w:val="003A654B"/>
    <w:rsid w:val="003A6AFD"/>
    <w:rsid w:val="003A6DF3"/>
    <w:rsid w:val="003A70FD"/>
    <w:rsid w:val="003A730C"/>
    <w:rsid w:val="003A749F"/>
    <w:rsid w:val="003A756B"/>
    <w:rsid w:val="003A7A1F"/>
    <w:rsid w:val="003A7A91"/>
    <w:rsid w:val="003A7BF6"/>
    <w:rsid w:val="003A7EF5"/>
    <w:rsid w:val="003B00B2"/>
    <w:rsid w:val="003B00D7"/>
    <w:rsid w:val="003B0243"/>
    <w:rsid w:val="003B0536"/>
    <w:rsid w:val="003B05D4"/>
    <w:rsid w:val="003B0722"/>
    <w:rsid w:val="003B073F"/>
    <w:rsid w:val="003B076B"/>
    <w:rsid w:val="003B0FE0"/>
    <w:rsid w:val="003B0FEF"/>
    <w:rsid w:val="003B13CA"/>
    <w:rsid w:val="003B149E"/>
    <w:rsid w:val="003B1545"/>
    <w:rsid w:val="003B154B"/>
    <w:rsid w:val="003B1A25"/>
    <w:rsid w:val="003B1CF3"/>
    <w:rsid w:val="003B1FE7"/>
    <w:rsid w:val="003B200D"/>
    <w:rsid w:val="003B2989"/>
    <w:rsid w:val="003B2CD7"/>
    <w:rsid w:val="003B2D32"/>
    <w:rsid w:val="003B2E0D"/>
    <w:rsid w:val="003B31F5"/>
    <w:rsid w:val="003B369A"/>
    <w:rsid w:val="003B3700"/>
    <w:rsid w:val="003B3B5A"/>
    <w:rsid w:val="003B3BA0"/>
    <w:rsid w:val="003B3C5B"/>
    <w:rsid w:val="003B3DFB"/>
    <w:rsid w:val="003B3E2B"/>
    <w:rsid w:val="003B3EB4"/>
    <w:rsid w:val="003B40B5"/>
    <w:rsid w:val="003B420A"/>
    <w:rsid w:val="003B4499"/>
    <w:rsid w:val="003B4F2D"/>
    <w:rsid w:val="003B4F53"/>
    <w:rsid w:val="003B4F6C"/>
    <w:rsid w:val="003B4FBB"/>
    <w:rsid w:val="003B50AB"/>
    <w:rsid w:val="003B59B4"/>
    <w:rsid w:val="003B5D66"/>
    <w:rsid w:val="003B5ECD"/>
    <w:rsid w:val="003B62DC"/>
    <w:rsid w:val="003B637A"/>
    <w:rsid w:val="003B672B"/>
    <w:rsid w:val="003B673B"/>
    <w:rsid w:val="003B68CC"/>
    <w:rsid w:val="003B69A3"/>
    <w:rsid w:val="003B6AD6"/>
    <w:rsid w:val="003B713A"/>
    <w:rsid w:val="003B7274"/>
    <w:rsid w:val="003B73DD"/>
    <w:rsid w:val="003B785D"/>
    <w:rsid w:val="003B7970"/>
    <w:rsid w:val="003B7AE5"/>
    <w:rsid w:val="003B7F42"/>
    <w:rsid w:val="003C0470"/>
    <w:rsid w:val="003C0815"/>
    <w:rsid w:val="003C0AC9"/>
    <w:rsid w:val="003C0D7C"/>
    <w:rsid w:val="003C0DDB"/>
    <w:rsid w:val="003C0FD3"/>
    <w:rsid w:val="003C116E"/>
    <w:rsid w:val="003C1445"/>
    <w:rsid w:val="003C1591"/>
    <w:rsid w:val="003C16A8"/>
    <w:rsid w:val="003C174A"/>
    <w:rsid w:val="003C1CC9"/>
    <w:rsid w:val="003C1DD9"/>
    <w:rsid w:val="003C20F4"/>
    <w:rsid w:val="003C222B"/>
    <w:rsid w:val="003C246A"/>
    <w:rsid w:val="003C26B4"/>
    <w:rsid w:val="003C26F8"/>
    <w:rsid w:val="003C2DBD"/>
    <w:rsid w:val="003C2F5F"/>
    <w:rsid w:val="003C310C"/>
    <w:rsid w:val="003C31EC"/>
    <w:rsid w:val="003C3223"/>
    <w:rsid w:val="003C337A"/>
    <w:rsid w:val="003C34CE"/>
    <w:rsid w:val="003C35B6"/>
    <w:rsid w:val="003C3660"/>
    <w:rsid w:val="003C379A"/>
    <w:rsid w:val="003C37B4"/>
    <w:rsid w:val="003C3892"/>
    <w:rsid w:val="003C39FC"/>
    <w:rsid w:val="003C3A3D"/>
    <w:rsid w:val="003C3B2E"/>
    <w:rsid w:val="003C3E95"/>
    <w:rsid w:val="003C4151"/>
    <w:rsid w:val="003C41C0"/>
    <w:rsid w:val="003C4254"/>
    <w:rsid w:val="003C46E6"/>
    <w:rsid w:val="003C4C57"/>
    <w:rsid w:val="003C4E98"/>
    <w:rsid w:val="003C50AB"/>
    <w:rsid w:val="003C5197"/>
    <w:rsid w:val="003C568A"/>
    <w:rsid w:val="003C5BA0"/>
    <w:rsid w:val="003C5CDC"/>
    <w:rsid w:val="003C6170"/>
    <w:rsid w:val="003C6378"/>
    <w:rsid w:val="003C64BA"/>
    <w:rsid w:val="003C6581"/>
    <w:rsid w:val="003C65E1"/>
    <w:rsid w:val="003C66D2"/>
    <w:rsid w:val="003C6A2F"/>
    <w:rsid w:val="003C6B41"/>
    <w:rsid w:val="003C6B82"/>
    <w:rsid w:val="003C6FF7"/>
    <w:rsid w:val="003C746F"/>
    <w:rsid w:val="003C74A2"/>
    <w:rsid w:val="003C7535"/>
    <w:rsid w:val="003C7959"/>
    <w:rsid w:val="003C7F07"/>
    <w:rsid w:val="003D0138"/>
    <w:rsid w:val="003D035E"/>
    <w:rsid w:val="003D0970"/>
    <w:rsid w:val="003D0982"/>
    <w:rsid w:val="003D0A7E"/>
    <w:rsid w:val="003D12EF"/>
    <w:rsid w:val="003D1B79"/>
    <w:rsid w:val="003D1BD0"/>
    <w:rsid w:val="003D1F1B"/>
    <w:rsid w:val="003D218F"/>
    <w:rsid w:val="003D23C4"/>
    <w:rsid w:val="003D2621"/>
    <w:rsid w:val="003D2A68"/>
    <w:rsid w:val="003D2BB4"/>
    <w:rsid w:val="003D30F8"/>
    <w:rsid w:val="003D3514"/>
    <w:rsid w:val="003D3BB4"/>
    <w:rsid w:val="003D3EEB"/>
    <w:rsid w:val="003D423B"/>
    <w:rsid w:val="003D4506"/>
    <w:rsid w:val="003D46EE"/>
    <w:rsid w:val="003D4882"/>
    <w:rsid w:val="003D4CFE"/>
    <w:rsid w:val="003D4F95"/>
    <w:rsid w:val="003D5009"/>
    <w:rsid w:val="003D52E2"/>
    <w:rsid w:val="003D5397"/>
    <w:rsid w:val="003D54D2"/>
    <w:rsid w:val="003D5689"/>
    <w:rsid w:val="003D5A79"/>
    <w:rsid w:val="003D5C3B"/>
    <w:rsid w:val="003D6035"/>
    <w:rsid w:val="003D6266"/>
    <w:rsid w:val="003D6928"/>
    <w:rsid w:val="003D6985"/>
    <w:rsid w:val="003D72FF"/>
    <w:rsid w:val="003D731E"/>
    <w:rsid w:val="003D738C"/>
    <w:rsid w:val="003D77B7"/>
    <w:rsid w:val="003D7978"/>
    <w:rsid w:val="003D79F5"/>
    <w:rsid w:val="003D7EA1"/>
    <w:rsid w:val="003E007E"/>
    <w:rsid w:val="003E02A3"/>
    <w:rsid w:val="003E03EC"/>
    <w:rsid w:val="003E0434"/>
    <w:rsid w:val="003E072C"/>
    <w:rsid w:val="003E0B38"/>
    <w:rsid w:val="003E0B9B"/>
    <w:rsid w:val="003E0E94"/>
    <w:rsid w:val="003E1012"/>
    <w:rsid w:val="003E1066"/>
    <w:rsid w:val="003E11B5"/>
    <w:rsid w:val="003E13CB"/>
    <w:rsid w:val="003E1BB9"/>
    <w:rsid w:val="003E1C40"/>
    <w:rsid w:val="003E1F58"/>
    <w:rsid w:val="003E209D"/>
    <w:rsid w:val="003E2190"/>
    <w:rsid w:val="003E2419"/>
    <w:rsid w:val="003E26C0"/>
    <w:rsid w:val="003E2B2A"/>
    <w:rsid w:val="003E2C56"/>
    <w:rsid w:val="003E2E5A"/>
    <w:rsid w:val="003E2E96"/>
    <w:rsid w:val="003E2EC4"/>
    <w:rsid w:val="003E36D4"/>
    <w:rsid w:val="003E3CC9"/>
    <w:rsid w:val="003E3D75"/>
    <w:rsid w:val="003E3FD9"/>
    <w:rsid w:val="003E4577"/>
    <w:rsid w:val="003E4715"/>
    <w:rsid w:val="003E497C"/>
    <w:rsid w:val="003E4F3E"/>
    <w:rsid w:val="003E519C"/>
    <w:rsid w:val="003E54E5"/>
    <w:rsid w:val="003E5839"/>
    <w:rsid w:val="003E5ADE"/>
    <w:rsid w:val="003E5CBE"/>
    <w:rsid w:val="003E5FEB"/>
    <w:rsid w:val="003E612B"/>
    <w:rsid w:val="003E6886"/>
    <w:rsid w:val="003E6956"/>
    <w:rsid w:val="003E6B8C"/>
    <w:rsid w:val="003E6C72"/>
    <w:rsid w:val="003E7310"/>
    <w:rsid w:val="003E754C"/>
    <w:rsid w:val="003E75F7"/>
    <w:rsid w:val="003E774D"/>
    <w:rsid w:val="003E79C9"/>
    <w:rsid w:val="003E79EA"/>
    <w:rsid w:val="003E7B45"/>
    <w:rsid w:val="003E7C86"/>
    <w:rsid w:val="003E7E5D"/>
    <w:rsid w:val="003E7EBF"/>
    <w:rsid w:val="003F005A"/>
    <w:rsid w:val="003F0115"/>
    <w:rsid w:val="003F0278"/>
    <w:rsid w:val="003F0472"/>
    <w:rsid w:val="003F0D37"/>
    <w:rsid w:val="003F0F46"/>
    <w:rsid w:val="003F1240"/>
    <w:rsid w:val="003F1566"/>
    <w:rsid w:val="003F1DFD"/>
    <w:rsid w:val="003F2115"/>
    <w:rsid w:val="003F2121"/>
    <w:rsid w:val="003F2388"/>
    <w:rsid w:val="003F25DE"/>
    <w:rsid w:val="003F2BA4"/>
    <w:rsid w:val="003F2BC5"/>
    <w:rsid w:val="003F2F34"/>
    <w:rsid w:val="003F36AE"/>
    <w:rsid w:val="003F39B5"/>
    <w:rsid w:val="003F3BF6"/>
    <w:rsid w:val="003F3C3D"/>
    <w:rsid w:val="003F3D90"/>
    <w:rsid w:val="003F3ED3"/>
    <w:rsid w:val="003F3EF5"/>
    <w:rsid w:val="003F3F39"/>
    <w:rsid w:val="003F4041"/>
    <w:rsid w:val="003F4203"/>
    <w:rsid w:val="003F4364"/>
    <w:rsid w:val="003F43E7"/>
    <w:rsid w:val="003F45C3"/>
    <w:rsid w:val="003F4C44"/>
    <w:rsid w:val="003F4D07"/>
    <w:rsid w:val="003F4F2E"/>
    <w:rsid w:val="003F4F8D"/>
    <w:rsid w:val="003F4FC8"/>
    <w:rsid w:val="003F5107"/>
    <w:rsid w:val="003F52D2"/>
    <w:rsid w:val="003F52F2"/>
    <w:rsid w:val="003F58A7"/>
    <w:rsid w:val="003F5BE8"/>
    <w:rsid w:val="003F5C2D"/>
    <w:rsid w:val="003F5C3B"/>
    <w:rsid w:val="003F5F38"/>
    <w:rsid w:val="003F5FBA"/>
    <w:rsid w:val="003F613B"/>
    <w:rsid w:val="003F62AA"/>
    <w:rsid w:val="003F6509"/>
    <w:rsid w:val="003F6589"/>
    <w:rsid w:val="003F6A19"/>
    <w:rsid w:val="003F6A77"/>
    <w:rsid w:val="003F6D01"/>
    <w:rsid w:val="003F712A"/>
    <w:rsid w:val="003F75EC"/>
    <w:rsid w:val="003F7768"/>
    <w:rsid w:val="003F78C7"/>
    <w:rsid w:val="003F79DA"/>
    <w:rsid w:val="003F7BF1"/>
    <w:rsid w:val="003F7D26"/>
    <w:rsid w:val="0040023D"/>
    <w:rsid w:val="0040067B"/>
    <w:rsid w:val="0040083E"/>
    <w:rsid w:val="004009EF"/>
    <w:rsid w:val="00400CA3"/>
    <w:rsid w:val="004010C0"/>
    <w:rsid w:val="0040120A"/>
    <w:rsid w:val="00401222"/>
    <w:rsid w:val="0040127B"/>
    <w:rsid w:val="00401315"/>
    <w:rsid w:val="0040147C"/>
    <w:rsid w:val="004014AE"/>
    <w:rsid w:val="00401BFE"/>
    <w:rsid w:val="00401EC5"/>
    <w:rsid w:val="00401FA5"/>
    <w:rsid w:val="004021C1"/>
    <w:rsid w:val="004024AD"/>
    <w:rsid w:val="00402595"/>
    <w:rsid w:val="004025DC"/>
    <w:rsid w:val="00402B59"/>
    <w:rsid w:val="00403283"/>
    <w:rsid w:val="00403297"/>
    <w:rsid w:val="0040331F"/>
    <w:rsid w:val="004035B8"/>
    <w:rsid w:val="004039C4"/>
    <w:rsid w:val="00403B19"/>
    <w:rsid w:val="00403E06"/>
    <w:rsid w:val="004043F4"/>
    <w:rsid w:val="00404467"/>
    <w:rsid w:val="00404972"/>
    <w:rsid w:val="00404A8F"/>
    <w:rsid w:val="00404C7A"/>
    <w:rsid w:val="00404DA8"/>
    <w:rsid w:val="00404E0A"/>
    <w:rsid w:val="00404FE4"/>
    <w:rsid w:val="00405226"/>
    <w:rsid w:val="00405287"/>
    <w:rsid w:val="004056E5"/>
    <w:rsid w:val="0040577A"/>
    <w:rsid w:val="004059A1"/>
    <w:rsid w:val="004059AA"/>
    <w:rsid w:val="00405A16"/>
    <w:rsid w:val="00405A3C"/>
    <w:rsid w:val="00405BCE"/>
    <w:rsid w:val="00405CF4"/>
    <w:rsid w:val="00405E78"/>
    <w:rsid w:val="00405EEE"/>
    <w:rsid w:val="00406886"/>
    <w:rsid w:val="00406899"/>
    <w:rsid w:val="00406AEC"/>
    <w:rsid w:val="00406EBC"/>
    <w:rsid w:val="00406F36"/>
    <w:rsid w:val="00406FC9"/>
    <w:rsid w:val="004073F2"/>
    <w:rsid w:val="00407406"/>
    <w:rsid w:val="0040783A"/>
    <w:rsid w:val="00407874"/>
    <w:rsid w:val="00407B4E"/>
    <w:rsid w:val="00407D53"/>
    <w:rsid w:val="00407D62"/>
    <w:rsid w:val="00407E6D"/>
    <w:rsid w:val="00410246"/>
    <w:rsid w:val="00410386"/>
    <w:rsid w:val="00410407"/>
    <w:rsid w:val="004106B7"/>
    <w:rsid w:val="004107B2"/>
    <w:rsid w:val="004108C3"/>
    <w:rsid w:val="004109A9"/>
    <w:rsid w:val="00411045"/>
    <w:rsid w:val="004111E7"/>
    <w:rsid w:val="004114BF"/>
    <w:rsid w:val="004118B4"/>
    <w:rsid w:val="004119A9"/>
    <w:rsid w:val="00411A7B"/>
    <w:rsid w:val="00412387"/>
    <w:rsid w:val="0041247E"/>
    <w:rsid w:val="00412978"/>
    <w:rsid w:val="00412D45"/>
    <w:rsid w:val="00412E9A"/>
    <w:rsid w:val="00412F9D"/>
    <w:rsid w:val="0041300D"/>
    <w:rsid w:val="0041316D"/>
    <w:rsid w:val="00413184"/>
    <w:rsid w:val="0041337A"/>
    <w:rsid w:val="00413657"/>
    <w:rsid w:val="0041366D"/>
    <w:rsid w:val="004138C5"/>
    <w:rsid w:val="00413A27"/>
    <w:rsid w:val="00413B41"/>
    <w:rsid w:val="00413CE3"/>
    <w:rsid w:val="00413F6B"/>
    <w:rsid w:val="0041400E"/>
    <w:rsid w:val="00414026"/>
    <w:rsid w:val="00414544"/>
    <w:rsid w:val="0041480D"/>
    <w:rsid w:val="004148CD"/>
    <w:rsid w:val="00414A5F"/>
    <w:rsid w:val="00415165"/>
    <w:rsid w:val="00415309"/>
    <w:rsid w:val="00415319"/>
    <w:rsid w:val="004155FE"/>
    <w:rsid w:val="00415635"/>
    <w:rsid w:val="0041586C"/>
    <w:rsid w:val="00415E07"/>
    <w:rsid w:val="00416047"/>
    <w:rsid w:val="00416227"/>
    <w:rsid w:val="004162E7"/>
    <w:rsid w:val="004163F3"/>
    <w:rsid w:val="00416458"/>
    <w:rsid w:val="004165FA"/>
    <w:rsid w:val="0041691C"/>
    <w:rsid w:val="00416B01"/>
    <w:rsid w:val="00416E1C"/>
    <w:rsid w:val="00417169"/>
    <w:rsid w:val="00417185"/>
    <w:rsid w:val="00417857"/>
    <w:rsid w:val="0041799D"/>
    <w:rsid w:val="004179BD"/>
    <w:rsid w:val="00417BA7"/>
    <w:rsid w:val="00420173"/>
    <w:rsid w:val="004201E1"/>
    <w:rsid w:val="00420495"/>
    <w:rsid w:val="004208C6"/>
    <w:rsid w:val="00420A49"/>
    <w:rsid w:val="00420DD0"/>
    <w:rsid w:val="0042114A"/>
    <w:rsid w:val="004215E6"/>
    <w:rsid w:val="00421889"/>
    <w:rsid w:val="00421BE9"/>
    <w:rsid w:val="0042235F"/>
    <w:rsid w:val="0042285F"/>
    <w:rsid w:val="00422894"/>
    <w:rsid w:val="00422E6C"/>
    <w:rsid w:val="00422F6C"/>
    <w:rsid w:val="0042300E"/>
    <w:rsid w:val="004231A7"/>
    <w:rsid w:val="00423397"/>
    <w:rsid w:val="004235F8"/>
    <w:rsid w:val="0042361E"/>
    <w:rsid w:val="00423738"/>
    <w:rsid w:val="00423765"/>
    <w:rsid w:val="0042385E"/>
    <w:rsid w:val="00423931"/>
    <w:rsid w:val="00423C14"/>
    <w:rsid w:val="00423D8E"/>
    <w:rsid w:val="00423EF6"/>
    <w:rsid w:val="00423F4A"/>
    <w:rsid w:val="00424025"/>
    <w:rsid w:val="004248F6"/>
    <w:rsid w:val="00424D61"/>
    <w:rsid w:val="00424FFB"/>
    <w:rsid w:val="004252F8"/>
    <w:rsid w:val="00425322"/>
    <w:rsid w:val="004257C7"/>
    <w:rsid w:val="00425BE0"/>
    <w:rsid w:val="00425CAC"/>
    <w:rsid w:val="00426135"/>
    <w:rsid w:val="004261F3"/>
    <w:rsid w:val="004262DE"/>
    <w:rsid w:val="004267A5"/>
    <w:rsid w:val="00426A35"/>
    <w:rsid w:val="00427122"/>
    <w:rsid w:val="00427197"/>
    <w:rsid w:val="00427706"/>
    <w:rsid w:val="00427750"/>
    <w:rsid w:val="00427CA1"/>
    <w:rsid w:val="004300CB"/>
    <w:rsid w:val="004300E2"/>
    <w:rsid w:val="004304D9"/>
    <w:rsid w:val="004308D0"/>
    <w:rsid w:val="00430AB4"/>
    <w:rsid w:val="00430B73"/>
    <w:rsid w:val="00430CBF"/>
    <w:rsid w:val="00430D39"/>
    <w:rsid w:val="00430DB2"/>
    <w:rsid w:val="00430E21"/>
    <w:rsid w:val="00430E63"/>
    <w:rsid w:val="0043114F"/>
    <w:rsid w:val="004313D3"/>
    <w:rsid w:val="00431711"/>
    <w:rsid w:val="00431A94"/>
    <w:rsid w:val="00431C98"/>
    <w:rsid w:val="00431E7C"/>
    <w:rsid w:val="004322A2"/>
    <w:rsid w:val="004323B2"/>
    <w:rsid w:val="00432AE8"/>
    <w:rsid w:val="00433124"/>
    <w:rsid w:val="004334C6"/>
    <w:rsid w:val="00433558"/>
    <w:rsid w:val="00433689"/>
    <w:rsid w:val="00433812"/>
    <w:rsid w:val="00433BE1"/>
    <w:rsid w:val="00433E77"/>
    <w:rsid w:val="00433FC8"/>
    <w:rsid w:val="004343F4"/>
    <w:rsid w:val="00434697"/>
    <w:rsid w:val="004346BD"/>
    <w:rsid w:val="004347B4"/>
    <w:rsid w:val="00434BFD"/>
    <w:rsid w:val="00434D20"/>
    <w:rsid w:val="00434ED9"/>
    <w:rsid w:val="0043501C"/>
    <w:rsid w:val="00435134"/>
    <w:rsid w:val="0043535A"/>
    <w:rsid w:val="0043544A"/>
    <w:rsid w:val="00435A53"/>
    <w:rsid w:val="00435C79"/>
    <w:rsid w:val="00436066"/>
    <w:rsid w:val="004360D2"/>
    <w:rsid w:val="00436125"/>
    <w:rsid w:val="004362AB"/>
    <w:rsid w:val="00436351"/>
    <w:rsid w:val="0043655E"/>
    <w:rsid w:val="004367BE"/>
    <w:rsid w:val="00436B2F"/>
    <w:rsid w:val="00436ED1"/>
    <w:rsid w:val="00437021"/>
    <w:rsid w:val="004370CF"/>
    <w:rsid w:val="00437195"/>
    <w:rsid w:val="004372E9"/>
    <w:rsid w:val="00437301"/>
    <w:rsid w:val="00437316"/>
    <w:rsid w:val="004376E8"/>
    <w:rsid w:val="004378B5"/>
    <w:rsid w:val="00437B3E"/>
    <w:rsid w:val="00437DA0"/>
    <w:rsid w:val="00437E77"/>
    <w:rsid w:val="004401AB"/>
    <w:rsid w:val="004402FC"/>
    <w:rsid w:val="004405C3"/>
    <w:rsid w:val="004407DE"/>
    <w:rsid w:val="00440846"/>
    <w:rsid w:val="004409C3"/>
    <w:rsid w:val="004409F1"/>
    <w:rsid w:val="00440A1F"/>
    <w:rsid w:val="00440BE7"/>
    <w:rsid w:val="00440C5C"/>
    <w:rsid w:val="004413FC"/>
    <w:rsid w:val="00441495"/>
    <w:rsid w:val="004414D0"/>
    <w:rsid w:val="0044157A"/>
    <w:rsid w:val="004419B6"/>
    <w:rsid w:val="00441C45"/>
    <w:rsid w:val="00441D54"/>
    <w:rsid w:val="00441D9A"/>
    <w:rsid w:val="0044217F"/>
    <w:rsid w:val="004423B4"/>
    <w:rsid w:val="004424AB"/>
    <w:rsid w:val="004424F7"/>
    <w:rsid w:val="0044252F"/>
    <w:rsid w:val="004426E1"/>
    <w:rsid w:val="00442891"/>
    <w:rsid w:val="00442A3B"/>
    <w:rsid w:val="00442F45"/>
    <w:rsid w:val="00443128"/>
    <w:rsid w:val="00443870"/>
    <w:rsid w:val="00443A69"/>
    <w:rsid w:val="00443B6E"/>
    <w:rsid w:val="00443E88"/>
    <w:rsid w:val="004442FC"/>
    <w:rsid w:val="004444EE"/>
    <w:rsid w:val="004445C5"/>
    <w:rsid w:val="00444BB7"/>
    <w:rsid w:val="004450C4"/>
    <w:rsid w:val="004451A2"/>
    <w:rsid w:val="004451F5"/>
    <w:rsid w:val="00445743"/>
    <w:rsid w:val="004458CD"/>
    <w:rsid w:val="00445C3B"/>
    <w:rsid w:val="00445F64"/>
    <w:rsid w:val="00446316"/>
    <w:rsid w:val="0044644D"/>
    <w:rsid w:val="00446FCD"/>
    <w:rsid w:val="00447631"/>
    <w:rsid w:val="00447679"/>
    <w:rsid w:val="0044792D"/>
    <w:rsid w:val="00447DFE"/>
    <w:rsid w:val="00450187"/>
    <w:rsid w:val="004502A9"/>
    <w:rsid w:val="004509AF"/>
    <w:rsid w:val="00450BEF"/>
    <w:rsid w:val="00450C44"/>
    <w:rsid w:val="00450CA2"/>
    <w:rsid w:val="00451105"/>
    <w:rsid w:val="004512E1"/>
    <w:rsid w:val="00451A47"/>
    <w:rsid w:val="004525DF"/>
    <w:rsid w:val="00452854"/>
    <w:rsid w:val="004528B8"/>
    <w:rsid w:val="00452B43"/>
    <w:rsid w:val="00452F22"/>
    <w:rsid w:val="00453023"/>
    <w:rsid w:val="004530C8"/>
    <w:rsid w:val="00453622"/>
    <w:rsid w:val="00453CA1"/>
    <w:rsid w:val="00453ED2"/>
    <w:rsid w:val="00453F97"/>
    <w:rsid w:val="0045400E"/>
    <w:rsid w:val="00454058"/>
    <w:rsid w:val="0045416A"/>
    <w:rsid w:val="00454246"/>
    <w:rsid w:val="0045428C"/>
    <w:rsid w:val="00454372"/>
    <w:rsid w:val="0045445D"/>
    <w:rsid w:val="004548A9"/>
    <w:rsid w:val="00454A8A"/>
    <w:rsid w:val="00454AA1"/>
    <w:rsid w:val="00454CC4"/>
    <w:rsid w:val="004550D0"/>
    <w:rsid w:val="004551EA"/>
    <w:rsid w:val="00455573"/>
    <w:rsid w:val="0045571C"/>
    <w:rsid w:val="00455BFE"/>
    <w:rsid w:val="0045621D"/>
    <w:rsid w:val="0045629D"/>
    <w:rsid w:val="004565E6"/>
    <w:rsid w:val="00456BB9"/>
    <w:rsid w:val="00456C56"/>
    <w:rsid w:val="00456DFC"/>
    <w:rsid w:val="00456FF3"/>
    <w:rsid w:val="00457203"/>
    <w:rsid w:val="00457399"/>
    <w:rsid w:val="004573DA"/>
    <w:rsid w:val="0045752B"/>
    <w:rsid w:val="00457628"/>
    <w:rsid w:val="00457956"/>
    <w:rsid w:val="00457A0A"/>
    <w:rsid w:val="00457BF6"/>
    <w:rsid w:val="00457DC4"/>
    <w:rsid w:val="00457F69"/>
    <w:rsid w:val="00460036"/>
    <w:rsid w:val="004603C9"/>
    <w:rsid w:val="00460486"/>
    <w:rsid w:val="00460579"/>
    <w:rsid w:val="00460903"/>
    <w:rsid w:val="00460BEA"/>
    <w:rsid w:val="00461B74"/>
    <w:rsid w:val="00461ED6"/>
    <w:rsid w:val="00462303"/>
    <w:rsid w:val="00462529"/>
    <w:rsid w:val="004625DA"/>
    <w:rsid w:val="004626D1"/>
    <w:rsid w:val="00462815"/>
    <w:rsid w:val="00462A67"/>
    <w:rsid w:val="00462B01"/>
    <w:rsid w:val="00463183"/>
    <w:rsid w:val="0046344F"/>
    <w:rsid w:val="00463503"/>
    <w:rsid w:val="0046359E"/>
    <w:rsid w:val="00463882"/>
    <w:rsid w:val="004639DD"/>
    <w:rsid w:val="00463D42"/>
    <w:rsid w:val="00463EBB"/>
    <w:rsid w:val="004641A5"/>
    <w:rsid w:val="00464394"/>
    <w:rsid w:val="00464439"/>
    <w:rsid w:val="0046446B"/>
    <w:rsid w:val="004645A8"/>
    <w:rsid w:val="004647AC"/>
    <w:rsid w:val="00465363"/>
    <w:rsid w:val="004654CA"/>
    <w:rsid w:val="004654D8"/>
    <w:rsid w:val="0046572B"/>
    <w:rsid w:val="00465AA4"/>
    <w:rsid w:val="00465B62"/>
    <w:rsid w:val="00465B84"/>
    <w:rsid w:val="00465B8A"/>
    <w:rsid w:val="00465C58"/>
    <w:rsid w:val="00465D21"/>
    <w:rsid w:val="00465E0C"/>
    <w:rsid w:val="00466113"/>
    <w:rsid w:val="004661DF"/>
    <w:rsid w:val="00466574"/>
    <w:rsid w:val="00466A16"/>
    <w:rsid w:val="00466C92"/>
    <w:rsid w:val="0046700B"/>
    <w:rsid w:val="00467576"/>
    <w:rsid w:val="004676FE"/>
    <w:rsid w:val="00467882"/>
    <w:rsid w:val="004678A1"/>
    <w:rsid w:val="004679E7"/>
    <w:rsid w:val="00467B4A"/>
    <w:rsid w:val="004701DB"/>
    <w:rsid w:val="00470265"/>
    <w:rsid w:val="004705D9"/>
    <w:rsid w:val="00470633"/>
    <w:rsid w:val="00470AD6"/>
    <w:rsid w:val="00470B42"/>
    <w:rsid w:val="0047103A"/>
    <w:rsid w:val="00471195"/>
    <w:rsid w:val="004711B4"/>
    <w:rsid w:val="00471353"/>
    <w:rsid w:val="004714AD"/>
    <w:rsid w:val="004714FD"/>
    <w:rsid w:val="00471592"/>
    <w:rsid w:val="004715EA"/>
    <w:rsid w:val="00471A02"/>
    <w:rsid w:val="00471A22"/>
    <w:rsid w:val="00471A6E"/>
    <w:rsid w:val="00471B18"/>
    <w:rsid w:val="00471C0C"/>
    <w:rsid w:val="00471E2A"/>
    <w:rsid w:val="004728ED"/>
    <w:rsid w:val="00472A29"/>
    <w:rsid w:val="00472A7D"/>
    <w:rsid w:val="00472BD3"/>
    <w:rsid w:val="00472F95"/>
    <w:rsid w:val="00473033"/>
    <w:rsid w:val="004730CB"/>
    <w:rsid w:val="00473211"/>
    <w:rsid w:val="00473467"/>
    <w:rsid w:val="00473653"/>
    <w:rsid w:val="00473738"/>
    <w:rsid w:val="00473ACB"/>
    <w:rsid w:val="00473F10"/>
    <w:rsid w:val="00473FCC"/>
    <w:rsid w:val="00473FE4"/>
    <w:rsid w:val="004741C0"/>
    <w:rsid w:val="0047436D"/>
    <w:rsid w:val="00474412"/>
    <w:rsid w:val="00474AC8"/>
    <w:rsid w:val="00474DAF"/>
    <w:rsid w:val="00474DE7"/>
    <w:rsid w:val="00474E40"/>
    <w:rsid w:val="00474F17"/>
    <w:rsid w:val="00474F48"/>
    <w:rsid w:val="004755C3"/>
    <w:rsid w:val="00475A76"/>
    <w:rsid w:val="00475CB6"/>
    <w:rsid w:val="00475E1F"/>
    <w:rsid w:val="00475E34"/>
    <w:rsid w:val="0047618B"/>
    <w:rsid w:val="00476665"/>
    <w:rsid w:val="00476A32"/>
    <w:rsid w:val="00476B30"/>
    <w:rsid w:val="00476B98"/>
    <w:rsid w:val="00476FE9"/>
    <w:rsid w:val="00477088"/>
    <w:rsid w:val="004771A5"/>
    <w:rsid w:val="004771DF"/>
    <w:rsid w:val="004771E2"/>
    <w:rsid w:val="00477383"/>
    <w:rsid w:val="00477758"/>
    <w:rsid w:val="004777D4"/>
    <w:rsid w:val="004779B4"/>
    <w:rsid w:val="00477BEC"/>
    <w:rsid w:val="00480274"/>
    <w:rsid w:val="00480282"/>
    <w:rsid w:val="004802F5"/>
    <w:rsid w:val="00480465"/>
    <w:rsid w:val="00480580"/>
    <w:rsid w:val="004805A6"/>
    <w:rsid w:val="004805B0"/>
    <w:rsid w:val="00480658"/>
    <w:rsid w:val="0048080B"/>
    <w:rsid w:val="0048089D"/>
    <w:rsid w:val="00480B56"/>
    <w:rsid w:val="00480EC8"/>
    <w:rsid w:val="0048113A"/>
    <w:rsid w:val="00481876"/>
    <w:rsid w:val="00481FDA"/>
    <w:rsid w:val="0048208C"/>
    <w:rsid w:val="004823D2"/>
    <w:rsid w:val="004825AA"/>
    <w:rsid w:val="004826E5"/>
    <w:rsid w:val="00482941"/>
    <w:rsid w:val="004829E3"/>
    <w:rsid w:val="00482E4E"/>
    <w:rsid w:val="00482EB9"/>
    <w:rsid w:val="004837B0"/>
    <w:rsid w:val="00483883"/>
    <w:rsid w:val="00483952"/>
    <w:rsid w:val="00483C7B"/>
    <w:rsid w:val="004840A6"/>
    <w:rsid w:val="004844EF"/>
    <w:rsid w:val="0048457E"/>
    <w:rsid w:val="0048525D"/>
    <w:rsid w:val="00485408"/>
    <w:rsid w:val="0048548C"/>
    <w:rsid w:val="0048557B"/>
    <w:rsid w:val="004855D5"/>
    <w:rsid w:val="004856A7"/>
    <w:rsid w:val="00485A81"/>
    <w:rsid w:val="00485D6A"/>
    <w:rsid w:val="0048636D"/>
    <w:rsid w:val="0048639A"/>
    <w:rsid w:val="00486809"/>
    <w:rsid w:val="0048685D"/>
    <w:rsid w:val="004869F0"/>
    <w:rsid w:val="00486D61"/>
    <w:rsid w:val="004870D5"/>
    <w:rsid w:val="00487124"/>
    <w:rsid w:val="00487449"/>
    <w:rsid w:val="00487A75"/>
    <w:rsid w:val="00487EC9"/>
    <w:rsid w:val="00490136"/>
    <w:rsid w:val="00490358"/>
    <w:rsid w:val="00490527"/>
    <w:rsid w:val="00490851"/>
    <w:rsid w:val="00490E0A"/>
    <w:rsid w:val="00490F2D"/>
    <w:rsid w:val="004912E2"/>
    <w:rsid w:val="004914F3"/>
    <w:rsid w:val="00491665"/>
    <w:rsid w:val="00491716"/>
    <w:rsid w:val="00491C67"/>
    <w:rsid w:val="00491F7E"/>
    <w:rsid w:val="004921C1"/>
    <w:rsid w:val="004922C5"/>
    <w:rsid w:val="00492623"/>
    <w:rsid w:val="0049290D"/>
    <w:rsid w:val="00492ABC"/>
    <w:rsid w:val="00492C38"/>
    <w:rsid w:val="00492C56"/>
    <w:rsid w:val="00492D15"/>
    <w:rsid w:val="00492FD0"/>
    <w:rsid w:val="004931EA"/>
    <w:rsid w:val="004938C5"/>
    <w:rsid w:val="00493956"/>
    <w:rsid w:val="004939E0"/>
    <w:rsid w:val="00493A98"/>
    <w:rsid w:val="00493B3B"/>
    <w:rsid w:val="00493B92"/>
    <w:rsid w:val="00493BC0"/>
    <w:rsid w:val="00494123"/>
    <w:rsid w:val="004941F6"/>
    <w:rsid w:val="0049421E"/>
    <w:rsid w:val="0049427E"/>
    <w:rsid w:val="00494304"/>
    <w:rsid w:val="004943A8"/>
    <w:rsid w:val="004945B6"/>
    <w:rsid w:val="00494811"/>
    <w:rsid w:val="004948E7"/>
    <w:rsid w:val="0049498D"/>
    <w:rsid w:val="00494E28"/>
    <w:rsid w:val="00494E4F"/>
    <w:rsid w:val="00494FCE"/>
    <w:rsid w:val="00495090"/>
    <w:rsid w:val="004950C4"/>
    <w:rsid w:val="00495618"/>
    <w:rsid w:val="0049583C"/>
    <w:rsid w:val="00495C08"/>
    <w:rsid w:val="00496433"/>
    <w:rsid w:val="00496700"/>
    <w:rsid w:val="00496B55"/>
    <w:rsid w:val="00496B8B"/>
    <w:rsid w:val="00496D3E"/>
    <w:rsid w:val="00496FC2"/>
    <w:rsid w:val="0049762D"/>
    <w:rsid w:val="004978A1"/>
    <w:rsid w:val="00497BB1"/>
    <w:rsid w:val="00497D38"/>
    <w:rsid w:val="00497E1D"/>
    <w:rsid w:val="00497F73"/>
    <w:rsid w:val="004A024E"/>
    <w:rsid w:val="004A0291"/>
    <w:rsid w:val="004A0738"/>
    <w:rsid w:val="004A09CF"/>
    <w:rsid w:val="004A0A6A"/>
    <w:rsid w:val="004A15A6"/>
    <w:rsid w:val="004A1ABF"/>
    <w:rsid w:val="004A1D67"/>
    <w:rsid w:val="004A1DF7"/>
    <w:rsid w:val="004A1E8D"/>
    <w:rsid w:val="004A200E"/>
    <w:rsid w:val="004A2104"/>
    <w:rsid w:val="004A2252"/>
    <w:rsid w:val="004A2357"/>
    <w:rsid w:val="004A2891"/>
    <w:rsid w:val="004A2E22"/>
    <w:rsid w:val="004A3182"/>
    <w:rsid w:val="004A388D"/>
    <w:rsid w:val="004A39F5"/>
    <w:rsid w:val="004A3F9A"/>
    <w:rsid w:val="004A3FAC"/>
    <w:rsid w:val="004A4257"/>
    <w:rsid w:val="004A42C1"/>
    <w:rsid w:val="004A4508"/>
    <w:rsid w:val="004A459B"/>
    <w:rsid w:val="004A45EC"/>
    <w:rsid w:val="004A4802"/>
    <w:rsid w:val="004A4AD6"/>
    <w:rsid w:val="004A4BC5"/>
    <w:rsid w:val="004A4D5C"/>
    <w:rsid w:val="004A4F6B"/>
    <w:rsid w:val="004A5A3A"/>
    <w:rsid w:val="004A5E94"/>
    <w:rsid w:val="004A602B"/>
    <w:rsid w:val="004A628F"/>
    <w:rsid w:val="004A6335"/>
    <w:rsid w:val="004A6440"/>
    <w:rsid w:val="004A65D3"/>
    <w:rsid w:val="004A6967"/>
    <w:rsid w:val="004A69B0"/>
    <w:rsid w:val="004A6A3D"/>
    <w:rsid w:val="004A6B13"/>
    <w:rsid w:val="004A6B30"/>
    <w:rsid w:val="004A6B43"/>
    <w:rsid w:val="004A6B73"/>
    <w:rsid w:val="004A6C3D"/>
    <w:rsid w:val="004A704B"/>
    <w:rsid w:val="004A74B1"/>
    <w:rsid w:val="004A7720"/>
    <w:rsid w:val="004A78A2"/>
    <w:rsid w:val="004A7D07"/>
    <w:rsid w:val="004A7E14"/>
    <w:rsid w:val="004B047F"/>
    <w:rsid w:val="004B06FF"/>
    <w:rsid w:val="004B07B1"/>
    <w:rsid w:val="004B0950"/>
    <w:rsid w:val="004B0F11"/>
    <w:rsid w:val="004B10A0"/>
    <w:rsid w:val="004B10B8"/>
    <w:rsid w:val="004B1146"/>
    <w:rsid w:val="004B155D"/>
    <w:rsid w:val="004B1690"/>
    <w:rsid w:val="004B1838"/>
    <w:rsid w:val="004B1D30"/>
    <w:rsid w:val="004B1E38"/>
    <w:rsid w:val="004B1E6C"/>
    <w:rsid w:val="004B25F7"/>
    <w:rsid w:val="004B2C68"/>
    <w:rsid w:val="004B2ECA"/>
    <w:rsid w:val="004B303F"/>
    <w:rsid w:val="004B30A0"/>
    <w:rsid w:val="004B31D1"/>
    <w:rsid w:val="004B3614"/>
    <w:rsid w:val="004B3CC9"/>
    <w:rsid w:val="004B3E5D"/>
    <w:rsid w:val="004B3F64"/>
    <w:rsid w:val="004B448E"/>
    <w:rsid w:val="004B44D3"/>
    <w:rsid w:val="004B465F"/>
    <w:rsid w:val="004B48E3"/>
    <w:rsid w:val="004B4AE2"/>
    <w:rsid w:val="004B4B3F"/>
    <w:rsid w:val="004B4FCF"/>
    <w:rsid w:val="004B4FE9"/>
    <w:rsid w:val="004B51F9"/>
    <w:rsid w:val="004B5330"/>
    <w:rsid w:val="004B5593"/>
    <w:rsid w:val="004B55E2"/>
    <w:rsid w:val="004B58B0"/>
    <w:rsid w:val="004B59F7"/>
    <w:rsid w:val="004B5CB4"/>
    <w:rsid w:val="004B5D5A"/>
    <w:rsid w:val="004B5DD9"/>
    <w:rsid w:val="004B6301"/>
    <w:rsid w:val="004B6538"/>
    <w:rsid w:val="004B6681"/>
    <w:rsid w:val="004B6707"/>
    <w:rsid w:val="004B6843"/>
    <w:rsid w:val="004B686B"/>
    <w:rsid w:val="004B68D4"/>
    <w:rsid w:val="004B6C97"/>
    <w:rsid w:val="004B6FFE"/>
    <w:rsid w:val="004B7576"/>
    <w:rsid w:val="004B76D5"/>
    <w:rsid w:val="004B7AC9"/>
    <w:rsid w:val="004B7CDF"/>
    <w:rsid w:val="004C017B"/>
    <w:rsid w:val="004C066A"/>
    <w:rsid w:val="004C07A4"/>
    <w:rsid w:val="004C0823"/>
    <w:rsid w:val="004C0E61"/>
    <w:rsid w:val="004C0EBE"/>
    <w:rsid w:val="004C101C"/>
    <w:rsid w:val="004C136F"/>
    <w:rsid w:val="004C140E"/>
    <w:rsid w:val="004C1495"/>
    <w:rsid w:val="004C14BD"/>
    <w:rsid w:val="004C170A"/>
    <w:rsid w:val="004C1992"/>
    <w:rsid w:val="004C1B39"/>
    <w:rsid w:val="004C2164"/>
    <w:rsid w:val="004C21D6"/>
    <w:rsid w:val="004C2221"/>
    <w:rsid w:val="004C2BEF"/>
    <w:rsid w:val="004C2CE1"/>
    <w:rsid w:val="004C2D63"/>
    <w:rsid w:val="004C2D74"/>
    <w:rsid w:val="004C2E70"/>
    <w:rsid w:val="004C3208"/>
    <w:rsid w:val="004C33E4"/>
    <w:rsid w:val="004C3A8F"/>
    <w:rsid w:val="004C3B6F"/>
    <w:rsid w:val="004C3CCC"/>
    <w:rsid w:val="004C3D03"/>
    <w:rsid w:val="004C3D24"/>
    <w:rsid w:val="004C44C1"/>
    <w:rsid w:val="004C4F66"/>
    <w:rsid w:val="004C51C9"/>
    <w:rsid w:val="004C5205"/>
    <w:rsid w:val="004C52F4"/>
    <w:rsid w:val="004C589B"/>
    <w:rsid w:val="004C5CE1"/>
    <w:rsid w:val="004C5D50"/>
    <w:rsid w:val="004C5DDE"/>
    <w:rsid w:val="004C5E0A"/>
    <w:rsid w:val="004C5EE0"/>
    <w:rsid w:val="004C603D"/>
    <w:rsid w:val="004C633E"/>
    <w:rsid w:val="004C6478"/>
    <w:rsid w:val="004C6AA5"/>
    <w:rsid w:val="004C6FA8"/>
    <w:rsid w:val="004C7391"/>
    <w:rsid w:val="004C740E"/>
    <w:rsid w:val="004C74B2"/>
    <w:rsid w:val="004C77CF"/>
    <w:rsid w:val="004C7976"/>
    <w:rsid w:val="004C7CF8"/>
    <w:rsid w:val="004C7E09"/>
    <w:rsid w:val="004C7E16"/>
    <w:rsid w:val="004C7FBC"/>
    <w:rsid w:val="004D02B3"/>
    <w:rsid w:val="004D037E"/>
    <w:rsid w:val="004D0518"/>
    <w:rsid w:val="004D07B8"/>
    <w:rsid w:val="004D08B4"/>
    <w:rsid w:val="004D0B03"/>
    <w:rsid w:val="004D0C17"/>
    <w:rsid w:val="004D1BF9"/>
    <w:rsid w:val="004D1F24"/>
    <w:rsid w:val="004D24B4"/>
    <w:rsid w:val="004D2506"/>
    <w:rsid w:val="004D29FF"/>
    <w:rsid w:val="004D2ACA"/>
    <w:rsid w:val="004D2BB5"/>
    <w:rsid w:val="004D2C70"/>
    <w:rsid w:val="004D2DC1"/>
    <w:rsid w:val="004D2E48"/>
    <w:rsid w:val="004D2F37"/>
    <w:rsid w:val="004D32B6"/>
    <w:rsid w:val="004D34A7"/>
    <w:rsid w:val="004D3586"/>
    <w:rsid w:val="004D377F"/>
    <w:rsid w:val="004D392C"/>
    <w:rsid w:val="004D39A8"/>
    <w:rsid w:val="004D3A16"/>
    <w:rsid w:val="004D3CA6"/>
    <w:rsid w:val="004D3D42"/>
    <w:rsid w:val="004D3E0C"/>
    <w:rsid w:val="004D3F7A"/>
    <w:rsid w:val="004D435C"/>
    <w:rsid w:val="004D435E"/>
    <w:rsid w:val="004D479F"/>
    <w:rsid w:val="004D527E"/>
    <w:rsid w:val="004D5B41"/>
    <w:rsid w:val="004D6FDD"/>
    <w:rsid w:val="004D71AB"/>
    <w:rsid w:val="004D75AB"/>
    <w:rsid w:val="004D7687"/>
    <w:rsid w:val="004D775B"/>
    <w:rsid w:val="004D7D75"/>
    <w:rsid w:val="004E02CE"/>
    <w:rsid w:val="004E05B4"/>
    <w:rsid w:val="004E066F"/>
    <w:rsid w:val="004E08E3"/>
    <w:rsid w:val="004E0971"/>
    <w:rsid w:val="004E0AAD"/>
    <w:rsid w:val="004E0D85"/>
    <w:rsid w:val="004E0E15"/>
    <w:rsid w:val="004E10BE"/>
    <w:rsid w:val="004E1154"/>
    <w:rsid w:val="004E129C"/>
    <w:rsid w:val="004E1496"/>
    <w:rsid w:val="004E14B9"/>
    <w:rsid w:val="004E1522"/>
    <w:rsid w:val="004E1912"/>
    <w:rsid w:val="004E1B0A"/>
    <w:rsid w:val="004E1BCF"/>
    <w:rsid w:val="004E2064"/>
    <w:rsid w:val="004E21A6"/>
    <w:rsid w:val="004E2237"/>
    <w:rsid w:val="004E2348"/>
    <w:rsid w:val="004E24C3"/>
    <w:rsid w:val="004E2599"/>
    <w:rsid w:val="004E25B5"/>
    <w:rsid w:val="004E2731"/>
    <w:rsid w:val="004E2794"/>
    <w:rsid w:val="004E2C2B"/>
    <w:rsid w:val="004E2E34"/>
    <w:rsid w:val="004E2FA5"/>
    <w:rsid w:val="004E311D"/>
    <w:rsid w:val="004E320E"/>
    <w:rsid w:val="004E3444"/>
    <w:rsid w:val="004E35DF"/>
    <w:rsid w:val="004E3664"/>
    <w:rsid w:val="004E3734"/>
    <w:rsid w:val="004E3A97"/>
    <w:rsid w:val="004E3D03"/>
    <w:rsid w:val="004E4283"/>
    <w:rsid w:val="004E42D6"/>
    <w:rsid w:val="004E454F"/>
    <w:rsid w:val="004E4C86"/>
    <w:rsid w:val="004E4D14"/>
    <w:rsid w:val="004E4F62"/>
    <w:rsid w:val="004E55CD"/>
    <w:rsid w:val="004E5652"/>
    <w:rsid w:val="004E57DE"/>
    <w:rsid w:val="004E58BE"/>
    <w:rsid w:val="004E58DF"/>
    <w:rsid w:val="004E5A72"/>
    <w:rsid w:val="004E5AF5"/>
    <w:rsid w:val="004E5CCF"/>
    <w:rsid w:val="004E6074"/>
    <w:rsid w:val="004E6494"/>
    <w:rsid w:val="004E65A0"/>
    <w:rsid w:val="004E6A2D"/>
    <w:rsid w:val="004E6C3D"/>
    <w:rsid w:val="004E6E57"/>
    <w:rsid w:val="004E6EDE"/>
    <w:rsid w:val="004E7197"/>
    <w:rsid w:val="004E74E7"/>
    <w:rsid w:val="004E7B9F"/>
    <w:rsid w:val="004E7D43"/>
    <w:rsid w:val="004E7EA1"/>
    <w:rsid w:val="004F0098"/>
    <w:rsid w:val="004F01E4"/>
    <w:rsid w:val="004F0557"/>
    <w:rsid w:val="004F060C"/>
    <w:rsid w:val="004F09DE"/>
    <w:rsid w:val="004F0AA1"/>
    <w:rsid w:val="004F0CA5"/>
    <w:rsid w:val="004F0E37"/>
    <w:rsid w:val="004F0E4C"/>
    <w:rsid w:val="004F0E86"/>
    <w:rsid w:val="004F0F46"/>
    <w:rsid w:val="004F1097"/>
    <w:rsid w:val="004F1376"/>
    <w:rsid w:val="004F16CB"/>
    <w:rsid w:val="004F17A3"/>
    <w:rsid w:val="004F1978"/>
    <w:rsid w:val="004F1A1C"/>
    <w:rsid w:val="004F1D36"/>
    <w:rsid w:val="004F22A4"/>
    <w:rsid w:val="004F2386"/>
    <w:rsid w:val="004F2437"/>
    <w:rsid w:val="004F2572"/>
    <w:rsid w:val="004F28D0"/>
    <w:rsid w:val="004F29D8"/>
    <w:rsid w:val="004F2A7B"/>
    <w:rsid w:val="004F2C4E"/>
    <w:rsid w:val="004F2D59"/>
    <w:rsid w:val="004F2FB2"/>
    <w:rsid w:val="004F305C"/>
    <w:rsid w:val="004F3195"/>
    <w:rsid w:val="004F325D"/>
    <w:rsid w:val="004F385B"/>
    <w:rsid w:val="004F3A07"/>
    <w:rsid w:val="004F3A62"/>
    <w:rsid w:val="004F3B37"/>
    <w:rsid w:val="004F3E48"/>
    <w:rsid w:val="004F4281"/>
    <w:rsid w:val="004F4939"/>
    <w:rsid w:val="004F4C43"/>
    <w:rsid w:val="004F5013"/>
    <w:rsid w:val="004F50EC"/>
    <w:rsid w:val="004F511D"/>
    <w:rsid w:val="004F5290"/>
    <w:rsid w:val="004F52DE"/>
    <w:rsid w:val="004F5432"/>
    <w:rsid w:val="004F55BA"/>
    <w:rsid w:val="004F58A7"/>
    <w:rsid w:val="004F58EA"/>
    <w:rsid w:val="004F5BEE"/>
    <w:rsid w:val="004F6096"/>
    <w:rsid w:val="004F60DF"/>
    <w:rsid w:val="004F61B6"/>
    <w:rsid w:val="004F699D"/>
    <w:rsid w:val="004F6B59"/>
    <w:rsid w:val="004F6C8D"/>
    <w:rsid w:val="004F6CAF"/>
    <w:rsid w:val="004F7239"/>
    <w:rsid w:val="004F732C"/>
    <w:rsid w:val="004F7334"/>
    <w:rsid w:val="004F7453"/>
    <w:rsid w:val="004F79C6"/>
    <w:rsid w:val="004F7C44"/>
    <w:rsid w:val="004F7EEB"/>
    <w:rsid w:val="004F7FAA"/>
    <w:rsid w:val="005000C2"/>
    <w:rsid w:val="00500113"/>
    <w:rsid w:val="00500460"/>
    <w:rsid w:val="005009BD"/>
    <w:rsid w:val="00500AC0"/>
    <w:rsid w:val="00500CD4"/>
    <w:rsid w:val="00500FFF"/>
    <w:rsid w:val="00501135"/>
    <w:rsid w:val="00501458"/>
    <w:rsid w:val="0050158F"/>
    <w:rsid w:val="00501DA6"/>
    <w:rsid w:val="005025A4"/>
    <w:rsid w:val="0050284A"/>
    <w:rsid w:val="005028D5"/>
    <w:rsid w:val="00502901"/>
    <w:rsid w:val="005029D7"/>
    <w:rsid w:val="00502B22"/>
    <w:rsid w:val="0050313A"/>
    <w:rsid w:val="0050319F"/>
    <w:rsid w:val="005031BE"/>
    <w:rsid w:val="005031FD"/>
    <w:rsid w:val="005034EE"/>
    <w:rsid w:val="0050364F"/>
    <w:rsid w:val="0050377D"/>
    <w:rsid w:val="005037BD"/>
    <w:rsid w:val="005039B2"/>
    <w:rsid w:val="00503AD8"/>
    <w:rsid w:val="00503BDA"/>
    <w:rsid w:val="00503DFB"/>
    <w:rsid w:val="00503EE4"/>
    <w:rsid w:val="0050419E"/>
    <w:rsid w:val="005042FF"/>
    <w:rsid w:val="005043D7"/>
    <w:rsid w:val="00504430"/>
    <w:rsid w:val="00504549"/>
    <w:rsid w:val="00504761"/>
    <w:rsid w:val="00504B4C"/>
    <w:rsid w:val="00504ED1"/>
    <w:rsid w:val="00504F90"/>
    <w:rsid w:val="00505130"/>
    <w:rsid w:val="00505663"/>
    <w:rsid w:val="005056B3"/>
    <w:rsid w:val="005059BC"/>
    <w:rsid w:val="00505AF9"/>
    <w:rsid w:val="00505DB9"/>
    <w:rsid w:val="005062FA"/>
    <w:rsid w:val="0050643F"/>
    <w:rsid w:val="00506511"/>
    <w:rsid w:val="005065B1"/>
    <w:rsid w:val="00506D74"/>
    <w:rsid w:val="00507264"/>
    <w:rsid w:val="005074A8"/>
    <w:rsid w:val="0050769E"/>
    <w:rsid w:val="005079CB"/>
    <w:rsid w:val="00507A1B"/>
    <w:rsid w:val="00507CB4"/>
    <w:rsid w:val="00507D42"/>
    <w:rsid w:val="005100FF"/>
    <w:rsid w:val="0051015C"/>
    <w:rsid w:val="005105F7"/>
    <w:rsid w:val="00510C29"/>
    <w:rsid w:val="00510C35"/>
    <w:rsid w:val="00510DD8"/>
    <w:rsid w:val="00510FBD"/>
    <w:rsid w:val="00510FD3"/>
    <w:rsid w:val="0051118D"/>
    <w:rsid w:val="005112BC"/>
    <w:rsid w:val="00511349"/>
    <w:rsid w:val="00511651"/>
    <w:rsid w:val="00511860"/>
    <w:rsid w:val="00511B79"/>
    <w:rsid w:val="00511C13"/>
    <w:rsid w:val="00511C52"/>
    <w:rsid w:val="00511F30"/>
    <w:rsid w:val="00511F36"/>
    <w:rsid w:val="00511F7E"/>
    <w:rsid w:val="005122C6"/>
    <w:rsid w:val="005125D3"/>
    <w:rsid w:val="0051284F"/>
    <w:rsid w:val="005128EE"/>
    <w:rsid w:val="00512D60"/>
    <w:rsid w:val="00513022"/>
    <w:rsid w:val="005137F3"/>
    <w:rsid w:val="005141E8"/>
    <w:rsid w:val="00514244"/>
    <w:rsid w:val="00514271"/>
    <w:rsid w:val="00514277"/>
    <w:rsid w:val="005142D1"/>
    <w:rsid w:val="00514332"/>
    <w:rsid w:val="005147AD"/>
    <w:rsid w:val="00514876"/>
    <w:rsid w:val="00514968"/>
    <w:rsid w:val="0051496C"/>
    <w:rsid w:val="00514FD7"/>
    <w:rsid w:val="0051559E"/>
    <w:rsid w:val="005156A8"/>
    <w:rsid w:val="0051594C"/>
    <w:rsid w:val="00515A08"/>
    <w:rsid w:val="00515A16"/>
    <w:rsid w:val="00515B81"/>
    <w:rsid w:val="00515EB9"/>
    <w:rsid w:val="00515F2E"/>
    <w:rsid w:val="00516149"/>
    <w:rsid w:val="0051621F"/>
    <w:rsid w:val="0051635C"/>
    <w:rsid w:val="0051695C"/>
    <w:rsid w:val="00516981"/>
    <w:rsid w:val="00516983"/>
    <w:rsid w:val="00516C1F"/>
    <w:rsid w:val="00517429"/>
    <w:rsid w:val="00517A71"/>
    <w:rsid w:val="00517D31"/>
    <w:rsid w:val="0052035E"/>
    <w:rsid w:val="005203E7"/>
    <w:rsid w:val="005206BF"/>
    <w:rsid w:val="00520708"/>
    <w:rsid w:val="00520A25"/>
    <w:rsid w:val="00520C08"/>
    <w:rsid w:val="00520C28"/>
    <w:rsid w:val="00520C8E"/>
    <w:rsid w:val="00520CA7"/>
    <w:rsid w:val="00520DD9"/>
    <w:rsid w:val="0052142E"/>
    <w:rsid w:val="00521662"/>
    <w:rsid w:val="00521B4E"/>
    <w:rsid w:val="00521F17"/>
    <w:rsid w:val="00522128"/>
    <w:rsid w:val="005223E3"/>
    <w:rsid w:val="005224D7"/>
    <w:rsid w:val="00522956"/>
    <w:rsid w:val="005229C6"/>
    <w:rsid w:val="005229E7"/>
    <w:rsid w:val="005232CD"/>
    <w:rsid w:val="005236BC"/>
    <w:rsid w:val="005237DE"/>
    <w:rsid w:val="00523859"/>
    <w:rsid w:val="00523A2E"/>
    <w:rsid w:val="00523CAC"/>
    <w:rsid w:val="00523E3F"/>
    <w:rsid w:val="00523E8F"/>
    <w:rsid w:val="00523EAF"/>
    <w:rsid w:val="0052429D"/>
    <w:rsid w:val="005242D6"/>
    <w:rsid w:val="005244D3"/>
    <w:rsid w:val="005245EB"/>
    <w:rsid w:val="0052461B"/>
    <w:rsid w:val="005246BB"/>
    <w:rsid w:val="00524976"/>
    <w:rsid w:val="00524B82"/>
    <w:rsid w:val="00524D91"/>
    <w:rsid w:val="00524DCD"/>
    <w:rsid w:val="00525146"/>
    <w:rsid w:val="005252E9"/>
    <w:rsid w:val="0052564C"/>
    <w:rsid w:val="005256FA"/>
    <w:rsid w:val="00525B8A"/>
    <w:rsid w:val="00526017"/>
    <w:rsid w:val="005260D4"/>
    <w:rsid w:val="00526889"/>
    <w:rsid w:val="00526B2C"/>
    <w:rsid w:val="00526EDE"/>
    <w:rsid w:val="00526FB1"/>
    <w:rsid w:val="0052731A"/>
    <w:rsid w:val="00527343"/>
    <w:rsid w:val="005274B1"/>
    <w:rsid w:val="0052756D"/>
    <w:rsid w:val="00527679"/>
    <w:rsid w:val="0052791B"/>
    <w:rsid w:val="0052791D"/>
    <w:rsid w:val="00527B00"/>
    <w:rsid w:val="00527C09"/>
    <w:rsid w:val="00527D6D"/>
    <w:rsid w:val="005304AE"/>
    <w:rsid w:val="00530576"/>
    <w:rsid w:val="00530857"/>
    <w:rsid w:val="005309DA"/>
    <w:rsid w:val="00530A4F"/>
    <w:rsid w:val="00530A6C"/>
    <w:rsid w:val="00530D6E"/>
    <w:rsid w:val="0053104E"/>
    <w:rsid w:val="00531D0A"/>
    <w:rsid w:val="00531E61"/>
    <w:rsid w:val="00532250"/>
    <w:rsid w:val="005322F4"/>
    <w:rsid w:val="005326B7"/>
    <w:rsid w:val="005328EB"/>
    <w:rsid w:val="00532A82"/>
    <w:rsid w:val="00532B13"/>
    <w:rsid w:val="00532B9E"/>
    <w:rsid w:val="0053395F"/>
    <w:rsid w:val="00533E2D"/>
    <w:rsid w:val="00533EA1"/>
    <w:rsid w:val="00533F69"/>
    <w:rsid w:val="005342BD"/>
    <w:rsid w:val="00534320"/>
    <w:rsid w:val="005344E9"/>
    <w:rsid w:val="00534918"/>
    <w:rsid w:val="005349A8"/>
    <w:rsid w:val="00534D97"/>
    <w:rsid w:val="005350B2"/>
    <w:rsid w:val="005351FD"/>
    <w:rsid w:val="00535217"/>
    <w:rsid w:val="005352A0"/>
    <w:rsid w:val="00535347"/>
    <w:rsid w:val="00535BBB"/>
    <w:rsid w:val="0053642F"/>
    <w:rsid w:val="00536503"/>
    <w:rsid w:val="005366FE"/>
    <w:rsid w:val="00536781"/>
    <w:rsid w:val="00536819"/>
    <w:rsid w:val="00537125"/>
    <w:rsid w:val="005372BD"/>
    <w:rsid w:val="00537510"/>
    <w:rsid w:val="00537985"/>
    <w:rsid w:val="00537DA2"/>
    <w:rsid w:val="00537ED2"/>
    <w:rsid w:val="00540449"/>
    <w:rsid w:val="00540469"/>
    <w:rsid w:val="0054054C"/>
    <w:rsid w:val="005406C7"/>
    <w:rsid w:val="005407B2"/>
    <w:rsid w:val="005408C2"/>
    <w:rsid w:val="00540A21"/>
    <w:rsid w:val="005414E8"/>
    <w:rsid w:val="00541712"/>
    <w:rsid w:val="005417F9"/>
    <w:rsid w:val="005418FB"/>
    <w:rsid w:val="00541B93"/>
    <w:rsid w:val="00541C6C"/>
    <w:rsid w:val="00541D1F"/>
    <w:rsid w:val="00541EE6"/>
    <w:rsid w:val="005420EB"/>
    <w:rsid w:val="00542338"/>
    <w:rsid w:val="00542556"/>
    <w:rsid w:val="005425BD"/>
    <w:rsid w:val="00542723"/>
    <w:rsid w:val="0054298B"/>
    <w:rsid w:val="005429D8"/>
    <w:rsid w:val="00542AA4"/>
    <w:rsid w:val="00542B89"/>
    <w:rsid w:val="00542B8C"/>
    <w:rsid w:val="00542D4D"/>
    <w:rsid w:val="00542D90"/>
    <w:rsid w:val="0054323A"/>
    <w:rsid w:val="00543693"/>
    <w:rsid w:val="00543960"/>
    <w:rsid w:val="00543A4C"/>
    <w:rsid w:val="00543A7F"/>
    <w:rsid w:val="00543B83"/>
    <w:rsid w:val="00543BE0"/>
    <w:rsid w:val="00543DC7"/>
    <w:rsid w:val="00543E79"/>
    <w:rsid w:val="00544127"/>
    <w:rsid w:val="0054420D"/>
    <w:rsid w:val="005445F7"/>
    <w:rsid w:val="00544CB7"/>
    <w:rsid w:val="00544EDC"/>
    <w:rsid w:val="005456FF"/>
    <w:rsid w:val="00545943"/>
    <w:rsid w:val="0054595A"/>
    <w:rsid w:val="005459A7"/>
    <w:rsid w:val="00545E79"/>
    <w:rsid w:val="00545F30"/>
    <w:rsid w:val="00546044"/>
    <w:rsid w:val="00546096"/>
    <w:rsid w:val="0054616E"/>
    <w:rsid w:val="00546898"/>
    <w:rsid w:val="00546B29"/>
    <w:rsid w:val="00546C8B"/>
    <w:rsid w:val="00546CAE"/>
    <w:rsid w:val="0054707D"/>
    <w:rsid w:val="0054724C"/>
    <w:rsid w:val="0054749B"/>
    <w:rsid w:val="00547578"/>
    <w:rsid w:val="00547ABB"/>
    <w:rsid w:val="00547BC4"/>
    <w:rsid w:val="005501A3"/>
    <w:rsid w:val="005502D7"/>
    <w:rsid w:val="0055055D"/>
    <w:rsid w:val="00550B87"/>
    <w:rsid w:val="00550BBB"/>
    <w:rsid w:val="00550E03"/>
    <w:rsid w:val="0055161D"/>
    <w:rsid w:val="005518E6"/>
    <w:rsid w:val="00551972"/>
    <w:rsid w:val="00551A57"/>
    <w:rsid w:val="00551BBA"/>
    <w:rsid w:val="00551C32"/>
    <w:rsid w:val="00551F48"/>
    <w:rsid w:val="005524EA"/>
    <w:rsid w:val="0055274C"/>
    <w:rsid w:val="00552BC6"/>
    <w:rsid w:val="00553293"/>
    <w:rsid w:val="00553383"/>
    <w:rsid w:val="005534C8"/>
    <w:rsid w:val="005536EE"/>
    <w:rsid w:val="00553785"/>
    <w:rsid w:val="005537A5"/>
    <w:rsid w:val="005538C3"/>
    <w:rsid w:val="005539DB"/>
    <w:rsid w:val="00553BDB"/>
    <w:rsid w:val="00553BDF"/>
    <w:rsid w:val="00553BE1"/>
    <w:rsid w:val="00553CA3"/>
    <w:rsid w:val="0055417A"/>
    <w:rsid w:val="00554346"/>
    <w:rsid w:val="005543EA"/>
    <w:rsid w:val="00554705"/>
    <w:rsid w:val="005547EB"/>
    <w:rsid w:val="0055483F"/>
    <w:rsid w:val="00554933"/>
    <w:rsid w:val="00554B8C"/>
    <w:rsid w:val="00554BD2"/>
    <w:rsid w:val="00554D3C"/>
    <w:rsid w:val="00554F7A"/>
    <w:rsid w:val="005550FC"/>
    <w:rsid w:val="005551A9"/>
    <w:rsid w:val="00555299"/>
    <w:rsid w:val="0055534E"/>
    <w:rsid w:val="005553E9"/>
    <w:rsid w:val="00555BBE"/>
    <w:rsid w:val="00555BF2"/>
    <w:rsid w:val="00555CDE"/>
    <w:rsid w:val="005562BC"/>
    <w:rsid w:val="0055678F"/>
    <w:rsid w:val="0055685A"/>
    <w:rsid w:val="00556A79"/>
    <w:rsid w:val="00556B14"/>
    <w:rsid w:val="005575C2"/>
    <w:rsid w:val="00557603"/>
    <w:rsid w:val="00557646"/>
    <w:rsid w:val="0055792B"/>
    <w:rsid w:val="00557992"/>
    <w:rsid w:val="00557993"/>
    <w:rsid w:val="00557F86"/>
    <w:rsid w:val="00560193"/>
    <w:rsid w:val="005602F3"/>
    <w:rsid w:val="0056074B"/>
    <w:rsid w:val="00560969"/>
    <w:rsid w:val="005609C8"/>
    <w:rsid w:val="005611A2"/>
    <w:rsid w:val="00561579"/>
    <w:rsid w:val="005617A6"/>
    <w:rsid w:val="00561969"/>
    <w:rsid w:val="00561F1B"/>
    <w:rsid w:val="00562A6E"/>
    <w:rsid w:val="00562A99"/>
    <w:rsid w:val="00562FBF"/>
    <w:rsid w:val="0056302E"/>
    <w:rsid w:val="005630C2"/>
    <w:rsid w:val="005635EE"/>
    <w:rsid w:val="0056379C"/>
    <w:rsid w:val="00563880"/>
    <w:rsid w:val="00563C7D"/>
    <w:rsid w:val="00563D5C"/>
    <w:rsid w:val="00563D5F"/>
    <w:rsid w:val="00563EE8"/>
    <w:rsid w:val="00563F3E"/>
    <w:rsid w:val="00564072"/>
    <w:rsid w:val="00564398"/>
    <w:rsid w:val="0056445F"/>
    <w:rsid w:val="00564619"/>
    <w:rsid w:val="00564707"/>
    <w:rsid w:val="00564B29"/>
    <w:rsid w:val="00564CE3"/>
    <w:rsid w:val="00565037"/>
    <w:rsid w:val="00565167"/>
    <w:rsid w:val="0056544B"/>
    <w:rsid w:val="005654EA"/>
    <w:rsid w:val="00565533"/>
    <w:rsid w:val="005656D5"/>
    <w:rsid w:val="00565833"/>
    <w:rsid w:val="00565ADA"/>
    <w:rsid w:val="00565C60"/>
    <w:rsid w:val="00565DBF"/>
    <w:rsid w:val="00566056"/>
    <w:rsid w:val="005661AC"/>
    <w:rsid w:val="00566355"/>
    <w:rsid w:val="0056659F"/>
    <w:rsid w:val="005669B5"/>
    <w:rsid w:val="00567385"/>
    <w:rsid w:val="00567471"/>
    <w:rsid w:val="00567530"/>
    <w:rsid w:val="00567623"/>
    <w:rsid w:val="0056775E"/>
    <w:rsid w:val="00567911"/>
    <w:rsid w:val="005679B1"/>
    <w:rsid w:val="005679C9"/>
    <w:rsid w:val="00567DB4"/>
    <w:rsid w:val="00567E5D"/>
    <w:rsid w:val="00567FB6"/>
    <w:rsid w:val="005700FC"/>
    <w:rsid w:val="0057044A"/>
    <w:rsid w:val="00570A8D"/>
    <w:rsid w:val="005712F1"/>
    <w:rsid w:val="0057133D"/>
    <w:rsid w:val="00571346"/>
    <w:rsid w:val="00571353"/>
    <w:rsid w:val="00571394"/>
    <w:rsid w:val="00571552"/>
    <w:rsid w:val="00571681"/>
    <w:rsid w:val="00571B30"/>
    <w:rsid w:val="00571CED"/>
    <w:rsid w:val="00572089"/>
    <w:rsid w:val="00572166"/>
    <w:rsid w:val="00572423"/>
    <w:rsid w:val="005726AC"/>
    <w:rsid w:val="00572B47"/>
    <w:rsid w:val="00572E5E"/>
    <w:rsid w:val="00572F4B"/>
    <w:rsid w:val="00572FD2"/>
    <w:rsid w:val="00573287"/>
    <w:rsid w:val="00573367"/>
    <w:rsid w:val="0057353F"/>
    <w:rsid w:val="00573683"/>
    <w:rsid w:val="00573D53"/>
    <w:rsid w:val="00573E9F"/>
    <w:rsid w:val="0057432D"/>
    <w:rsid w:val="00574632"/>
    <w:rsid w:val="005746CF"/>
    <w:rsid w:val="00574A12"/>
    <w:rsid w:val="00574A78"/>
    <w:rsid w:val="00574BF4"/>
    <w:rsid w:val="0057507C"/>
    <w:rsid w:val="0057513E"/>
    <w:rsid w:val="00575201"/>
    <w:rsid w:val="0057522A"/>
    <w:rsid w:val="0057525E"/>
    <w:rsid w:val="00575298"/>
    <w:rsid w:val="005752B0"/>
    <w:rsid w:val="0057577B"/>
    <w:rsid w:val="00575879"/>
    <w:rsid w:val="00575EF8"/>
    <w:rsid w:val="005760B8"/>
    <w:rsid w:val="005761F4"/>
    <w:rsid w:val="00576479"/>
    <w:rsid w:val="005765D3"/>
    <w:rsid w:val="00576A5B"/>
    <w:rsid w:val="00576AC9"/>
    <w:rsid w:val="00576B5D"/>
    <w:rsid w:val="00576BAE"/>
    <w:rsid w:val="00576C3E"/>
    <w:rsid w:val="00576F9D"/>
    <w:rsid w:val="00577476"/>
    <w:rsid w:val="0057769C"/>
    <w:rsid w:val="00577BA1"/>
    <w:rsid w:val="00577C56"/>
    <w:rsid w:val="00577DEF"/>
    <w:rsid w:val="00577F14"/>
    <w:rsid w:val="005800FD"/>
    <w:rsid w:val="0058019E"/>
    <w:rsid w:val="00580315"/>
    <w:rsid w:val="0058062A"/>
    <w:rsid w:val="00580882"/>
    <w:rsid w:val="00580A05"/>
    <w:rsid w:val="00580A2A"/>
    <w:rsid w:val="00580BAF"/>
    <w:rsid w:val="00580BD2"/>
    <w:rsid w:val="00580F95"/>
    <w:rsid w:val="00581077"/>
    <w:rsid w:val="00581525"/>
    <w:rsid w:val="0058196B"/>
    <w:rsid w:val="005819AE"/>
    <w:rsid w:val="00581ABB"/>
    <w:rsid w:val="00581C4A"/>
    <w:rsid w:val="00581D1C"/>
    <w:rsid w:val="00581ECA"/>
    <w:rsid w:val="00581F3B"/>
    <w:rsid w:val="00581FCC"/>
    <w:rsid w:val="005820D3"/>
    <w:rsid w:val="00582212"/>
    <w:rsid w:val="005822A7"/>
    <w:rsid w:val="0058244E"/>
    <w:rsid w:val="005824B0"/>
    <w:rsid w:val="0058270B"/>
    <w:rsid w:val="00582B31"/>
    <w:rsid w:val="0058305C"/>
    <w:rsid w:val="00583478"/>
    <w:rsid w:val="00583506"/>
    <w:rsid w:val="00583A70"/>
    <w:rsid w:val="00583AA0"/>
    <w:rsid w:val="00583D27"/>
    <w:rsid w:val="00583D69"/>
    <w:rsid w:val="00583F40"/>
    <w:rsid w:val="00584103"/>
    <w:rsid w:val="00584232"/>
    <w:rsid w:val="005843ED"/>
    <w:rsid w:val="0058450B"/>
    <w:rsid w:val="00584894"/>
    <w:rsid w:val="00584A3B"/>
    <w:rsid w:val="00584ACF"/>
    <w:rsid w:val="00584DEE"/>
    <w:rsid w:val="00584DFE"/>
    <w:rsid w:val="00584F8E"/>
    <w:rsid w:val="00584FB7"/>
    <w:rsid w:val="0058521C"/>
    <w:rsid w:val="0058530C"/>
    <w:rsid w:val="005855E4"/>
    <w:rsid w:val="005858D2"/>
    <w:rsid w:val="0058591D"/>
    <w:rsid w:val="00585C81"/>
    <w:rsid w:val="00585DCD"/>
    <w:rsid w:val="00586013"/>
    <w:rsid w:val="005860FC"/>
    <w:rsid w:val="005862CF"/>
    <w:rsid w:val="005864D1"/>
    <w:rsid w:val="00586A16"/>
    <w:rsid w:val="00586A95"/>
    <w:rsid w:val="00586AD9"/>
    <w:rsid w:val="00586BF1"/>
    <w:rsid w:val="00587147"/>
    <w:rsid w:val="0058714A"/>
    <w:rsid w:val="0058745A"/>
    <w:rsid w:val="005874DA"/>
    <w:rsid w:val="005879A8"/>
    <w:rsid w:val="00587F30"/>
    <w:rsid w:val="005900FA"/>
    <w:rsid w:val="00590975"/>
    <w:rsid w:val="00590BCC"/>
    <w:rsid w:val="00590C10"/>
    <w:rsid w:val="00590DF3"/>
    <w:rsid w:val="005910CC"/>
    <w:rsid w:val="005915E0"/>
    <w:rsid w:val="005915F4"/>
    <w:rsid w:val="0059168F"/>
    <w:rsid w:val="0059193D"/>
    <w:rsid w:val="005919B0"/>
    <w:rsid w:val="00591BE6"/>
    <w:rsid w:val="00591D45"/>
    <w:rsid w:val="005921B0"/>
    <w:rsid w:val="00592240"/>
    <w:rsid w:val="00592359"/>
    <w:rsid w:val="00592893"/>
    <w:rsid w:val="00592D9F"/>
    <w:rsid w:val="00593060"/>
    <w:rsid w:val="005931CF"/>
    <w:rsid w:val="005933CF"/>
    <w:rsid w:val="005935FC"/>
    <w:rsid w:val="0059364E"/>
    <w:rsid w:val="00593A39"/>
    <w:rsid w:val="00593D04"/>
    <w:rsid w:val="00593D2A"/>
    <w:rsid w:val="00593D97"/>
    <w:rsid w:val="00593E83"/>
    <w:rsid w:val="00593EC6"/>
    <w:rsid w:val="00594266"/>
    <w:rsid w:val="005948B8"/>
    <w:rsid w:val="00594AE3"/>
    <w:rsid w:val="00594CE8"/>
    <w:rsid w:val="00594D0E"/>
    <w:rsid w:val="0059503A"/>
    <w:rsid w:val="005950E4"/>
    <w:rsid w:val="00595843"/>
    <w:rsid w:val="005959B2"/>
    <w:rsid w:val="00595BEB"/>
    <w:rsid w:val="00595D26"/>
    <w:rsid w:val="00595DAE"/>
    <w:rsid w:val="00595E41"/>
    <w:rsid w:val="0059602C"/>
    <w:rsid w:val="00596425"/>
    <w:rsid w:val="00596582"/>
    <w:rsid w:val="00596810"/>
    <w:rsid w:val="00596962"/>
    <w:rsid w:val="00596A3E"/>
    <w:rsid w:val="00596B06"/>
    <w:rsid w:val="00596B38"/>
    <w:rsid w:val="00596B54"/>
    <w:rsid w:val="00596FF7"/>
    <w:rsid w:val="005972A3"/>
    <w:rsid w:val="005974F4"/>
    <w:rsid w:val="005975FA"/>
    <w:rsid w:val="005977BC"/>
    <w:rsid w:val="0059782A"/>
    <w:rsid w:val="00597C2A"/>
    <w:rsid w:val="00597C86"/>
    <w:rsid w:val="00597D44"/>
    <w:rsid w:val="00597E9D"/>
    <w:rsid w:val="00597F5B"/>
    <w:rsid w:val="005A0431"/>
    <w:rsid w:val="005A0866"/>
    <w:rsid w:val="005A0CB6"/>
    <w:rsid w:val="005A11A6"/>
    <w:rsid w:val="005A11F9"/>
    <w:rsid w:val="005A12B7"/>
    <w:rsid w:val="005A14B6"/>
    <w:rsid w:val="005A1644"/>
    <w:rsid w:val="005A16D6"/>
    <w:rsid w:val="005A1B04"/>
    <w:rsid w:val="005A1BB4"/>
    <w:rsid w:val="005A1D1F"/>
    <w:rsid w:val="005A1D78"/>
    <w:rsid w:val="005A1F78"/>
    <w:rsid w:val="005A2A42"/>
    <w:rsid w:val="005A320E"/>
    <w:rsid w:val="005A33FC"/>
    <w:rsid w:val="005A379B"/>
    <w:rsid w:val="005A3A39"/>
    <w:rsid w:val="005A40ED"/>
    <w:rsid w:val="005A41D6"/>
    <w:rsid w:val="005A45C9"/>
    <w:rsid w:val="005A48BF"/>
    <w:rsid w:val="005A4951"/>
    <w:rsid w:val="005A49AD"/>
    <w:rsid w:val="005A4FA6"/>
    <w:rsid w:val="005A50BA"/>
    <w:rsid w:val="005A5462"/>
    <w:rsid w:val="005A55E7"/>
    <w:rsid w:val="005A5AF8"/>
    <w:rsid w:val="005A5C1D"/>
    <w:rsid w:val="005A5C45"/>
    <w:rsid w:val="005A5CE2"/>
    <w:rsid w:val="005A6269"/>
    <w:rsid w:val="005A6421"/>
    <w:rsid w:val="005A6861"/>
    <w:rsid w:val="005A69AB"/>
    <w:rsid w:val="005A6A56"/>
    <w:rsid w:val="005A6AA8"/>
    <w:rsid w:val="005A7125"/>
    <w:rsid w:val="005A727E"/>
    <w:rsid w:val="005A78AD"/>
    <w:rsid w:val="005A7C54"/>
    <w:rsid w:val="005A7D69"/>
    <w:rsid w:val="005A7D7C"/>
    <w:rsid w:val="005A7F7C"/>
    <w:rsid w:val="005A7FF8"/>
    <w:rsid w:val="005B00CC"/>
    <w:rsid w:val="005B0318"/>
    <w:rsid w:val="005B0531"/>
    <w:rsid w:val="005B05E8"/>
    <w:rsid w:val="005B0EB2"/>
    <w:rsid w:val="005B0EBB"/>
    <w:rsid w:val="005B10C5"/>
    <w:rsid w:val="005B190D"/>
    <w:rsid w:val="005B1942"/>
    <w:rsid w:val="005B1E24"/>
    <w:rsid w:val="005B21C3"/>
    <w:rsid w:val="005B2294"/>
    <w:rsid w:val="005B26B1"/>
    <w:rsid w:val="005B295C"/>
    <w:rsid w:val="005B2A1D"/>
    <w:rsid w:val="005B2B2E"/>
    <w:rsid w:val="005B2CBB"/>
    <w:rsid w:val="005B2F7D"/>
    <w:rsid w:val="005B32A1"/>
    <w:rsid w:val="005B33A1"/>
    <w:rsid w:val="005B3633"/>
    <w:rsid w:val="005B3B39"/>
    <w:rsid w:val="005B411A"/>
    <w:rsid w:val="005B43AC"/>
    <w:rsid w:val="005B45D7"/>
    <w:rsid w:val="005B4BD1"/>
    <w:rsid w:val="005B4D6C"/>
    <w:rsid w:val="005B4FED"/>
    <w:rsid w:val="005B50C2"/>
    <w:rsid w:val="005B5510"/>
    <w:rsid w:val="005B5BF5"/>
    <w:rsid w:val="005B5F25"/>
    <w:rsid w:val="005B61AB"/>
    <w:rsid w:val="005B64AB"/>
    <w:rsid w:val="005B6656"/>
    <w:rsid w:val="005B6985"/>
    <w:rsid w:val="005B6AAA"/>
    <w:rsid w:val="005B6B56"/>
    <w:rsid w:val="005B75E0"/>
    <w:rsid w:val="005B7C9D"/>
    <w:rsid w:val="005B7CCF"/>
    <w:rsid w:val="005C0171"/>
    <w:rsid w:val="005C056A"/>
    <w:rsid w:val="005C0651"/>
    <w:rsid w:val="005C0F2C"/>
    <w:rsid w:val="005C0F79"/>
    <w:rsid w:val="005C103B"/>
    <w:rsid w:val="005C14A7"/>
    <w:rsid w:val="005C15CF"/>
    <w:rsid w:val="005C179A"/>
    <w:rsid w:val="005C17B1"/>
    <w:rsid w:val="005C17C9"/>
    <w:rsid w:val="005C18F0"/>
    <w:rsid w:val="005C1A83"/>
    <w:rsid w:val="005C1AD4"/>
    <w:rsid w:val="005C1B9A"/>
    <w:rsid w:val="005C1EF4"/>
    <w:rsid w:val="005C203E"/>
    <w:rsid w:val="005C23BD"/>
    <w:rsid w:val="005C23D3"/>
    <w:rsid w:val="005C24F7"/>
    <w:rsid w:val="005C26E6"/>
    <w:rsid w:val="005C2718"/>
    <w:rsid w:val="005C2AD6"/>
    <w:rsid w:val="005C2D82"/>
    <w:rsid w:val="005C2E37"/>
    <w:rsid w:val="005C2EE8"/>
    <w:rsid w:val="005C2F81"/>
    <w:rsid w:val="005C3126"/>
    <w:rsid w:val="005C3219"/>
    <w:rsid w:val="005C3BDD"/>
    <w:rsid w:val="005C3CE3"/>
    <w:rsid w:val="005C3D25"/>
    <w:rsid w:val="005C3EBE"/>
    <w:rsid w:val="005C4121"/>
    <w:rsid w:val="005C4191"/>
    <w:rsid w:val="005C41FA"/>
    <w:rsid w:val="005C446E"/>
    <w:rsid w:val="005C4521"/>
    <w:rsid w:val="005C47C1"/>
    <w:rsid w:val="005C49AD"/>
    <w:rsid w:val="005C4FAB"/>
    <w:rsid w:val="005C4FFA"/>
    <w:rsid w:val="005C5242"/>
    <w:rsid w:val="005C53A6"/>
    <w:rsid w:val="005C5537"/>
    <w:rsid w:val="005C591D"/>
    <w:rsid w:val="005C5BD9"/>
    <w:rsid w:val="005C5E1D"/>
    <w:rsid w:val="005C62B0"/>
    <w:rsid w:val="005C62B6"/>
    <w:rsid w:val="005C62B8"/>
    <w:rsid w:val="005C6314"/>
    <w:rsid w:val="005C651B"/>
    <w:rsid w:val="005C65FE"/>
    <w:rsid w:val="005C66A3"/>
    <w:rsid w:val="005C66F4"/>
    <w:rsid w:val="005C6870"/>
    <w:rsid w:val="005C698C"/>
    <w:rsid w:val="005C69FB"/>
    <w:rsid w:val="005C6ABF"/>
    <w:rsid w:val="005C6D12"/>
    <w:rsid w:val="005C70F7"/>
    <w:rsid w:val="005C7277"/>
    <w:rsid w:val="005C732A"/>
    <w:rsid w:val="005C7343"/>
    <w:rsid w:val="005C76D6"/>
    <w:rsid w:val="005C79E2"/>
    <w:rsid w:val="005C7A87"/>
    <w:rsid w:val="005C7B27"/>
    <w:rsid w:val="005C7C45"/>
    <w:rsid w:val="005C7DB4"/>
    <w:rsid w:val="005C7DED"/>
    <w:rsid w:val="005D0106"/>
    <w:rsid w:val="005D023E"/>
    <w:rsid w:val="005D0275"/>
    <w:rsid w:val="005D05AA"/>
    <w:rsid w:val="005D0809"/>
    <w:rsid w:val="005D0A30"/>
    <w:rsid w:val="005D0B63"/>
    <w:rsid w:val="005D0BBE"/>
    <w:rsid w:val="005D0F64"/>
    <w:rsid w:val="005D1606"/>
    <w:rsid w:val="005D189E"/>
    <w:rsid w:val="005D18DD"/>
    <w:rsid w:val="005D1B59"/>
    <w:rsid w:val="005D1B9D"/>
    <w:rsid w:val="005D2163"/>
    <w:rsid w:val="005D2806"/>
    <w:rsid w:val="005D2AD6"/>
    <w:rsid w:val="005D2CE0"/>
    <w:rsid w:val="005D2FA5"/>
    <w:rsid w:val="005D30B4"/>
    <w:rsid w:val="005D3167"/>
    <w:rsid w:val="005D323B"/>
    <w:rsid w:val="005D3249"/>
    <w:rsid w:val="005D3408"/>
    <w:rsid w:val="005D3AAC"/>
    <w:rsid w:val="005D3EE4"/>
    <w:rsid w:val="005D40F0"/>
    <w:rsid w:val="005D424E"/>
    <w:rsid w:val="005D45E9"/>
    <w:rsid w:val="005D4A9A"/>
    <w:rsid w:val="005D4BCE"/>
    <w:rsid w:val="005D4C0D"/>
    <w:rsid w:val="005D520C"/>
    <w:rsid w:val="005D5582"/>
    <w:rsid w:val="005D5726"/>
    <w:rsid w:val="005D573E"/>
    <w:rsid w:val="005D58B9"/>
    <w:rsid w:val="005D5BBB"/>
    <w:rsid w:val="005D5C3E"/>
    <w:rsid w:val="005D5E62"/>
    <w:rsid w:val="005D5F26"/>
    <w:rsid w:val="005D606E"/>
    <w:rsid w:val="005D607B"/>
    <w:rsid w:val="005D6626"/>
    <w:rsid w:val="005D68F9"/>
    <w:rsid w:val="005D6D7B"/>
    <w:rsid w:val="005D6FB4"/>
    <w:rsid w:val="005D6FDD"/>
    <w:rsid w:val="005D7095"/>
    <w:rsid w:val="005D72DE"/>
    <w:rsid w:val="005D7626"/>
    <w:rsid w:val="005D7BDD"/>
    <w:rsid w:val="005D7D4E"/>
    <w:rsid w:val="005E0083"/>
    <w:rsid w:val="005E044E"/>
    <w:rsid w:val="005E0640"/>
    <w:rsid w:val="005E0A66"/>
    <w:rsid w:val="005E0E99"/>
    <w:rsid w:val="005E120A"/>
    <w:rsid w:val="005E13B4"/>
    <w:rsid w:val="005E13C8"/>
    <w:rsid w:val="005E1740"/>
    <w:rsid w:val="005E1801"/>
    <w:rsid w:val="005E195E"/>
    <w:rsid w:val="005E1ACE"/>
    <w:rsid w:val="005E1DB3"/>
    <w:rsid w:val="005E1E04"/>
    <w:rsid w:val="005E1E56"/>
    <w:rsid w:val="005E2098"/>
    <w:rsid w:val="005E215D"/>
    <w:rsid w:val="005E236E"/>
    <w:rsid w:val="005E2460"/>
    <w:rsid w:val="005E2467"/>
    <w:rsid w:val="005E247B"/>
    <w:rsid w:val="005E26E7"/>
    <w:rsid w:val="005E2861"/>
    <w:rsid w:val="005E290F"/>
    <w:rsid w:val="005E2928"/>
    <w:rsid w:val="005E2A07"/>
    <w:rsid w:val="005E2B10"/>
    <w:rsid w:val="005E319C"/>
    <w:rsid w:val="005E3A37"/>
    <w:rsid w:val="005E3F32"/>
    <w:rsid w:val="005E3F74"/>
    <w:rsid w:val="005E411E"/>
    <w:rsid w:val="005E417E"/>
    <w:rsid w:val="005E42D9"/>
    <w:rsid w:val="005E4488"/>
    <w:rsid w:val="005E4D1B"/>
    <w:rsid w:val="005E51B7"/>
    <w:rsid w:val="005E574B"/>
    <w:rsid w:val="005E5E14"/>
    <w:rsid w:val="005E6B41"/>
    <w:rsid w:val="005E6E05"/>
    <w:rsid w:val="005E70A5"/>
    <w:rsid w:val="005E719A"/>
    <w:rsid w:val="005E72F9"/>
    <w:rsid w:val="005E745B"/>
    <w:rsid w:val="005E753F"/>
    <w:rsid w:val="005E7899"/>
    <w:rsid w:val="005E79FC"/>
    <w:rsid w:val="005E7BB4"/>
    <w:rsid w:val="005E7C1D"/>
    <w:rsid w:val="005E7C9C"/>
    <w:rsid w:val="005F0292"/>
    <w:rsid w:val="005F02EB"/>
    <w:rsid w:val="005F0655"/>
    <w:rsid w:val="005F0BC5"/>
    <w:rsid w:val="005F0CCC"/>
    <w:rsid w:val="005F0F41"/>
    <w:rsid w:val="005F10E4"/>
    <w:rsid w:val="005F116D"/>
    <w:rsid w:val="005F2308"/>
    <w:rsid w:val="005F243C"/>
    <w:rsid w:val="005F254C"/>
    <w:rsid w:val="005F26C5"/>
    <w:rsid w:val="005F2720"/>
    <w:rsid w:val="005F27E4"/>
    <w:rsid w:val="005F2922"/>
    <w:rsid w:val="005F2B35"/>
    <w:rsid w:val="005F2E60"/>
    <w:rsid w:val="005F3041"/>
    <w:rsid w:val="005F3129"/>
    <w:rsid w:val="005F3737"/>
    <w:rsid w:val="005F39D8"/>
    <w:rsid w:val="005F3EBB"/>
    <w:rsid w:val="005F41D7"/>
    <w:rsid w:val="005F41E7"/>
    <w:rsid w:val="005F46D6"/>
    <w:rsid w:val="005F4C8C"/>
    <w:rsid w:val="005F4CF2"/>
    <w:rsid w:val="005F4D9D"/>
    <w:rsid w:val="005F54FA"/>
    <w:rsid w:val="005F58DF"/>
    <w:rsid w:val="005F5BB6"/>
    <w:rsid w:val="005F6351"/>
    <w:rsid w:val="005F6BD3"/>
    <w:rsid w:val="005F6C71"/>
    <w:rsid w:val="005F6DF4"/>
    <w:rsid w:val="005F6EC8"/>
    <w:rsid w:val="005F6EF6"/>
    <w:rsid w:val="005F70BF"/>
    <w:rsid w:val="005F710F"/>
    <w:rsid w:val="005F76B0"/>
    <w:rsid w:val="005F7712"/>
    <w:rsid w:val="005F7A55"/>
    <w:rsid w:val="005F7B81"/>
    <w:rsid w:val="005F7FD2"/>
    <w:rsid w:val="00600393"/>
    <w:rsid w:val="00600942"/>
    <w:rsid w:val="00600C30"/>
    <w:rsid w:val="00600C8D"/>
    <w:rsid w:val="0060115F"/>
    <w:rsid w:val="006011C7"/>
    <w:rsid w:val="006012BF"/>
    <w:rsid w:val="006015BC"/>
    <w:rsid w:val="0060173A"/>
    <w:rsid w:val="00601888"/>
    <w:rsid w:val="00601A20"/>
    <w:rsid w:val="00601B40"/>
    <w:rsid w:val="00601F31"/>
    <w:rsid w:val="00601FFD"/>
    <w:rsid w:val="00602011"/>
    <w:rsid w:val="0060244D"/>
    <w:rsid w:val="0060261E"/>
    <w:rsid w:val="0060279B"/>
    <w:rsid w:val="0060290A"/>
    <w:rsid w:val="00602B16"/>
    <w:rsid w:val="006034C9"/>
    <w:rsid w:val="006035A0"/>
    <w:rsid w:val="006036DA"/>
    <w:rsid w:val="00603945"/>
    <w:rsid w:val="006040AF"/>
    <w:rsid w:val="00604144"/>
    <w:rsid w:val="00604306"/>
    <w:rsid w:val="0060488E"/>
    <w:rsid w:val="006049B1"/>
    <w:rsid w:val="006049CB"/>
    <w:rsid w:val="00604AC3"/>
    <w:rsid w:val="00604D40"/>
    <w:rsid w:val="006050C0"/>
    <w:rsid w:val="00605351"/>
    <w:rsid w:val="006055D7"/>
    <w:rsid w:val="00605D47"/>
    <w:rsid w:val="00606003"/>
    <w:rsid w:val="0060613C"/>
    <w:rsid w:val="00606187"/>
    <w:rsid w:val="00606871"/>
    <w:rsid w:val="00606F93"/>
    <w:rsid w:val="00607023"/>
    <w:rsid w:val="006071D6"/>
    <w:rsid w:val="006076BD"/>
    <w:rsid w:val="006076D0"/>
    <w:rsid w:val="006076E4"/>
    <w:rsid w:val="006077A2"/>
    <w:rsid w:val="00607DEC"/>
    <w:rsid w:val="00607EE8"/>
    <w:rsid w:val="006100C9"/>
    <w:rsid w:val="006107DC"/>
    <w:rsid w:val="00610FDA"/>
    <w:rsid w:val="006114A5"/>
    <w:rsid w:val="006114D4"/>
    <w:rsid w:val="0061158B"/>
    <w:rsid w:val="00611A88"/>
    <w:rsid w:val="00611B36"/>
    <w:rsid w:val="00611BA5"/>
    <w:rsid w:val="00611C08"/>
    <w:rsid w:val="00611EA0"/>
    <w:rsid w:val="006123B4"/>
    <w:rsid w:val="006123CE"/>
    <w:rsid w:val="0061261C"/>
    <w:rsid w:val="00612828"/>
    <w:rsid w:val="0061284C"/>
    <w:rsid w:val="0061284D"/>
    <w:rsid w:val="00613251"/>
    <w:rsid w:val="0061331F"/>
    <w:rsid w:val="006135C7"/>
    <w:rsid w:val="006137E4"/>
    <w:rsid w:val="00613928"/>
    <w:rsid w:val="00613C2E"/>
    <w:rsid w:val="006140C2"/>
    <w:rsid w:val="00614129"/>
    <w:rsid w:val="00614687"/>
    <w:rsid w:val="00614B39"/>
    <w:rsid w:val="00615246"/>
    <w:rsid w:val="00615285"/>
    <w:rsid w:val="006154DF"/>
    <w:rsid w:val="0061562E"/>
    <w:rsid w:val="00615B0F"/>
    <w:rsid w:val="00615C0B"/>
    <w:rsid w:val="00615C3C"/>
    <w:rsid w:val="00615F35"/>
    <w:rsid w:val="00615FD4"/>
    <w:rsid w:val="00615FFC"/>
    <w:rsid w:val="00615FFF"/>
    <w:rsid w:val="006166A9"/>
    <w:rsid w:val="00616AD0"/>
    <w:rsid w:val="00616DEC"/>
    <w:rsid w:val="00616FDC"/>
    <w:rsid w:val="00617249"/>
    <w:rsid w:val="006178AA"/>
    <w:rsid w:val="00617A36"/>
    <w:rsid w:val="00617C33"/>
    <w:rsid w:val="00617D11"/>
    <w:rsid w:val="00617E01"/>
    <w:rsid w:val="00617E75"/>
    <w:rsid w:val="00617EA6"/>
    <w:rsid w:val="00620080"/>
    <w:rsid w:val="00620195"/>
    <w:rsid w:val="006202B5"/>
    <w:rsid w:val="00620464"/>
    <w:rsid w:val="006204D9"/>
    <w:rsid w:val="00620AAE"/>
    <w:rsid w:val="00620C54"/>
    <w:rsid w:val="00620D82"/>
    <w:rsid w:val="00620DDA"/>
    <w:rsid w:val="00620EAE"/>
    <w:rsid w:val="00621161"/>
    <w:rsid w:val="00621378"/>
    <w:rsid w:val="00621630"/>
    <w:rsid w:val="0062164B"/>
    <w:rsid w:val="00621892"/>
    <w:rsid w:val="00621DF8"/>
    <w:rsid w:val="00621F8E"/>
    <w:rsid w:val="00622B65"/>
    <w:rsid w:val="00622C17"/>
    <w:rsid w:val="00622CC2"/>
    <w:rsid w:val="00622F9E"/>
    <w:rsid w:val="00623799"/>
    <w:rsid w:val="00623B05"/>
    <w:rsid w:val="00623BD8"/>
    <w:rsid w:val="00623C9B"/>
    <w:rsid w:val="00623F8B"/>
    <w:rsid w:val="006249E5"/>
    <w:rsid w:val="00624D19"/>
    <w:rsid w:val="00624D59"/>
    <w:rsid w:val="00624EC9"/>
    <w:rsid w:val="00625079"/>
    <w:rsid w:val="00625146"/>
    <w:rsid w:val="006254EF"/>
    <w:rsid w:val="0062594F"/>
    <w:rsid w:val="00625BD9"/>
    <w:rsid w:val="0062601D"/>
    <w:rsid w:val="006260D3"/>
    <w:rsid w:val="006262F9"/>
    <w:rsid w:val="00626436"/>
    <w:rsid w:val="00626F2D"/>
    <w:rsid w:val="00626FC2"/>
    <w:rsid w:val="00627064"/>
    <w:rsid w:val="00627348"/>
    <w:rsid w:val="00627773"/>
    <w:rsid w:val="00627BD6"/>
    <w:rsid w:val="00627D4B"/>
    <w:rsid w:val="00627E91"/>
    <w:rsid w:val="006301E7"/>
    <w:rsid w:val="0063057C"/>
    <w:rsid w:val="00630895"/>
    <w:rsid w:val="00630A00"/>
    <w:rsid w:val="00631848"/>
    <w:rsid w:val="006318A4"/>
    <w:rsid w:val="00631C71"/>
    <w:rsid w:val="00632111"/>
    <w:rsid w:val="0063222A"/>
    <w:rsid w:val="00632267"/>
    <w:rsid w:val="00632750"/>
    <w:rsid w:val="006328E0"/>
    <w:rsid w:val="00632A33"/>
    <w:rsid w:val="00632FDF"/>
    <w:rsid w:val="0063320F"/>
    <w:rsid w:val="0063333A"/>
    <w:rsid w:val="0063333B"/>
    <w:rsid w:val="00633603"/>
    <w:rsid w:val="00633792"/>
    <w:rsid w:val="00633831"/>
    <w:rsid w:val="00633A0D"/>
    <w:rsid w:val="00633B2F"/>
    <w:rsid w:val="00633DD8"/>
    <w:rsid w:val="00633DED"/>
    <w:rsid w:val="00633F4E"/>
    <w:rsid w:val="00633FBB"/>
    <w:rsid w:val="00634D65"/>
    <w:rsid w:val="00634F56"/>
    <w:rsid w:val="00635469"/>
    <w:rsid w:val="006354D6"/>
    <w:rsid w:val="006355BE"/>
    <w:rsid w:val="00635D72"/>
    <w:rsid w:val="00635DFE"/>
    <w:rsid w:val="00636038"/>
    <w:rsid w:val="0063621B"/>
    <w:rsid w:val="00636484"/>
    <w:rsid w:val="006364ED"/>
    <w:rsid w:val="006365B1"/>
    <w:rsid w:val="00636F34"/>
    <w:rsid w:val="0063708F"/>
    <w:rsid w:val="006375DC"/>
    <w:rsid w:val="00637636"/>
    <w:rsid w:val="0063767A"/>
    <w:rsid w:val="00637784"/>
    <w:rsid w:val="00637C02"/>
    <w:rsid w:val="006401F6"/>
    <w:rsid w:val="0064044E"/>
    <w:rsid w:val="006409A1"/>
    <w:rsid w:val="00640F5B"/>
    <w:rsid w:val="006411F4"/>
    <w:rsid w:val="006414A8"/>
    <w:rsid w:val="006416F9"/>
    <w:rsid w:val="006418AF"/>
    <w:rsid w:val="006418D2"/>
    <w:rsid w:val="00641A0C"/>
    <w:rsid w:val="00641C11"/>
    <w:rsid w:val="00641FE9"/>
    <w:rsid w:val="00641FF2"/>
    <w:rsid w:val="0064200E"/>
    <w:rsid w:val="0064213E"/>
    <w:rsid w:val="006423B0"/>
    <w:rsid w:val="00642A99"/>
    <w:rsid w:val="00642FCF"/>
    <w:rsid w:val="00642FFE"/>
    <w:rsid w:val="00643062"/>
    <w:rsid w:val="006437AE"/>
    <w:rsid w:val="00643826"/>
    <w:rsid w:val="006438A0"/>
    <w:rsid w:val="00643C94"/>
    <w:rsid w:val="00643D18"/>
    <w:rsid w:val="00643D8F"/>
    <w:rsid w:val="00643EC5"/>
    <w:rsid w:val="00644251"/>
    <w:rsid w:val="0064462C"/>
    <w:rsid w:val="006446A3"/>
    <w:rsid w:val="00644970"/>
    <w:rsid w:val="00644DDA"/>
    <w:rsid w:val="00644DF1"/>
    <w:rsid w:val="0064514A"/>
    <w:rsid w:val="006454E0"/>
    <w:rsid w:val="006456DE"/>
    <w:rsid w:val="006459A0"/>
    <w:rsid w:val="00645A94"/>
    <w:rsid w:val="00645AC7"/>
    <w:rsid w:val="00645B94"/>
    <w:rsid w:val="00645DC0"/>
    <w:rsid w:val="0064626A"/>
    <w:rsid w:val="0064638E"/>
    <w:rsid w:val="0064694E"/>
    <w:rsid w:val="00646953"/>
    <w:rsid w:val="006469E6"/>
    <w:rsid w:val="00646D2F"/>
    <w:rsid w:val="00646E9B"/>
    <w:rsid w:val="00646F09"/>
    <w:rsid w:val="006470DA"/>
    <w:rsid w:val="006472F2"/>
    <w:rsid w:val="0064766C"/>
    <w:rsid w:val="00647A26"/>
    <w:rsid w:val="00647A4B"/>
    <w:rsid w:val="00647FA3"/>
    <w:rsid w:val="0065014F"/>
    <w:rsid w:val="006503B0"/>
    <w:rsid w:val="006503CF"/>
    <w:rsid w:val="006503ED"/>
    <w:rsid w:val="00650435"/>
    <w:rsid w:val="006505BB"/>
    <w:rsid w:val="006506AE"/>
    <w:rsid w:val="006506EC"/>
    <w:rsid w:val="0065076F"/>
    <w:rsid w:val="006508A3"/>
    <w:rsid w:val="00650CCB"/>
    <w:rsid w:val="00650E85"/>
    <w:rsid w:val="00651062"/>
    <w:rsid w:val="00651136"/>
    <w:rsid w:val="00651185"/>
    <w:rsid w:val="006512C9"/>
    <w:rsid w:val="00651309"/>
    <w:rsid w:val="006514A6"/>
    <w:rsid w:val="00651639"/>
    <w:rsid w:val="00651860"/>
    <w:rsid w:val="00651D43"/>
    <w:rsid w:val="00651EBA"/>
    <w:rsid w:val="00651F13"/>
    <w:rsid w:val="00652053"/>
    <w:rsid w:val="0065223C"/>
    <w:rsid w:val="0065279D"/>
    <w:rsid w:val="006527E2"/>
    <w:rsid w:val="006528F0"/>
    <w:rsid w:val="00652BFE"/>
    <w:rsid w:val="00653040"/>
    <w:rsid w:val="0065346D"/>
    <w:rsid w:val="00653490"/>
    <w:rsid w:val="00653847"/>
    <w:rsid w:val="00653878"/>
    <w:rsid w:val="006539BF"/>
    <w:rsid w:val="00653CF5"/>
    <w:rsid w:val="00653EA7"/>
    <w:rsid w:val="006545A2"/>
    <w:rsid w:val="00654930"/>
    <w:rsid w:val="00654A26"/>
    <w:rsid w:val="00654C87"/>
    <w:rsid w:val="00654CBD"/>
    <w:rsid w:val="00655166"/>
    <w:rsid w:val="00655B67"/>
    <w:rsid w:val="0065617F"/>
    <w:rsid w:val="00656237"/>
    <w:rsid w:val="00656247"/>
    <w:rsid w:val="006562B9"/>
    <w:rsid w:val="006567D5"/>
    <w:rsid w:val="0065683E"/>
    <w:rsid w:val="00656FCE"/>
    <w:rsid w:val="00657622"/>
    <w:rsid w:val="00657761"/>
    <w:rsid w:val="00657A4D"/>
    <w:rsid w:val="00657C6E"/>
    <w:rsid w:val="00657C82"/>
    <w:rsid w:val="00657CFF"/>
    <w:rsid w:val="00657F7E"/>
    <w:rsid w:val="00660019"/>
    <w:rsid w:val="0066058A"/>
    <w:rsid w:val="00660861"/>
    <w:rsid w:val="00660A16"/>
    <w:rsid w:val="00660C3F"/>
    <w:rsid w:val="00660FB8"/>
    <w:rsid w:val="00660FE1"/>
    <w:rsid w:val="0066113B"/>
    <w:rsid w:val="0066156C"/>
    <w:rsid w:val="006615B5"/>
    <w:rsid w:val="00661BA6"/>
    <w:rsid w:val="00661E4A"/>
    <w:rsid w:val="00661F94"/>
    <w:rsid w:val="006621E0"/>
    <w:rsid w:val="006622CB"/>
    <w:rsid w:val="006623D0"/>
    <w:rsid w:val="00662472"/>
    <w:rsid w:val="00662886"/>
    <w:rsid w:val="00662AFE"/>
    <w:rsid w:val="00662C10"/>
    <w:rsid w:val="00662C28"/>
    <w:rsid w:val="00662DD2"/>
    <w:rsid w:val="00663031"/>
    <w:rsid w:val="006630CF"/>
    <w:rsid w:val="0066343D"/>
    <w:rsid w:val="006636BE"/>
    <w:rsid w:val="00663C5E"/>
    <w:rsid w:val="00663F42"/>
    <w:rsid w:val="00663FC6"/>
    <w:rsid w:val="0066405A"/>
    <w:rsid w:val="006644AC"/>
    <w:rsid w:val="00664503"/>
    <w:rsid w:val="0066486C"/>
    <w:rsid w:val="00664D0C"/>
    <w:rsid w:val="00664E75"/>
    <w:rsid w:val="00664E76"/>
    <w:rsid w:val="00664EDF"/>
    <w:rsid w:val="00665012"/>
    <w:rsid w:val="00665211"/>
    <w:rsid w:val="00665364"/>
    <w:rsid w:val="006653DB"/>
    <w:rsid w:val="00665655"/>
    <w:rsid w:val="0066582A"/>
    <w:rsid w:val="00665A54"/>
    <w:rsid w:val="00665AB0"/>
    <w:rsid w:val="00665C73"/>
    <w:rsid w:val="006660E7"/>
    <w:rsid w:val="00666353"/>
    <w:rsid w:val="00666B2F"/>
    <w:rsid w:val="00666FE8"/>
    <w:rsid w:val="006670DF"/>
    <w:rsid w:val="0066732B"/>
    <w:rsid w:val="00667400"/>
    <w:rsid w:val="006674F3"/>
    <w:rsid w:val="006676EC"/>
    <w:rsid w:val="00667C21"/>
    <w:rsid w:val="00667C61"/>
    <w:rsid w:val="00667D17"/>
    <w:rsid w:val="00667E6F"/>
    <w:rsid w:val="00667F2E"/>
    <w:rsid w:val="0067008E"/>
    <w:rsid w:val="00670176"/>
    <w:rsid w:val="0067025F"/>
    <w:rsid w:val="00670561"/>
    <w:rsid w:val="006709D4"/>
    <w:rsid w:val="00670ACE"/>
    <w:rsid w:val="00670FE5"/>
    <w:rsid w:val="006711D4"/>
    <w:rsid w:val="006722C5"/>
    <w:rsid w:val="006723BB"/>
    <w:rsid w:val="00672460"/>
    <w:rsid w:val="006728F3"/>
    <w:rsid w:val="00672AC0"/>
    <w:rsid w:val="00672C75"/>
    <w:rsid w:val="0067315F"/>
    <w:rsid w:val="00673460"/>
    <w:rsid w:val="00673546"/>
    <w:rsid w:val="006735A8"/>
    <w:rsid w:val="0067392E"/>
    <w:rsid w:val="00673B9C"/>
    <w:rsid w:val="00673C65"/>
    <w:rsid w:val="00673CE7"/>
    <w:rsid w:val="00673CF1"/>
    <w:rsid w:val="00673E19"/>
    <w:rsid w:val="00673E8E"/>
    <w:rsid w:val="00674341"/>
    <w:rsid w:val="006744B5"/>
    <w:rsid w:val="0067473B"/>
    <w:rsid w:val="00674BA7"/>
    <w:rsid w:val="00674DC8"/>
    <w:rsid w:val="0067505B"/>
    <w:rsid w:val="006752C8"/>
    <w:rsid w:val="0067534F"/>
    <w:rsid w:val="00675B10"/>
    <w:rsid w:val="00675CE0"/>
    <w:rsid w:val="006762B2"/>
    <w:rsid w:val="00676931"/>
    <w:rsid w:val="006769F1"/>
    <w:rsid w:val="00676B7B"/>
    <w:rsid w:val="00676CF0"/>
    <w:rsid w:val="00676E06"/>
    <w:rsid w:val="00676F98"/>
    <w:rsid w:val="0067740D"/>
    <w:rsid w:val="0067748E"/>
    <w:rsid w:val="006776B5"/>
    <w:rsid w:val="00677707"/>
    <w:rsid w:val="00677728"/>
    <w:rsid w:val="006778C1"/>
    <w:rsid w:val="00677D0C"/>
    <w:rsid w:val="00677DA3"/>
    <w:rsid w:val="00677F6A"/>
    <w:rsid w:val="006805B9"/>
    <w:rsid w:val="00680643"/>
    <w:rsid w:val="0068079F"/>
    <w:rsid w:val="00680986"/>
    <w:rsid w:val="00680E18"/>
    <w:rsid w:val="00680EEA"/>
    <w:rsid w:val="00680F55"/>
    <w:rsid w:val="006812FA"/>
    <w:rsid w:val="006813A5"/>
    <w:rsid w:val="0068180A"/>
    <w:rsid w:val="00681889"/>
    <w:rsid w:val="006818CC"/>
    <w:rsid w:val="00681924"/>
    <w:rsid w:val="00681C0C"/>
    <w:rsid w:val="00681C81"/>
    <w:rsid w:val="00681CA2"/>
    <w:rsid w:val="00681F57"/>
    <w:rsid w:val="00682228"/>
    <w:rsid w:val="0068223B"/>
    <w:rsid w:val="006824E9"/>
    <w:rsid w:val="00682699"/>
    <w:rsid w:val="0068271D"/>
    <w:rsid w:val="00682779"/>
    <w:rsid w:val="006829E6"/>
    <w:rsid w:val="00682C49"/>
    <w:rsid w:val="0068348C"/>
    <w:rsid w:val="0068358C"/>
    <w:rsid w:val="00683CD5"/>
    <w:rsid w:val="00683E9D"/>
    <w:rsid w:val="00683F8A"/>
    <w:rsid w:val="00683FE8"/>
    <w:rsid w:val="006846CA"/>
    <w:rsid w:val="00684783"/>
    <w:rsid w:val="006849B7"/>
    <w:rsid w:val="00684BD2"/>
    <w:rsid w:val="00684EBD"/>
    <w:rsid w:val="00685187"/>
    <w:rsid w:val="0068578A"/>
    <w:rsid w:val="00685A33"/>
    <w:rsid w:val="00685B82"/>
    <w:rsid w:val="00685B89"/>
    <w:rsid w:val="006860A9"/>
    <w:rsid w:val="00686367"/>
    <w:rsid w:val="00686794"/>
    <w:rsid w:val="006867DD"/>
    <w:rsid w:val="00686C9E"/>
    <w:rsid w:val="00686FCD"/>
    <w:rsid w:val="006870E0"/>
    <w:rsid w:val="00687193"/>
    <w:rsid w:val="0068725D"/>
    <w:rsid w:val="0068743A"/>
    <w:rsid w:val="00687A06"/>
    <w:rsid w:val="00687B1C"/>
    <w:rsid w:val="00687B4D"/>
    <w:rsid w:val="00687D1F"/>
    <w:rsid w:val="00687EE8"/>
    <w:rsid w:val="006905AE"/>
    <w:rsid w:val="006905FD"/>
    <w:rsid w:val="00690642"/>
    <w:rsid w:val="006906E5"/>
    <w:rsid w:val="006908EC"/>
    <w:rsid w:val="006908ED"/>
    <w:rsid w:val="00690965"/>
    <w:rsid w:val="00690C26"/>
    <w:rsid w:val="00690C93"/>
    <w:rsid w:val="00690EC0"/>
    <w:rsid w:val="00691679"/>
    <w:rsid w:val="0069168C"/>
    <w:rsid w:val="006917C9"/>
    <w:rsid w:val="00691D46"/>
    <w:rsid w:val="00691E55"/>
    <w:rsid w:val="00691EB3"/>
    <w:rsid w:val="00692231"/>
    <w:rsid w:val="0069237F"/>
    <w:rsid w:val="00692731"/>
    <w:rsid w:val="00692752"/>
    <w:rsid w:val="00692818"/>
    <w:rsid w:val="0069288B"/>
    <w:rsid w:val="00692E02"/>
    <w:rsid w:val="00693699"/>
    <w:rsid w:val="00693880"/>
    <w:rsid w:val="0069398D"/>
    <w:rsid w:val="00693CDE"/>
    <w:rsid w:val="00694481"/>
    <w:rsid w:val="00694811"/>
    <w:rsid w:val="00694C9D"/>
    <w:rsid w:val="00695259"/>
    <w:rsid w:val="00695367"/>
    <w:rsid w:val="006954DD"/>
    <w:rsid w:val="00695707"/>
    <w:rsid w:val="00695847"/>
    <w:rsid w:val="00695A42"/>
    <w:rsid w:val="0069649E"/>
    <w:rsid w:val="006967C8"/>
    <w:rsid w:val="00696885"/>
    <w:rsid w:val="0069698A"/>
    <w:rsid w:val="00696B31"/>
    <w:rsid w:val="00696E07"/>
    <w:rsid w:val="00697220"/>
    <w:rsid w:val="00697403"/>
    <w:rsid w:val="00697527"/>
    <w:rsid w:val="0069776B"/>
    <w:rsid w:val="006978D5"/>
    <w:rsid w:val="006979FE"/>
    <w:rsid w:val="00697CC2"/>
    <w:rsid w:val="006A001A"/>
    <w:rsid w:val="006A02C0"/>
    <w:rsid w:val="006A046F"/>
    <w:rsid w:val="006A0504"/>
    <w:rsid w:val="006A054D"/>
    <w:rsid w:val="006A0558"/>
    <w:rsid w:val="006A06A5"/>
    <w:rsid w:val="006A07A7"/>
    <w:rsid w:val="006A0A2D"/>
    <w:rsid w:val="006A0A60"/>
    <w:rsid w:val="006A0BA8"/>
    <w:rsid w:val="006A0E6A"/>
    <w:rsid w:val="006A1260"/>
    <w:rsid w:val="006A15ED"/>
    <w:rsid w:val="006A234F"/>
    <w:rsid w:val="006A2449"/>
    <w:rsid w:val="006A27D8"/>
    <w:rsid w:val="006A2850"/>
    <w:rsid w:val="006A2CF9"/>
    <w:rsid w:val="006A2D42"/>
    <w:rsid w:val="006A2FEA"/>
    <w:rsid w:val="006A303B"/>
    <w:rsid w:val="006A3136"/>
    <w:rsid w:val="006A33E2"/>
    <w:rsid w:val="006A355F"/>
    <w:rsid w:val="006A3A08"/>
    <w:rsid w:val="006A3C09"/>
    <w:rsid w:val="006A3C85"/>
    <w:rsid w:val="006A3D15"/>
    <w:rsid w:val="006A3E36"/>
    <w:rsid w:val="006A3EE9"/>
    <w:rsid w:val="006A42F8"/>
    <w:rsid w:val="006A440D"/>
    <w:rsid w:val="006A471B"/>
    <w:rsid w:val="006A4AE8"/>
    <w:rsid w:val="006A4D1C"/>
    <w:rsid w:val="006A5007"/>
    <w:rsid w:val="006A51F2"/>
    <w:rsid w:val="006A520A"/>
    <w:rsid w:val="006A542F"/>
    <w:rsid w:val="006A608C"/>
    <w:rsid w:val="006A610C"/>
    <w:rsid w:val="006A6121"/>
    <w:rsid w:val="006A61EA"/>
    <w:rsid w:val="006A680D"/>
    <w:rsid w:val="006A681F"/>
    <w:rsid w:val="006A6984"/>
    <w:rsid w:val="006A7497"/>
    <w:rsid w:val="006A76E3"/>
    <w:rsid w:val="006A7855"/>
    <w:rsid w:val="006A7A18"/>
    <w:rsid w:val="006A7B9A"/>
    <w:rsid w:val="006A7E63"/>
    <w:rsid w:val="006B0204"/>
    <w:rsid w:val="006B02E0"/>
    <w:rsid w:val="006B03A6"/>
    <w:rsid w:val="006B041E"/>
    <w:rsid w:val="006B0811"/>
    <w:rsid w:val="006B0AEB"/>
    <w:rsid w:val="006B113C"/>
    <w:rsid w:val="006B1147"/>
    <w:rsid w:val="006B1569"/>
    <w:rsid w:val="006B1653"/>
    <w:rsid w:val="006B166A"/>
    <w:rsid w:val="006B16D1"/>
    <w:rsid w:val="006B171C"/>
    <w:rsid w:val="006B183B"/>
    <w:rsid w:val="006B1C18"/>
    <w:rsid w:val="006B1C56"/>
    <w:rsid w:val="006B1FB8"/>
    <w:rsid w:val="006B21E8"/>
    <w:rsid w:val="006B225A"/>
    <w:rsid w:val="006B2369"/>
    <w:rsid w:val="006B2387"/>
    <w:rsid w:val="006B268A"/>
    <w:rsid w:val="006B26B7"/>
    <w:rsid w:val="006B2979"/>
    <w:rsid w:val="006B2AD2"/>
    <w:rsid w:val="006B2B36"/>
    <w:rsid w:val="006B2C17"/>
    <w:rsid w:val="006B2E3A"/>
    <w:rsid w:val="006B2FAA"/>
    <w:rsid w:val="006B3273"/>
    <w:rsid w:val="006B32EB"/>
    <w:rsid w:val="006B3466"/>
    <w:rsid w:val="006B351C"/>
    <w:rsid w:val="006B38D8"/>
    <w:rsid w:val="006B397F"/>
    <w:rsid w:val="006B40BC"/>
    <w:rsid w:val="006B4594"/>
    <w:rsid w:val="006B47DA"/>
    <w:rsid w:val="006B4C06"/>
    <w:rsid w:val="006B4C3E"/>
    <w:rsid w:val="006B4E9E"/>
    <w:rsid w:val="006B542B"/>
    <w:rsid w:val="006B5AF9"/>
    <w:rsid w:val="006B5B44"/>
    <w:rsid w:val="006B5C18"/>
    <w:rsid w:val="006B5D14"/>
    <w:rsid w:val="006B6028"/>
    <w:rsid w:val="006B6271"/>
    <w:rsid w:val="006B651E"/>
    <w:rsid w:val="006B6900"/>
    <w:rsid w:val="006B6B24"/>
    <w:rsid w:val="006B6CCA"/>
    <w:rsid w:val="006B6F2A"/>
    <w:rsid w:val="006B7D96"/>
    <w:rsid w:val="006B7F17"/>
    <w:rsid w:val="006C0123"/>
    <w:rsid w:val="006C01EE"/>
    <w:rsid w:val="006C0346"/>
    <w:rsid w:val="006C03F5"/>
    <w:rsid w:val="006C0817"/>
    <w:rsid w:val="006C1227"/>
    <w:rsid w:val="006C127A"/>
    <w:rsid w:val="006C1644"/>
    <w:rsid w:val="006C1F24"/>
    <w:rsid w:val="006C208A"/>
    <w:rsid w:val="006C20BD"/>
    <w:rsid w:val="006C2376"/>
    <w:rsid w:val="006C246A"/>
    <w:rsid w:val="006C25D8"/>
    <w:rsid w:val="006C268C"/>
    <w:rsid w:val="006C2811"/>
    <w:rsid w:val="006C2C07"/>
    <w:rsid w:val="006C2CB3"/>
    <w:rsid w:val="006C2D6F"/>
    <w:rsid w:val="006C318A"/>
    <w:rsid w:val="006C3CBD"/>
    <w:rsid w:val="006C43B9"/>
    <w:rsid w:val="006C448A"/>
    <w:rsid w:val="006C4633"/>
    <w:rsid w:val="006C4BEB"/>
    <w:rsid w:val="006C507D"/>
    <w:rsid w:val="006C50DA"/>
    <w:rsid w:val="006C50F9"/>
    <w:rsid w:val="006C54A0"/>
    <w:rsid w:val="006C56A5"/>
    <w:rsid w:val="006C5828"/>
    <w:rsid w:val="006C583D"/>
    <w:rsid w:val="006C58BB"/>
    <w:rsid w:val="006C5A26"/>
    <w:rsid w:val="006C5B21"/>
    <w:rsid w:val="006C5CB6"/>
    <w:rsid w:val="006C5F33"/>
    <w:rsid w:val="006C5FEC"/>
    <w:rsid w:val="006C6134"/>
    <w:rsid w:val="006C66C5"/>
    <w:rsid w:val="006C6758"/>
    <w:rsid w:val="006C67D8"/>
    <w:rsid w:val="006C68E9"/>
    <w:rsid w:val="006C6988"/>
    <w:rsid w:val="006C69C9"/>
    <w:rsid w:val="006C6A42"/>
    <w:rsid w:val="006C6AFF"/>
    <w:rsid w:val="006C6CA9"/>
    <w:rsid w:val="006C6DC8"/>
    <w:rsid w:val="006C6F24"/>
    <w:rsid w:val="006C7183"/>
    <w:rsid w:val="006C748D"/>
    <w:rsid w:val="006C7853"/>
    <w:rsid w:val="006C7C8A"/>
    <w:rsid w:val="006C7F68"/>
    <w:rsid w:val="006D04A5"/>
    <w:rsid w:val="006D053F"/>
    <w:rsid w:val="006D07D1"/>
    <w:rsid w:val="006D0975"/>
    <w:rsid w:val="006D0B36"/>
    <w:rsid w:val="006D0DD6"/>
    <w:rsid w:val="006D0E27"/>
    <w:rsid w:val="006D1219"/>
    <w:rsid w:val="006D13E5"/>
    <w:rsid w:val="006D148F"/>
    <w:rsid w:val="006D17DB"/>
    <w:rsid w:val="006D23AF"/>
    <w:rsid w:val="006D287C"/>
    <w:rsid w:val="006D29DA"/>
    <w:rsid w:val="006D31DC"/>
    <w:rsid w:val="006D320A"/>
    <w:rsid w:val="006D33A8"/>
    <w:rsid w:val="006D3759"/>
    <w:rsid w:val="006D3838"/>
    <w:rsid w:val="006D3EAE"/>
    <w:rsid w:val="006D4599"/>
    <w:rsid w:val="006D47B3"/>
    <w:rsid w:val="006D485C"/>
    <w:rsid w:val="006D4D1E"/>
    <w:rsid w:val="006D4D9D"/>
    <w:rsid w:val="006D4DCF"/>
    <w:rsid w:val="006D4E51"/>
    <w:rsid w:val="006D4ED4"/>
    <w:rsid w:val="006D571A"/>
    <w:rsid w:val="006D5B9D"/>
    <w:rsid w:val="006D5C4B"/>
    <w:rsid w:val="006D5D22"/>
    <w:rsid w:val="006D5F9D"/>
    <w:rsid w:val="006D62F5"/>
    <w:rsid w:val="006D638D"/>
    <w:rsid w:val="006D67E8"/>
    <w:rsid w:val="006D6BEE"/>
    <w:rsid w:val="006D6EFC"/>
    <w:rsid w:val="006D6FE9"/>
    <w:rsid w:val="006D730B"/>
    <w:rsid w:val="006D74AE"/>
    <w:rsid w:val="006D75BC"/>
    <w:rsid w:val="006D795D"/>
    <w:rsid w:val="006D7AB5"/>
    <w:rsid w:val="006D7E7B"/>
    <w:rsid w:val="006E003E"/>
    <w:rsid w:val="006E01A6"/>
    <w:rsid w:val="006E04FF"/>
    <w:rsid w:val="006E089C"/>
    <w:rsid w:val="006E0919"/>
    <w:rsid w:val="006E0DA0"/>
    <w:rsid w:val="006E10E9"/>
    <w:rsid w:val="006E1639"/>
    <w:rsid w:val="006E1839"/>
    <w:rsid w:val="006E1ECF"/>
    <w:rsid w:val="006E214B"/>
    <w:rsid w:val="006E2397"/>
    <w:rsid w:val="006E2559"/>
    <w:rsid w:val="006E2C09"/>
    <w:rsid w:val="006E2C30"/>
    <w:rsid w:val="006E2D3C"/>
    <w:rsid w:val="006E2E06"/>
    <w:rsid w:val="006E313C"/>
    <w:rsid w:val="006E324B"/>
    <w:rsid w:val="006E3302"/>
    <w:rsid w:val="006E3361"/>
    <w:rsid w:val="006E37E5"/>
    <w:rsid w:val="006E3910"/>
    <w:rsid w:val="006E39A8"/>
    <w:rsid w:val="006E3A00"/>
    <w:rsid w:val="006E3F49"/>
    <w:rsid w:val="006E3F9F"/>
    <w:rsid w:val="006E4012"/>
    <w:rsid w:val="006E40EC"/>
    <w:rsid w:val="006E4345"/>
    <w:rsid w:val="006E476E"/>
    <w:rsid w:val="006E4ACF"/>
    <w:rsid w:val="006E4B36"/>
    <w:rsid w:val="006E4BA7"/>
    <w:rsid w:val="006E4CD6"/>
    <w:rsid w:val="006E4DD6"/>
    <w:rsid w:val="006E4E9B"/>
    <w:rsid w:val="006E4FAB"/>
    <w:rsid w:val="006E529B"/>
    <w:rsid w:val="006E5340"/>
    <w:rsid w:val="006E5360"/>
    <w:rsid w:val="006E5435"/>
    <w:rsid w:val="006E5532"/>
    <w:rsid w:val="006E5557"/>
    <w:rsid w:val="006E55FC"/>
    <w:rsid w:val="006E5662"/>
    <w:rsid w:val="006E579E"/>
    <w:rsid w:val="006E585F"/>
    <w:rsid w:val="006E597D"/>
    <w:rsid w:val="006E59B7"/>
    <w:rsid w:val="006E5A72"/>
    <w:rsid w:val="006E5AA5"/>
    <w:rsid w:val="006E5F79"/>
    <w:rsid w:val="006E62E0"/>
    <w:rsid w:val="006E6446"/>
    <w:rsid w:val="006E6719"/>
    <w:rsid w:val="006E69CD"/>
    <w:rsid w:val="006E6C63"/>
    <w:rsid w:val="006E6D41"/>
    <w:rsid w:val="006E6E21"/>
    <w:rsid w:val="006E6E8D"/>
    <w:rsid w:val="006E6E94"/>
    <w:rsid w:val="006E730B"/>
    <w:rsid w:val="006E7320"/>
    <w:rsid w:val="006E73BA"/>
    <w:rsid w:val="006E79E6"/>
    <w:rsid w:val="006E7A4E"/>
    <w:rsid w:val="006E7FCB"/>
    <w:rsid w:val="006F00B7"/>
    <w:rsid w:val="006F0166"/>
    <w:rsid w:val="006F0522"/>
    <w:rsid w:val="006F0627"/>
    <w:rsid w:val="006F082F"/>
    <w:rsid w:val="006F0972"/>
    <w:rsid w:val="006F0BA8"/>
    <w:rsid w:val="006F0D4D"/>
    <w:rsid w:val="006F1E1F"/>
    <w:rsid w:val="006F2078"/>
    <w:rsid w:val="006F2592"/>
    <w:rsid w:val="006F2C57"/>
    <w:rsid w:val="006F3063"/>
    <w:rsid w:val="006F335D"/>
    <w:rsid w:val="006F3A5D"/>
    <w:rsid w:val="006F3C70"/>
    <w:rsid w:val="006F3CF8"/>
    <w:rsid w:val="006F3EDB"/>
    <w:rsid w:val="006F40C0"/>
    <w:rsid w:val="006F4376"/>
    <w:rsid w:val="006F44A0"/>
    <w:rsid w:val="006F4E56"/>
    <w:rsid w:val="006F535D"/>
    <w:rsid w:val="006F536A"/>
    <w:rsid w:val="006F54FB"/>
    <w:rsid w:val="006F5734"/>
    <w:rsid w:val="006F5D11"/>
    <w:rsid w:val="006F5FE5"/>
    <w:rsid w:val="006F61C5"/>
    <w:rsid w:val="006F6270"/>
    <w:rsid w:val="006F6331"/>
    <w:rsid w:val="006F6450"/>
    <w:rsid w:val="006F6685"/>
    <w:rsid w:val="006F678B"/>
    <w:rsid w:val="006F67A8"/>
    <w:rsid w:val="006F6857"/>
    <w:rsid w:val="006F6989"/>
    <w:rsid w:val="006F69F5"/>
    <w:rsid w:val="006F6EB2"/>
    <w:rsid w:val="006F72ED"/>
    <w:rsid w:val="006F7357"/>
    <w:rsid w:val="006F73BD"/>
    <w:rsid w:val="006F7B19"/>
    <w:rsid w:val="006F7D7A"/>
    <w:rsid w:val="007000A1"/>
    <w:rsid w:val="0070019B"/>
    <w:rsid w:val="007002A0"/>
    <w:rsid w:val="00700718"/>
    <w:rsid w:val="007008C7"/>
    <w:rsid w:val="00700B71"/>
    <w:rsid w:val="00700B91"/>
    <w:rsid w:val="00700E4C"/>
    <w:rsid w:val="007014C5"/>
    <w:rsid w:val="0070189F"/>
    <w:rsid w:val="00701C85"/>
    <w:rsid w:val="00701F35"/>
    <w:rsid w:val="00701F3F"/>
    <w:rsid w:val="007020FB"/>
    <w:rsid w:val="007021A5"/>
    <w:rsid w:val="007021EE"/>
    <w:rsid w:val="00702264"/>
    <w:rsid w:val="007027B6"/>
    <w:rsid w:val="00702A09"/>
    <w:rsid w:val="00702E69"/>
    <w:rsid w:val="00702F20"/>
    <w:rsid w:val="0070379E"/>
    <w:rsid w:val="00703A5B"/>
    <w:rsid w:val="00703C8C"/>
    <w:rsid w:val="00703D18"/>
    <w:rsid w:val="00703D4F"/>
    <w:rsid w:val="00703F30"/>
    <w:rsid w:val="007042FD"/>
    <w:rsid w:val="007043AF"/>
    <w:rsid w:val="0070441A"/>
    <w:rsid w:val="0070469D"/>
    <w:rsid w:val="007048CD"/>
    <w:rsid w:val="00704AA3"/>
    <w:rsid w:val="00705194"/>
    <w:rsid w:val="007051A1"/>
    <w:rsid w:val="007054B8"/>
    <w:rsid w:val="007059B6"/>
    <w:rsid w:val="00705B8F"/>
    <w:rsid w:val="00706270"/>
    <w:rsid w:val="00706321"/>
    <w:rsid w:val="007063C0"/>
    <w:rsid w:val="00706597"/>
    <w:rsid w:val="00706CDD"/>
    <w:rsid w:val="00707031"/>
    <w:rsid w:val="0070767A"/>
    <w:rsid w:val="00707905"/>
    <w:rsid w:val="00707AC4"/>
    <w:rsid w:val="00707BA4"/>
    <w:rsid w:val="00707FEA"/>
    <w:rsid w:val="007100B4"/>
    <w:rsid w:val="00710102"/>
    <w:rsid w:val="00710392"/>
    <w:rsid w:val="0071053B"/>
    <w:rsid w:val="007106EE"/>
    <w:rsid w:val="0071079A"/>
    <w:rsid w:val="0071080C"/>
    <w:rsid w:val="00710C1D"/>
    <w:rsid w:val="0071102E"/>
    <w:rsid w:val="007112B4"/>
    <w:rsid w:val="00711744"/>
    <w:rsid w:val="0071199B"/>
    <w:rsid w:val="007119A4"/>
    <w:rsid w:val="00711ECC"/>
    <w:rsid w:val="00711F50"/>
    <w:rsid w:val="0071223C"/>
    <w:rsid w:val="0071276B"/>
    <w:rsid w:val="00713204"/>
    <w:rsid w:val="007136BE"/>
    <w:rsid w:val="007137A0"/>
    <w:rsid w:val="007139B6"/>
    <w:rsid w:val="00713A77"/>
    <w:rsid w:val="00713AFD"/>
    <w:rsid w:val="00714463"/>
    <w:rsid w:val="007145C8"/>
    <w:rsid w:val="007149D7"/>
    <w:rsid w:val="00714A35"/>
    <w:rsid w:val="00714A91"/>
    <w:rsid w:val="00714CCE"/>
    <w:rsid w:val="007150F1"/>
    <w:rsid w:val="00715974"/>
    <w:rsid w:val="00715F16"/>
    <w:rsid w:val="007168E8"/>
    <w:rsid w:val="00716B69"/>
    <w:rsid w:val="00716C01"/>
    <w:rsid w:val="00716E6B"/>
    <w:rsid w:val="00716E88"/>
    <w:rsid w:val="00717118"/>
    <w:rsid w:val="007173CA"/>
    <w:rsid w:val="00717449"/>
    <w:rsid w:val="00717571"/>
    <w:rsid w:val="007176F1"/>
    <w:rsid w:val="0071779D"/>
    <w:rsid w:val="007178C2"/>
    <w:rsid w:val="00717C3A"/>
    <w:rsid w:val="007201F5"/>
    <w:rsid w:val="00720495"/>
    <w:rsid w:val="007205D6"/>
    <w:rsid w:val="00720734"/>
    <w:rsid w:val="007209CD"/>
    <w:rsid w:val="00720CDB"/>
    <w:rsid w:val="0072100B"/>
    <w:rsid w:val="0072147B"/>
    <w:rsid w:val="0072152C"/>
    <w:rsid w:val="00721640"/>
    <w:rsid w:val="007218A7"/>
    <w:rsid w:val="0072197E"/>
    <w:rsid w:val="00721A7B"/>
    <w:rsid w:val="00721A87"/>
    <w:rsid w:val="00721E2F"/>
    <w:rsid w:val="00721ED8"/>
    <w:rsid w:val="00722179"/>
    <w:rsid w:val="0072233A"/>
    <w:rsid w:val="00722375"/>
    <w:rsid w:val="00722608"/>
    <w:rsid w:val="007228A2"/>
    <w:rsid w:val="00722BC2"/>
    <w:rsid w:val="00722DCE"/>
    <w:rsid w:val="00722EAC"/>
    <w:rsid w:val="00722EE2"/>
    <w:rsid w:val="007233BA"/>
    <w:rsid w:val="00723460"/>
    <w:rsid w:val="0072357A"/>
    <w:rsid w:val="00723781"/>
    <w:rsid w:val="00723A42"/>
    <w:rsid w:val="00723E27"/>
    <w:rsid w:val="00723EF0"/>
    <w:rsid w:val="00724308"/>
    <w:rsid w:val="00724840"/>
    <w:rsid w:val="00724E3B"/>
    <w:rsid w:val="00724F3C"/>
    <w:rsid w:val="00725007"/>
    <w:rsid w:val="0072502C"/>
    <w:rsid w:val="00725287"/>
    <w:rsid w:val="007254F6"/>
    <w:rsid w:val="007256BD"/>
    <w:rsid w:val="007256E9"/>
    <w:rsid w:val="00725888"/>
    <w:rsid w:val="007259F9"/>
    <w:rsid w:val="00725A39"/>
    <w:rsid w:val="00725B84"/>
    <w:rsid w:val="00725D90"/>
    <w:rsid w:val="00725E05"/>
    <w:rsid w:val="0072620C"/>
    <w:rsid w:val="007262B8"/>
    <w:rsid w:val="0072651E"/>
    <w:rsid w:val="00726648"/>
    <w:rsid w:val="00726707"/>
    <w:rsid w:val="00726E72"/>
    <w:rsid w:val="00726E82"/>
    <w:rsid w:val="007271B9"/>
    <w:rsid w:val="007276E0"/>
    <w:rsid w:val="00727F8A"/>
    <w:rsid w:val="007300B8"/>
    <w:rsid w:val="00730927"/>
    <w:rsid w:val="007309C8"/>
    <w:rsid w:val="00730BDF"/>
    <w:rsid w:val="00731020"/>
    <w:rsid w:val="007315AA"/>
    <w:rsid w:val="007316B4"/>
    <w:rsid w:val="00731899"/>
    <w:rsid w:val="00731909"/>
    <w:rsid w:val="00731B0C"/>
    <w:rsid w:val="00731E4C"/>
    <w:rsid w:val="0073205F"/>
    <w:rsid w:val="007322C2"/>
    <w:rsid w:val="00732BB5"/>
    <w:rsid w:val="00732D01"/>
    <w:rsid w:val="00732FAA"/>
    <w:rsid w:val="00733217"/>
    <w:rsid w:val="00733475"/>
    <w:rsid w:val="007337DB"/>
    <w:rsid w:val="0073396E"/>
    <w:rsid w:val="00733B5E"/>
    <w:rsid w:val="00733C9C"/>
    <w:rsid w:val="00733E0F"/>
    <w:rsid w:val="00733EFC"/>
    <w:rsid w:val="007347C3"/>
    <w:rsid w:val="007352AC"/>
    <w:rsid w:val="007355E0"/>
    <w:rsid w:val="00735B0E"/>
    <w:rsid w:val="00735EE3"/>
    <w:rsid w:val="0073601C"/>
    <w:rsid w:val="0073617B"/>
    <w:rsid w:val="007362E6"/>
    <w:rsid w:val="00736A46"/>
    <w:rsid w:val="00736BD3"/>
    <w:rsid w:val="00736F01"/>
    <w:rsid w:val="0073725C"/>
    <w:rsid w:val="007372BF"/>
    <w:rsid w:val="00737382"/>
    <w:rsid w:val="0073744E"/>
    <w:rsid w:val="00737659"/>
    <w:rsid w:val="0073766C"/>
    <w:rsid w:val="007376C0"/>
    <w:rsid w:val="00737A9D"/>
    <w:rsid w:val="00737F4E"/>
    <w:rsid w:val="00740292"/>
    <w:rsid w:val="007404E4"/>
    <w:rsid w:val="00740831"/>
    <w:rsid w:val="00740973"/>
    <w:rsid w:val="00740BB3"/>
    <w:rsid w:val="00740CFF"/>
    <w:rsid w:val="00740DA1"/>
    <w:rsid w:val="007416E4"/>
    <w:rsid w:val="00741811"/>
    <w:rsid w:val="00741A5C"/>
    <w:rsid w:val="00741DED"/>
    <w:rsid w:val="00741E1B"/>
    <w:rsid w:val="00741FDF"/>
    <w:rsid w:val="00742028"/>
    <w:rsid w:val="007422BF"/>
    <w:rsid w:val="0074232C"/>
    <w:rsid w:val="00742690"/>
    <w:rsid w:val="00742831"/>
    <w:rsid w:val="00742A6C"/>
    <w:rsid w:val="00743975"/>
    <w:rsid w:val="00744707"/>
    <w:rsid w:val="0074499B"/>
    <w:rsid w:val="00744B15"/>
    <w:rsid w:val="007455E2"/>
    <w:rsid w:val="007458B3"/>
    <w:rsid w:val="00745958"/>
    <w:rsid w:val="00745C8E"/>
    <w:rsid w:val="00745D61"/>
    <w:rsid w:val="00745E89"/>
    <w:rsid w:val="00745F15"/>
    <w:rsid w:val="007462D9"/>
    <w:rsid w:val="007465E8"/>
    <w:rsid w:val="007467A4"/>
    <w:rsid w:val="00746B00"/>
    <w:rsid w:val="00746BE6"/>
    <w:rsid w:val="007472C6"/>
    <w:rsid w:val="0074736A"/>
    <w:rsid w:val="00747B99"/>
    <w:rsid w:val="00747C1A"/>
    <w:rsid w:val="0075005B"/>
    <w:rsid w:val="00750229"/>
    <w:rsid w:val="007503DA"/>
    <w:rsid w:val="0075040A"/>
    <w:rsid w:val="00750424"/>
    <w:rsid w:val="0075093E"/>
    <w:rsid w:val="00750D57"/>
    <w:rsid w:val="00750E07"/>
    <w:rsid w:val="00750FC4"/>
    <w:rsid w:val="00750FF6"/>
    <w:rsid w:val="007513DB"/>
    <w:rsid w:val="00751505"/>
    <w:rsid w:val="00752530"/>
    <w:rsid w:val="00752569"/>
    <w:rsid w:val="00752639"/>
    <w:rsid w:val="00752796"/>
    <w:rsid w:val="0075289D"/>
    <w:rsid w:val="007529E4"/>
    <w:rsid w:val="00752A98"/>
    <w:rsid w:val="00752E81"/>
    <w:rsid w:val="00752E8D"/>
    <w:rsid w:val="00752FCE"/>
    <w:rsid w:val="00753395"/>
    <w:rsid w:val="00753843"/>
    <w:rsid w:val="00753847"/>
    <w:rsid w:val="00753B44"/>
    <w:rsid w:val="00753EAA"/>
    <w:rsid w:val="00753F88"/>
    <w:rsid w:val="00754402"/>
    <w:rsid w:val="0075456D"/>
    <w:rsid w:val="007546B0"/>
    <w:rsid w:val="007546E6"/>
    <w:rsid w:val="00755098"/>
    <w:rsid w:val="0075522B"/>
    <w:rsid w:val="00755875"/>
    <w:rsid w:val="00755DEA"/>
    <w:rsid w:val="00755EF1"/>
    <w:rsid w:val="007560B5"/>
    <w:rsid w:val="00756496"/>
    <w:rsid w:val="0075659C"/>
    <w:rsid w:val="00756807"/>
    <w:rsid w:val="0075698D"/>
    <w:rsid w:val="00757098"/>
    <w:rsid w:val="0075713A"/>
    <w:rsid w:val="00757663"/>
    <w:rsid w:val="00757701"/>
    <w:rsid w:val="0075780D"/>
    <w:rsid w:val="00757859"/>
    <w:rsid w:val="00757886"/>
    <w:rsid w:val="00757EEC"/>
    <w:rsid w:val="007600C5"/>
    <w:rsid w:val="007603D0"/>
    <w:rsid w:val="00760AF4"/>
    <w:rsid w:val="00760B5C"/>
    <w:rsid w:val="00760CA1"/>
    <w:rsid w:val="00760F83"/>
    <w:rsid w:val="00761322"/>
    <w:rsid w:val="007613AB"/>
    <w:rsid w:val="00761440"/>
    <w:rsid w:val="007616E2"/>
    <w:rsid w:val="007616E3"/>
    <w:rsid w:val="0076173D"/>
    <w:rsid w:val="00761FB2"/>
    <w:rsid w:val="007621D0"/>
    <w:rsid w:val="0076282B"/>
    <w:rsid w:val="00762869"/>
    <w:rsid w:val="00762C7A"/>
    <w:rsid w:val="00762D83"/>
    <w:rsid w:val="00762E69"/>
    <w:rsid w:val="00762F06"/>
    <w:rsid w:val="007636D2"/>
    <w:rsid w:val="00763794"/>
    <w:rsid w:val="00763943"/>
    <w:rsid w:val="007639DC"/>
    <w:rsid w:val="00763B2E"/>
    <w:rsid w:val="00763DC6"/>
    <w:rsid w:val="00763E88"/>
    <w:rsid w:val="007648B7"/>
    <w:rsid w:val="00764D36"/>
    <w:rsid w:val="00764F97"/>
    <w:rsid w:val="007652A6"/>
    <w:rsid w:val="007653ED"/>
    <w:rsid w:val="00765435"/>
    <w:rsid w:val="007655DA"/>
    <w:rsid w:val="00765C9C"/>
    <w:rsid w:val="00765FF6"/>
    <w:rsid w:val="0076611D"/>
    <w:rsid w:val="007661BD"/>
    <w:rsid w:val="007661F5"/>
    <w:rsid w:val="00766329"/>
    <w:rsid w:val="00766CF7"/>
    <w:rsid w:val="00766F8B"/>
    <w:rsid w:val="007670D0"/>
    <w:rsid w:val="00767476"/>
    <w:rsid w:val="00767653"/>
    <w:rsid w:val="00767728"/>
    <w:rsid w:val="007678EE"/>
    <w:rsid w:val="0076799D"/>
    <w:rsid w:val="007679F6"/>
    <w:rsid w:val="00767A16"/>
    <w:rsid w:val="00767C3B"/>
    <w:rsid w:val="00767D41"/>
    <w:rsid w:val="00770664"/>
    <w:rsid w:val="007706E0"/>
    <w:rsid w:val="00770898"/>
    <w:rsid w:val="00770F91"/>
    <w:rsid w:val="00770FA1"/>
    <w:rsid w:val="00771020"/>
    <w:rsid w:val="0077116B"/>
    <w:rsid w:val="00771195"/>
    <w:rsid w:val="007711A5"/>
    <w:rsid w:val="007712B0"/>
    <w:rsid w:val="00771326"/>
    <w:rsid w:val="0077191A"/>
    <w:rsid w:val="00771A28"/>
    <w:rsid w:val="00771C39"/>
    <w:rsid w:val="00771F85"/>
    <w:rsid w:val="00772148"/>
    <w:rsid w:val="007726D2"/>
    <w:rsid w:val="0077270C"/>
    <w:rsid w:val="0077342C"/>
    <w:rsid w:val="0077356C"/>
    <w:rsid w:val="0077364A"/>
    <w:rsid w:val="00773821"/>
    <w:rsid w:val="00773D1A"/>
    <w:rsid w:val="0077400C"/>
    <w:rsid w:val="0077406C"/>
    <w:rsid w:val="00774119"/>
    <w:rsid w:val="007741D2"/>
    <w:rsid w:val="0077455D"/>
    <w:rsid w:val="007745FA"/>
    <w:rsid w:val="007748C9"/>
    <w:rsid w:val="00774983"/>
    <w:rsid w:val="00774C83"/>
    <w:rsid w:val="00774DCC"/>
    <w:rsid w:val="00774E0F"/>
    <w:rsid w:val="00774F29"/>
    <w:rsid w:val="00774F44"/>
    <w:rsid w:val="00774FE0"/>
    <w:rsid w:val="00775361"/>
    <w:rsid w:val="007754F2"/>
    <w:rsid w:val="007756E4"/>
    <w:rsid w:val="00775821"/>
    <w:rsid w:val="00775870"/>
    <w:rsid w:val="00775881"/>
    <w:rsid w:val="00775F4F"/>
    <w:rsid w:val="00775FF8"/>
    <w:rsid w:val="007760DE"/>
    <w:rsid w:val="007761EA"/>
    <w:rsid w:val="00776468"/>
    <w:rsid w:val="007766E0"/>
    <w:rsid w:val="00776899"/>
    <w:rsid w:val="00776A85"/>
    <w:rsid w:val="00776BD7"/>
    <w:rsid w:val="00776D8B"/>
    <w:rsid w:val="0077712C"/>
    <w:rsid w:val="00777235"/>
    <w:rsid w:val="00777740"/>
    <w:rsid w:val="00777B79"/>
    <w:rsid w:val="00777BF2"/>
    <w:rsid w:val="00777E3F"/>
    <w:rsid w:val="00777F2D"/>
    <w:rsid w:val="00777FA8"/>
    <w:rsid w:val="00777FC9"/>
    <w:rsid w:val="00780176"/>
    <w:rsid w:val="007809CB"/>
    <w:rsid w:val="00780BE7"/>
    <w:rsid w:val="00780E79"/>
    <w:rsid w:val="00780EE8"/>
    <w:rsid w:val="00781005"/>
    <w:rsid w:val="00781159"/>
    <w:rsid w:val="0078153F"/>
    <w:rsid w:val="0078164F"/>
    <w:rsid w:val="00781B53"/>
    <w:rsid w:val="00781B7D"/>
    <w:rsid w:val="00781DF1"/>
    <w:rsid w:val="00782105"/>
    <w:rsid w:val="00782345"/>
    <w:rsid w:val="0078245E"/>
    <w:rsid w:val="007828AC"/>
    <w:rsid w:val="00782AC9"/>
    <w:rsid w:val="00782D23"/>
    <w:rsid w:val="00782E73"/>
    <w:rsid w:val="00782EEC"/>
    <w:rsid w:val="00783009"/>
    <w:rsid w:val="007832DA"/>
    <w:rsid w:val="00783610"/>
    <w:rsid w:val="00783B93"/>
    <w:rsid w:val="00783C06"/>
    <w:rsid w:val="00783C46"/>
    <w:rsid w:val="00783DF4"/>
    <w:rsid w:val="00783F66"/>
    <w:rsid w:val="00784238"/>
    <w:rsid w:val="007845C2"/>
    <w:rsid w:val="007847C5"/>
    <w:rsid w:val="007849FF"/>
    <w:rsid w:val="00784A58"/>
    <w:rsid w:val="00784B52"/>
    <w:rsid w:val="00785481"/>
    <w:rsid w:val="00785705"/>
    <w:rsid w:val="007857B6"/>
    <w:rsid w:val="00785AE3"/>
    <w:rsid w:val="00785C9C"/>
    <w:rsid w:val="00785FC6"/>
    <w:rsid w:val="00786089"/>
    <w:rsid w:val="00786167"/>
    <w:rsid w:val="00786174"/>
    <w:rsid w:val="00786C35"/>
    <w:rsid w:val="00786F5F"/>
    <w:rsid w:val="007874A6"/>
    <w:rsid w:val="00787897"/>
    <w:rsid w:val="00787974"/>
    <w:rsid w:val="00787A82"/>
    <w:rsid w:val="00787C17"/>
    <w:rsid w:val="00787ECB"/>
    <w:rsid w:val="007903D3"/>
    <w:rsid w:val="0079054A"/>
    <w:rsid w:val="0079061F"/>
    <w:rsid w:val="007907F8"/>
    <w:rsid w:val="007908F9"/>
    <w:rsid w:val="00790A54"/>
    <w:rsid w:val="00790E8F"/>
    <w:rsid w:val="007912CE"/>
    <w:rsid w:val="007918A7"/>
    <w:rsid w:val="00791A0E"/>
    <w:rsid w:val="00791F72"/>
    <w:rsid w:val="007921E5"/>
    <w:rsid w:val="00792402"/>
    <w:rsid w:val="0079243E"/>
    <w:rsid w:val="007928DE"/>
    <w:rsid w:val="00792977"/>
    <w:rsid w:val="00792B6A"/>
    <w:rsid w:val="00792E30"/>
    <w:rsid w:val="0079313C"/>
    <w:rsid w:val="00793259"/>
    <w:rsid w:val="00793454"/>
    <w:rsid w:val="00793530"/>
    <w:rsid w:val="00793640"/>
    <w:rsid w:val="0079396B"/>
    <w:rsid w:val="00793D23"/>
    <w:rsid w:val="00794107"/>
    <w:rsid w:val="00794305"/>
    <w:rsid w:val="00794470"/>
    <w:rsid w:val="00794BDF"/>
    <w:rsid w:val="00794C0F"/>
    <w:rsid w:val="00794D93"/>
    <w:rsid w:val="00794DFA"/>
    <w:rsid w:val="00794EB2"/>
    <w:rsid w:val="00795AD9"/>
    <w:rsid w:val="00795DC8"/>
    <w:rsid w:val="00795F73"/>
    <w:rsid w:val="007960D8"/>
    <w:rsid w:val="007963BC"/>
    <w:rsid w:val="00796695"/>
    <w:rsid w:val="0079674F"/>
    <w:rsid w:val="007967F8"/>
    <w:rsid w:val="00796B20"/>
    <w:rsid w:val="00796D57"/>
    <w:rsid w:val="00796E8E"/>
    <w:rsid w:val="00796ED2"/>
    <w:rsid w:val="00796EFE"/>
    <w:rsid w:val="007971AA"/>
    <w:rsid w:val="00797333"/>
    <w:rsid w:val="007973D9"/>
    <w:rsid w:val="0079753D"/>
    <w:rsid w:val="00797A44"/>
    <w:rsid w:val="00797A74"/>
    <w:rsid w:val="007A074A"/>
    <w:rsid w:val="007A0828"/>
    <w:rsid w:val="007A0891"/>
    <w:rsid w:val="007A0E63"/>
    <w:rsid w:val="007A0FCC"/>
    <w:rsid w:val="007A1CD3"/>
    <w:rsid w:val="007A1EDE"/>
    <w:rsid w:val="007A1F3C"/>
    <w:rsid w:val="007A1F8D"/>
    <w:rsid w:val="007A2495"/>
    <w:rsid w:val="007A2A86"/>
    <w:rsid w:val="007A2ECE"/>
    <w:rsid w:val="007A31DB"/>
    <w:rsid w:val="007A3214"/>
    <w:rsid w:val="007A3430"/>
    <w:rsid w:val="007A382C"/>
    <w:rsid w:val="007A3AFE"/>
    <w:rsid w:val="007A3DE3"/>
    <w:rsid w:val="007A3EA8"/>
    <w:rsid w:val="007A42AC"/>
    <w:rsid w:val="007A4548"/>
    <w:rsid w:val="007A4594"/>
    <w:rsid w:val="007A460B"/>
    <w:rsid w:val="007A48C7"/>
    <w:rsid w:val="007A49BB"/>
    <w:rsid w:val="007A4A26"/>
    <w:rsid w:val="007A4B9E"/>
    <w:rsid w:val="007A4C4B"/>
    <w:rsid w:val="007A50B8"/>
    <w:rsid w:val="007A535A"/>
    <w:rsid w:val="007A5415"/>
    <w:rsid w:val="007A55BD"/>
    <w:rsid w:val="007A5853"/>
    <w:rsid w:val="007A589B"/>
    <w:rsid w:val="007A5BFC"/>
    <w:rsid w:val="007A5EEC"/>
    <w:rsid w:val="007A5EFF"/>
    <w:rsid w:val="007A644B"/>
    <w:rsid w:val="007A6690"/>
    <w:rsid w:val="007A672E"/>
    <w:rsid w:val="007A6B7D"/>
    <w:rsid w:val="007A6F15"/>
    <w:rsid w:val="007A7838"/>
    <w:rsid w:val="007A788B"/>
    <w:rsid w:val="007A78E4"/>
    <w:rsid w:val="007A7919"/>
    <w:rsid w:val="007A7F5D"/>
    <w:rsid w:val="007B02EE"/>
    <w:rsid w:val="007B0BB2"/>
    <w:rsid w:val="007B0E74"/>
    <w:rsid w:val="007B15E6"/>
    <w:rsid w:val="007B1993"/>
    <w:rsid w:val="007B1ACE"/>
    <w:rsid w:val="007B1AD3"/>
    <w:rsid w:val="007B1C23"/>
    <w:rsid w:val="007B1CB4"/>
    <w:rsid w:val="007B201E"/>
    <w:rsid w:val="007B22BC"/>
    <w:rsid w:val="007B22C5"/>
    <w:rsid w:val="007B25A4"/>
    <w:rsid w:val="007B2AE6"/>
    <w:rsid w:val="007B2E89"/>
    <w:rsid w:val="007B2E9F"/>
    <w:rsid w:val="007B3324"/>
    <w:rsid w:val="007B3330"/>
    <w:rsid w:val="007B34DD"/>
    <w:rsid w:val="007B370F"/>
    <w:rsid w:val="007B39B7"/>
    <w:rsid w:val="007B3E65"/>
    <w:rsid w:val="007B3ECE"/>
    <w:rsid w:val="007B40BC"/>
    <w:rsid w:val="007B4335"/>
    <w:rsid w:val="007B4735"/>
    <w:rsid w:val="007B47F0"/>
    <w:rsid w:val="007B4AC6"/>
    <w:rsid w:val="007B4DAE"/>
    <w:rsid w:val="007B532A"/>
    <w:rsid w:val="007B589E"/>
    <w:rsid w:val="007B58A0"/>
    <w:rsid w:val="007B5C0C"/>
    <w:rsid w:val="007B5CA9"/>
    <w:rsid w:val="007B5D2C"/>
    <w:rsid w:val="007B678A"/>
    <w:rsid w:val="007B6AFC"/>
    <w:rsid w:val="007B70EB"/>
    <w:rsid w:val="007B737E"/>
    <w:rsid w:val="007B73EC"/>
    <w:rsid w:val="007B73F6"/>
    <w:rsid w:val="007B7484"/>
    <w:rsid w:val="007B750D"/>
    <w:rsid w:val="007B7882"/>
    <w:rsid w:val="007B7AF2"/>
    <w:rsid w:val="007B7BA0"/>
    <w:rsid w:val="007B7EA2"/>
    <w:rsid w:val="007C058C"/>
    <w:rsid w:val="007C07AF"/>
    <w:rsid w:val="007C0823"/>
    <w:rsid w:val="007C09CB"/>
    <w:rsid w:val="007C12E3"/>
    <w:rsid w:val="007C157F"/>
    <w:rsid w:val="007C1819"/>
    <w:rsid w:val="007C19B8"/>
    <w:rsid w:val="007C1B32"/>
    <w:rsid w:val="007C2243"/>
    <w:rsid w:val="007C2257"/>
    <w:rsid w:val="007C237D"/>
    <w:rsid w:val="007C2445"/>
    <w:rsid w:val="007C281F"/>
    <w:rsid w:val="007C2AE3"/>
    <w:rsid w:val="007C337D"/>
    <w:rsid w:val="007C386E"/>
    <w:rsid w:val="007C3955"/>
    <w:rsid w:val="007C3AD2"/>
    <w:rsid w:val="007C3E4F"/>
    <w:rsid w:val="007C4086"/>
    <w:rsid w:val="007C413E"/>
    <w:rsid w:val="007C4291"/>
    <w:rsid w:val="007C43DD"/>
    <w:rsid w:val="007C43E4"/>
    <w:rsid w:val="007C4536"/>
    <w:rsid w:val="007C489F"/>
    <w:rsid w:val="007C4AB5"/>
    <w:rsid w:val="007C4C6F"/>
    <w:rsid w:val="007C5249"/>
    <w:rsid w:val="007C5D47"/>
    <w:rsid w:val="007C5E0E"/>
    <w:rsid w:val="007C5E76"/>
    <w:rsid w:val="007C5F53"/>
    <w:rsid w:val="007C6604"/>
    <w:rsid w:val="007C66D1"/>
    <w:rsid w:val="007C69B9"/>
    <w:rsid w:val="007C6A25"/>
    <w:rsid w:val="007C6B1F"/>
    <w:rsid w:val="007C6B7F"/>
    <w:rsid w:val="007C6DC5"/>
    <w:rsid w:val="007C6DCA"/>
    <w:rsid w:val="007C7297"/>
    <w:rsid w:val="007C731C"/>
    <w:rsid w:val="007C7410"/>
    <w:rsid w:val="007C76AD"/>
    <w:rsid w:val="007C7819"/>
    <w:rsid w:val="007C79D5"/>
    <w:rsid w:val="007C79EE"/>
    <w:rsid w:val="007C7F69"/>
    <w:rsid w:val="007D0315"/>
    <w:rsid w:val="007D03E0"/>
    <w:rsid w:val="007D0421"/>
    <w:rsid w:val="007D04C5"/>
    <w:rsid w:val="007D0912"/>
    <w:rsid w:val="007D0999"/>
    <w:rsid w:val="007D145B"/>
    <w:rsid w:val="007D1D24"/>
    <w:rsid w:val="007D1DF7"/>
    <w:rsid w:val="007D1FA2"/>
    <w:rsid w:val="007D217D"/>
    <w:rsid w:val="007D28F6"/>
    <w:rsid w:val="007D2FAD"/>
    <w:rsid w:val="007D322E"/>
    <w:rsid w:val="007D33A4"/>
    <w:rsid w:val="007D35CC"/>
    <w:rsid w:val="007D36C6"/>
    <w:rsid w:val="007D36DF"/>
    <w:rsid w:val="007D3783"/>
    <w:rsid w:val="007D3F4C"/>
    <w:rsid w:val="007D4076"/>
    <w:rsid w:val="007D48CC"/>
    <w:rsid w:val="007D4959"/>
    <w:rsid w:val="007D4A10"/>
    <w:rsid w:val="007D4C12"/>
    <w:rsid w:val="007D4DF4"/>
    <w:rsid w:val="007D5329"/>
    <w:rsid w:val="007D532C"/>
    <w:rsid w:val="007D536C"/>
    <w:rsid w:val="007D5485"/>
    <w:rsid w:val="007D5525"/>
    <w:rsid w:val="007D554D"/>
    <w:rsid w:val="007D5FBA"/>
    <w:rsid w:val="007D6088"/>
    <w:rsid w:val="007D61E7"/>
    <w:rsid w:val="007D6200"/>
    <w:rsid w:val="007D6653"/>
    <w:rsid w:val="007D672A"/>
    <w:rsid w:val="007D6CC7"/>
    <w:rsid w:val="007D6EE1"/>
    <w:rsid w:val="007D7437"/>
    <w:rsid w:val="007D7955"/>
    <w:rsid w:val="007D7DDB"/>
    <w:rsid w:val="007D7FB0"/>
    <w:rsid w:val="007E0039"/>
    <w:rsid w:val="007E00E3"/>
    <w:rsid w:val="007E014C"/>
    <w:rsid w:val="007E043D"/>
    <w:rsid w:val="007E049C"/>
    <w:rsid w:val="007E0583"/>
    <w:rsid w:val="007E074D"/>
    <w:rsid w:val="007E0847"/>
    <w:rsid w:val="007E08FE"/>
    <w:rsid w:val="007E0D6E"/>
    <w:rsid w:val="007E0FE1"/>
    <w:rsid w:val="007E12DA"/>
    <w:rsid w:val="007E1417"/>
    <w:rsid w:val="007E1AD0"/>
    <w:rsid w:val="007E1BB1"/>
    <w:rsid w:val="007E1F3B"/>
    <w:rsid w:val="007E2216"/>
    <w:rsid w:val="007E2660"/>
    <w:rsid w:val="007E2848"/>
    <w:rsid w:val="007E29FE"/>
    <w:rsid w:val="007E2C29"/>
    <w:rsid w:val="007E2F02"/>
    <w:rsid w:val="007E306A"/>
    <w:rsid w:val="007E325B"/>
    <w:rsid w:val="007E330A"/>
    <w:rsid w:val="007E33E0"/>
    <w:rsid w:val="007E3A19"/>
    <w:rsid w:val="007E3C4D"/>
    <w:rsid w:val="007E4849"/>
    <w:rsid w:val="007E48F5"/>
    <w:rsid w:val="007E4F65"/>
    <w:rsid w:val="007E5018"/>
    <w:rsid w:val="007E50B2"/>
    <w:rsid w:val="007E519F"/>
    <w:rsid w:val="007E522B"/>
    <w:rsid w:val="007E55AF"/>
    <w:rsid w:val="007E5981"/>
    <w:rsid w:val="007E614C"/>
    <w:rsid w:val="007E65CC"/>
    <w:rsid w:val="007E6627"/>
    <w:rsid w:val="007E669F"/>
    <w:rsid w:val="007E68C7"/>
    <w:rsid w:val="007E68E2"/>
    <w:rsid w:val="007E693B"/>
    <w:rsid w:val="007E6A86"/>
    <w:rsid w:val="007E6B31"/>
    <w:rsid w:val="007E6E14"/>
    <w:rsid w:val="007E707B"/>
    <w:rsid w:val="007E7122"/>
    <w:rsid w:val="007E748E"/>
    <w:rsid w:val="007E7792"/>
    <w:rsid w:val="007E7C39"/>
    <w:rsid w:val="007E7C64"/>
    <w:rsid w:val="007F003A"/>
    <w:rsid w:val="007F00BC"/>
    <w:rsid w:val="007F0235"/>
    <w:rsid w:val="007F05C2"/>
    <w:rsid w:val="007F0A93"/>
    <w:rsid w:val="007F0DF2"/>
    <w:rsid w:val="007F1026"/>
    <w:rsid w:val="007F10B4"/>
    <w:rsid w:val="007F183A"/>
    <w:rsid w:val="007F18EB"/>
    <w:rsid w:val="007F1EF8"/>
    <w:rsid w:val="007F242C"/>
    <w:rsid w:val="007F2467"/>
    <w:rsid w:val="007F26F2"/>
    <w:rsid w:val="007F26FC"/>
    <w:rsid w:val="007F2B8B"/>
    <w:rsid w:val="007F2C0B"/>
    <w:rsid w:val="007F2CCE"/>
    <w:rsid w:val="007F33B2"/>
    <w:rsid w:val="007F3404"/>
    <w:rsid w:val="007F3694"/>
    <w:rsid w:val="007F3A69"/>
    <w:rsid w:val="007F3CB7"/>
    <w:rsid w:val="007F3F0F"/>
    <w:rsid w:val="007F41F7"/>
    <w:rsid w:val="007F44D5"/>
    <w:rsid w:val="007F4678"/>
    <w:rsid w:val="007F4A28"/>
    <w:rsid w:val="007F4BDD"/>
    <w:rsid w:val="007F4F6F"/>
    <w:rsid w:val="007F512A"/>
    <w:rsid w:val="007F561D"/>
    <w:rsid w:val="007F568F"/>
    <w:rsid w:val="007F57F8"/>
    <w:rsid w:val="007F598F"/>
    <w:rsid w:val="007F5D5A"/>
    <w:rsid w:val="007F640F"/>
    <w:rsid w:val="007F654F"/>
    <w:rsid w:val="007F667A"/>
    <w:rsid w:val="007F6894"/>
    <w:rsid w:val="007F6DAD"/>
    <w:rsid w:val="007F74C1"/>
    <w:rsid w:val="007F75E8"/>
    <w:rsid w:val="007F79F2"/>
    <w:rsid w:val="007F7D2B"/>
    <w:rsid w:val="007F7DD5"/>
    <w:rsid w:val="00800007"/>
    <w:rsid w:val="00800217"/>
    <w:rsid w:val="0080023C"/>
    <w:rsid w:val="008003E9"/>
    <w:rsid w:val="00800826"/>
    <w:rsid w:val="00800AAE"/>
    <w:rsid w:val="00800E7D"/>
    <w:rsid w:val="008011F1"/>
    <w:rsid w:val="00801358"/>
    <w:rsid w:val="00801582"/>
    <w:rsid w:val="00801A24"/>
    <w:rsid w:val="00801CBD"/>
    <w:rsid w:val="00801D8A"/>
    <w:rsid w:val="008023F3"/>
    <w:rsid w:val="00802465"/>
    <w:rsid w:val="00802633"/>
    <w:rsid w:val="008028FB"/>
    <w:rsid w:val="00802968"/>
    <w:rsid w:val="00802A80"/>
    <w:rsid w:val="00802CAB"/>
    <w:rsid w:val="00802E39"/>
    <w:rsid w:val="00802E8A"/>
    <w:rsid w:val="008030BE"/>
    <w:rsid w:val="0080369E"/>
    <w:rsid w:val="0080389B"/>
    <w:rsid w:val="008038B4"/>
    <w:rsid w:val="0080398A"/>
    <w:rsid w:val="00803E71"/>
    <w:rsid w:val="008046A5"/>
    <w:rsid w:val="0080477F"/>
    <w:rsid w:val="008047DB"/>
    <w:rsid w:val="00804960"/>
    <w:rsid w:val="00804F5F"/>
    <w:rsid w:val="0080528C"/>
    <w:rsid w:val="008055D3"/>
    <w:rsid w:val="008056C0"/>
    <w:rsid w:val="00805AC2"/>
    <w:rsid w:val="008060D1"/>
    <w:rsid w:val="008065B4"/>
    <w:rsid w:val="00806829"/>
    <w:rsid w:val="00806DCC"/>
    <w:rsid w:val="00807090"/>
    <w:rsid w:val="00807108"/>
    <w:rsid w:val="008072E1"/>
    <w:rsid w:val="00807761"/>
    <w:rsid w:val="00807BF8"/>
    <w:rsid w:val="0081007C"/>
    <w:rsid w:val="008101E4"/>
    <w:rsid w:val="008106E0"/>
    <w:rsid w:val="008106E6"/>
    <w:rsid w:val="008108A8"/>
    <w:rsid w:val="00810A20"/>
    <w:rsid w:val="00810FC5"/>
    <w:rsid w:val="008111AE"/>
    <w:rsid w:val="0081140F"/>
    <w:rsid w:val="008116AA"/>
    <w:rsid w:val="00811851"/>
    <w:rsid w:val="00811912"/>
    <w:rsid w:val="00811BE9"/>
    <w:rsid w:val="00811C8A"/>
    <w:rsid w:val="00811F94"/>
    <w:rsid w:val="00812308"/>
    <w:rsid w:val="00812387"/>
    <w:rsid w:val="008123F8"/>
    <w:rsid w:val="00812984"/>
    <w:rsid w:val="00812D89"/>
    <w:rsid w:val="00813198"/>
    <w:rsid w:val="0081339C"/>
    <w:rsid w:val="0081343E"/>
    <w:rsid w:val="0081375C"/>
    <w:rsid w:val="00813875"/>
    <w:rsid w:val="008139AC"/>
    <w:rsid w:val="00813E66"/>
    <w:rsid w:val="00813EE7"/>
    <w:rsid w:val="00813FB1"/>
    <w:rsid w:val="008140B8"/>
    <w:rsid w:val="00814279"/>
    <w:rsid w:val="0081468F"/>
    <w:rsid w:val="00814691"/>
    <w:rsid w:val="00814944"/>
    <w:rsid w:val="00814E0E"/>
    <w:rsid w:val="00814EC1"/>
    <w:rsid w:val="00814FCF"/>
    <w:rsid w:val="00815203"/>
    <w:rsid w:val="00815498"/>
    <w:rsid w:val="008162F4"/>
    <w:rsid w:val="00816351"/>
    <w:rsid w:val="008163CB"/>
    <w:rsid w:val="0081655A"/>
    <w:rsid w:val="008166D1"/>
    <w:rsid w:val="0081686D"/>
    <w:rsid w:val="00816E2C"/>
    <w:rsid w:val="008170E7"/>
    <w:rsid w:val="008172D4"/>
    <w:rsid w:val="008174F5"/>
    <w:rsid w:val="008175B6"/>
    <w:rsid w:val="00817687"/>
    <w:rsid w:val="00817BF4"/>
    <w:rsid w:val="00817C71"/>
    <w:rsid w:val="00820774"/>
    <w:rsid w:val="00820ED0"/>
    <w:rsid w:val="00821138"/>
    <w:rsid w:val="00821166"/>
    <w:rsid w:val="0082121D"/>
    <w:rsid w:val="00821251"/>
    <w:rsid w:val="00821759"/>
    <w:rsid w:val="00821809"/>
    <w:rsid w:val="008221A0"/>
    <w:rsid w:val="0082233E"/>
    <w:rsid w:val="0082246A"/>
    <w:rsid w:val="00822607"/>
    <w:rsid w:val="008229A0"/>
    <w:rsid w:val="00822A2E"/>
    <w:rsid w:val="00822E76"/>
    <w:rsid w:val="00822FBE"/>
    <w:rsid w:val="00823012"/>
    <w:rsid w:val="008230C4"/>
    <w:rsid w:val="0082320F"/>
    <w:rsid w:val="008232A9"/>
    <w:rsid w:val="00823468"/>
    <w:rsid w:val="00823789"/>
    <w:rsid w:val="0082378E"/>
    <w:rsid w:val="0082378F"/>
    <w:rsid w:val="00823849"/>
    <w:rsid w:val="00823A3B"/>
    <w:rsid w:val="00823AE1"/>
    <w:rsid w:val="00823B3D"/>
    <w:rsid w:val="00823D46"/>
    <w:rsid w:val="00823DB1"/>
    <w:rsid w:val="00823E4E"/>
    <w:rsid w:val="008240FB"/>
    <w:rsid w:val="008245E7"/>
    <w:rsid w:val="00824899"/>
    <w:rsid w:val="00824D61"/>
    <w:rsid w:val="00825271"/>
    <w:rsid w:val="008252C7"/>
    <w:rsid w:val="0082542C"/>
    <w:rsid w:val="008255F6"/>
    <w:rsid w:val="008257BA"/>
    <w:rsid w:val="00825A72"/>
    <w:rsid w:val="00825E26"/>
    <w:rsid w:val="00825E6B"/>
    <w:rsid w:val="00825F02"/>
    <w:rsid w:val="00825F13"/>
    <w:rsid w:val="00826BA5"/>
    <w:rsid w:val="00826BD0"/>
    <w:rsid w:val="00826E11"/>
    <w:rsid w:val="00826E78"/>
    <w:rsid w:val="008272B0"/>
    <w:rsid w:val="00827343"/>
    <w:rsid w:val="0082734A"/>
    <w:rsid w:val="008273F5"/>
    <w:rsid w:val="00827573"/>
    <w:rsid w:val="00827578"/>
    <w:rsid w:val="008276F3"/>
    <w:rsid w:val="008278DF"/>
    <w:rsid w:val="00827B9D"/>
    <w:rsid w:val="00827C2C"/>
    <w:rsid w:val="00827CCA"/>
    <w:rsid w:val="00827DAB"/>
    <w:rsid w:val="00830139"/>
    <w:rsid w:val="008304E7"/>
    <w:rsid w:val="008305E2"/>
    <w:rsid w:val="008309B6"/>
    <w:rsid w:val="00830FE1"/>
    <w:rsid w:val="0083103C"/>
    <w:rsid w:val="008310A5"/>
    <w:rsid w:val="008310B4"/>
    <w:rsid w:val="0083138F"/>
    <w:rsid w:val="008314ED"/>
    <w:rsid w:val="008315D2"/>
    <w:rsid w:val="0083176A"/>
    <w:rsid w:val="0083178A"/>
    <w:rsid w:val="00831D0B"/>
    <w:rsid w:val="00832283"/>
    <w:rsid w:val="00832420"/>
    <w:rsid w:val="008326A7"/>
    <w:rsid w:val="00832D32"/>
    <w:rsid w:val="008331D0"/>
    <w:rsid w:val="00833661"/>
    <w:rsid w:val="00833761"/>
    <w:rsid w:val="00833768"/>
    <w:rsid w:val="0083377E"/>
    <w:rsid w:val="00833828"/>
    <w:rsid w:val="00833DD4"/>
    <w:rsid w:val="00833F4A"/>
    <w:rsid w:val="0083479A"/>
    <w:rsid w:val="008347C1"/>
    <w:rsid w:val="00834958"/>
    <w:rsid w:val="008349DD"/>
    <w:rsid w:val="00834C2D"/>
    <w:rsid w:val="00834E15"/>
    <w:rsid w:val="00834E9C"/>
    <w:rsid w:val="00834EBA"/>
    <w:rsid w:val="00834FC1"/>
    <w:rsid w:val="008352FA"/>
    <w:rsid w:val="008359AF"/>
    <w:rsid w:val="00835DAA"/>
    <w:rsid w:val="00835E1D"/>
    <w:rsid w:val="00835EEC"/>
    <w:rsid w:val="0083615C"/>
    <w:rsid w:val="008361DC"/>
    <w:rsid w:val="008362D3"/>
    <w:rsid w:val="008368C8"/>
    <w:rsid w:val="00836B2A"/>
    <w:rsid w:val="00836C66"/>
    <w:rsid w:val="00836C99"/>
    <w:rsid w:val="00836CCE"/>
    <w:rsid w:val="00836D75"/>
    <w:rsid w:val="00837287"/>
    <w:rsid w:val="00837ABD"/>
    <w:rsid w:val="00837FC2"/>
    <w:rsid w:val="00840170"/>
    <w:rsid w:val="00840691"/>
    <w:rsid w:val="008407D1"/>
    <w:rsid w:val="008407D8"/>
    <w:rsid w:val="008408F9"/>
    <w:rsid w:val="00840B8C"/>
    <w:rsid w:val="00840D5D"/>
    <w:rsid w:val="00840F5E"/>
    <w:rsid w:val="00841014"/>
    <w:rsid w:val="008410EE"/>
    <w:rsid w:val="008411A9"/>
    <w:rsid w:val="008411C6"/>
    <w:rsid w:val="008412B5"/>
    <w:rsid w:val="00841A2A"/>
    <w:rsid w:val="00841BB6"/>
    <w:rsid w:val="00841C23"/>
    <w:rsid w:val="00841C49"/>
    <w:rsid w:val="00841DAE"/>
    <w:rsid w:val="00841F7A"/>
    <w:rsid w:val="00842077"/>
    <w:rsid w:val="0084253A"/>
    <w:rsid w:val="00842550"/>
    <w:rsid w:val="00842584"/>
    <w:rsid w:val="0084298A"/>
    <w:rsid w:val="00842ACB"/>
    <w:rsid w:val="00842E7B"/>
    <w:rsid w:val="00843028"/>
    <w:rsid w:val="00843238"/>
    <w:rsid w:val="008435E2"/>
    <w:rsid w:val="008437D6"/>
    <w:rsid w:val="00843C29"/>
    <w:rsid w:val="00843C54"/>
    <w:rsid w:val="00843E71"/>
    <w:rsid w:val="00843F1B"/>
    <w:rsid w:val="008447F1"/>
    <w:rsid w:val="00844922"/>
    <w:rsid w:val="00844B1E"/>
    <w:rsid w:val="00844E25"/>
    <w:rsid w:val="00844EDB"/>
    <w:rsid w:val="00845397"/>
    <w:rsid w:val="008453DF"/>
    <w:rsid w:val="00845C00"/>
    <w:rsid w:val="00845D0D"/>
    <w:rsid w:val="00845FCC"/>
    <w:rsid w:val="00845FFB"/>
    <w:rsid w:val="0084636E"/>
    <w:rsid w:val="008463AE"/>
    <w:rsid w:val="0084658C"/>
    <w:rsid w:val="00846928"/>
    <w:rsid w:val="00846AC7"/>
    <w:rsid w:val="00846C61"/>
    <w:rsid w:val="00846E9B"/>
    <w:rsid w:val="00847416"/>
    <w:rsid w:val="00847428"/>
    <w:rsid w:val="00847462"/>
    <w:rsid w:val="00847503"/>
    <w:rsid w:val="008477F7"/>
    <w:rsid w:val="00847800"/>
    <w:rsid w:val="008479A5"/>
    <w:rsid w:val="00847CCE"/>
    <w:rsid w:val="008500AE"/>
    <w:rsid w:val="0085013C"/>
    <w:rsid w:val="008502F6"/>
    <w:rsid w:val="00850763"/>
    <w:rsid w:val="00851169"/>
    <w:rsid w:val="00851523"/>
    <w:rsid w:val="00851796"/>
    <w:rsid w:val="00851CC3"/>
    <w:rsid w:val="00851D78"/>
    <w:rsid w:val="00851F0D"/>
    <w:rsid w:val="00852116"/>
    <w:rsid w:val="008521E3"/>
    <w:rsid w:val="0085227E"/>
    <w:rsid w:val="00853434"/>
    <w:rsid w:val="00853718"/>
    <w:rsid w:val="0085372D"/>
    <w:rsid w:val="008539DB"/>
    <w:rsid w:val="00853F12"/>
    <w:rsid w:val="008540C1"/>
    <w:rsid w:val="008542C1"/>
    <w:rsid w:val="008547EA"/>
    <w:rsid w:val="0085487A"/>
    <w:rsid w:val="00854BE4"/>
    <w:rsid w:val="00854CC2"/>
    <w:rsid w:val="00854DB0"/>
    <w:rsid w:val="00855679"/>
    <w:rsid w:val="00855715"/>
    <w:rsid w:val="008557F4"/>
    <w:rsid w:val="00855BF7"/>
    <w:rsid w:val="00855C38"/>
    <w:rsid w:val="008561BF"/>
    <w:rsid w:val="0085623A"/>
    <w:rsid w:val="008562E8"/>
    <w:rsid w:val="0085688F"/>
    <w:rsid w:val="00856994"/>
    <w:rsid w:val="00856EA4"/>
    <w:rsid w:val="00856EA5"/>
    <w:rsid w:val="00856FE6"/>
    <w:rsid w:val="00857293"/>
    <w:rsid w:val="008574B9"/>
    <w:rsid w:val="0085753A"/>
    <w:rsid w:val="008575AE"/>
    <w:rsid w:val="00857950"/>
    <w:rsid w:val="00857957"/>
    <w:rsid w:val="00857CE6"/>
    <w:rsid w:val="00857D1E"/>
    <w:rsid w:val="00857F4E"/>
    <w:rsid w:val="00860137"/>
    <w:rsid w:val="00860315"/>
    <w:rsid w:val="00860562"/>
    <w:rsid w:val="008606C5"/>
    <w:rsid w:val="00860B1E"/>
    <w:rsid w:val="00860B48"/>
    <w:rsid w:val="008611DE"/>
    <w:rsid w:val="0086123F"/>
    <w:rsid w:val="008612B0"/>
    <w:rsid w:val="00861430"/>
    <w:rsid w:val="00861A57"/>
    <w:rsid w:val="00861AA1"/>
    <w:rsid w:val="00861AEE"/>
    <w:rsid w:val="00861B84"/>
    <w:rsid w:val="00861D1F"/>
    <w:rsid w:val="00861DB1"/>
    <w:rsid w:val="008621E5"/>
    <w:rsid w:val="008621EE"/>
    <w:rsid w:val="008622AD"/>
    <w:rsid w:val="0086298F"/>
    <w:rsid w:val="0086299A"/>
    <w:rsid w:val="00862C87"/>
    <w:rsid w:val="00862F69"/>
    <w:rsid w:val="00863111"/>
    <w:rsid w:val="00863513"/>
    <w:rsid w:val="00863559"/>
    <w:rsid w:val="008639D5"/>
    <w:rsid w:val="00863B7A"/>
    <w:rsid w:val="00863D5E"/>
    <w:rsid w:val="00863FBF"/>
    <w:rsid w:val="0086416A"/>
    <w:rsid w:val="008642EA"/>
    <w:rsid w:val="00864633"/>
    <w:rsid w:val="0086476F"/>
    <w:rsid w:val="008648EA"/>
    <w:rsid w:val="008648FF"/>
    <w:rsid w:val="00864BB5"/>
    <w:rsid w:val="0086550D"/>
    <w:rsid w:val="00865738"/>
    <w:rsid w:val="00865998"/>
    <w:rsid w:val="00865A88"/>
    <w:rsid w:val="00865E76"/>
    <w:rsid w:val="0086670F"/>
    <w:rsid w:val="008668C5"/>
    <w:rsid w:val="0086699C"/>
    <w:rsid w:val="0086699F"/>
    <w:rsid w:val="00866D0F"/>
    <w:rsid w:val="00866EA9"/>
    <w:rsid w:val="0086766A"/>
    <w:rsid w:val="008677BE"/>
    <w:rsid w:val="0086797F"/>
    <w:rsid w:val="00867B7F"/>
    <w:rsid w:val="00867CFE"/>
    <w:rsid w:val="00867D05"/>
    <w:rsid w:val="00867F06"/>
    <w:rsid w:val="00867F3A"/>
    <w:rsid w:val="00870055"/>
    <w:rsid w:val="008700D9"/>
    <w:rsid w:val="008700DE"/>
    <w:rsid w:val="008701B9"/>
    <w:rsid w:val="008704BA"/>
    <w:rsid w:val="0087059C"/>
    <w:rsid w:val="00870760"/>
    <w:rsid w:val="00870848"/>
    <w:rsid w:val="008708D6"/>
    <w:rsid w:val="00870BF7"/>
    <w:rsid w:val="00870E2D"/>
    <w:rsid w:val="0087161B"/>
    <w:rsid w:val="00871C1D"/>
    <w:rsid w:val="00871E6A"/>
    <w:rsid w:val="00871F11"/>
    <w:rsid w:val="00871FFB"/>
    <w:rsid w:val="0087203B"/>
    <w:rsid w:val="008720DE"/>
    <w:rsid w:val="00872232"/>
    <w:rsid w:val="0087224E"/>
    <w:rsid w:val="0087298A"/>
    <w:rsid w:val="00872BA0"/>
    <w:rsid w:val="00872C9A"/>
    <w:rsid w:val="00872FE2"/>
    <w:rsid w:val="008731FA"/>
    <w:rsid w:val="008732EB"/>
    <w:rsid w:val="0087334E"/>
    <w:rsid w:val="00873391"/>
    <w:rsid w:val="008735B5"/>
    <w:rsid w:val="00873FE7"/>
    <w:rsid w:val="00874234"/>
    <w:rsid w:val="0087434C"/>
    <w:rsid w:val="00874981"/>
    <w:rsid w:val="008749C9"/>
    <w:rsid w:val="00874F8E"/>
    <w:rsid w:val="00875166"/>
    <w:rsid w:val="008755B6"/>
    <w:rsid w:val="008756E6"/>
    <w:rsid w:val="0087576C"/>
    <w:rsid w:val="00875CB1"/>
    <w:rsid w:val="00875CC6"/>
    <w:rsid w:val="00875CE1"/>
    <w:rsid w:val="00876182"/>
    <w:rsid w:val="008763A7"/>
    <w:rsid w:val="008763D3"/>
    <w:rsid w:val="008764FA"/>
    <w:rsid w:val="00876893"/>
    <w:rsid w:val="00876C61"/>
    <w:rsid w:val="00876F83"/>
    <w:rsid w:val="00877110"/>
    <w:rsid w:val="0087715C"/>
    <w:rsid w:val="00877515"/>
    <w:rsid w:val="00877929"/>
    <w:rsid w:val="00877BC9"/>
    <w:rsid w:val="00877E52"/>
    <w:rsid w:val="00877FCC"/>
    <w:rsid w:val="00880033"/>
    <w:rsid w:val="00880159"/>
    <w:rsid w:val="0088055C"/>
    <w:rsid w:val="00880693"/>
    <w:rsid w:val="008806E5"/>
    <w:rsid w:val="00880B15"/>
    <w:rsid w:val="00880F67"/>
    <w:rsid w:val="00881B1C"/>
    <w:rsid w:val="00881B29"/>
    <w:rsid w:val="00882258"/>
    <w:rsid w:val="00882290"/>
    <w:rsid w:val="0088233D"/>
    <w:rsid w:val="00882B82"/>
    <w:rsid w:val="00882BED"/>
    <w:rsid w:val="00882EDB"/>
    <w:rsid w:val="008832AF"/>
    <w:rsid w:val="008832CC"/>
    <w:rsid w:val="00883A35"/>
    <w:rsid w:val="00883D7C"/>
    <w:rsid w:val="00883DCF"/>
    <w:rsid w:val="00883E6B"/>
    <w:rsid w:val="00883FF1"/>
    <w:rsid w:val="008844C2"/>
    <w:rsid w:val="00884BF3"/>
    <w:rsid w:val="00884DCF"/>
    <w:rsid w:val="00885137"/>
    <w:rsid w:val="00885640"/>
    <w:rsid w:val="008856B9"/>
    <w:rsid w:val="008858EE"/>
    <w:rsid w:val="00885988"/>
    <w:rsid w:val="00885A46"/>
    <w:rsid w:val="00885A87"/>
    <w:rsid w:val="00885D13"/>
    <w:rsid w:val="00886282"/>
    <w:rsid w:val="008863A0"/>
    <w:rsid w:val="008865B7"/>
    <w:rsid w:val="0088698F"/>
    <w:rsid w:val="00886A8A"/>
    <w:rsid w:val="00886D29"/>
    <w:rsid w:val="00886DC8"/>
    <w:rsid w:val="00886E44"/>
    <w:rsid w:val="00886E58"/>
    <w:rsid w:val="00886FD6"/>
    <w:rsid w:val="008870CB"/>
    <w:rsid w:val="008872D0"/>
    <w:rsid w:val="0088763C"/>
    <w:rsid w:val="00887917"/>
    <w:rsid w:val="008903F0"/>
    <w:rsid w:val="0089097B"/>
    <w:rsid w:val="00890BA1"/>
    <w:rsid w:val="00890C8F"/>
    <w:rsid w:val="00890CC2"/>
    <w:rsid w:val="00890DB4"/>
    <w:rsid w:val="0089103B"/>
    <w:rsid w:val="008911DB"/>
    <w:rsid w:val="00891232"/>
    <w:rsid w:val="008915FB"/>
    <w:rsid w:val="008916BD"/>
    <w:rsid w:val="00891B2E"/>
    <w:rsid w:val="00891B6D"/>
    <w:rsid w:val="00891DED"/>
    <w:rsid w:val="00891F8C"/>
    <w:rsid w:val="008924C3"/>
    <w:rsid w:val="008925AC"/>
    <w:rsid w:val="00892683"/>
    <w:rsid w:val="0089319E"/>
    <w:rsid w:val="00893327"/>
    <w:rsid w:val="00893543"/>
    <w:rsid w:val="008936D3"/>
    <w:rsid w:val="00893A8A"/>
    <w:rsid w:val="00893F51"/>
    <w:rsid w:val="0089403C"/>
    <w:rsid w:val="008946B5"/>
    <w:rsid w:val="00894947"/>
    <w:rsid w:val="00894CC0"/>
    <w:rsid w:val="00894F0B"/>
    <w:rsid w:val="0089578D"/>
    <w:rsid w:val="00895C6C"/>
    <w:rsid w:val="008963EF"/>
    <w:rsid w:val="00896400"/>
    <w:rsid w:val="0089660F"/>
    <w:rsid w:val="008969E4"/>
    <w:rsid w:val="00896AA5"/>
    <w:rsid w:val="00896DF1"/>
    <w:rsid w:val="0089713B"/>
    <w:rsid w:val="0089742B"/>
    <w:rsid w:val="008975EE"/>
    <w:rsid w:val="008976D5"/>
    <w:rsid w:val="0089793F"/>
    <w:rsid w:val="008A0422"/>
    <w:rsid w:val="008A07AE"/>
    <w:rsid w:val="008A086A"/>
    <w:rsid w:val="008A0E20"/>
    <w:rsid w:val="008A1132"/>
    <w:rsid w:val="008A12D8"/>
    <w:rsid w:val="008A1423"/>
    <w:rsid w:val="008A148B"/>
    <w:rsid w:val="008A15EC"/>
    <w:rsid w:val="008A162A"/>
    <w:rsid w:val="008A19E3"/>
    <w:rsid w:val="008A1A8E"/>
    <w:rsid w:val="008A21AE"/>
    <w:rsid w:val="008A22F8"/>
    <w:rsid w:val="008A26C6"/>
    <w:rsid w:val="008A27DF"/>
    <w:rsid w:val="008A2A5B"/>
    <w:rsid w:val="008A2C6B"/>
    <w:rsid w:val="008A2EAD"/>
    <w:rsid w:val="008A2F02"/>
    <w:rsid w:val="008A2F1F"/>
    <w:rsid w:val="008A3248"/>
    <w:rsid w:val="008A3251"/>
    <w:rsid w:val="008A3415"/>
    <w:rsid w:val="008A347D"/>
    <w:rsid w:val="008A35F8"/>
    <w:rsid w:val="008A3912"/>
    <w:rsid w:val="008A3A84"/>
    <w:rsid w:val="008A3ED2"/>
    <w:rsid w:val="008A407E"/>
    <w:rsid w:val="008A4174"/>
    <w:rsid w:val="008A43F8"/>
    <w:rsid w:val="008A459B"/>
    <w:rsid w:val="008A4CC5"/>
    <w:rsid w:val="008A4ED6"/>
    <w:rsid w:val="008A57CB"/>
    <w:rsid w:val="008A57F8"/>
    <w:rsid w:val="008A592B"/>
    <w:rsid w:val="008A6257"/>
    <w:rsid w:val="008A65D0"/>
    <w:rsid w:val="008A6674"/>
    <w:rsid w:val="008A6861"/>
    <w:rsid w:val="008A6E1E"/>
    <w:rsid w:val="008A6E35"/>
    <w:rsid w:val="008A6F12"/>
    <w:rsid w:val="008A71C7"/>
    <w:rsid w:val="008B031E"/>
    <w:rsid w:val="008B0426"/>
    <w:rsid w:val="008B04A9"/>
    <w:rsid w:val="008B0617"/>
    <w:rsid w:val="008B0686"/>
    <w:rsid w:val="008B08D4"/>
    <w:rsid w:val="008B0D2F"/>
    <w:rsid w:val="008B0E03"/>
    <w:rsid w:val="008B0FB4"/>
    <w:rsid w:val="008B1027"/>
    <w:rsid w:val="008B125A"/>
    <w:rsid w:val="008B1264"/>
    <w:rsid w:val="008B15EE"/>
    <w:rsid w:val="008B1658"/>
    <w:rsid w:val="008B1D6C"/>
    <w:rsid w:val="008B1EA1"/>
    <w:rsid w:val="008B1F62"/>
    <w:rsid w:val="008B2088"/>
    <w:rsid w:val="008B20FC"/>
    <w:rsid w:val="008B20FD"/>
    <w:rsid w:val="008B2242"/>
    <w:rsid w:val="008B22D0"/>
    <w:rsid w:val="008B238E"/>
    <w:rsid w:val="008B24E4"/>
    <w:rsid w:val="008B2677"/>
    <w:rsid w:val="008B285E"/>
    <w:rsid w:val="008B2B54"/>
    <w:rsid w:val="008B2CBB"/>
    <w:rsid w:val="008B2CE2"/>
    <w:rsid w:val="008B2D8F"/>
    <w:rsid w:val="008B33A6"/>
    <w:rsid w:val="008B35D0"/>
    <w:rsid w:val="008B39A4"/>
    <w:rsid w:val="008B3CD2"/>
    <w:rsid w:val="008B3D44"/>
    <w:rsid w:val="008B3FA1"/>
    <w:rsid w:val="008B4500"/>
    <w:rsid w:val="008B4595"/>
    <w:rsid w:val="008B4714"/>
    <w:rsid w:val="008B4C56"/>
    <w:rsid w:val="008B4D84"/>
    <w:rsid w:val="008B4EE1"/>
    <w:rsid w:val="008B4F60"/>
    <w:rsid w:val="008B5263"/>
    <w:rsid w:val="008B52C3"/>
    <w:rsid w:val="008B5553"/>
    <w:rsid w:val="008B55AC"/>
    <w:rsid w:val="008B56C3"/>
    <w:rsid w:val="008B573B"/>
    <w:rsid w:val="008B5830"/>
    <w:rsid w:val="008B584A"/>
    <w:rsid w:val="008B585B"/>
    <w:rsid w:val="008B5873"/>
    <w:rsid w:val="008B5C46"/>
    <w:rsid w:val="008B5CFB"/>
    <w:rsid w:val="008B5E34"/>
    <w:rsid w:val="008B6014"/>
    <w:rsid w:val="008B6310"/>
    <w:rsid w:val="008B6757"/>
    <w:rsid w:val="008B6D4C"/>
    <w:rsid w:val="008B6E07"/>
    <w:rsid w:val="008B7015"/>
    <w:rsid w:val="008B70AE"/>
    <w:rsid w:val="008B71E8"/>
    <w:rsid w:val="008B7317"/>
    <w:rsid w:val="008B7FB6"/>
    <w:rsid w:val="008B7FE3"/>
    <w:rsid w:val="008C00E6"/>
    <w:rsid w:val="008C05A8"/>
    <w:rsid w:val="008C05E1"/>
    <w:rsid w:val="008C06F1"/>
    <w:rsid w:val="008C0854"/>
    <w:rsid w:val="008C08D0"/>
    <w:rsid w:val="008C0901"/>
    <w:rsid w:val="008C09EB"/>
    <w:rsid w:val="008C0A70"/>
    <w:rsid w:val="008C0B8E"/>
    <w:rsid w:val="008C0C04"/>
    <w:rsid w:val="008C0E9F"/>
    <w:rsid w:val="008C11EF"/>
    <w:rsid w:val="008C1869"/>
    <w:rsid w:val="008C1912"/>
    <w:rsid w:val="008C1B22"/>
    <w:rsid w:val="008C1CD7"/>
    <w:rsid w:val="008C1D1A"/>
    <w:rsid w:val="008C1FCA"/>
    <w:rsid w:val="008C218F"/>
    <w:rsid w:val="008C2293"/>
    <w:rsid w:val="008C229E"/>
    <w:rsid w:val="008C22D4"/>
    <w:rsid w:val="008C2343"/>
    <w:rsid w:val="008C2714"/>
    <w:rsid w:val="008C334E"/>
    <w:rsid w:val="008C35CD"/>
    <w:rsid w:val="008C39C1"/>
    <w:rsid w:val="008C3AEC"/>
    <w:rsid w:val="008C4106"/>
    <w:rsid w:val="008C42BA"/>
    <w:rsid w:val="008C4328"/>
    <w:rsid w:val="008C4D9E"/>
    <w:rsid w:val="008C4E41"/>
    <w:rsid w:val="008C4F75"/>
    <w:rsid w:val="008C52F1"/>
    <w:rsid w:val="008C5363"/>
    <w:rsid w:val="008C5550"/>
    <w:rsid w:val="008C56B6"/>
    <w:rsid w:val="008C5942"/>
    <w:rsid w:val="008C6038"/>
    <w:rsid w:val="008C62A2"/>
    <w:rsid w:val="008C655C"/>
    <w:rsid w:val="008C681A"/>
    <w:rsid w:val="008C691D"/>
    <w:rsid w:val="008C6C0F"/>
    <w:rsid w:val="008C6E82"/>
    <w:rsid w:val="008C6F02"/>
    <w:rsid w:val="008C6FCD"/>
    <w:rsid w:val="008C7113"/>
    <w:rsid w:val="008C761B"/>
    <w:rsid w:val="008C763D"/>
    <w:rsid w:val="008C76CC"/>
    <w:rsid w:val="008C76D9"/>
    <w:rsid w:val="008C79E2"/>
    <w:rsid w:val="008C7F24"/>
    <w:rsid w:val="008D00B1"/>
    <w:rsid w:val="008D019B"/>
    <w:rsid w:val="008D03A2"/>
    <w:rsid w:val="008D03D7"/>
    <w:rsid w:val="008D03FC"/>
    <w:rsid w:val="008D05A2"/>
    <w:rsid w:val="008D09E1"/>
    <w:rsid w:val="008D0AD2"/>
    <w:rsid w:val="008D1198"/>
    <w:rsid w:val="008D1231"/>
    <w:rsid w:val="008D1295"/>
    <w:rsid w:val="008D1DB4"/>
    <w:rsid w:val="008D22FF"/>
    <w:rsid w:val="008D2335"/>
    <w:rsid w:val="008D2363"/>
    <w:rsid w:val="008D27DE"/>
    <w:rsid w:val="008D2A23"/>
    <w:rsid w:val="008D3008"/>
    <w:rsid w:val="008D304C"/>
    <w:rsid w:val="008D30FA"/>
    <w:rsid w:val="008D3BAF"/>
    <w:rsid w:val="008D3DF1"/>
    <w:rsid w:val="008D3FF3"/>
    <w:rsid w:val="008D401B"/>
    <w:rsid w:val="008D4045"/>
    <w:rsid w:val="008D43ED"/>
    <w:rsid w:val="008D4779"/>
    <w:rsid w:val="008D4E49"/>
    <w:rsid w:val="008D4E7D"/>
    <w:rsid w:val="008D523F"/>
    <w:rsid w:val="008D5535"/>
    <w:rsid w:val="008D5A08"/>
    <w:rsid w:val="008D5BAC"/>
    <w:rsid w:val="008D5BDB"/>
    <w:rsid w:val="008D5CC1"/>
    <w:rsid w:val="008D5D01"/>
    <w:rsid w:val="008D6244"/>
    <w:rsid w:val="008D63A5"/>
    <w:rsid w:val="008D6825"/>
    <w:rsid w:val="008D686B"/>
    <w:rsid w:val="008D6A2C"/>
    <w:rsid w:val="008D6E62"/>
    <w:rsid w:val="008D7027"/>
    <w:rsid w:val="008D71E3"/>
    <w:rsid w:val="008D747C"/>
    <w:rsid w:val="008D74A6"/>
    <w:rsid w:val="008D74D9"/>
    <w:rsid w:val="008D7557"/>
    <w:rsid w:val="008D76BA"/>
    <w:rsid w:val="008D775F"/>
    <w:rsid w:val="008D7F81"/>
    <w:rsid w:val="008E04DB"/>
    <w:rsid w:val="008E0613"/>
    <w:rsid w:val="008E0762"/>
    <w:rsid w:val="008E0919"/>
    <w:rsid w:val="008E09E6"/>
    <w:rsid w:val="008E0E77"/>
    <w:rsid w:val="008E0E9D"/>
    <w:rsid w:val="008E11B2"/>
    <w:rsid w:val="008E136E"/>
    <w:rsid w:val="008E1AB2"/>
    <w:rsid w:val="008E1ABD"/>
    <w:rsid w:val="008E1BFD"/>
    <w:rsid w:val="008E1C13"/>
    <w:rsid w:val="008E20C6"/>
    <w:rsid w:val="008E2391"/>
    <w:rsid w:val="008E2C31"/>
    <w:rsid w:val="008E2E00"/>
    <w:rsid w:val="008E317C"/>
    <w:rsid w:val="008E3355"/>
    <w:rsid w:val="008E3399"/>
    <w:rsid w:val="008E3CC1"/>
    <w:rsid w:val="008E4301"/>
    <w:rsid w:val="008E455A"/>
    <w:rsid w:val="008E47DE"/>
    <w:rsid w:val="008E4907"/>
    <w:rsid w:val="008E49CD"/>
    <w:rsid w:val="008E4B04"/>
    <w:rsid w:val="008E4B7B"/>
    <w:rsid w:val="008E50AA"/>
    <w:rsid w:val="008E52BD"/>
    <w:rsid w:val="008E5313"/>
    <w:rsid w:val="008E556C"/>
    <w:rsid w:val="008E58F0"/>
    <w:rsid w:val="008E5B0E"/>
    <w:rsid w:val="008E5F95"/>
    <w:rsid w:val="008E622A"/>
    <w:rsid w:val="008E62B2"/>
    <w:rsid w:val="008E650B"/>
    <w:rsid w:val="008E65EB"/>
    <w:rsid w:val="008E6B09"/>
    <w:rsid w:val="008E6C0A"/>
    <w:rsid w:val="008E724A"/>
    <w:rsid w:val="008E727B"/>
    <w:rsid w:val="008E73A3"/>
    <w:rsid w:val="008E7412"/>
    <w:rsid w:val="008E7650"/>
    <w:rsid w:val="008E7A33"/>
    <w:rsid w:val="008E7A7D"/>
    <w:rsid w:val="008E7ABB"/>
    <w:rsid w:val="008E7B1C"/>
    <w:rsid w:val="008E7CB0"/>
    <w:rsid w:val="008E7D6A"/>
    <w:rsid w:val="008E7EF7"/>
    <w:rsid w:val="008E7FD3"/>
    <w:rsid w:val="008F0321"/>
    <w:rsid w:val="008F05BC"/>
    <w:rsid w:val="008F05C0"/>
    <w:rsid w:val="008F07A6"/>
    <w:rsid w:val="008F0804"/>
    <w:rsid w:val="008F08FE"/>
    <w:rsid w:val="008F09BB"/>
    <w:rsid w:val="008F09DB"/>
    <w:rsid w:val="008F0A5E"/>
    <w:rsid w:val="008F0B15"/>
    <w:rsid w:val="008F0E7A"/>
    <w:rsid w:val="008F10A3"/>
    <w:rsid w:val="008F142E"/>
    <w:rsid w:val="008F1527"/>
    <w:rsid w:val="008F15C8"/>
    <w:rsid w:val="008F1723"/>
    <w:rsid w:val="008F1786"/>
    <w:rsid w:val="008F1853"/>
    <w:rsid w:val="008F18B5"/>
    <w:rsid w:val="008F2071"/>
    <w:rsid w:val="008F2178"/>
    <w:rsid w:val="008F21AA"/>
    <w:rsid w:val="008F262B"/>
    <w:rsid w:val="008F2955"/>
    <w:rsid w:val="008F2B52"/>
    <w:rsid w:val="008F32B6"/>
    <w:rsid w:val="008F32FD"/>
    <w:rsid w:val="008F3338"/>
    <w:rsid w:val="008F3944"/>
    <w:rsid w:val="008F3DDC"/>
    <w:rsid w:val="008F407B"/>
    <w:rsid w:val="008F4141"/>
    <w:rsid w:val="008F4291"/>
    <w:rsid w:val="008F4617"/>
    <w:rsid w:val="008F4AEB"/>
    <w:rsid w:val="008F4AF6"/>
    <w:rsid w:val="008F51D9"/>
    <w:rsid w:val="008F5300"/>
    <w:rsid w:val="008F5711"/>
    <w:rsid w:val="008F58D4"/>
    <w:rsid w:val="008F5996"/>
    <w:rsid w:val="008F5CDB"/>
    <w:rsid w:val="008F60AD"/>
    <w:rsid w:val="008F6139"/>
    <w:rsid w:val="008F6560"/>
    <w:rsid w:val="008F665E"/>
    <w:rsid w:val="008F681B"/>
    <w:rsid w:val="008F703E"/>
    <w:rsid w:val="008F7051"/>
    <w:rsid w:val="008F706B"/>
    <w:rsid w:val="008F71C4"/>
    <w:rsid w:val="008F7207"/>
    <w:rsid w:val="008F7219"/>
    <w:rsid w:val="008F75C7"/>
    <w:rsid w:val="008F7658"/>
    <w:rsid w:val="008F7B13"/>
    <w:rsid w:val="008F7CB2"/>
    <w:rsid w:val="008F7E35"/>
    <w:rsid w:val="008F7E89"/>
    <w:rsid w:val="0090013A"/>
    <w:rsid w:val="00900284"/>
    <w:rsid w:val="00900513"/>
    <w:rsid w:val="009005EA"/>
    <w:rsid w:val="00900894"/>
    <w:rsid w:val="00901590"/>
    <w:rsid w:val="00901612"/>
    <w:rsid w:val="0090164A"/>
    <w:rsid w:val="00901A7D"/>
    <w:rsid w:val="00901AE7"/>
    <w:rsid w:val="00901D7B"/>
    <w:rsid w:val="00901FB7"/>
    <w:rsid w:val="00902053"/>
    <w:rsid w:val="00902218"/>
    <w:rsid w:val="0090231B"/>
    <w:rsid w:val="00902664"/>
    <w:rsid w:val="009027A9"/>
    <w:rsid w:val="009027B4"/>
    <w:rsid w:val="0090287E"/>
    <w:rsid w:val="00902FFA"/>
    <w:rsid w:val="00903014"/>
    <w:rsid w:val="00903056"/>
    <w:rsid w:val="009030D7"/>
    <w:rsid w:val="009032A2"/>
    <w:rsid w:val="00903302"/>
    <w:rsid w:val="0090352B"/>
    <w:rsid w:val="00903919"/>
    <w:rsid w:val="00903B0C"/>
    <w:rsid w:val="0090427A"/>
    <w:rsid w:val="00904344"/>
    <w:rsid w:val="0090471F"/>
    <w:rsid w:val="00904912"/>
    <w:rsid w:val="00904932"/>
    <w:rsid w:val="00904949"/>
    <w:rsid w:val="00904A7C"/>
    <w:rsid w:val="00904B31"/>
    <w:rsid w:val="00904B66"/>
    <w:rsid w:val="00904E2F"/>
    <w:rsid w:val="00904E3E"/>
    <w:rsid w:val="00904ED5"/>
    <w:rsid w:val="00905387"/>
    <w:rsid w:val="009055E7"/>
    <w:rsid w:val="00905702"/>
    <w:rsid w:val="00905C83"/>
    <w:rsid w:val="009067B0"/>
    <w:rsid w:val="009067DD"/>
    <w:rsid w:val="009067FA"/>
    <w:rsid w:val="009068FA"/>
    <w:rsid w:val="0090690A"/>
    <w:rsid w:val="00906AD2"/>
    <w:rsid w:val="00907399"/>
    <w:rsid w:val="009073A0"/>
    <w:rsid w:val="009073DB"/>
    <w:rsid w:val="009074FB"/>
    <w:rsid w:val="009076A5"/>
    <w:rsid w:val="00907925"/>
    <w:rsid w:val="00907A72"/>
    <w:rsid w:val="00907ADF"/>
    <w:rsid w:val="00907B2C"/>
    <w:rsid w:val="00907C5A"/>
    <w:rsid w:val="00907DD4"/>
    <w:rsid w:val="0091064E"/>
    <w:rsid w:val="00910C9C"/>
    <w:rsid w:val="00910EF1"/>
    <w:rsid w:val="00911287"/>
    <w:rsid w:val="009115D5"/>
    <w:rsid w:val="00911658"/>
    <w:rsid w:val="00911850"/>
    <w:rsid w:val="00911891"/>
    <w:rsid w:val="00911B75"/>
    <w:rsid w:val="00911E94"/>
    <w:rsid w:val="00912328"/>
    <w:rsid w:val="0091266E"/>
    <w:rsid w:val="009128DB"/>
    <w:rsid w:val="00912AB5"/>
    <w:rsid w:val="00912B87"/>
    <w:rsid w:val="00912D7C"/>
    <w:rsid w:val="00912D8C"/>
    <w:rsid w:val="009134A5"/>
    <w:rsid w:val="0091360D"/>
    <w:rsid w:val="00913613"/>
    <w:rsid w:val="00913621"/>
    <w:rsid w:val="00913C8C"/>
    <w:rsid w:val="00913E6B"/>
    <w:rsid w:val="00913EF2"/>
    <w:rsid w:val="0091422D"/>
    <w:rsid w:val="00914B6A"/>
    <w:rsid w:val="00914B6D"/>
    <w:rsid w:val="00914CBB"/>
    <w:rsid w:val="0091545F"/>
    <w:rsid w:val="009154B7"/>
    <w:rsid w:val="009154E6"/>
    <w:rsid w:val="009156CD"/>
    <w:rsid w:val="00915B1E"/>
    <w:rsid w:val="00915C9A"/>
    <w:rsid w:val="00915D50"/>
    <w:rsid w:val="00915F6E"/>
    <w:rsid w:val="00915FD9"/>
    <w:rsid w:val="009160D5"/>
    <w:rsid w:val="00916160"/>
    <w:rsid w:val="0091630B"/>
    <w:rsid w:val="009166B6"/>
    <w:rsid w:val="009166C0"/>
    <w:rsid w:val="0091696A"/>
    <w:rsid w:val="00916C73"/>
    <w:rsid w:val="00916DEF"/>
    <w:rsid w:val="00916ED1"/>
    <w:rsid w:val="0091705F"/>
    <w:rsid w:val="0091742A"/>
    <w:rsid w:val="0091742C"/>
    <w:rsid w:val="00917532"/>
    <w:rsid w:val="009178DD"/>
    <w:rsid w:val="00917BDB"/>
    <w:rsid w:val="00917E4C"/>
    <w:rsid w:val="00920091"/>
    <w:rsid w:val="009202C1"/>
    <w:rsid w:val="0092030E"/>
    <w:rsid w:val="0092050F"/>
    <w:rsid w:val="0092054C"/>
    <w:rsid w:val="0092076C"/>
    <w:rsid w:val="009207E4"/>
    <w:rsid w:val="00920A13"/>
    <w:rsid w:val="00920B84"/>
    <w:rsid w:val="00920F31"/>
    <w:rsid w:val="009211BF"/>
    <w:rsid w:val="00921293"/>
    <w:rsid w:val="0092131C"/>
    <w:rsid w:val="00921543"/>
    <w:rsid w:val="009216D5"/>
    <w:rsid w:val="00921D6C"/>
    <w:rsid w:val="00922349"/>
    <w:rsid w:val="00922490"/>
    <w:rsid w:val="00922631"/>
    <w:rsid w:val="009226C7"/>
    <w:rsid w:val="009226FD"/>
    <w:rsid w:val="0092279F"/>
    <w:rsid w:val="00922CCE"/>
    <w:rsid w:val="00922D88"/>
    <w:rsid w:val="00922F12"/>
    <w:rsid w:val="00922F74"/>
    <w:rsid w:val="00923101"/>
    <w:rsid w:val="00923193"/>
    <w:rsid w:val="00923285"/>
    <w:rsid w:val="0092361A"/>
    <w:rsid w:val="00923653"/>
    <w:rsid w:val="00923785"/>
    <w:rsid w:val="00924357"/>
    <w:rsid w:val="00924859"/>
    <w:rsid w:val="00924A4A"/>
    <w:rsid w:val="00924CFC"/>
    <w:rsid w:val="00925049"/>
    <w:rsid w:val="009252C7"/>
    <w:rsid w:val="0092546D"/>
    <w:rsid w:val="00925777"/>
    <w:rsid w:val="00925843"/>
    <w:rsid w:val="00925945"/>
    <w:rsid w:val="009259B4"/>
    <w:rsid w:val="00925E09"/>
    <w:rsid w:val="009260A0"/>
    <w:rsid w:val="009262D6"/>
    <w:rsid w:val="00926407"/>
    <w:rsid w:val="009265D7"/>
    <w:rsid w:val="0092685C"/>
    <w:rsid w:val="00926A1B"/>
    <w:rsid w:val="00926BF1"/>
    <w:rsid w:val="00926C60"/>
    <w:rsid w:val="00927417"/>
    <w:rsid w:val="0092765A"/>
    <w:rsid w:val="009276E9"/>
    <w:rsid w:val="009277B4"/>
    <w:rsid w:val="009277E3"/>
    <w:rsid w:val="00927864"/>
    <w:rsid w:val="00927A91"/>
    <w:rsid w:val="00927BE7"/>
    <w:rsid w:val="00927D67"/>
    <w:rsid w:val="00927E7A"/>
    <w:rsid w:val="00927FC0"/>
    <w:rsid w:val="009300C3"/>
    <w:rsid w:val="009303E2"/>
    <w:rsid w:val="00930A7B"/>
    <w:rsid w:val="009310DB"/>
    <w:rsid w:val="009311C1"/>
    <w:rsid w:val="009313D9"/>
    <w:rsid w:val="0093174B"/>
    <w:rsid w:val="009317F0"/>
    <w:rsid w:val="00931C21"/>
    <w:rsid w:val="00931CB7"/>
    <w:rsid w:val="00931F31"/>
    <w:rsid w:val="00932204"/>
    <w:rsid w:val="009322DD"/>
    <w:rsid w:val="009326AE"/>
    <w:rsid w:val="00932721"/>
    <w:rsid w:val="009327AE"/>
    <w:rsid w:val="009328AD"/>
    <w:rsid w:val="009328C4"/>
    <w:rsid w:val="00932BAE"/>
    <w:rsid w:val="00932EFE"/>
    <w:rsid w:val="00932FB0"/>
    <w:rsid w:val="00933187"/>
    <w:rsid w:val="0093330A"/>
    <w:rsid w:val="00933FF4"/>
    <w:rsid w:val="009342A6"/>
    <w:rsid w:val="009343D8"/>
    <w:rsid w:val="00934810"/>
    <w:rsid w:val="00934B47"/>
    <w:rsid w:val="00935080"/>
    <w:rsid w:val="009353CE"/>
    <w:rsid w:val="0093543F"/>
    <w:rsid w:val="0093583F"/>
    <w:rsid w:val="00935AFC"/>
    <w:rsid w:val="00935EE4"/>
    <w:rsid w:val="00935F5C"/>
    <w:rsid w:val="009365AB"/>
    <w:rsid w:val="009365C9"/>
    <w:rsid w:val="009367AB"/>
    <w:rsid w:val="009367F9"/>
    <w:rsid w:val="00936C2C"/>
    <w:rsid w:val="00937268"/>
    <w:rsid w:val="00937604"/>
    <w:rsid w:val="009376AE"/>
    <w:rsid w:val="00937B14"/>
    <w:rsid w:val="00937B6B"/>
    <w:rsid w:val="00937D6F"/>
    <w:rsid w:val="00940148"/>
    <w:rsid w:val="009401D4"/>
    <w:rsid w:val="009401DE"/>
    <w:rsid w:val="009408A2"/>
    <w:rsid w:val="009409A1"/>
    <w:rsid w:val="00940A90"/>
    <w:rsid w:val="00941056"/>
    <w:rsid w:val="009410BC"/>
    <w:rsid w:val="00941205"/>
    <w:rsid w:val="009413EB"/>
    <w:rsid w:val="0094147D"/>
    <w:rsid w:val="00941ACA"/>
    <w:rsid w:val="00941BA3"/>
    <w:rsid w:val="00941C30"/>
    <w:rsid w:val="00942118"/>
    <w:rsid w:val="00942125"/>
    <w:rsid w:val="00942381"/>
    <w:rsid w:val="009424AF"/>
    <w:rsid w:val="0094260E"/>
    <w:rsid w:val="00942711"/>
    <w:rsid w:val="009428AA"/>
    <w:rsid w:val="00942A64"/>
    <w:rsid w:val="00943320"/>
    <w:rsid w:val="009435AE"/>
    <w:rsid w:val="00943842"/>
    <w:rsid w:val="009438A3"/>
    <w:rsid w:val="009439BA"/>
    <w:rsid w:val="00943CE8"/>
    <w:rsid w:val="00943E3A"/>
    <w:rsid w:val="0094407A"/>
    <w:rsid w:val="00944176"/>
    <w:rsid w:val="00944389"/>
    <w:rsid w:val="00944522"/>
    <w:rsid w:val="009449E6"/>
    <w:rsid w:val="00944E61"/>
    <w:rsid w:val="009453F2"/>
    <w:rsid w:val="00945516"/>
    <w:rsid w:val="00945559"/>
    <w:rsid w:val="009455E2"/>
    <w:rsid w:val="00945894"/>
    <w:rsid w:val="0094596B"/>
    <w:rsid w:val="00945A87"/>
    <w:rsid w:val="00945B34"/>
    <w:rsid w:val="00945F82"/>
    <w:rsid w:val="009461AD"/>
    <w:rsid w:val="0094624B"/>
    <w:rsid w:val="0094647C"/>
    <w:rsid w:val="00946503"/>
    <w:rsid w:val="0094672D"/>
    <w:rsid w:val="00946C4F"/>
    <w:rsid w:val="00946C92"/>
    <w:rsid w:val="00947064"/>
    <w:rsid w:val="0094715D"/>
    <w:rsid w:val="0094721A"/>
    <w:rsid w:val="00947408"/>
    <w:rsid w:val="009478AA"/>
    <w:rsid w:val="0094795F"/>
    <w:rsid w:val="00947A9B"/>
    <w:rsid w:val="00947C28"/>
    <w:rsid w:val="00947C7D"/>
    <w:rsid w:val="00947D80"/>
    <w:rsid w:val="00947F05"/>
    <w:rsid w:val="00947FBE"/>
    <w:rsid w:val="00950018"/>
    <w:rsid w:val="009502EB"/>
    <w:rsid w:val="009502FC"/>
    <w:rsid w:val="009504AE"/>
    <w:rsid w:val="009506E8"/>
    <w:rsid w:val="00950735"/>
    <w:rsid w:val="00950949"/>
    <w:rsid w:val="0095097C"/>
    <w:rsid w:val="00950EC7"/>
    <w:rsid w:val="00950EE5"/>
    <w:rsid w:val="00951172"/>
    <w:rsid w:val="00951194"/>
    <w:rsid w:val="009511C5"/>
    <w:rsid w:val="00951321"/>
    <w:rsid w:val="00951327"/>
    <w:rsid w:val="00951461"/>
    <w:rsid w:val="00951816"/>
    <w:rsid w:val="009518E6"/>
    <w:rsid w:val="00951931"/>
    <w:rsid w:val="00951A06"/>
    <w:rsid w:val="00951A15"/>
    <w:rsid w:val="00951FF8"/>
    <w:rsid w:val="009526EC"/>
    <w:rsid w:val="009529D2"/>
    <w:rsid w:val="00952B48"/>
    <w:rsid w:val="00952B5E"/>
    <w:rsid w:val="00952E06"/>
    <w:rsid w:val="009530EC"/>
    <w:rsid w:val="00953396"/>
    <w:rsid w:val="00953676"/>
    <w:rsid w:val="009537DC"/>
    <w:rsid w:val="009538B0"/>
    <w:rsid w:val="00953C14"/>
    <w:rsid w:val="00953C9F"/>
    <w:rsid w:val="00953E45"/>
    <w:rsid w:val="00953F2F"/>
    <w:rsid w:val="00953FB1"/>
    <w:rsid w:val="0095408D"/>
    <w:rsid w:val="009546F2"/>
    <w:rsid w:val="00954AA1"/>
    <w:rsid w:val="00954B74"/>
    <w:rsid w:val="00954C26"/>
    <w:rsid w:val="00954CFF"/>
    <w:rsid w:val="00954E3B"/>
    <w:rsid w:val="00954F0F"/>
    <w:rsid w:val="00955610"/>
    <w:rsid w:val="00955636"/>
    <w:rsid w:val="009557EB"/>
    <w:rsid w:val="00955E54"/>
    <w:rsid w:val="009561FC"/>
    <w:rsid w:val="0095629F"/>
    <w:rsid w:val="0095647B"/>
    <w:rsid w:val="00956C77"/>
    <w:rsid w:val="00956DAB"/>
    <w:rsid w:val="00956FCF"/>
    <w:rsid w:val="0095767C"/>
    <w:rsid w:val="009578D5"/>
    <w:rsid w:val="009579CE"/>
    <w:rsid w:val="00957B97"/>
    <w:rsid w:val="00957BD1"/>
    <w:rsid w:val="00957C80"/>
    <w:rsid w:val="00957CEF"/>
    <w:rsid w:val="00957DF3"/>
    <w:rsid w:val="009600BC"/>
    <w:rsid w:val="0096020C"/>
    <w:rsid w:val="00960300"/>
    <w:rsid w:val="009606C5"/>
    <w:rsid w:val="00960D16"/>
    <w:rsid w:val="0096115E"/>
    <w:rsid w:val="0096116A"/>
    <w:rsid w:val="0096130D"/>
    <w:rsid w:val="00961589"/>
    <w:rsid w:val="00961827"/>
    <w:rsid w:val="00961919"/>
    <w:rsid w:val="00961956"/>
    <w:rsid w:val="00961C68"/>
    <w:rsid w:val="00961CC2"/>
    <w:rsid w:val="00961EC1"/>
    <w:rsid w:val="00962700"/>
    <w:rsid w:val="00962894"/>
    <w:rsid w:val="0096326A"/>
    <w:rsid w:val="0096355A"/>
    <w:rsid w:val="00964554"/>
    <w:rsid w:val="00964579"/>
    <w:rsid w:val="00964817"/>
    <w:rsid w:val="009648EF"/>
    <w:rsid w:val="00964A3A"/>
    <w:rsid w:val="00964A96"/>
    <w:rsid w:val="00964AE5"/>
    <w:rsid w:val="00964BF3"/>
    <w:rsid w:val="00964DD7"/>
    <w:rsid w:val="00964E84"/>
    <w:rsid w:val="00964F18"/>
    <w:rsid w:val="00964F4F"/>
    <w:rsid w:val="00964FD0"/>
    <w:rsid w:val="00965153"/>
    <w:rsid w:val="00965AC7"/>
    <w:rsid w:val="009660CC"/>
    <w:rsid w:val="009666DF"/>
    <w:rsid w:val="009667FF"/>
    <w:rsid w:val="009668EF"/>
    <w:rsid w:val="00966922"/>
    <w:rsid w:val="00966B9E"/>
    <w:rsid w:val="00966C0F"/>
    <w:rsid w:val="00966CF0"/>
    <w:rsid w:val="00966D19"/>
    <w:rsid w:val="00966E7F"/>
    <w:rsid w:val="00966EC3"/>
    <w:rsid w:val="00967105"/>
    <w:rsid w:val="00967231"/>
    <w:rsid w:val="009672AC"/>
    <w:rsid w:val="0096754D"/>
    <w:rsid w:val="009676B8"/>
    <w:rsid w:val="00967793"/>
    <w:rsid w:val="009677FE"/>
    <w:rsid w:val="00967893"/>
    <w:rsid w:val="00967A01"/>
    <w:rsid w:val="00967D59"/>
    <w:rsid w:val="00967DC2"/>
    <w:rsid w:val="00967DD4"/>
    <w:rsid w:val="00970369"/>
    <w:rsid w:val="009705F4"/>
    <w:rsid w:val="00970781"/>
    <w:rsid w:val="009707E6"/>
    <w:rsid w:val="00970D63"/>
    <w:rsid w:val="00970F70"/>
    <w:rsid w:val="0097105C"/>
    <w:rsid w:val="00971230"/>
    <w:rsid w:val="009714C6"/>
    <w:rsid w:val="0097159E"/>
    <w:rsid w:val="00971732"/>
    <w:rsid w:val="009719BB"/>
    <w:rsid w:val="00971DF2"/>
    <w:rsid w:val="00971FE6"/>
    <w:rsid w:val="009720D4"/>
    <w:rsid w:val="0097237E"/>
    <w:rsid w:val="009723AA"/>
    <w:rsid w:val="009723D0"/>
    <w:rsid w:val="00972581"/>
    <w:rsid w:val="0097294B"/>
    <w:rsid w:val="0097297D"/>
    <w:rsid w:val="00972AC2"/>
    <w:rsid w:val="00972B6F"/>
    <w:rsid w:val="0097342A"/>
    <w:rsid w:val="00973492"/>
    <w:rsid w:val="00973519"/>
    <w:rsid w:val="009735DD"/>
    <w:rsid w:val="009736A0"/>
    <w:rsid w:val="0097377A"/>
    <w:rsid w:val="00973EB2"/>
    <w:rsid w:val="00973FF1"/>
    <w:rsid w:val="009740BA"/>
    <w:rsid w:val="0097488F"/>
    <w:rsid w:val="009748F7"/>
    <w:rsid w:val="0097497F"/>
    <w:rsid w:val="009749F6"/>
    <w:rsid w:val="00974A4E"/>
    <w:rsid w:val="009751DD"/>
    <w:rsid w:val="0097573D"/>
    <w:rsid w:val="009759FA"/>
    <w:rsid w:val="00975CF7"/>
    <w:rsid w:val="00975F65"/>
    <w:rsid w:val="00975F9E"/>
    <w:rsid w:val="0097654F"/>
    <w:rsid w:val="00976BF5"/>
    <w:rsid w:val="00976EB9"/>
    <w:rsid w:val="00976F61"/>
    <w:rsid w:val="00977009"/>
    <w:rsid w:val="0097728B"/>
    <w:rsid w:val="00977298"/>
    <w:rsid w:val="009772C0"/>
    <w:rsid w:val="0097731C"/>
    <w:rsid w:val="00977806"/>
    <w:rsid w:val="00977BB9"/>
    <w:rsid w:val="00980991"/>
    <w:rsid w:val="0098118D"/>
    <w:rsid w:val="00981376"/>
    <w:rsid w:val="0098158B"/>
    <w:rsid w:val="00981A0E"/>
    <w:rsid w:val="00981C23"/>
    <w:rsid w:val="00981F4F"/>
    <w:rsid w:val="00982109"/>
    <w:rsid w:val="009821CF"/>
    <w:rsid w:val="00982265"/>
    <w:rsid w:val="00982331"/>
    <w:rsid w:val="009823EA"/>
    <w:rsid w:val="00982596"/>
    <w:rsid w:val="00982655"/>
    <w:rsid w:val="00982C93"/>
    <w:rsid w:val="00982DF6"/>
    <w:rsid w:val="009831C8"/>
    <w:rsid w:val="0098329F"/>
    <w:rsid w:val="0098345B"/>
    <w:rsid w:val="009835FD"/>
    <w:rsid w:val="009839F8"/>
    <w:rsid w:val="00983A49"/>
    <w:rsid w:val="00983B5A"/>
    <w:rsid w:val="009840BA"/>
    <w:rsid w:val="00984845"/>
    <w:rsid w:val="00984B90"/>
    <w:rsid w:val="00984C25"/>
    <w:rsid w:val="00984E20"/>
    <w:rsid w:val="00984E76"/>
    <w:rsid w:val="00985028"/>
    <w:rsid w:val="00985327"/>
    <w:rsid w:val="009853C3"/>
    <w:rsid w:val="0098559A"/>
    <w:rsid w:val="009857DB"/>
    <w:rsid w:val="00985FE2"/>
    <w:rsid w:val="009861A2"/>
    <w:rsid w:val="0098625F"/>
    <w:rsid w:val="009862F8"/>
    <w:rsid w:val="0098647E"/>
    <w:rsid w:val="009864EE"/>
    <w:rsid w:val="00986571"/>
    <w:rsid w:val="0098661A"/>
    <w:rsid w:val="00986825"/>
    <w:rsid w:val="009869EA"/>
    <w:rsid w:val="00986BBE"/>
    <w:rsid w:val="00986F41"/>
    <w:rsid w:val="00987019"/>
    <w:rsid w:val="0098719E"/>
    <w:rsid w:val="00987440"/>
    <w:rsid w:val="00987DF5"/>
    <w:rsid w:val="00990048"/>
    <w:rsid w:val="00990065"/>
    <w:rsid w:val="009904A4"/>
    <w:rsid w:val="0099063F"/>
    <w:rsid w:val="00990D1C"/>
    <w:rsid w:val="00990D94"/>
    <w:rsid w:val="00991383"/>
    <w:rsid w:val="00991550"/>
    <w:rsid w:val="00991958"/>
    <w:rsid w:val="00991995"/>
    <w:rsid w:val="009919E1"/>
    <w:rsid w:val="00991CAC"/>
    <w:rsid w:val="00991F66"/>
    <w:rsid w:val="00991FCE"/>
    <w:rsid w:val="00992012"/>
    <w:rsid w:val="009921E4"/>
    <w:rsid w:val="0099256E"/>
    <w:rsid w:val="0099281A"/>
    <w:rsid w:val="00992855"/>
    <w:rsid w:val="00992CC0"/>
    <w:rsid w:val="00992CD3"/>
    <w:rsid w:val="00992CE9"/>
    <w:rsid w:val="00992DC0"/>
    <w:rsid w:val="00992E0E"/>
    <w:rsid w:val="00992E19"/>
    <w:rsid w:val="00992E2A"/>
    <w:rsid w:val="00993123"/>
    <w:rsid w:val="00993630"/>
    <w:rsid w:val="009938C5"/>
    <w:rsid w:val="00993BFD"/>
    <w:rsid w:val="00993F0A"/>
    <w:rsid w:val="00994767"/>
    <w:rsid w:val="009947FF"/>
    <w:rsid w:val="009948DC"/>
    <w:rsid w:val="00995442"/>
    <w:rsid w:val="00995CBF"/>
    <w:rsid w:val="00995F65"/>
    <w:rsid w:val="00995FF0"/>
    <w:rsid w:val="009960AF"/>
    <w:rsid w:val="009961AA"/>
    <w:rsid w:val="0099638E"/>
    <w:rsid w:val="009967FF"/>
    <w:rsid w:val="00996D3C"/>
    <w:rsid w:val="00996F06"/>
    <w:rsid w:val="00997372"/>
    <w:rsid w:val="00997797"/>
    <w:rsid w:val="00997A73"/>
    <w:rsid w:val="00997EDF"/>
    <w:rsid w:val="009A015A"/>
    <w:rsid w:val="009A05D4"/>
    <w:rsid w:val="009A0C66"/>
    <w:rsid w:val="009A0D44"/>
    <w:rsid w:val="009A14B4"/>
    <w:rsid w:val="009A1586"/>
    <w:rsid w:val="009A158A"/>
    <w:rsid w:val="009A1781"/>
    <w:rsid w:val="009A19FE"/>
    <w:rsid w:val="009A1CCA"/>
    <w:rsid w:val="009A253A"/>
    <w:rsid w:val="009A27F2"/>
    <w:rsid w:val="009A2A8D"/>
    <w:rsid w:val="009A2AE2"/>
    <w:rsid w:val="009A32A6"/>
    <w:rsid w:val="009A37B1"/>
    <w:rsid w:val="009A3A0B"/>
    <w:rsid w:val="009A3AA5"/>
    <w:rsid w:val="009A3B71"/>
    <w:rsid w:val="009A3D9B"/>
    <w:rsid w:val="009A459A"/>
    <w:rsid w:val="009A45C4"/>
    <w:rsid w:val="009A46F2"/>
    <w:rsid w:val="009A4A93"/>
    <w:rsid w:val="009A4E4D"/>
    <w:rsid w:val="009A4F90"/>
    <w:rsid w:val="009A5014"/>
    <w:rsid w:val="009A54CF"/>
    <w:rsid w:val="009A5536"/>
    <w:rsid w:val="009A5642"/>
    <w:rsid w:val="009A572E"/>
    <w:rsid w:val="009A57A2"/>
    <w:rsid w:val="009A597A"/>
    <w:rsid w:val="009A5D9B"/>
    <w:rsid w:val="009A5DFB"/>
    <w:rsid w:val="009A5F4E"/>
    <w:rsid w:val="009A6363"/>
    <w:rsid w:val="009A6BA0"/>
    <w:rsid w:val="009A6F68"/>
    <w:rsid w:val="009A7336"/>
    <w:rsid w:val="009A747A"/>
    <w:rsid w:val="009A77D3"/>
    <w:rsid w:val="009A7828"/>
    <w:rsid w:val="009A7D30"/>
    <w:rsid w:val="009A7DB2"/>
    <w:rsid w:val="009B04EC"/>
    <w:rsid w:val="009B0886"/>
    <w:rsid w:val="009B09B7"/>
    <w:rsid w:val="009B0C18"/>
    <w:rsid w:val="009B0E64"/>
    <w:rsid w:val="009B143A"/>
    <w:rsid w:val="009B1596"/>
    <w:rsid w:val="009B15F7"/>
    <w:rsid w:val="009B1A10"/>
    <w:rsid w:val="009B1E8C"/>
    <w:rsid w:val="009B2015"/>
    <w:rsid w:val="009B216B"/>
    <w:rsid w:val="009B22EF"/>
    <w:rsid w:val="009B255D"/>
    <w:rsid w:val="009B25BB"/>
    <w:rsid w:val="009B279D"/>
    <w:rsid w:val="009B28C7"/>
    <w:rsid w:val="009B29F8"/>
    <w:rsid w:val="009B2CB2"/>
    <w:rsid w:val="009B2D6F"/>
    <w:rsid w:val="009B2E9C"/>
    <w:rsid w:val="009B3364"/>
    <w:rsid w:val="009B3407"/>
    <w:rsid w:val="009B35FF"/>
    <w:rsid w:val="009B361F"/>
    <w:rsid w:val="009B3679"/>
    <w:rsid w:val="009B36E0"/>
    <w:rsid w:val="009B38B5"/>
    <w:rsid w:val="009B4493"/>
    <w:rsid w:val="009B44EE"/>
    <w:rsid w:val="009B482A"/>
    <w:rsid w:val="009B4867"/>
    <w:rsid w:val="009B48B1"/>
    <w:rsid w:val="009B4C75"/>
    <w:rsid w:val="009B4C8C"/>
    <w:rsid w:val="009B4E88"/>
    <w:rsid w:val="009B4F20"/>
    <w:rsid w:val="009B53DE"/>
    <w:rsid w:val="009B54BF"/>
    <w:rsid w:val="009B5BA9"/>
    <w:rsid w:val="009B5F0A"/>
    <w:rsid w:val="009B6341"/>
    <w:rsid w:val="009B6734"/>
    <w:rsid w:val="009B6C6B"/>
    <w:rsid w:val="009B7248"/>
    <w:rsid w:val="009B770C"/>
    <w:rsid w:val="009B7B04"/>
    <w:rsid w:val="009C0040"/>
    <w:rsid w:val="009C0064"/>
    <w:rsid w:val="009C03D9"/>
    <w:rsid w:val="009C049F"/>
    <w:rsid w:val="009C09F0"/>
    <w:rsid w:val="009C0B0C"/>
    <w:rsid w:val="009C1441"/>
    <w:rsid w:val="009C161D"/>
    <w:rsid w:val="009C1B9C"/>
    <w:rsid w:val="009C1CC8"/>
    <w:rsid w:val="009C1D0C"/>
    <w:rsid w:val="009C1E43"/>
    <w:rsid w:val="009C1F8D"/>
    <w:rsid w:val="009C2038"/>
    <w:rsid w:val="009C2137"/>
    <w:rsid w:val="009C21FC"/>
    <w:rsid w:val="009C229F"/>
    <w:rsid w:val="009C2364"/>
    <w:rsid w:val="009C28EF"/>
    <w:rsid w:val="009C2AFE"/>
    <w:rsid w:val="009C2C4D"/>
    <w:rsid w:val="009C2FA4"/>
    <w:rsid w:val="009C379B"/>
    <w:rsid w:val="009C3896"/>
    <w:rsid w:val="009C39EF"/>
    <w:rsid w:val="009C3B27"/>
    <w:rsid w:val="009C3B41"/>
    <w:rsid w:val="009C42C2"/>
    <w:rsid w:val="009C44DD"/>
    <w:rsid w:val="009C49B5"/>
    <w:rsid w:val="009C4B04"/>
    <w:rsid w:val="009C4FCA"/>
    <w:rsid w:val="009C5273"/>
    <w:rsid w:val="009C574F"/>
    <w:rsid w:val="009C5CA2"/>
    <w:rsid w:val="009C5CCB"/>
    <w:rsid w:val="009C5D5A"/>
    <w:rsid w:val="009C5E15"/>
    <w:rsid w:val="009C5E21"/>
    <w:rsid w:val="009C6078"/>
    <w:rsid w:val="009C61AD"/>
    <w:rsid w:val="009C6422"/>
    <w:rsid w:val="009C68C5"/>
    <w:rsid w:val="009C6A70"/>
    <w:rsid w:val="009C6A91"/>
    <w:rsid w:val="009C6DE6"/>
    <w:rsid w:val="009C6E1F"/>
    <w:rsid w:val="009C6F5D"/>
    <w:rsid w:val="009C7149"/>
    <w:rsid w:val="009C718C"/>
    <w:rsid w:val="009C74FB"/>
    <w:rsid w:val="009C7545"/>
    <w:rsid w:val="009C7A1A"/>
    <w:rsid w:val="009D01CF"/>
    <w:rsid w:val="009D0306"/>
    <w:rsid w:val="009D0582"/>
    <w:rsid w:val="009D0651"/>
    <w:rsid w:val="009D09F7"/>
    <w:rsid w:val="009D0EDA"/>
    <w:rsid w:val="009D11F5"/>
    <w:rsid w:val="009D14BC"/>
    <w:rsid w:val="009D1764"/>
    <w:rsid w:val="009D1B2C"/>
    <w:rsid w:val="009D1BC6"/>
    <w:rsid w:val="009D2125"/>
    <w:rsid w:val="009D22BE"/>
    <w:rsid w:val="009D3487"/>
    <w:rsid w:val="009D371C"/>
    <w:rsid w:val="009D37D6"/>
    <w:rsid w:val="009D3A09"/>
    <w:rsid w:val="009D3D67"/>
    <w:rsid w:val="009D47CA"/>
    <w:rsid w:val="009D49B0"/>
    <w:rsid w:val="009D4C61"/>
    <w:rsid w:val="009D5107"/>
    <w:rsid w:val="009D51A9"/>
    <w:rsid w:val="009D5580"/>
    <w:rsid w:val="009D5682"/>
    <w:rsid w:val="009D5757"/>
    <w:rsid w:val="009D5883"/>
    <w:rsid w:val="009D593C"/>
    <w:rsid w:val="009D5D18"/>
    <w:rsid w:val="009D6184"/>
    <w:rsid w:val="009D632D"/>
    <w:rsid w:val="009D6610"/>
    <w:rsid w:val="009D6934"/>
    <w:rsid w:val="009D6A85"/>
    <w:rsid w:val="009D6B4F"/>
    <w:rsid w:val="009D710E"/>
    <w:rsid w:val="009D711E"/>
    <w:rsid w:val="009D740A"/>
    <w:rsid w:val="009D744D"/>
    <w:rsid w:val="009D76D3"/>
    <w:rsid w:val="009D79DB"/>
    <w:rsid w:val="009D79E6"/>
    <w:rsid w:val="009D79FD"/>
    <w:rsid w:val="009D7A96"/>
    <w:rsid w:val="009D7B80"/>
    <w:rsid w:val="009D7C8D"/>
    <w:rsid w:val="009D7CE1"/>
    <w:rsid w:val="009E01F8"/>
    <w:rsid w:val="009E077A"/>
    <w:rsid w:val="009E0CAB"/>
    <w:rsid w:val="009E0D62"/>
    <w:rsid w:val="009E0DF5"/>
    <w:rsid w:val="009E1227"/>
    <w:rsid w:val="009E1364"/>
    <w:rsid w:val="009E13D9"/>
    <w:rsid w:val="009E14AD"/>
    <w:rsid w:val="009E15BA"/>
    <w:rsid w:val="009E16C5"/>
    <w:rsid w:val="009E1721"/>
    <w:rsid w:val="009E1788"/>
    <w:rsid w:val="009E1C51"/>
    <w:rsid w:val="009E1E2F"/>
    <w:rsid w:val="009E239F"/>
    <w:rsid w:val="009E25B0"/>
    <w:rsid w:val="009E2D31"/>
    <w:rsid w:val="009E31D7"/>
    <w:rsid w:val="009E33C3"/>
    <w:rsid w:val="009E3612"/>
    <w:rsid w:val="009E3AAA"/>
    <w:rsid w:val="009E3C33"/>
    <w:rsid w:val="009E3E5A"/>
    <w:rsid w:val="009E42F6"/>
    <w:rsid w:val="009E47B4"/>
    <w:rsid w:val="009E4957"/>
    <w:rsid w:val="009E4EDE"/>
    <w:rsid w:val="009E4EFA"/>
    <w:rsid w:val="009E51E2"/>
    <w:rsid w:val="009E541E"/>
    <w:rsid w:val="009E5661"/>
    <w:rsid w:val="009E578D"/>
    <w:rsid w:val="009E5B1B"/>
    <w:rsid w:val="009E5C46"/>
    <w:rsid w:val="009E5F62"/>
    <w:rsid w:val="009E644D"/>
    <w:rsid w:val="009E69CF"/>
    <w:rsid w:val="009E6C90"/>
    <w:rsid w:val="009E6D68"/>
    <w:rsid w:val="009E71A0"/>
    <w:rsid w:val="009E730C"/>
    <w:rsid w:val="009E768A"/>
    <w:rsid w:val="009E7D7C"/>
    <w:rsid w:val="009E7F21"/>
    <w:rsid w:val="009F01E8"/>
    <w:rsid w:val="009F0319"/>
    <w:rsid w:val="009F0353"/>
    <w:rsid w:val="009F0530"/>
    <w:rsid w:val="009F0D99"/>
    <w:rsid w:val="009F13BB"/>
    <w:rsid w:val="009F1643"/>
    <w:rsid w:val="009F1BA5"/>
    <w:rsid w:val="009F2092"/>
    <w:rsid w:val="009F2124"/>
    <w:rsid w:val="009F22D5"/>
    <w:rsid w:val="009F254A"/>
    <w:rsid w:val="009F262E"/>
    <w:rsid w:val="009F2710"/>
    <w:rsid w:val="009F293B"/>
    <w:rsid w:val="009F3278"/>
    <w:rsid w:val="009F33F0"/>
    <w:rsid w:val="009F3680"/>
    <w:rsid w:val="009F3B9D"/>
    <w:rsid w:val="009F3EA9"/>
    <w:rsid w:val="009F4200"/>
    <w:rsid w:val="009F42E2"/>
    <w:rsid w:val="009F437F"/>
    <w:rsid w:val="009F507F"/>
    <w:rsid w:val="009F53E5"/>
    <w:rsid w:val="009F5710"/>
    <w:rsid w:val="009F58A3"/>
    <w:rsid w:val="009F5D12"/>
    <w:rsid w:val="009F616F"/>
    <w:rsid w:val="009F62E7"/>
    <w:rsid w:val="009F63A2"/>
    <w:rsid w:val="009F63AA"/>
    <w:rsid w:val="009F63F0"/>
    <w:rsid w:val="009F6491"/>
    <w:rsid w:val="009F6B80"/>
    <w:rsid w:val="009F6C94"/>
    <w:rsid w:val="009F6FA8"/>
    <w:rsid w:val="009F72C2"/>
    <w:rsid w:val="009F7437"/>
    <w:rsid w:val="009F776D"/>
    <w:rsid w:val="009F7ACA"/>
    <w:rsid w:val="00A00192"/>
    <w:rsid w:val="00A001A1"/>
    <w:rsid w:val="00A00235"/>
    <w:rsid w:val="00A002A3"/>
    <w:rsid w:val="00A006EA"/>
    <w:rsid w:val="00A0086A"/>
    <w:rsid w:val="00A009D7"/>
    <w:rsid w:val="00A0133F"/>
    <w:rsid w:val="00A01468"/>
    <w:rsid w:val="00A014FF"/>
    <w:rsid w:val="00A017DD"/>
    <w:rsid w:val="00A0190A"/>
    <w:rsid w:val="00A01924"/>
    <w:rsid w:val="00A01A10"/>
    <w:rsid w:val="00A01F26"/>
    <w:rsid w:val="00A02230"/>
    <w:rsid w:val="00A0223A"/>
    <w:rsid w:val="00A0252D"/>
    <w:rsid w:val="00A02DE9"/>
    <w:rsid w:val="00A03262"/>
    <w:rsid w:val="00A0326B"/>
    <w:rsid w:val="00A032A1"/>
    <w:rsid w:val="00A037AC"/>
    <w:rsid w:val="00A037DF"/>
    <w:rsid w:val="00A039FA"/>
    <w:rsid w:val="00A03AA0"/>
    <w:rsid w:val="00A03B84"/>
    <w:rsid w:val="00A03C3C"/>
    <w:rsid w:val="00A03D69"/>
    <w:rsid w:val="00A0440F"/>
    <w:rsid w:val="00A0446F"/>
    <w:rsid w:val="00A0455B"/>
    <w:rsid w:val="00A045F4"/>
    <w:rsid w:val="00A04772"/>
    <w:rsid w:val="00A049E7"/>
    <w:rsid w:val="00A04ACE"/>
    <w:rsid w:val="00A04AED"/>
    <w:rsid w:val="00A04CEF"/>
    <w:rsid w:val="00A04EB1"/>
    <w:rsid w:val="00A05072"/>
    <w:rsid w:val="00A051AE"/>
    <w:rsid w:val="00A055E1"/>
    <w:rsid w:val="00A05664"/>
    <w:rsid w:val="00A05B18"/>
    <w:rsid w:val="00A05B29"/>
    <w:rsid w:val="00A05DB8"/>
    <w:rsid w:val="00A05E2C"/>
    <w:rsid w:val="00A05F5B"/>
    <w:rsid w:val="00A0622C"/>
    <w:rsid w:val="00A062E1"/>
    <w:rsid w:val="00A06314"/>
    <w:rsid w:val="00A063B6"/>
    <w:rsid w:val="00A06456"/>
    <w:rsid w:val="00A0649A"/>
    <w:rsid w:val="00A064E2"/>
    <w:rsid w:val="00A06734"/>
    <w:rsid w:val="00A06770"/>
    <w:rsid w:val="00A06985"/>
    <w:rsid w:val="00A069C2"/>
    <w:rsid w:val="00A06B1A"/>
    <w:rsid w:val="00A06BF9"/>
    <w:rsid w:val="00A06F36"/>
    <w:rsid w:val="00A070DD"/>
    <w:rsid w:val="00A071F0"/>
    <w:rsid w:val="00A0721E"/>
    <w:rsid w:val="00A075A1"/>
    <w:rsid w:val="00A0777C"/>
    <w:rsid w:val="00A07919"/>
    <w:rsid w:val="00A07EE4"/>
    <w:rsid w:val="00A100D6"/>
    <w:rsid w:val="00A10739"/>
    <w:rsid w:val="00A107F9"/>
    <w:rsid w:val="00A10913"/>
    <w:rsid w:val="00A10A27"/>
    <w:rsid w:val="00A10CBC"/>
    <w:rsid w:val="00A10DC3"/>
    <w:rsid w:val="00A10E71"/>
    <w:rsid w:val="00A112B3"/>
    <w:rsid w:val="00A115CD"/>
    <w:rsid w:val="00A11671"/>
    <w:rsid w:val="00A116D1"/>
    <w:rsid w:val="00A11D4B"/>
    <w:rsid w:val="00A12171"/>
    <w:rsid w:val="00A121A6"/>
    <w:rsid w:val="00A12208"/>
    <w:rsid w:val="00A124FA"/>
    <w:rsid w:val="00A12D81"/>
    <w:rsid w:val="00A12DA9"/>
    <w:rsid w:val="00A13008"/>
    <w:rsid w:val="00A133D1"/>
    <w:rsid w:val="00A1380B"/>
    <w:rsid w:val="00A1391B"/>
    <w:rsid w:val="00A13924"/>
    <w:rsid w:val="00A13DD7"/>
    <w:rsid w:val="00A140F3"/>
    <w:rsid w:val="00A14E91"/>
    <w:rsid w:val="00A15093"/>
    <w:rsid w:val="00A154FC"/>
    <w:rsid w:val="00A1582F"/>
    <w:rsid w:val="00A15C72"/>
    <w:rsid w:val="00A15E3A"/>
    <w:rsid w:val="00A1607E"/>
    <w:rsid w:val="00A16165"/>
    <w:rsid w:val="00A16313"/>
    <w:rsid w:val="00A16467"/>
    <w:rsid w:val="00A16572"/>
    <w:rsid w:val="00A16FF5"/>
    <w:rsid w:val="00A171C8"/>
    <w:rsid w:val="00A17417"/>
    <w:rsid w:val="00A17AFF"/>
    <w:rsid w:val="00A17F83"/>
    <w:rsid w:val="00A2020B"/>
    <w:rsid w:val="00A207E7"/>
    <w:rsid w:val="00A209AD"/>
    <w:rsid w:val="00A20AFC"/>
    <w:rsid w:val="00A20B2C"/>
    <w:rsid w:val="00A20C70"/>
    <w:rsid w:val="00A20D30"/>
    <w:rsid w:val="00A20D65"/>
    <w:rsid w:val="00A21156"/>
    <w:rsid w:val="00A21159"/>
    <w:rsid w:val="00A21269"/>
    <w:rsid w:val="00A215A3"/>
    <w:rsid w:val="00A215B1"/>
    <w:rsid w:val="00A21620"/>
    <w:rsid w:val="00A21713"/>
    <w:rsid w:val="00A21AC8"/>
    <w:rsid w:val="00A21BEC"/>
    <w:rsid w:val="00A21C97"/>
    <w:rsid w:val="00A21D02"/>
    <w:rsid w:val="00A21E96"/>
    <w:rsid w:val="00A224A7"/>
    <w:rsid w:val="00A225B4"/>
    <w:rsid w:val="00A22771"/>
    <w:rsid w:val="00A2285B"/>
    <w:rsid w:val="00A2298B"/>
    <w:rsid w:val="00A22A39"/>
    <w:rsid w:val="00A22BCC"/>
    <w:rsid w:val="00A23039"/>
    <w:rsid w:val="00A23396"/>
    <w:rsid w:val="00A23575"/>
    <w:rsid w:val="00A2362B"/>
    <w:rsid w:val="00A2366C"/>
    <w:rsid w:val="00A23695"/>
    <w:rsid w:val="00A23AD3"/>
    <w:rsid w:val="00A23B11"/>
    <w:rsid w:val="00A23BF2"/>
    <w:rsid w:val="00A243EC"/>
    <w:rsid w:val="00A2462B"/>
    <w:rsid w:val="00A248D5"/>
    <w:rsid w:val="00A249D5"/>
    <w:rsid w:val="00A24BEA"/>
    <w:rsid w:val="00A24C13"/>
    <w:rsid w:val="00A24C6A"/>
    <w:rsid w:val="00A24EED"/>
    <w:rsid w:val="00A25075"/>
    <w:rsid w:val="00A250BE"/>
    <w:rsid w:val="00A25895"/>
    <w:rsid w:val="00A26032"/>
    <w:rsid w:val="00A26299"/>
    <w:rsid w:val="00A26354"/>
    <w:rsid w:val="00A265ED"/>
    <w:rsid w:val="00A26709"/>
    <w:rsid w:val="00A268DA"/>
    <w:rsid w:val="00A26C5F"/>
    <w:rsid w:val="00A26EAC"/>
    <w:rsid w:val="00A26F57"/>
    <w:rsid w:val="00A27068"/>
    <w:rsid w:val="00A272F1"/>
    <w:rsid w:val="00A27482"/>
    <w:rsid w:val="00A27710"/>
    <w:rsid w:val="00A27872"/>
    <w:rsid w:val="00A2787A"/>
    <w:rsid w:val="00A27DCD"/>
    <w:rsid w:val="00A30A1A"/>
    <w:rsid w:val="00A30C5A"/>
    <w:rsid w:val="00A30E80"/>
    <w:rsid w:val="00A31185"/>
    <w:rsid w:val="00A311E0"/>
    <w:rsid w:val="00A3172B"/>
    <w:rsid w:val="00A317B7"/>
    <w:rsid w:val="00A31904"/>
    <w:rsid w:val="00A31ABA"/>
    <w:rsid w:val="00A31D0A"/>
    <w:rsid w:val="00A31D87"/>
    <w:rsid w:val="00A3211D"/>
    <w:rsid w:val="00A32485"/>
    <w:rsid w:val="00A32522"/>
    <w:rsid w:val="00A32633"/>
    <w:rsid w:val="00A32811"/>
    <w:rsid w:val="00A32A41"/>
    <w:rsid w:val="00A32C66"/>
    <w:rsid w:val="00A330AF"/>
    <w:rsid w:val="00A33202"/>
    <w:rsid w:val="00A33426"/>
    <w:rsid w:val="00A334CE"/>
    <w:rsid w:val="00A33552"/>
    <w:rsid w:val="00A337FD"/>
    <w:rsid w:val="00A33B20"/>
    <w:rsid w:val="00A33F15"/>
    <w:rsid w:val="00A341C6"/>
    <w:rsid w:val="00A3442E"/>
    <w:rsid w:val="00A3490E"/>
    <w:rsid w:val="00A3491B"/>
    <w:rsid w:val="00A34A82"/>
    <w:rsid w:val="00A34EB5"/>
    <w:rsid w:val="00A3542A"/>
    <w:rsid w:val="00A355E0"/>
    <w:rsid w:val="00A3588E"/>
    <w:rsid w:val="00A35A80"/>
    <w:rsid w:val="00A35BB8"/>
    <w:rsid w:val="00A35C31"/>
    <w:rsid w:val="00A35CE7"/>
    <w:rsid w:val="00A3623C"/>
    <w:rsid w:val="00A363A9"/>
    <w:rsid w:val="00A367E9"/>
    <w:rsid w:val="00A3695D"/>
    <w:rsid w:val="00A36A34"/>
    <w:rsid w:val="00A36E26"/>
    <w:rsid w:val="00A36F3D"/>
    <w:rsid w:val="00A37029"/>
    <w:rsid w:val="00A37536"/>
    <w:rsid w:val="00A3779E"/>
    <w:rsid w:val="00A37A47"/>
    <w:rsid w:val="00A37B06"/>
    <w:rsid w:val="00A37C69"/>
    <w:rsid w:val="00A4024E"/>
    <w:rsid w:val="00A402B9"/>
    <w:rsid w:val="00A403D0"/>
    <w:rsid w:val="00A406DA"/>
    <w:rsid w:val="00A407CA"/>
    <w:rsid w:val="00A40821"/>
    <w:rsid w:val="00A40A44"/>
    <w:rsid w:val="00A40AB5"/>
    <w:rsid w:val="00A40B26"/>
    <w:rsid w:val="00A40BC3"/>
    <w:rsid w:val="00A40BFC"/>
    <w:rsid w:val="00A41253"/>
    <w:rsid w:val="00A41325"/>
    <w:rsid w:val="00A414BB"/>
    <w:rsid w:val="00A414F9"/>
    <w:rsid w:val="00A41B69"/>
    <w:rsid w:val="00A41BE3"/>
    <w:rsid w:val="00A4202B"/>
    <w:rsid w:val="00A420AD"/>
    <w:rsid w:val="00A422B8"/>
    <w:rsid w:val="00A424AF"/>
    <w:rsid w:val="00A424F8"/>
    <w:rsid w:val="00A42996"/>
    <w:rsid w:val="00A42B9E"/>
    <w:rsid w:val="00A43050"/>
    <w:rsid w:val="00A43103"/>
    <w:rsid w:val="00A43579"/>
    <w:rsid w:val="00A4379A"/>
    <w:rsid w:val="00A43C38"/>
    <w:rsid w:val="00A43D23"/>
    <w:rsid w:val="00A43DA4"/>
    <w:rsid w:val="00A4453D"/>
    <w:rsid w:val="00A4474E"/>
    <w:rsid w:val="00A447F4"/>
    <w:rsid w:val="00A44A7C"/>
    <w:rsid w:val="00A44C89"/>
    <w:rsid w:val="00A44CAC"/>
    <w:rsid w:val="00A44DC9"/>
    <w:rsid w:val="00A45064"/>
    <w:rsid w:val="00A4517A"/>
    <w:rsid w:val="00A45293"/>
    <w:rsid w:val="00A454F9"/>
    <w:rsid w:val="00A45739"/>
    <w:rsid w:val="00A457EB"/>
    <w:rsid w:val="00A458F5"/>
    <w:rsid w:val="00A459E5"/>
    <w:rsid w:val="00A462D1"/>
    <w:rsid w:val="00A463FF"/>
    <w:rsid w:val="00A46A8B"/>
    <w:rsid w:val="00A46C19"/>
    <w:rsid w:val="00A46D4E"/>
    <w:rsid w:val="00A47349"/>
    <w:rsid w:val="00A47B3E"/>
    <w:rsid w:val="00A47E88"/>
    <w:rsid w:val="00A5078F"/>
    <w:rsid w:val="00A507FD"/>
    <w:rsid w:val="00A5099E"/>
    <w:rsid w:val="00A50CB9"/>
    <w:rsid w:val="00A50D65"/>
    <w:rsid w:val="00A50DD8"/>
    <w:rsid w:val="00A512D9"/>
    <w:rsid w:val="00A51468"/>
    <w:rsid w:val="00A517B9"/>
    <w:rsid w:val="00A51939"/>
    <w:rsid w:val="00A51BDA"/>
    <w:rsid w:val="00A51BE3"/>
    <w:rsid w:val="00A51D84"/>
    <w:rsid w:val="00A51DA4"/>
    <w:rsid w:val="00A523E7"/>
    <w:rsid w:val="00A5254C"/>
    <w:rsid w:val="00A52632"/>
    <w:rsid w:val="00A5295D"/>
    <w:rsid w:val="00A52C31"/>
    <w:rsid w:val="00A52F24"/>
    <w:rsid w:val="00A5314B"/>
    <w:rsid w:val="00A533DD"/>
    <w:rsid w:val="00A5344C"/>
    <w:rsid w:val="00A5351D"/>
    <w:rsid w:val="00A53718"/>
    <w:rsid w:val="00A53924"/>
    <w:rsid w:val="00A53AB1"/>
    <w:rsid w:val="00A53C90"/>
    <w:rsid w:val="00A53D9A"/>
    <w:rsid w:val="00A53F7F"/>
    <w:rsid w:val="00A53FEF"/>
    <w:rsid w:val="00A54144"/>
    <w:rsid w:val="00A5445F"/>
    <w:rsid w:val="00A54723"/>
    <w:rsid w:val="00A548EA"/>
    <w:rsid w:val="00A54B8C"/>
    <w:rsid w:val="00A54C9B"/>
    <w:rsid w:val="00A54CC9"/>
    <w:rsid w:val="00A54CEE"/>
    <w:rsid w:val="00A54D3A"/>
    <w:rsid w:val="00A551B5"/>
    <w:rsid w:val="00A55330"/>
    <w:rsid w:val="00A55A53"/>
    <w:rsid w:val="00A55B7A"/>
    <w:rsid w:val="00A5611C"/>
    <w:rsid w:val="00A562F5"/>
    <w:rsid w:val="00A565CC"/>
    <w:rsid w:val="00A5669A"/>
    <w:rsid w:val="00A568AC"/>
    <w:rsid w:val="00A56A92"/>
    <w:rsid w:val="00A56C5B"/>
    <w:rsid w:val="00A56F7D"/>
    <w:rsid w:val="00A5706A"/>
    <w:rsid w:val="00A57126"/>
    <w:rsid w:val="00A5756E"/>
    <w:rsid w:val="00A57963"/>
    <w:rsid w:val="00A5798F"/>
    <w:rsid w:val="00A57B32"/>
    <w:rsid w:val="00A600FF"/>
    <w:rsid w:val="00A602B1"/>
    <w:rsid w:val="00A6038A"/>
    <w:rsid w:val="00A6058C"/>
    <w:rsid w:val="00A60751"/>
    <w:rsid w:val="00A60BA2"/>
    <w:rsid w:val="00A60C44"/>
    <w:rsid w:val="00A60D51"/>
    <w:rsid w:val="00A6117F"/>
    <w:rsid w:val="00A6123F"/>
    <w:rsid w:val="00A61382"/>
    <w:rsid w:val="00A61399"/>
    <w:rsid w:val="00A615A0"/>
    <w:rsid w:val="00A617CB"/>
    <w:rsid w:val="00A61B92"/>
    <w:rsid w:val="00A61C5C"/>
    <w:rsid w:val="00A61CF2"/>
    <w:rsid w:val="00A620AD"/>
    <w:rsid w:val="00A6220A"/>
    <w:rsid w:val="00A628B6"/>
    <w:rsid w:val="00A629B1"/>
    <w:rsid w:val="00A62C71"/>
    <w:rsid w:val="00A62CBE"/>
    <w:rsid w:val="00A62E55"/>
    <w:rsid w:val="00A630EB"/>
    <w:rsid w:val="00A63188"/>
    <w:rsid w:val="00A63CB2"/>
    <w:rsid w:val="00A63E05"/>
    <w:rsid w:val="00A63FF2"/>
    <w:rsid w:val="00A64007"/>
    <w:rsid w:val="00A640FF"/>
    <w:rsid w:val="00A642EF"/>
    <w:rsid w:val="00A64369"/>
    <w:rsid w:val="00A6468E"/>
    <w:rsid w:val="00A6483F"/>
    <w:rsid w:val="00A651FA"/>
    <w:rsid w:val="00A65509"/>
    <w:rsid w:val="00A65528"/>
    <w:rsid w:val="00A65A8A"/>
    <w:rsid w:val="00A65FC6"/>
    <w:rsid w:val="00A6643D"/>
    <w:rsid w:val="00A66C34"/>
    <w:rsid w:val="00A66F3A"/>
    <w:rsid w:val="00A67073"/>
    <w:rsid w:val="00A670BD"/>
    <w:rsid w:val="00A676D7"/>
    <w:rsid w:val="00A67B02"/>
    <w:rsid w:val="00A67B1F"/>
    <w:rsid w:val="00A67DE0"/>
    <w:rsid w:val="00A67F23"/>
    <w:rsid w:val="00A7021B"/>
    <w:rsid w:val="00A70815"/>
    <w:rsid w:val="00A70951"/>
    <w:rsid w:val="00A70A7D"/>
    <w:rsid w:val="00A70CA3"/>
    <w:rsid w:val="00A70D6F"/>
    <w:rsid w:val="00A70DA5"/>
    <w:rsid w:val="00A70FDC"/>
    <w:rsid w:val="00A713CE"/>
    <w:rsid w:val="00A71774"/>
    <w:rsid w:val="00A71829"/>
    <w:rsid w:val="00A71B33"/>
    <w:rsid w:val="00A71E82"/>
    <w:rsid w:val="00A72029"/>
    <w:rsid w:val="00A724CC"/>
    <w:rsid w:val="00A725AE"/>
    <w:rsid w:val="00A72882"/>
    <w:rsid w:val="00A72CA9"/>
    <w:rsid w:val="00A72DC5"/>
    <w:rsid w:val="00A72EB7"/>
    <w:rsid w:val="00A72F75"/>
    <w:rsid w:val="00A730A1"/>
    <w:rsid w:val="00A733A7"/>
    <w:rsid w:val="00A73789"/>
    <w:rsid w:val="00A73993"/>
    <w:rsid w:val="00A73A0C"/>
    <w:rsid w:val="00A73AA5"/>
    <w:rsid w:val="00A73B62"/>
    <w:rsid w:val="00A73C88"/>
    <w:rsid w:val="00A73CC3"/>
    <w:rsid w:val="00A73FCB"/>
    <w:rsid w:val="00A749E3"/>
    <w:rsid w:val="00A7515C"/>
    <w:rsid w:val="00A751EE"/>
    <w:rsid w:val="00A752A5"/>
    <w:rsid w:val="00A7559F"/>
    <w:rsid w:val="00A756E0"/>
    <w:rsid w:val="00A75730"/>
    <w:rsid w:val="00A757C1"/>
    <w:rsid w:val="00A758B0"/>
    <w:rsid w:val="00A75B1B"/>
    <w:rsid w:val="00A75CF9"/>
    <w:rsid w:val="00A762BE"/>
    <w:rsid w:val="00A764DD"/>
    <w:rsid w:val="00A76FFF"/>
    <w:rsid w:val="00A77624"/>
    <w:rsid w:val="00A7778C"/>
    <w:rsid w:val="00A779A0"/>
    <w:rsid w:val="00A77B03"/>
    <w:rsid w:val="00A77BE2"/>
    <w:rsid w:val="00A77EC6"/>
    <w:rsid w:val="00A80273"/>
    <w:rsid w:val="00A802F7"/>
    <w:rsid w:val="00A80438"/>
    <w:rsid w:val="00A804A9"/>
    <w:rsid w:val="00A80682"/>
    <w:rsid w:val="00A809EF"/>
    <w:rsid w:val="00A80A45"/>
    <w:rsid w:val="00A80C18"/>
    <w:rsid w:val="00A80E7A"/>
    <w:rsid w:val="00A8132A"/>
    <w:rsid w:val="00A8164A"/>
    <w:rsid w:val="00A81945"/>
    <w:rsid w:val="00A81B67"/>
    <w:rsid w:val="00A82102"/>
    <w:rsid w:val="00A821C4"/>
    <w:rsid w:val="00A823D5"/>
    <w:rsid w:val="00A824A8"/>
    <w:rsid w:val="00A82571"/>
    <w:rsid w:val="00A8278B"/>
    <w:rsid w:val="00A8288E"/>
    <w:rsid w:val="00A82947"/>
    <w:rsid w:val="00A82BBD"/>
    <w:rsid w:val="00A82D98"/>
    <w:rsid w:val="00A82FF6"/>
    <w:rsid w:val="00A8307B"/>
    <w:rsid w:val="00A834D9"/>
    <w:rsid w:val="00A835EA"/>
    <w:rsid w:val="00A8360D"/>
    <w:rsid w:val="00A838C8"/>
    <w:rsid w:val="00A83BD2"/>
    <w:rsid w:val="00A83C16"/>
    <w:rsid w:val="00A83CE1"/>
    <w:rsid w:val="00A843D8"/>
    <w:rsid w:val="00A84646"/>
    <w:rsid w:val="00A84B29"/>
    <w:rsid w:val="00A84D37"/>
    <w:rsid w:val="00A84DAD"/>
    <w:rsid w:val="00A85623"/>
    <w:rsid w:val="00A858A0"/>
    <w:rsid w:val="00A85C62"/>
    <w:rsid w:val="00A85C75"/>
    <w:rsid w:val="00A85E0F"/>
    <w:rsid w:val="00A86080"/>
    <w:rsid w:val="00A86086"/>
    <w:rsid w:val="00A86773"/>
    <w:rsid w:val="00A86B78"/>
    <w:rsid w:val="00A86F5F"/>
    <w:rsid w:val="00A87551"/>
    <w:rsid w:val="00A8755F"/>
    <w:rsid w:val="00A87C84"/>
    <w:rsid w:val="00A87CAA"/>
    <w:rsid w:val="00A905E4"/>
    <w:rsid w:val="00A90667"/>
    <w:rsid w:val="00A90730"/>
    <w:rsid w:val="00A9105E"/>
    <w:rsid w:val="00A9151B"/>
    <w:rsid w:val="00A91DDD"/>
    <w:rsid w:val="00A91E50"/>
    <w:rsid w:val="00A91F0F"/>
    <w:rsid w:val="00A92070"/>
    <w:rsid w:val="00A924F1"/>
    <w:rsid w:val="00A927E9"/>
    <w:rsid w:val="00A92AE5"/>
    <w:rsid w:val="00A92B46"/>
    <w:rsid w:val="00A92E13"/>
    <w:rsid w:val="00A92E94"/>
    <w:rsid w:val="00A92F1A"/>
    <w:rsid w:val="00A92FDA"/>
    <w:rsid w:val="00A93497"/>
    <w:rsid w:val="00A93774"/>
    <w:rsid w:val="00A938E6"/>
    <w:rsid w:val="00A93908"/>
    <w:rsid w:val="00A93979"/>
    <w:rsid w:val="00A93D3E"/>
    <w:rsid w:val="00A93DB0"/>
    <w:rsid w:val="00A93FBB"/>
    <w:rsid w:val="00A94037"/>
    <w:rsid w:val="00A94102"/>
    <w:rsid w:val="00A942D9"/>
    <w:rsid w:val="00A9459B"/>
    <w:rsid w:val="00A9460C"/>
    <w:rsid w:val="00A946F3"/>
    <w:rsid w:val="00A948D9"/>
    <w:rsid w:val="00A94AA1"/>
    <w:rsid w:val="00A94D0A"/>
    <w:rsid w:val="00A94E99"/>
    <w:rsid w:val="00A9525B"/>
    <w:rsid w:val="00A952EC"/>
    <w:rsid w:val="00A95684"/>
    <w:rsid w:val="00A95970"/>
    <w:rsid w:val="00A95C6B"/>
    <w:rsid w:val="00A95D5A"/>
    <w:rsid w:val="00A95FB0"/>
    <w:rsid w:val="00A960D2"/>
    <w:rsid w:val="00A96165"/>
    <w:rsid w:val="00A961F7"/>
    <w:rsid w:val="00A9638E"/>
    <w:rsid w:val="00A9681D"/>
    <w:rsid w:val="00A96C75"/>
    <w:rsid w:val="00A9715F"/>
    <w:rsid w:val="00A9717A"/>
    <w:rsid w:val="00A9786E"/>
    <w:rsid w:val="00A9799F"/>
    <w:rsid w:val="00A97AF5"/>
    <w:rsid w:val="00A97C35"/>
    <w:rsid w:val="00A97ED1"/>
    <w:rsid w:val="00A97F45"/>
    <w:rsid w:val="00A97F54"/>
    <w:rsid w:val="00A97FA4"/>
    <w:rsid w:val="00AA01BD"/>
    <w:rsid w:val="00AA0393"/>
    <w:rsid w:val="00AA054C"/>
    <w:rsid w:val="00AA0668"/>
    <w:rsid w:val="00AA0792"/>
    <w:rsid w:val="00AA09B6"/>
    <w:rsid w:val="00AA0CB7"/>
    <w:rsid w:val="00AA0DD6"/>
    <w:rsid w:val="00AA0E11"/>
    <w:rsid w:val="00AA1445"/>
    <w:rsid w:val="00AA155F"/>
    <w:rsid w:val="00AA1657"/>
    <w:rsid w:val="00AA1826"/>
    <w:rsid w:val="00AA18A5"/>
    <w:rsid w:val="00AA18C6"/>
    <w:rsid w:val="00AA191A"/>
    <w:rsid w:val="00AA199F"/>
    <w:rsid w:val="00AA1D59"/>
    <w:rsid w:val="00AA1D6F"/>
    <w:rsid w:val="00AA1DDF"/>
    <w:rsid w:val="00AA1FF6"/>
    <w:rsid w:val="00AA205B"/>
    <w:rsid w:val="00AA2140"/>
    <w:rsid w:val="00AA251E"/>
    <w:rsid w:val="00AA2528"/>
    <w:rsid w:val="00AA25C5"/>
    <w:rsid w:val="00AA25E1"/>
    <w:rsid w:val="00AA2727"/>
    <w:rsid w:val="00AA2865"/>
    <w:rsid w:val="00AA2A0D"/>
    <w:rsid w:val="00AA2AAB"/>
    <w:rsid w:val="00AA2B73"/>
    <w:rsid w:val="00AA308C"/>
    <w:rsid w:val="00AA31E9"/>
    <w:rsid w:val="00AA31F4"/>
    <w:rsid w:val="00AA35C9"/>
    <w:rsid w:val="00AA365C"/>
    <w:rsid w:val="00AA37F0"/>
    <w:rsid w:val="00AA3911"/>
    <w:rsid w:val="00AA3BE1"/>
    <w:rsid w:val="00AA3F30"/>
    <w:rsid w:val="00AA435D"/>
    <w:rsid w:val="00AA439A"/>
    <w:rsid w:val="00AA4603"/>
    <w:rsid w:val="00AA4706"/>
    <w:rsid w:val="00AA4735"/>
    <w:rsid w:val="00AA482F"/>
    <w:rsid w:val="00AA4B6D"/>
    <w:rsid w:val="00AA4D7A"/>
    <w:rsid w:val="00AA50C6"/>
    <w:rsid w:val="00AA5126"/>
    <w:rsid w:val="00AA57BD"/>
    <w:rsid w:val="00AA58EA"/>
    <w:rsid w:val="00AA674A"/>
    <w:rsid w:val="00AA6787"/>
    <w:rsid w:val="00AA67D8"/>
    <w:rsid w:val="00AA696A"/>
    <w:rsid w:val="00AA6B37"/>
    <w:rsid w:val="00AA6C43"/>
    <w:rsid w:val="00AA6D48"/>
    <w:rsid w:val="00AA7080"/>
    <w:rsid w:val="00AA738D"/>
    <w:rsid w:val="00AA7485"/>
    <w:rsid w:val="00AA7C5B"/>
    <w:rsid w:val="00AA7D73"/>
    <w:rsid w:val="00AA7F1E"/>
    <w:rsid w:val="00AB0186"/>
    <w:rsid w:val="00AB01C7"/>
    <w:rsid w:val="00AB01E0"/>
    <w:rsid w:val="00AB048A"/>
    <w:rsid w:val="00AB05F3"/>
    <w:rsid w:val="00AB06A0"/>
    <w:rsid w:val="00AB074F"/>
    <w:rsid w:val="00AB0B8A"/>
    <w:rsid w:val="00AB0E95"/>
    <w:rsid w:val="00AB0ED0"/>
    <w:rsid w:val="00AB0FC8"/>
    <w:rsid w:val="00AB0FEF"/>
    <w:rsid w:val="00AB1165"/>
    <w:rsid w:val="00AB149D"/>
    <w:rsid w:val="00AB1684"/>
    <w:rsid w:val="00AB169E"/>
    <w:rsid w:val="00AB1972"/>
    <w:rsid w:val="00AB1B70"/>
    <w:rsid w:val="00AB1CEF"/>
    <w:rsid w:val="00AB1D90"/>
    <w:rsid w:val="00AB1ED8"/>
    <w:rsid w:val="00AB20A2"/>
    <w:rsid w:val="00AB24D7"/>
    <w:rsid w:val="00AB2550"/>
    <w:rsid w:val="00AB2577"/>
    <w:rsid w:val="00AB2903"/>
    <w:rsid w:val="00AB2C4E"/>
    <w:rsid w:val="00AB2E4C"/>
    <w:rsid w:val="00AB3069"/>
    <w:rsid w:val="00AB30DF"/>
    <w:rsid w:val="00AB31C4"/>
    <w:rsid w:val="00AB3332"/>
    <w:rsid w:val="00AB3574"/>
    <w:rsid w:val="00AB357A"/>
    <w:rsid w:val="00AB3939"/>
    <w:rsid w:val="00AB3A9D"/>
    <w:rsid w:val="00AB3AD7"/>
    <w:rsid w:val="00AB3BDC"/>
    <w:rsid w:val="00AB3EE8"/>
    <w:rsid w:val="00AB4003"/>
    <w:rsid w:val="00AB4B8F"/>
    <w:rsid w:val="00AB4D6C"/>
    <w:rsid w:val="00AB4F85"/>
    <w:rsid w:val="00AB53EF"/>
    <w:rsid w:val="00AB5426"/>
    <w:rsid w:val="00AB553B"/>
    <w:rsid w:val="00AB55CE"/>
    <w:rsid w:val="00AB562D"/>
    <w:rsid w:val="00AB5BCB"/>
    <w:rsid w:val="00AB5CA7"/>
    <w:rsid w:val="00AB60E7"/>
    <w:rsid w:val="00AB655F"/>
    <w:rsid w:val="00AB6920"/>
    <w:rsid w:val="00AB699D"/>
    <w:rsid w:val="00AB6B83"/>
    <w:rsid w:val="00AB70A9"/>
    <w:rsid w:val="00AB7478"/>
    <w:rsid w:val="00AB74F1"/>
    <w:rsid w:val="00AB77CF"/>
    <w:rsid w:val="00AB7B7B"/>
    <w:rsid w:val="00AB7BF1"/>
    <w:rsid w:val="00AB7BF3"/>
    <w:rsid w:val="00AB7CEB"/>
    <w:rsid w:val="00AB7DE0"/>
    <w:rsid w:val="00AC00F3"/>
    <w:rsid w:val="00AC0112"/>
    <w:rsid w:val="00AC018A"/>
    <w:rsid w:val="00AC0559"/>
    <w:rsid w:val="00AC0866"/>
    <w:rsid w:val="00AC08D6"/>
    <w:rsid w:val="00AC0944"/>
    <w:rsid w:val="00AC0970"/>
    <w:rsid w:val="00AC09D5"/>
    <w:rsid w:val="00AC0A25"/>
    <w:rsid w:val="00AC0B7B"/>
    <w:rsid w:val="00AC11F0"/>
    <w:rsid w:val="00AC1259"/>
    <w:rsid w:val="00AC15D3"/>
    <w:rsid w:val="00AC16B6"/>
    <w:rsid w:val="00AC171C"/>
    <w:rsid w:val="00AC19AA"/>
    <w:rsid w:val="00AC1A87"/>
    <w:rsid w:val="00AC1C85"/>
    <w:rsid w:val="00AC27F8"/>
    <w:rsid w:val="00AC2917"/>
    <w:rsid w:val="00AC2952"/>
    <w:rsid w:val="00AC2A28"/>
    <w:rsid w:val="00AC2BD4"/>
    <w:rsid w:val="00AC32DA"/>
    <w:rsid w:val="00AC378E"/>
    <w:rsid w:val="00AC38B9"/>
    <w:rsid w:val="00AC39ED"/>
    <w:rsid w:val="00AC3A9E"/>
    <w:rsid w:val="00AC3C81"/>
    <w:rsid w:val="00AC3CC9"/>
    <w:rsid w:val="00AC40F6"/>
    <w:rsid w:val="00AC4604"/>
    <w:rsid w:val="00AC479B"/>
    <w:rsid w:val="00AC5526"/>
    <w:rsid w:val="00AC5A7B"/>
    <w:rsid w:val="00AC5B07"/>
    <w:rsid w:val="00AC600B"/>
    <w:rsid w:val="00AC6259"/>
    <w:rsid w:val="00AC62CD"/>
    <w:rsid w:val="00AC6487"/>
    <w:rsid w:val="00AC6534"/>
    <w:rsid w:val="00AC65C5"/>
    <w:rsid w:val="00AC6773"/>
    <w:rsid w:val="00AC6EA9"/>
    <w:rsid w:val="00AC7078"/>
    <w:rsid w:val="00AC7215"/>
    <w:rsid w:val="00AC7231"/>
    <w:rsid w:val="00AC73B6"/>
    <w:rsid w:val="00AC73C7"/>
    <w:rsid w:val="00AC7601"/>
    <w:rsid w:val="00AC7795"/>
    <w:rsid w:val="00AC7A65"/>
    <w:rsid w:val="00AC7BF6"/>
    <w:rsid w:val="00AC7C73"/>
    <w:rsid w:val="00AC7EE6"/>
    <w:rsid w:val="00AC7F3E"/>
    <w:rsid w:val="00AD0381"/>
    <w:rsid w:val="00AD047C"/>
    <w:rsid w:val="00AD063B"/>
    <w:rsid w:val="00AD0757"/>
    <w:rsid w:val="00AD0947"/>
    <w:rsid w:val="00AD0A59"/>
    <w:rsid w:val="00AD109A"/>
    <w:rsid w:val="00AD153F"/>
    <w:rsid w:val="00AD1666"/>
    <w:rsid w:val="00AD1733"/>
    <w:rsid w:val="00AD182E"/>
    <w:rsid w:val="00AD1934"/>
    <w:rsid w:val="00AD1B81"/>
    <w:rsid w:val="00AD1B92"/>
    <w:rsid w:val="00AD1C6D"/>
    <w:rsid w:val="00AD1D52"/>
    <w:rsid w:val="00AD1DF9"/>
    <w:rsid w:val="00AD1F6F"/>
    <w:rsid w:val="00AD1FAD"/>
    <w:rsid w:val="00AD21E4"/>
    <w:rsid w:val="00AD22BB"/>
    <w:rsid w:val="00AD236F"/>
    <w:rsid w:val="00AD2408"/>
    <w:rsid w:val="00AD2511"/>
    <w:rsid w:val="00AD28DF"/>
    <w:rsid w:val="00AD2A18"/>
    <w:rsid w:val="00AD2A5E"/>
    <w:rsid w:val="00AD2B97"/>
    <w:rsid w:val="00AD2CB7"/>
    <w:rsid w:val="00AD2F5A"/>
    <w:rsid w:val="00AD30F8"/>
    <w:rsid w:val="00AD32A2"/>
    <w:rsid w:val="00AD3A6B"/>
    <w:rsid w:val="00AD4060"/>
    <w:rsid w:val="00AD42D7"/>
    <w:rsid w:val="00AD42FF"/>
    <w:rsid w:val="00AD436D"/>
    <w:rsid w:val="00AD4384"/>
    <w:rsid w:val="00AD4567"/>
    <w:rsid w:val="00AD4705"/>
    <w:rsid w:val="00AD47E2"/>
    <w:rsid w:val="00AD4998"/>
    <w:rsid w:val="00AD4F1A"/>
    <w:rsid w:val="00AD4F97"/>
    <w:rsid w:val="00AD50AD"/>
    <w:rsid w:val="00AD50B2"/>
    <w:rsid w:val="00AD5259"/>
    <w:rsid w:val="00AD56AD"/>
    <w:rsid w:val="00AD57AC"/>
    <w:rsid w:val="00AD59D1"/>
    <w:rsid w:val="00AD5A93"/>
    <w:rsid w:val="00AD5B16"/>
    <w:rsid w:val="00AD5CC9"/>
    <w:rsid w:val="00AD5E05"/>
    <w:rsid w:val="00AD61A0"/>
    <w:rsid w:val="00AD62D5"/>
    <w:rsid w:val="00AD63A2"/>
    <w:rsid w:val="00AD647E"/>
    <w:rsid w:val="00AD64D8"/>
    <w:rsid w:val="00AD668D"/>
    <w:rsid w:val="00AD6B1E"/>
    <w:rsid w:val="00AD6F68"/>
    <w:rsid w:val="00AD7D77"/>
    <w:rsid w:val="00AD7E0B"/>
    <w:rsid w:val="00AD7F81"/>
    <w:rsid w:val="00AE00AF"/>
    <w:rsid w:val="00AE07E0"/>
    <w:rsid w:val="00AE07FA"/>
    <w:rsid w:val="00AE0976"/>
    <w:rsid w:val="00AE0A47"/>
    <w:rsid w:val="00AE0D0F"/>
    <w:rsid w:val="00AE0EF2"/>
    <w:rsid w:val="00AE13E0"/>
    <w:rsid w:val="00AE14A9"/>
    <w:rsid w:val="00AE218E"/>
    <w:rsid w:val="00AE2A21"/>
    <w:rsid w:val="00AE2F5B"/>
    <w:rsid w:val="00AE3042"/>
    <w:rsid w:val="00AE319A"/>
    <w:rsid w:val="00AE35A5"/>
    <w:rsid w:val="00AE35A6"/>
    <w:rsid w:val="00AE35C2"/>
    <w:rsid w:val="00AE38A4"/>
    <w:rsid w:val="00AE3EC0"/>
    <w:rsid w:val="00AE420D"/>
    <w:rsid w:val="00AE46AC"/>
    <w:rsid w:val="00AE48BA"/>
    <w:rsid w:val="00AE4AD2"/>
    <w:rsid w:val="00AE4BA8"/>
    <w:rsid w:val="00AE4C6F"/>
    <w:rsid w:val="00AE4E01"/>
    <w:rsid w:val="00AE4EA3"/>
    <w:rsid w:val="00AE4F03"/>
    <w:rsid w:val="00AE5178"/>
    <w:rsid w:val="00AE51A9"/>
    <w:rsid w:val="00AE53C3"/>
    <w:rsid w:val="00AE5408"/>
    <w:rsid w:val="00AE545F"/>
    <w:rsid w:val="00AE5464"/>
    <w:rsid w:val="00AE549E"/>
    <w:rsid w:val="00AE559D"/>
    <w:rsid w:val="00AE5D8C"/>
    <w:rsid w:val="00AE5DAB"/>
    <w:rsid w:val="00AE5EB1"/>
    <w:rsid w:val="00AE5F79"/>
    <w:rsid w:val="00AE6092"/>
    <w:rsid w:val="00AE6506"/>
    <w:rsid w:val="00AE66E8"/>
    <w:rsid w:val="00AE691C"/>
    <w:rsid w:val="00AE698F"/>
    <w:rsid w:val="00AE69E2"/>
    <w:rsid w:val="00AE6A63"/>
    <w:rsid w:val="00AE6FB0"/>
    <w:rsid w:val="00AE71EF"/>
    <w:rsid w:val="00AE78FA"/>
    <w:rsid w:val="00AE7C38"/>
    <w:rsid w:val="00AE7D48"/>
    <w:rsid w:val="00AE7DB7"/>
    <w:rsid w:val="00AE7F97"/>
    <w:rsid w:val="00AF06A9"/>
    <w:rsid w:val="00AF0B13"/>
    <w:rsid w:val="00AF0B23"/>
    <w:rsid w:val="00AF0DC3"/>
    <w:rsid w:val="00AF0E53"/>
    <w:rsid w:val="00AF0F7D"/>
    <w:rsid w:val="00AF13CA"/>
    <w:rsid w:val="00AF1707"/>
    <w:rsid w:val="00AF1748"/>
    <w:rsid w:val="00AF1EEC"/>
    <w:rsid w:val="00AF1F41"/>
    <w:rsid w:val="00AF1F4B"/>
    <w:rsid w:val="00AF1FAC"/>
    <w:rsid w:val="00AF21CE"/>
    <w:rsid w:val="00AF2272"/>
    <w:rsid w:val="00AF23B3"/>
    <w:rsid w:val="00AF246A"/>
    <w:rsid w:val="00AF2496"/>
    <w:rsid w:val="00AF24D0"/>
    <w:rsid w:val="00AF25CD"/>
    <w:rsid w:val="00AF2B2E"/>
    <w:rsid w:val="00AF32DD"/>
    <w:rsid w:val="00AF3392"/>
    <w:rsid w:val="00AF3512"/>
    <w:rsid w:val="00AF37AB"/>
    <w:rsid w:val="00AF3B6E"/>
    <w:rsid w:val="00AF407C"/>
    <w:rsid w:val="00AF40EA"/>
    <w:rsid w:val="00AF43C1"/>
    <w:rsid w:val="00AF47AF"/>
    <w:rsid w:val="00AF481B"/>
    <w:rsid w:val="00AF4B0B"/>
    <w:rsid w:val="00AF4CF4"/>
    <w:rsid w:val="00AF5229"/>
    <w:rsid w:val="00AF553F"/>
    <w:rsid w:val="00AF567E"/>
    <w:rsid w:val="00AF57D5"/>
    <w:rsid w:val="00AF59CD"/>
    <w:rsid w:val="00AF6091"/>
    <w:rsid w:val="00AF61ED"/>
    <w:rsid w:val="00AF6343"/>
    <w:rsid w:val="00AF645A"/>
    <w:rsid w:val="00AF6472"/>
    <w:rsid w:val="00AF65B5"/>
    <w:rsid w:val="00AF6986"/>
    <w:rsid w:val="00AF6A53"/>
    <w:rsid w:val="00AF6C07"/>
    <w:rsid w:val="00AF6DF0"/>
    <w:rsid w:val="00AF6E52"/>
    <w:rsid w:val="00AF6FAE"/>
    <w:rsid w:val="00AF721E"/>
    <w:rsid w:val="00AF72E5"/>
    <w:rsid w:val="00AF75FB"/>
    <w:rsid w:val="00AF7782"/>
    <w:rsid w:val="00AF7B00"/>
    <w:rsid w:val="00AF7B48"/>
    <w:rsid w:val="00AF7D51"/>
    <w:rsid w:val="00AF7D74"/>
    <w:rsid w:val="00AF7E31"/>
    <w:rsid w:val="00B007A0"/>
    <w:rsid w:val="00B00B02"/>
    <w:rsid w:val="00B00C08"/>
    <w:rsid w:val="00B00C94"/>
    <w:rsid w:val="00B014D6"/>
    <w:rsid w:val="00B016FE"/>
    <w:rsid w:val="00B017D1"/>
    <w:rsid w:val="00B01AE4"/>
    <w:rsid w:val="00B01B3C"/>
    <w:rsid w:val="00B01C2B"/>
    <w:rsid w:val="00B0210D"/>
    <w:rsid w:val="00B021DE"/>
    <w:rsid w:val="00B02488"/>
    <w:rsid w:val="00B025EA"/>
    <w:rsid w:val="00B02733"/>
    <w:rsid w:val="00B02965"/>
    <w:rsid w:val="00B02A5B"/>
    <w:rsid w:val="00B02DD3"/>
    <w:rsid w:val="00B02DE9"/>
    <w:rsid w:val="00B02E72"/>
    <w:rsid w:val="00B02F84"/>
    <w:rsid w:val="00B03587"/>
    <w:rsid w:val="00B038B0"/>
    <w:rsid w:val="00B039E4"/>
    <w:rsid w:val="00B03D9C"/>
    <w:rsid w:val="00B03E63"/>
    <w:rsid w:val="00B03F32"/>
    <w:rsid w:val="00B041E1"/>
    <w:rsid w:val="00B0473F"/>
    <w:rsid w:val="00B0495E"/>
    <w:rsid w:val="00B04FA3"/>
    <w:rsid w:val="00B055B8"/>
    <w:rsid w:val="00B0561A"/>
    <w:rsid w:val="00B059D5"/>
    <w:rsid w:val="00B05B94"/>
    <w:rsid w:val="00B05BE8"/>
    <w:rsid w:val="00B05EF2"/>
    <w:rsid w:val="00B05F1D"/>
    <w:rsid w:val="00B0603D"/>
    <w:rsid w:val="00B061A5"/>
    <w:rsid w:val="00B06FFF"/>
    <w:rsid w:val="00B07663"/>
    <w:rsid w:val="00B079A4"/>
    <w:rsid w:val="00B07BC3"/>
    <w:rsid w:val="00B07BED"/>
    <w:rsid w:val="00B07FD3"/>
    <w:rsid w:val="00B100F9"/>
    <w:rsid w:val="00B1066D"/>
    <w:rsid w:val="00B10891"/>
    <w:rsid w:val="00B10A47"/>
    <w:rsid w:val="00B10AA6"/>
    <w:rsid w:val="00B10DBB"/>
    <w:rsid w:val="00B10DF3"/>
    <w:rsid w:val="00B10E8C"/>
    <w:rsid w:val="00B110A5"/>
    <w:rsid w:val="00B11115"/>
    <w:rsid w:val="00B11244"/>
    <w:rsid w:val="00B11620"/>
    <w:rsid w:val="00B11B60"/>
    <w:rsid w:val="00B11D30"/>
    <w:rsid w:val="00B120F5"/>
    <w:rsid w:val="00B122EA"/>
    <w:rsid w:val="00B127BC"/>
    <w:rsid w:val="00B12E32"/>
    <w:rsid w:val="00B13141"/>
    <w:rsid w:val="00B138E4"/>
    <w:rsid w:val="00B13943"/>
    <w:rsid w:val="00B13A6F"/>
    <w:rsid w:val="00B14131"/>
    <w:rsid w:val="00B14409"/>
    <w:rsid w:val="00B14509"/>
    <w:rsid w:val="00B145E6"/>
    <w:rsid w:val="00B14653"/>
    <w:rsid w:val="00B14785"/>
    <w:rsid w:val="00B1487B"/>
    <w:rsid w:val="00B14DA5"/>
    <w:rsid w:val="00B14E3E"/>
    <w:rsid w:val="00B14E72"/>
    <w:rsid w:val="00B15012"/>
    <w:rsid w:val="00B15115"/>
    <w:rsid w:val="00B156B6"/>
    <w:rsid w:val="00B15975"/>
    <w:rsid w:val="00B15C04"/>
    <w:rsid w:val="00B15CFB"/>
    <w:rsid w:val="00B161AE"/>
    <w:rsid w:val="00B16496"/>
    <w:rsid w:val="00B16726"/>
    <w:rsid w:val="00B16854"/>
    <w:rsid w:val="00B16890"/>
    <w:rsid w:val="00B16ADA"/>
    <w:rsid w:val="00B16D66"/>
    <w:rsid w:val="00B174D4"/>
    <w:rsid w:val="00B17606"/>
    <w:rsid w:val="00B17810"/>
    <w:rsid w:val="00B17E4F"/>
    <w:rsid w:val="00B205D4"/>
    <w:rsid w:val="00B2071C"/>
    <w:rsid w:val="00B20881"/>
    <w:rsid w:val="00B20B34"/>
    <w:rsid w:val="00B20FB9"/>
    <w:rsid w:val="00B2135E"/>
    <w:rsid w:val="00B21BCD"/>
    <w:rsid w:val="00B22472"/>
    <w:rsid w:val="00B2260B"/>
    <w:rsid w:val="00B22716"/>
    <w:rsid w:val="00B22969"/>
    <w:rsid w:val="00B2315E"/>
    <w:rsid w:val="00B23A1B"/>
    <w:rsid w:val="00B244F4"/>
    <w:rsid w:val="00B246C7"/>
    <w:rsid w:val="00B24AEE"/>
    <w:rsid w:val="00B24D0D"/>
    <w:rsid w:val="00B24E47"/>
    <w:rsid w:val="00B24E4B"/>
    <w:rsid w:val="00B24ED0"/>
    <w:rsid w:val="00B24FBA"/>
    <w:rsid w:val="00B25174"/>
    <w:rsid w:val="00B25A89"/>
    <w:rsid w:val="00B25E18"/>
    <w:rsid w:val="00B25E2D"/>
    <w:rsid w:val="00B25EB3"/>
    <w:rsid w:val="00B25F93"/>
    <w:rsid w:val="00B26233"/>
    <w:rsid w:val="00B262B9"/>
    <w:rsid w:val="00B26520"/>
    <w:rsid w:val="00B26572"/>
    <w:rsid w:val="00B266DB"/>
    <w:rsid w:val="00B26820"/>
    <w:rsid w:val="00B26981"/>
    <w:rsid w:val="00B269A2"/>
    <w:rsid w:val="00B26BF4"/>
    <w:rsid w:val="00B26C10"/>
    <w:rsid w:val="00B27143"/>
    <w:rsid w:val="00B271D5"/>
    <w:rsid w:val="00B27413"/>
    <w:rsid w:val="00B27606"/>
    <w:rsid w:val="00B2770F"/>
    <w:rsid w:val="00B30018"/>
    <w:rsid w:val="00B30036"/>
    <w:rsid w:val="00B301A4"/>
    <w:rsid w:val="00B308B8"/>
    <w:rsid w:val="00B30930"/>
    <w:rsid w:val="00B30F3E"/>
    <w:rsid w:val="00B3123F"/>
    <w:rsid w:val="00B31320"/>
    <w:rsid w:val="00B31357"/>
    <w:rsid w:val="00B31399"/>
    <w:rsid w:val="00B31921"/>
    <w:rsid w:val="00B31995"/>
    <w:rsid w:val="00B31A9E"/>
    <w:rsid w:val="00B31CF7"/>
    <w:rsid w:val="00B31F5B"/>
    <w:rsid w:val="00B320E5"/>
    <w:rsid w:val="00B32104"/>
    <w:rsid w:val="00B32745"/>
    <w:rsid w:val="00B328E6"/>
    <w:rsid w:val="00B32E33"/>
    <w:rsid w:val="00B333FF"/>
    <w:rsid w:val="00B33445"/>
    <w:rsid w:val="00B3374E"/>
    <w:rsid w:val="00B338CA"/>
    <w:rsid w:val="00B33951"/>
    <w:rsid w:val="00B339F7"/>
    <w:rsid w:val="00B33F1C"/>
    <w:rsid w:val="00B33F2F"/>
    <w:rsid w:val="00B34194"/>
    <w:rsid w:val="00B342A7"/>
    <w:rsid w:val="00B34411"/>
    <w:rsid w:val="00B34727"/>
    <w:rsid w:val="00B3479F"/>
    <w:rsid w:val="00B34834"/>
    <w:rsid w:val="00B34A5E"/>
    <w:rsid w:val="00B34C74"/>
    <w:rsid w:val="00B34D2B"/>
    <w:rsid w:val="00B34E88"/>
    <w:rsid w:val="00B35471"/>
    <w:rsid w:val="00B354FB"/>
    <w:rsid w:val="00B35584"/>
    <w:rsid w:val="00B355B6"/>
    <w:rsid w:val="00B3576C"/>
    <w:rsid w:val="00B35B41"/>
    <w:rsid w:val="00B35B4F"/>
    <w:rsid w:val="00B35C95"/>
    <w:rsid w:val="00B36073"/>
    <w:rsid w:val="00B36571"/>
    <w:rsid w:val="00B367B1"/>
    <w:rsid w:val="00B3683A"/>
    <w:rsid w:val="00B37057"/>
    <w:rsid w:val="00B371A0"/>
    <w:rsid w:val="00B37317"/>
    <w:rsid w:val="00B3776D"/>
    <w:rsid w:val="00B37D3E"/>
    <w:rsid w:val="00B37DB3"/>
    <w:rsid w:val="00B37E57"/>
    <w:rsid w:val="00B37F12"/>
    <w:rsid w:val="00B37FF9"/>
    <w:rsid w:val="00B40524"/>
    <w:rsid w:val="00B40934"/>
    <w:rsid w:val="00B411BD"/>
    <w:rsid w:val="00B412A6"/>
    <w:rsid w:val="00B414B8"/>
    <w:rsid w:val="00B41528"/>
    <w:rsid w:val="00B41737"/>
    <w:rsid w:val="00B419CD"/>
    <w:rsid w:val="00B41AB6"/>
    <w:rsid w:val="00B41ABF"/>
    <w:rsid w:val="00B41BEA"/>
    <w:rsid w:val="00B425CF"/>
    <w:rsid w:val="00B42687"/>
    <w:rsid w:val="00B42698"/>
    <w:rsid w:val="00B427E9"/>
    <w:rsid w:val="00B42828"/>
    <w:rsid w:val="00B42B6D"/>
    <w:rsid w:val="00B42CFE"/>
    <w:rsid w:val="00B43065"/>
    <w:rsid w:val="00B4323F"/>
    <w:rsid w:val="00B432CD"/>
    <w:rsid w:val="00B43377"/>
    <w:rsid w:val="00B43715"/>
    <w:rsid w:val="00B43935"/>
    <w:rsid w:val="00B43BF5"/>
    <w:rsid w:val="00B43D54"/>
    <w:rsid w:val="00B43E69"/>
    <w:rsid w:val="00B43EC2"/>
    <w:rsid w:val="00B442A7"/>
    <w:rsid w:val="00B443D2"/>
    <w:rsid w:val="00B445DA"/>
    <w:rsid w:val="00B4470F"/>
    <w:rsid w:val="00B44CC6"/>
    <w:rsid w:val="00B45059"/>
    <w:rsid w:val="00B4536A"/>
    <w:rsid w:val="00B4569A"/>
    <w:rsid w:val="00B456D3"/>
    <w:rsid w:val="00B456F9"/>
    <w:rsid w:val="00B45F03"/>
    <w:rsid w:val="00B45FA8"/>
    <w:rsid w:val="00B461BB"/>
    <w:rsid w:val="00B4638D"/>
    <w:rsid w:val="00B46827"/>
    <w:rsid w:val="00B469F1"/>
    <w:rsid w:val="00B46DCD"/>
    <w:rsid w:val="00B47551"/>
    <w:rsid w:val="00B4770F"/>
    <w:rsid w:val="00B4779E"/>
    <w:rsid w:val="00B477B1"/>
    <w:rsid w:val="00B47D68"/>
    <w:rsid w:val="00B50118"/>
    <w:rsid w:val="00B5011B"/>
    <w:rsid w:val="00B50156"/>
    <w:rsid w:val="00B50389"/>
    <w:rsid w:val="00B505B9"/>
    <w:rsid w:val="00B50814"/>
    <w:rsid w:val="00B50828"/>
    <w:rsid w:val="00B50CFB"/>
    <w:rsid w:val="00B50E32"/>
    <w:rsid w:val="00B50E83"/>
    <w:rsid w:val="00B5119A"/>
    <w:rsid w:val="00B513CD"/>
    <w:rsid w:val="00B51440"/>
    <w:rsid w:val="00B5179D"/>
    <w:rsid w:val="00B51823"/>
    <w:rsid w:val="00B51C41"/>
    <w:rsid w:val="00B51F94"/>
    <w:rsid w:val="00B52227"/>
    <w:rsid w:val="00B5230E"/>
    <w:rsid w:val="00B523C4"/>
    <w:rsid w:val="00B52894"/>
    <w:rsid w:val="00B52FA6"/>
    <w:rsid w:val="00B537D7"/>
    <w:rsid w:val="00B538E3"/>
    <w:rsid w:val="00B539C1"/>
    <w:rsid w:val="00B53FC2"/>
    <w:rsid w:val="00B540C8"/>
    <w:rsid w:val="00B543B1"/>
    <w:rsid w:val="00B54915"/>
    <w:rsid w:val="00B54A57"/>
    <w:rsid w:val="00B54CEC"/>
    <w:rsid w:val="00B54E4E"/>
    <w:rsid w:val="00B554A5"/>
    <w:rsid w:val="00B55738"/>
    <w:rsid w:val="00B55AB4"/>
    <w:rsid w:val="00B55E0C"/>
    <w:rsid w:val="00B55E39"/>
    <w:rsid w:val="00B561FB"/>
    <w:rsid w:val="00B5622A"/>
    <w:rsid w:val="00B56407"/>
    <w:rsid w:val="00B564DA"/>
    <w:rsid w:val="00B566A6"/>
    <w:rsid w:val="00B56957"/>
    <w:rsid w:val="00B56979"/>
    <w:rsid w:val="00B56C14"/>
    <w:rsid w:val="00B56C62"/>
    <w:rsid w:val="00B56D1A"/>
    <w:rsid w:val="00B56E35"/>
    <w:rsid w:val="00B56E5A"/>
    <w:rsid w:val="00B5700E"/>
    <w:rsid w:val="00B57242"/>
    <w:rsid w:val="00B5760C"/>
    <w:rsid w:val="00B577E2"/>
    <w:rsid w:val="00B57823"/>
    <w:rsid w:val="00B60343"/>
    <w:rsid w:val="00B604B9"/>
    <w:rsid w:val="00B60574"/>
    <w:rsid w:val="00B6075A"/>
    <w:rsid w:val="00B60796"/>
    <w:rsid w:val="00B60864"/>
    <w:rsid w:val="00B609C9"/>
    <w:rsid w:val="00B60A31"/>
    <w:rsid w:val="00B60AEC"/>
    <w:rsid w:val="00B60C0C"/>
    <w:rsid w:val="00B60FCD"/>
    <w:rsid w:val="00B61082"/>
    <w:rsid w:val="00B61314"/>
    <w:rsid w:val="00B61716"/>
    <w:rsid w:val="00B61729"/>
    <w:rsid w:val="00B61823"/>
    <w:rsid w:val="00B61C62"/>
    <w:rsid w:val="00B61CFB"/>
    <w:rsid w:val="00B61E58"/>
    <w:rsid w:val="00B62926"/>
    <w:rsid w:val="00B62AD7"/>
    <w:rsid w:val="00B62F09"/>
    <w:rsid w:val="00B630AF"/>
    <w:rsid w:val="00B631DB"/>
    <w:rsid w:val="00B63236"/>
    <w:rsid w:val="00B6365C"/>
    <w:rsid w:val="00B63BC3"/>
    <w:rsid w:val="00B63DA5"/>
    <w:rsid w:val="00B63DF4"/>
    <w:rsid w:val="00B64333"/>
    <w:rsid w:val="00B64A1A"/>
    <w:rsid w:val="00B64BB9"/>
    <w:rsid w:val="00B64D53"/>
    <w:rsid w:val="00B651F7"/>
    <w:rsid w:val="00B653BD"/>
    <w:rsid w:val="00B6582D"/>
    <w:rsid w:val="00B659F6"/>
    <w:rsid w:val="00B65B92"/>
    <w:rsid w:val="00B65C5A"/>
    <w:rsid w:val="00B65E2F"/>
    <w:rsid w:val="00B65E30"/>
    <w:rsid w:val="00B65E68"/>
    <w:rsid w:val="00B66047"/>
    <w:rsid w:val="00B663A5"/>
    <w:rsid w:val="00B663AA"/>
    <w:rsid w:val="00B66B88"/>
    <w:rsid w:val="00B66E63"/>
    <w:rsid w:val="00B672AA"/>
    <w:rsid w:val="00B674E4"/>
    <w:rsid w:val="00B676E1"/>
    <w:rsid w:val="00B67987"/>
    <w:rsid w:val="00B679D2"/>
    <w:rsid w:val="00B67A48"/>
    <w:rsid w:val="00B67A55"/>
    <w:rsid w:val="00B67C13"/>
    <w:rsid w:val="00B67D2C"/>
    <w:rsid w:val="00B67FDD"/>
    <w:rsid w:val="00B70135"/>
    <w:rsid w:val="00B7015D"/>
    <w:rsid w:val="00B704FC"/>
    <w:rsid w:val="00B705E8"/>
    <w:rsid w:val="00B70907"/>
    <w:rsid w:val="00B71059"/>
    <w:rsid w:val="00B714B4"/>
    <w:rsid w:val="00B71918"/>
    <w:rsid w:val="00B71FDF"/>
    <w:rsid w:val="00B7205C"/>
    <w:rsid w:val="00B7207D"/>
    <w:rsid w:val="00B72401"/>
    <w:rsid w:val="00B7315B"/>
    <w:rsid w:val="00B73277"/>
    <w:rsid w:val="00B73647"/>
    <w:rsid w:val="00B7381D"/>
    <w:rsid w:val="00B738BE"/>
    <w:rsid w:val="00B73ADB"/>
    <w:rsid w:val="00B73AFB"/>
    <w:rsid w:val="00B73C96"/>
    <w:rsid w:val="00B73F5E"/>
    <w:rsid w:val="00B73FD4"/>
    <w:rsid w:val="00B740C4"/>
    <w:rsid w:val="00B7420C"/>
    <w:rsid w:val="00B74579"/>
    <w:rsid w:val="00B74824"/>
    <w:rsid w:val="00B749BF"/>
    <w:rsid w:val="00B74B21"/>
    <w:rsid w:val="00B74BA6"/>
    <w:rsid w:val="00B74D9C"/>
    <w:rsid w:val="00B7529E"/>
    <w:rsid w:val="00B753FE"/>
    <w:rsid w:val="00B7553C"/>
    <w:rsid w:val="00B75B08"/>
    <w:rsid w:val="00B75CE5"/>
    <w:rsid w:val="00B75FBE"/>
    <w:rsid w:val="00B766F0"/>
    <w:rsid w:val="00B7694A"/>
    <w:rsid w:val="00B76A17"/>
    <w:rsid w:val="00B76A38"/>
    <w:rsid w:val="00B76CF9"/>
    <w:rsid w:val="00B76DEF"/>
    <w:rsid w:val="00B775AD"/>
    <w:rsid w:val="00B77766"/>
    <w:rsid w:val="00B7787F"/>
    <w:rsid w:val="00B779FC"/>
    <w:rsid w:val="00B77C11"/>
    <w:rsid w:val="00B77CE9"/>
    <w:rsid w:val="00B77DD5"/>
    <w:rsid w:val="00B77E20"/>
    <w:rsid w:val="00B77F55"/>
    <w:rsid w:val="00B807BB"/>
    <w:rsid w:val="00B808EA"/>
    <w:rsid w:val="00B81034"/>
    <w:rsid w:val="00B81294"/>
    <w:rsid w:val="00B8177B"/>
    <w:rsid w:val="00B81B22"/>
    <w:rsid w:val="00B81B65"/>
    <w:rsid w:val="00B81DA5"/>
    <w:rsid w:val="00B81F2F"/>
    <w:rsid w:val="00B8216E"/>
    <w:rsid w:val="00B824B2"/>
    <w:rsid w:val="00B82717"/>
    <w:rsid w:val="00B8286C"/>
    <w:rsid w:val="00B82B5A"/>
    <w:rsid w:val="00B82CDF"/>
    <w:rsid w:val="00B82ED0"/>
    <w:rsid w:val="00B82FF6"/>
    <w:rsid w:val="00B83217"/>
    <w:rsid w:val="00B83343"/>
    <w:rsid w:val="00B83454"/>
    <w:rsid w:val="00B8398D"/>
    <w:rsid w:val="00B84186"/>
    <w:rsid w:val="00B84311"/>
    <w:rsid w:val="00B8433B"/>
    <w:rsid w:val="00B84357"/>
    <w:rsid w:val="00B84552"/>
    <w:rsid w:val="00B84556"/>
    <w:rsid w:val="00B8456F"/>
    <w:rsid w:val="00B84A3D"/>
    <w:rsid w:val="00B84FBA"/>
    <w:rsid w:val="00B84FD2"/>
    <w:rsid w:val="00B85494"/>
    <w:rsid w:val="00B85B4A"/>
    <w:rsid w:val="00B85FFA"/>
    <w:rsid w:val="00B8649E"/>
    <w:rsid w:val="00B86579"/>
    <w:rsid w:val="00B86BCF"/>
    <w:rsid w:val="00B872C7"/>
    <w:rsid w:val="00B872EA"/>
    <w:rsid w:val="00B8752D"/>
    <w:rsid w:val="00B877C3"/>
    <w:rsid w:val="00B87987"/>
    <w:rsid w:val="00B879B6"/>
    <w:rsid w:val="00B87A1F"/>
    <w:rsid w:val="00B87C3D"/>
    <w:rsid w:val="00B90288"/>
    <w:rsid w:val="00B905C5"/>
    <w:rsid w:val="00B907FA"/>
    <w:rsid w:val="00B90903"/>
    <w:rsid w:val="00B9091D"/>
    <w:rsid w:val="00B909D8"/>
    <w:rsid w:val="00B90ADC"/>
    <w:rsid w:val="00B90DB8"/>
    <w:rsid w:val="00B90DD7"/>
    <w:rsid w:val="00B911AA"/>
    <w:rsid w:val="00B9134A"/>
    <w:rsid w:val="00B91500"/>
    <w:rsid w:val="00B917BB"/>
    <w:rsid w:val="00B91923"/>
    <w:rsid w:val="00B91B82"/>
    <w:rsid w:val="00B91C87"/>
    <w:rsid w:val="00B91DC9"/>
    <w:rsid w:val="00B91E1D"/>
    <w:rsid w:val="00B91E84"/>
    <w:rsid w:val="00B92416"/>
    <w:rsid w:val="00B92577"/>
    <w:rsid w:val="00B92BF3"/>
    <w:rsid w:val="00B9307D"/>
    <w:rsid w:val="00B933C9"/>
    <w:rsid w:val="00B9342B"/>
    <w:rsid w:val="00B935DD"/>
    <w:rsid w:val="00B93958"/>
    <w:rsid w:val="00B93A4E"/>
    <w:rsid w:val="00B93CE9"/>
    <w:rsid w:val="00B93E67"/>
    <w:rsid w:val="00B94289"/>
    <w:rsid w:val="00B94321"/>
    <w:rsid w:val="00B9449A"/>
    <w:rsid w:val="00B946C5"/>
    <w:rsid w:val="00B947FE"/>
    <w:rsid w:val="00B94C26"/>
    <w:rsid w:val="00B94D2B"/>
    <w:rsid w:val="00B94E25"/>
    <w:rsid w:val="00B94E56"/>
    <w:rsid w:val="00B95017"/>
    <w:rsid w:val="00B950F1"/>
    <w:rsid w:val="00B95546"/>
    <w:rsid w:val="00B95788"/>
    <w:rsid w:val="00B95796"/>
    <w:rsid w:val="00B957B8"/>
    <w:rsid w:val="00B95AC4"/>
    <w:rsid w:val="00B95BEB"/>
    <w:rsid w:val="00B95DA1"/>
    <w:rsid w:val="00B95E67"/>
    <w:rsid w:val="00B96199"/>
    <w:rsid w:val="00B96448"/>
    <w:rsid w:val="00B96D6A"/>
    <w:rsid w:val="00B96DA3"/>
    <w:rsid w:val="00B96EA4"/>
    <w:rsid w:val="00B97329"/>
    <w:rsid w:val="00B9747E"/>
    <w:rsid w:val="00B9790A"/>
    <w:rsid w:val="00B97EB6"/>
    <w:rsid w:val="00B97F24"/>
    <w:rsid w:val="00B97FB9"/>
    <w:rsid w:val="00BA0441"/>
    <w:rsid w:val="00BA057C"/>
    <w:rsid w:val="00BA0CE2"/>
    <w:rsid w:val="00BA0F3C"/>
    <w:rsid w:val="00BA0F89"/>
    <w:rsid w:val="00BA104D"/>
    <w:rsid w:val="00BA1193"/>
    <w:rsid w:val="00BA1239"/>
    <w:rsid w:val="00BA131B"/>
    <w:rsid w:val="00BA1595"/>
    <w:rsid w:val="00BA1632"/>
    <w:rsid w:val="00BA1A67"/>
    <w:rsid w:val="00BA1CAB"/>
    <w:rsid w:val="00BA1DC9"/>
    <w:rsid w:val="00BA202A"/>
    <w:rsid w:val="00BA248E"/>
    <w:rsid w:val="00BA293B"/>
    <w:rsid w:val="00BA29B0"/>
    <w:rsid w:val="00BA322D"/>
    <w:rsid w:val="00BA3298"/>
    <w:rsid w:val="00BA39AE"/>
    <w:rsid w:val="00BA3ACA"/>
    <w:rsid w:val="00BA3C47"/>
    <w:rsid w:val="00BA3DB3"/>
    <w:rsid w:val="00BA4076"/>
    <w:rsid w:val="00BA4325"/>
    <w:rsid w:val="00BA4412"/>
    <w:rsid w:val="00BA4801"/>
    <w:rsid w:val="00BA48C2"/>
    <w:rsid w:val="00BA48C4"/>
    <w:rsid w:val="00BA4C5F"/>
    <w:rsid w:val="00BA4C81"/>
    <w:rsid w:val="00BA4F10"/>
    <w:rsid w:val="00BA4FDB"/>
    <w:rsid w:val="00BA5186"/>
    <w:rsid w:val="00BA526A"/>
    <w:rsid w:val="00BA551A"/>
    <w:rsid w:val="00BA579D"/>
    <w:rsid w:val="00BA57A6"/>
    <w:rsid w:val="00BA589F"/>
    <w:rsid w:val="00BA5ABA"/>
    <w:rsid w:val="00BA5D60"/>
    <w:rsid w:val="00BA5D9E"/>
    <w:rsid w:val="00BA5E55"/>
    <w:rsid w:val="00BA5EC1"/>
    <w:rsid w:val="00BA5FBB"/>
    <w:rsid w:val="00BA6175"/>
    <w:rsid w:val="00BA628C"/>
    <w:rsid w:val="00BA6336"/>
    <w:rsid w:val="00BA63B2"/>
    <w:rsid w:val="00BA65A7"/>
    <w:rsid w:val="00BA6A90"/>
    <w:rsid w:val="00BA6C53"/>
    <w:rsid w:val="00BA6F32"/>
    <w:rsid w:val="00BA724D"/>
    <w:rsid w:val="00BA7672"/>
    <w:rsid w:val="00BA7691"/>
    <w:rsid w:val="00BA773A"/>
    <w:rsid w:val="00BA7BE6"/>
    <w:rsid w:val="00BA7E9D"/>
    <w:rsid w:val="00BA7EAD"/>
    <w:rsid w:val="00BA7F1D"/>
    <w:rsid w:val="00BB000A"/>
    <w:rsid w:val="00BB0210"/>
    <w:rsid w:val="00BB02E6"/>
    <w:rsid w:val="00BB0316"/>
    <w:rsid w:val="00BB08EA"/>
    <w:rsid w:val="00BB0931"/>
    <w:rsid w:val="00BB0B57"/>
    <w:rsid w:val="00BB0BC3"/>
    <w:rsid w:val="00BB0F71"/>
    <w:rsid w:val="00BB10AA"/>
    <w:rsid w:val="00BB1371"/>
    <w:rsid w:val="00BB1924"/>
    <w:rsid w:val="00BB1AB7"/>
    <w:rsid w:val="00BB1D65"/>
    <w:rsid w:val="00BB1F18"/>
    <w:rsid w:val="00BB201F"/>
    <w:rsid w:val="00BB2253"/>
    <w:rsid w:val="00BB22D6"/>
    <w:rsid w:val="00BB2310"/>
    <w:rsid w:val="00BB26A1"/>
    <w:rsid w:val="00BB28CB"/>
    <w:rsid w:val="00BB2BCB"/>
    <w:rsid w:val="00BB30FE"/>
    <w:rsid w:val="00BB3579"/>
    <w:rsid w:val="00BB3784"/>
    <w:rsid w:val="00BB38E4"/>
    <w:rsid w:val="00BB3C73"/>
    <w:rsid w:val="00BB3D33"/>
    <w:rsid w:val="00BB4185"/>
    <w:rsid w:val="00BB445D"/>
    <w:rsid w:val="00BB464F"/>
    <w:rsid w:val="00BB4751"/>
    <w:rsid w:val="00BB4D8D"/>
    <w:rsid w:val="00BB51B3"/>
    <w:rsid w:val="00BB5A81"/>
    <w:rsid w:val="00BB5C95"/>
    <w:rsid w:val="00BB5EA3"/>
    <w:rsid w:val="00BB5F90"/>
    <w:rsid w:val="00BB606A"/>
    <w:rsid w:val="00BB6309"/>
    <w:rsid w:val="00BB63C7"/>
    <w:rsid w:val="00BB6636"/>
    <w:rsid w:val="00BB66FB"/>
    <w:rsid w:val="00BB6A4B"/>
    <w:rsid w:val="00BB6ADD"/>
    <w:rsid w:val="00BB6B44"/>
    <w:rsid w:val="00BB6D00"/>
    <w:rsid w:val="00BB6EA8"/>
    <w:rsid w:val="00BB715E"/>
    <w:rsid w:val="00BB7164"/>
    <w:rsid w:val="00BB7259"/>
    <w:rsid w:val="00BB7353"/>
    <w:rsid w:val="00BC01F5"/>
    <w:rsid w:val="00BC05FC"/>
    <w:rsid w:val="00BC0C16"/>
    <w:rsid w:val="00BC0C2C"/>
    <w:rsid w:val="00BC0C35"/>
    <w:rsid w:val="00BC0E22"/>
    <w:rsid w:val="00BC0E9C"/>
    <w:rsid w:val="00BC1393"/>
    <w:rsid w:val="00BC1473"/>
    <w:rsid w:val="00BC1A4F"/>
    <w:rsid w:val="00BC1CFA"/>
    <w:rsid w:val="00BC1D8D"/>
    <w:rsid w:val="00BC2372"/>
    <w:rsid w:val="00BC28FC"/>
    <w:rsid w:val="00BC2948"/>
    <w:rsid w:val="00BC2AED"/>
    <w:rsid w:val="00BC2C54"/>
    <w:rsid w:val="00BC2CD4"/>
    <w:rsid w:val="00BC2CF2"/>
    <w:rsid w:val="00BC2F5F"/>
    <w:rsid w:val="00BC2FB4"/>
    <w:rsid w:val="00BC31ED"/>
    <w:rsid w:val="00BC363B"/>
    <w:rsid w:val="00BC382D"/>
    <w:rsid w:val="00BC39B3"/>
    <w:rsid w:val="00BC3FA5"/>
    <w:rsid w:val="00BC41C6"/>
    <w:rsid w:val="00BC432C"/>
    <w:rsid w:val="00BC43CE"/>
    <w:rsid w:val="00BC46B4"/>
    <w:rsid w:val="00BC475F"/>
    <w:rsid w:val="00BC4AFA"/>
    <w:rsid w:val="00BC5182"/>
    <w:rsid w:val="00BC5550"/>
    <w:rsid w:val="00BC5D03"/>
    <w:rsid w:val="00BC617F"/>
    <w:rsid w:val="00BC6338"/>
    <w:rsid w:val="00BC633F"/>
    <w:rsid w:val="00BC67E9"/>
    <w:rsid w:val="00BC6871"/>
    <w:rsid w:val="00BC6912"/>
    <w:rsid w:val="00BC6EA1"/>
    <w:rsid w:val="00BC7001"/>
    <w:rsid w:val="00BC717C"/>
    <w:rsid w:val="00BC726B"/>
    <w:rsid w:val="00BC7590"/>
    <w:rsid w:val="00BC7D63"/>
    <w:rsid w:val="00BC7FAF"/>
    <w:rsid w:val="00BD01DE"/>
    <w:rsid w:val="00BD03BB"/>
    <w:rsid w:val="00BD067F"/>
    <w:rsid w:val="00BD0C7D"/>
    <w:rsid w:val="00BD103D"/>
    <w:rsid w:val="00BD1070"/>
    <w:rsid w:val="00BD1778"/>
    <w:rsid w:val="00BD1D48"/>
    <w:rsid w:val="00BD1DC3"/>
    <w:rsid w:val="00BD234F"/>
    <w:rsid w:val="00BD29F8"/>
    <w:rsid w:val="00BD2FCF"/>
    <w:rsid w:val="00BD309B"/>
    <w:rsid w:val="00BD33AE"/>
    <w:rsid w:val="00BD3487"/>
    <w:rsid w:val="00BD36BB"/>
    <w:rsid w:val="00BD37EF"/>
    <w:rsid w:val="00BD3A68"/>
    <w:rsid w:val="00BD3CA5"/>
    <w:rsid w:val="00BD3E3F"/>
    <w:rsid w:val="00BD3E99"/>
    <w:rsid w:val="00BD42B7"/>
    <w:rsid w:val="00BD447D"/>
    <w:rsid w:val="00BD467E"/>
    <w:rsid w:val="00BD46D8"/>
    <w:rsid w:val="00BD4787"/>
    <w:rsid w:val="00BD4A62"/>
    <w:rsid w:val="00BD4BE4"/>
    <w:rsid w:val="00BD4FC2"/>
    <w:rsid w:val="00BD5197"/>
    <w:rsid w:val="00BD527A"/>
    <w:rsid w:val="00BD5320"/>
    <w:rsid w:val="00BD532E"/>
    <w:rsid w:val="00BD53A9"/>
    <w:rsid w:val="00BD5531"/>
    <w:rsid w:val="00BD5649"/>
    <w:rsid w:val="00BD5808"/>
    <w:rsid w:val="00BD5A22"/>
    <w:rsid w:val="00BD5CE1"/>
    <w:rsid w:val="00BD5F72"/>
    <w:rsid w:val="00BD6012"/>
    <w:rsid w:val="00BD613F"/>
    <w:rsid w:val="00BD62D1"/>
    <w:rsid w:val="00BD6735"/>
    <w:rsid w:val="00BD6A68"/>
    <w:rsid w:val="00BD6B6E"/>
    <w:rsid w:val="00BD6D07"/>
    <w:rsid w:val="00BD6DBB"/>
    <w:rsid w:val="00BD6F1E"/>
    <w:rsid w:val="00BD7146"/>
    <w:rsid w:val="00BD7446"/>
    <w:rsid w:val="00BD764B"/>
    <w:rsid w:val="00BD79AE"/>
    <w:rsid w:val="00BD7B29"/>
    <w:rsid w:val="00BD7E46"/>
    <w:rsid w:val="00BD7F89"/>
    <w:rsid w:val="00BE00DE"/>
    <w:rsid w:val="00BE016E"/>
    <w:rsid w:val="00BE0566"/>
    <w:rsid w:val="00BE068F"/>
    <w:rsid w:val="00BE06B1"/>
    <w:rsid w:val="00BE085C"/>
    <w:rsid w:val="00BE0B4E"/>
    <w:rsid w:val="00BE0C3E"/>
    <w:rsid w:val="00BE0CB5"/>
    <w:rsid w:val="00BE12C2"/>
    <w:rsid w:val="00BE17FC"/>
    <w:rsid w:val="00BE1826"/>
    <w:rsid w:val="00BE1925"/>
    <w:rsid w:val="00BE1967"/>
    <w:rsid w:val="00BE1A3C"/>
    <w:rsid w:val="00BE1E77"/>
    <w:rsid w:val="00BE1F8D"/>
    <w:rsid w:val="00BE1FBA"/>
    <w:rsid w:val="00BE1FF6"/>
    <w:rsid w:val="00BE238A"/>
    <w:rsid w:val="00BE2670"/>
    <w:rsid w:val="00BE29C4"/>
    <w:rsid w:val="00BE2EC0"/>
    <w:rsid w:val="00BE2F1C"/>
    <w:rsid w:val="00BE2FFF"/>
    <w:rsid w:val="00BE3196"/>
    <w:rsid w:val="00BE327F"/>
    <w:rsid w:val="00BE3434"/>
    <w:rsid w:val="00BE3743"/>
    <w:rsid w:val="00BE3FBB"/>
    <w:rsid w:val="00BE4095"/>
    <w:rsid w:val="00BE4557"/>
    <w:rsid w:val="00BE47DE"/>
    <w:rsid w:val="00BE481B"/>
    <w:rsid w:val="00BE561E"/>
    <w:rsid w:val="00BE5829"/>
    <w:rsid w:val="00BE58C8"/>
    <w:rsid w:val="00BE60A7"/>
    <w:rsid w:val="00BE6315"/>
    <w:rsid w:val="00BE647B"/>
    <w:rsid w:val="00BE664B"/>
    <w:rsid w:val="00BE6657"/>
    <w:rsid w:val="00BE69E9"/>
    <w:rsid w:val="00BE6F41"/>
    <w:rsid w:val="00BE6F76"/>
    <w:rsid w:val="00BE703A"/>
    <w:rsid w:val="00BE733E"/>
    <w:rsid w:val="00BE73D2"/>
    <w:rsid w:val="00BE7401"/>
    <w:rsid w:val="00BE77D7"/>
    <w:rsid w:val="00BE7895"/>
    <w:rsid w:val="00BE7C93"/>
    <w:rsid w:val="00BE7F01"/>
    <w:rsid w:val="00BE7F8A"/>
    <w:rsid w:val="00BE7F9B"/>
    <w:rsid w:val="00BE7FD0"/>
    <w:rsid w:val="00BF0690"/>
    <w:rsid w:val="00BF0983"/>
    <w:rsid w:val="00BF0FB8"/>
    <w:rsid w:val="00BF1095"/>
    <w:rsid w:val="00BF115F"/>
    <w:rsid w:val="00BF1276"/>
    <w:rsid w:val="00BF1316"/>
    <w:rsid w:val="00BF1339"/>
    <w:rsid w:val="00BF179D"/>
    <w:rsid w:val="00BF17D5"/>
    <w:rsid w:val="00BF19DC"/>
    <w:rsid w:val="00BF1AAA"/>
    <w:rsid w:val="00BF1CB0"/>
    <w:rsid w:val="00BF1FD4"/>
    <w:rsid w:val="00BF20C7"/>
    <w:rsid w:val="00BF22E5"/>
    <w:rsid w:val="00BF26DA"/>
    <w:rsid w:val="00BF2983"/>
    <w:rsid w:val="00BF29E4"/>
    <w:rsid w:val="00BF2B55"/>
    <w:rsid w:val="00BF2CEA"/>
    <w:rsid w:val="00BF3354"/>
    <w:rsid w:val="00BF3384"/>
    <w:rsid w:val="00BF3403"/>
    <w:rsid w:val="00BF34C8"/>
    <w:rsid w:val="00BF373F"/>
    <w:rsid w:val="00BF38A7"/>
    <w:rsid w:val="00BF3D37"/>
    <w:rsid w:val="00BF4025"/>
    <w:rsid w:val="00BF43D8"/>
    <w:rsid w:val="00BF461F"/>
    <w:rsid w:val="00BF469C"/>
    <w:rsid w:val="00BF484E"/>
    <w:rsid w:val="00BF4AAB"/>
    <w:rsid w:val="00BF4C52"/>
    <w:rsid w:val="00BF4DD6"/>
    <w:rsid w:val="00BF4DFF"/>
    <w:rsid w:val="00BF5326"/>
    <w:rsid w:val="00BF5644"/>
    <w:rsid w:val="00BF580B"/>
    <w:rsid w:val="00BF5A77"/>
    <w:rsid w:val="00BF5AE9"/>
    <w:rsid w:val="00BF5CE4"/>
    <w:rsid w:val="00BF5DC0"/>
    <w:rsid w:val="00BF5DE1"/>
    <w:rsid w:val="00BF5E54"/>
    <w:rsid w:val="00BF5E74"/>
    <w:rsid w:val="00BF5F74"/>
    <w:rsid w:val="00BF60FE"/>
    <w:rsid w:val="00BF6198"/>
    <w:rsid w:val="00BF6260"/>
    <w:rsid w:val="00BF67D0"/>
    <w:rsid w:val="00BF69FC"/>
    <w:rsid w:val="00BF6B9C"/>
    <w:rsid w:val="00BF6D09"/>
    <w:rsid w:val="00BF6F3A"/>
    <w:rsid w:val="00BF7281"/>
    <w:rsid w:val="00BF73D4"/>
    <w:rsid w:val="00BF77EF"/>
    <w:rsid w:val="00BF7820"/>
    <w:rsid w:val="00C001C7"/>
    <w:rsid w:val="00C00468"/>
    <w:rsid w:val="00C005BD"/>
    <w:rsid w:val="00C00698"/>
    <w:rsid w:val="00C007FC"/>
    <w:rsid w:val="00C00912"/>
    <w:rsid w:val="00C00D5C"/>
    <w:rsid w:val="00C010FC"/>
    <w:rsid w:val="00C011E0"/>
    <w:rsid w:val="00C0185B"/>
    <w:rsid w:val="00C019E3"/>
    <w:rsid w:val="00C01C2B"/>
    <w:rsid w:val="00C01F7D"/>
    <w:rsid w:val="00C02259"/>
    <w:rsid w:val="00C02AAA"/>
    <w:rsid w:val="00C02B60"/>
    <w:rsid w:val="00C02D90"/>
    <w:rsid w:val="00C02FCE"/>
    <w:rsid w:val="00C03014"/>
    <w:rsid w:val="00C030D5"/>
    <w:rsid w:val="00C03195"/>
    <w:rsid w:val="00C03554"/>
    <w:rsid w:val="00C04576"/>
    <w:rsid w:val="00C04664"/>
    <w:rsid w:val="00C04E32"/>
    <w:rsid w:val="00C05142"/>
    <w:rsid w:val="00C051A0"/>
    <w:rsid w:val="00C053D3"/>
    <w:rsid w:val="00C055DB"/>
    <w:rsid w:val="00C05671"/>
    <w:rsid w:val="00C0584D"/>
    <w:rsid w:val="00C05A51"/>
    <w:rsid w:val="00C05B2D"/>
    <w:rsid w:val="00C067C6"/>
    <w:rsid w:val="00C06B50"/>
    <w:rsid w:val="00C06B55"/>
    <w:rsid w:val="00C06D07"/>
    <w:rsid w:val="00C06EC6"/>
    <w:rsid w:val="00C0707C"/>
    <w:rsid w:val="00C075B8"/>
    <w:rsid w:val="00C0767A"/>
    <w:rsid w:val="00C07781"/>
    <w:rsid w:val="00C0794D"/>
    <w:rsid w:val="00C07CBA"/>
    <w:rsid w:val="00C07CC8"/>
    <w:rsid w:val="00C10055"/>
    <w:rsid w:val="00C100E4"/>
    <w:rsid w:val="00C10174"/>
    <w:rsid w:val="00C1051C"/>
    <w:rsid w:val="00C105FC"/>
    <w:rsid w:val="00C10A8F"/>
    <w:rsid w:val="00C10ED8"/>
    <w:rsid w:val="00C11022"/>
    <w:rsid w:val="00C111BC"/>
    <w:rsid w:val="00C115C5"/>
    <w:rsid w:val="00C1171B"/>
    <w:rsid w:val="00C11738"/>
    <w:rsid w:val="00C117C9"/>
    <w:rsid w:val="00C11B49"/>
    <w:rsid w:val="00C11DB6"/>
    <w:rsid w:val="00C11EF9"/>
    <w:rsid w:val="00C11F42"/>
    <w:rsid w:val="00C12054"/>
    <w:rsid w:val="00C12139"/>
    <w:rsid w:val="00C12303"/>
    <w:rsid w:val="00C12915"/>
    <w:rsid w:val="00C12A8F"/>
    <w:rsid w:val="00C12E9D"/>
    <w:rsid w:val="00C1326D"/>
    <w:rsid w:val="00C13458"/>
    <w:rsid w:val="00C13C79"/>
    <w:rsid w:val="00C141D2"/>
    <w:rsid w:val="00C14345"/>
    <w:rsid w:val="00C1441B"/>
    <w:rsid w:val="00C1448E"/>
    <w:rsid w:val="00C144D1"/>
    <w:rsid w:val="00C14939"/>
    <w:rsid w:val="00C14AF1"/>
    <w:rsid w:val="00C14BEF"/>
    <w:rsid w:val="00C14C58"/>
    <w:rsid w:val="00C14D9F"/>
    <w:rsid w:val="00C14E35"/>
    <w:rsid w:val="00C15564"/>
    <w:rsid w:val="00C157FC"/>
    <w:rsid w:val="00C159C0"/>
    <w:rsid w:val="00C15D5A"/>
    <w:rsid w:val="00C16267"/>
    <w:rsid w:val="00C16767"/>
    <w:rsid w:val="00C16891"/>
    <w:rsid w:val="00C16A9F"/>
    <w:rsid w:val="00C17177"/>
    <w:rsid w:val="00C171FF"/>
    <w:rsid w:val="00C173C9"/>
    <w:rsid w:val="00C175A4"/>
    <w:rsid w:val="00C17715"/>
    <w:rsid w:val="00C17A36"/>
    <w:rsid w:val="00C17C2A"/>
    <w:rsid w:val="00C204F7"/>
    <w:rsid w:val="00C2054B"/>
    <w:rsid w:val="00C205D7"/>
    <w:rsid w:val="00C20769"/>
    <w:rsid w:val="00C20A1F"/>
    <w:rsid w:val="00C20E69"/>
    <w:rsid w:val="00C20FD3"/>
    <w:rsid w:val="00C2112C"/>
    <w:rsid w:val="00C21167"/>
    <w:rsid w:val="00C214D8"/>
    <w:rsid w:val="00C222B0"/>
    <w:rsid w:val="00C22733"/>
    <w:rsid w:val="00C22900"/>
    <w:rsid w:val="00C22919"/>
    <w:rsid w:val="00C22EDD"/>
    <w:rsid w:val="00C232C8"/>
    <w:rsid w:val="00C2353C"/>
    <w:rsid w:val="00C23D4B"/>
    <w:rsid w:val="00C2411E"/>
    <w:rsid w:val="00C24305"/>
    <w:rsid w:val="00C245AF"/>
    <w:rsid w:val="00C24710"/>
    <w:rsid w:val="00C24818"/>
    <w:rsid w:val="00C24962"/>
    <w:rsid w:val="00C24B29"/>
    <w:rsid w:val="00C24B87"/>
    <w:rsid w:val="00C24D3E"/>
    <w:rsid w:val="00C24F66"/>
    <w:rsid w:val="00C24F98"/>
    <w:rsid w:val="00C25239"/>
    <w:rsid w:val="00C25294"/>
    <w:rsid w:val="00C25627"/>
    <w:rsid w:val="00C2572C"/>
    <w:rsid w:val="00C257B8"/>
    <w:rsid w:val="00C25A84"/>
    <w:rsid w:val="00C25AE1"/>
    <w:rsid w:val="00C25BF1"/>
    <w:rsid w:val="00C25CCE"/>
    <w:rsid w:val="00C25D6F"/>
    <w:rsid w:val="00C25D85"/>
    <w:rsid w:val="00C26A98"/>
    <w:rsid w:val="00C26F47"/>
    <w:rsid w:val="00C274D1"/>
    <w:rsid w:val="00C277D0"/>
    <w:rsid w:val="00C2786A"/>
    <w:rsid w:val="00C278DE"/>
    <w:rsid w:val="00C27F56"/>
    <w:rsid w:val="00C301CD"/>
    <w:rsid w:val="00C30206"/>
    <w:rsid w:val="00C3033D"/>
    <w:rsid w:val="00C305F3"/>
    <w:rsid w:val="00C306F8"/>
    <w:rsid w:val="00C30E10"/>
    <w:rsid w:val="00C30EB7"/>
    <w:rsid w:val="00C31034"/>
    <w:rsid w:val="00C315CC"/>
    <w:rsid w:val="00C3196F"/>
    <w:rsid w:val="00C31A59"/>
    <w:rsid w:val="00C31E74"/>
    <w:rsid w:val="00C31EA2"/>
    <w:rsid w:val="00C320A4"/>
    <w:rsid w:val="00C32155"/>
    <w:rsid w:val="00C325A9"/>
    <w:rsid w:val="00C32791"/>
    <w:rsid w:val="00C328AD"/>
    <w:rsid w:val="00C329ED"/>
    <w:rsid w:val="00C32A3F"/>
    <w:rsid w:val="00C32EDB"/>
    <w:rsid w:val="00C330C5"/>
    <w:rsid w:val="00C3310C"/>
    <w:rsid w:val="00C3342B"/>
    <w:rsid w:val="00C33582"/>
    <w:rsid w:val="00C33766"/>
    <w:rsid w:val="00C33910"/>
    <w:rsid w:val="00C339E2"/>
    <w:rsid w:val="00C33A52"/>
    <w:rsid w:val="00C33EAB"/>
    <w:rsid w:val="00C33EDF"/>
    <w:rsid w:val="00C33F41"/>
    <w:rsid w:val="00C34147"/>
    <w:rsid w:val="00C34181"/>
    <w:rsid w:val="00C341E2"/>
    <w:rsid w:val="00C3427D"/>
    <w:rsid w:val="00C344FF"/>
    <w:rsid w:val="00C34594"/>
    <w:rsid w:val="00C34647"/>
    <w:rsid w:val="00C34699"/>
    <w:rsid w:val="00C34711"/>
    <w:rsid w:val="00C3482D"/>
    <w:rsid w:val="00C34BB0"/>
    <w:rsid w:val="00C34DD0"/>
    <w:rsid w:val="00C34E08"/>
    <w:rsid w:val="00C35063"/>
    <w:rsid w:val="00C3514C"/>
    <w:rsid w:val="00C352AE"/>
    <w:rsid w:val="00C353DD"/>
    <w:rsid w:val="00C3544E"/>
    <w:rsid w:val="00C3562D"/>
    <w:rsid w:val="00C35854"/>
    <w:rsid w:val="00C35884"/>
    <w:rsid w:val="00C35A52"/>
    <w:rsid w:val="00C35AD3"/>
    <w:rsid w:val="00C35D2D"/>
    <w:rsid w:val="00C35E7B"/>
    <w:rsid w:val="00C3625F"/>
    <w:rsid w:val="00C36280"/>
    <w:rsid w:val="00C3648D"/>
    <w:rsid w:val="00C36AA4"/>
    <w:rsid w:val="00C36B4B"/>
    <w:rsid w:val="00C36C2D"/>
    <w:rsid w:val="00C36C41"/>
    <w:rsid w:val="00C36DD5"/>
    <w:rsid w:val="00C373FA"/>
    <w:rsid w:val="00C3743D"/>
    <w:rsid w:val="00C3762B"/>
    <w:rsid w:val="00C376E9"/>
    <w:rsid w:val="00C37710"/>
    <w:rsid w:val="00C377D4"/>
    <w:rsid w:val="00C3799A"/>
    <w:rsid w:val="00C379D8"/>
    <w:rsid w:val="00C37A48"/>
    <w:rsid w:val="00C37B00"/>
    <w:rsid w:val="00C37EB2"/>
    <w:rsid w:val="00C37FB8"/>
    <w:rsid w:val="00C37FE3"/>
    <w:rsid w:val="00C40134"/>
    <w:rsid w:val="00C401F8"/>
    <w:rsid w:val="00C4039D"/>
    <w:rsid w:val="00C409D1"/>
    <w:rsid w:val="00C40A44"/>
    <w:rsid w:val="00C40C91"/>
    <w:rsid w:val="00C40DE9"/>
    <w:rsid w:val="00C418CA"/>
    <w:rsid w:val="00C41960"/>
    <w:rsid w:val="00C41C22"/>
    <w:rsid w:val="00C41E89"/>
    <w:rsid w:val="00C42750"/>
    <w:rsid w:val="00C42865"/>
    <w:rsid w:val="00C42A14"/>
    <w:rsid w:val="00C42F6B"/>
    <w:rsid w:val="00C4331F"/>
    <w:rsid w:val="00C433D2"/>
    <w:rsid w:val="00C433DE"/>
    <w:rsid w:val="00C43A9F"/>
    <w:rsid w:val="00C43AE3"/>
    <w:rsid w:val="00C43DD4"/>
    <w:rsid w:val="00C43EBD"/>
    <w:rsid w:val="00C4400A"/>
    <w:rsid w:val="00C4445B"/>
    <w:rsid w:val="00C4448B"/>
    <w:rsid w:val="00C444C0"/>
    <w:rsid w:val="00C44A9A"/>
    <w:rsid w:val="00C44B97"/>
    <w:rsid w:val="00C44EA9"/>
    <w:rsid w:val="00C44F65"/>
    <w:rsid w:val="00C45098"/>
    <w:rsid w:val="00C454A5"/>
    <w:rsid w:val="00C45577"/>
    <w:rsid w:val="00C4572F"/>
    <w:rsid w:val="00C459D8"/>
    <w:rsid w:val="00C45AA6"/>
    <w:rsid w:val="00C4605D"/>
    <w:rsid w:val="00C46558"/>
    <w:rsid w:val="00C465F5"/>
    <w:rsid w:val="00C46647"/>
    <w:rsid w:val="00C4670A"/>
    <w:rsid w:val="00C46970"/>
    <w:rsid w:val="00C46D15"/>
    <w:rsid w:val="00C46D2A"/>
    <w:rsid w:val="00C47577"/>
    <w:rsid w:val="00C47842"/>
    <w:rsid w:val="00C47A4C"/>
    <w:rsid w:val="00C47D0F"/>
    <w:rsid w:val="00C47E2A"/>
    <w:rsid w:val="00C501E6"/>
    <w:rsid w:val="00C504FC"/>
    <w:rsid w:val="00C50503"/>
    <w:rsid w:val="00C51153"/>
    <w:rsid w:val="00C5123E"/>
    <w:rsid w:val="00C513AB"/>
    <w:rsid w:val="00C51459"/>
    <w:rsid w:val="00C517A8"/>
    <w:rsid w:val="00C51845"/>
    <w:rsid w:val="00C51DA7"/>
    <w:rsid w:val="00C52082"/>
    <w:rsid w:val="00C52A7F"/>
    <w:rsid w:val="00C534F7"/>
    <w:rsid w:val="00C53537"/>
    <w:rsid w:val="00C53946"/>
    <w:rsid w:val="00C53980"/>
    <w:rsid w:val="00C53AE8"/>
    <w:rsid w:val="00C53B5F"/>
    <w:rsid w:val="00C53D09"/>
    <w:rsid w:val="00C5420E"/>
    <w:rsid w:val="00C547D0"/>
    <w:rsid w:val="00C548BB"/>
    <w:rsid w:val="00C554CF"/>
    <w:rsid w:val="00C5577D"/>
    <w:rsid w:val="00C55C7F"/>
    <w:rsid w:val="00C561A6"/>
    <w:rsid w:val="00C56586"/>
    <w:rsid w:val="00C56595"/>
    <w:rsid w:val="00C567B8"/>
    <w:rsid w:val="00C56965"/>
    <w:rsid w:val="00C56B59"/>
    <w:rsid w:val="00C56BFC"/>
    <w:rsid w:val="00C56C21"/>
    <w:rsid w:val="00C56F37"/>
    <w:rsid w:val="00C570BC"/>
    <w:rsid w:val="00C57624"/>
    <w:rsid w:val="00C5764F"/>
    <w:rsid w:val="00C576FE"/>
    <w:rsid w:val="00C578A9"/>
    <w:rsid w:val="00C57E5D"/>
    <w:rsid w:val="00C601EE"/>
    <w:rsid w:val="00C605C2"/>
    <w:rsid w:val="00C60952"/>
    <w:rsid w:val="00C60B07"/>
    <w:rsid w:val="00C60CAA"/>
    <w:rsid w:val="00C60FD1"/>
    <w:rsid w:val="00C61036"/>
    <w:rsid w:val="00C61EC0"/>
    <w:rsid w:val="00C61F3F"/>
    <w:rsid w:val="00C621AB"/>
    <w:rsid w:val="00C621DC"/>
    <w:rsid w:val="00C6250C"/>
    <w:rsid w:val="00C62693"/>
    <w:rsid w:val="00C627A1"/>
    <w:rsid w:val="00C62A7B"/>
    <w:rsid w:val="00C62B95"/>
    <w:rsid w:val="00C63073"/>
    <w:rsid w:val="00C63456"/>
    <w:rsid w:val="00C63585"/>
    <w:rsid w:val="00C636BD"/>
    <w:rsid w:val="00C638A3"/>
    <w:rsid w:val="00C6400A"/>
    <w:rsid w:val="00C64018"/>
    <w:rsid w:val="00C640D0"/>
    <w:rsid w:val="00C64108"/>
    <w:rsid w:val="00C64259"/>
    <w:rsid w:val="00C642CC"/>
    <w:rsid w:val="00C64545"/>
    <w:rsid w:val="00C64839"/>
    <w:rsid w:val="00C64988"/>
    <w:rsid w:val="00C64A1F"/>
    <w:rsid w:val="00C64F32"/>
    <w:rsid w:val="00C6515F"/>
    <w:rsid w:val="00C6575D"/>
    <w:rsid w:val="00C659FF"/>
    <w:rsid w:val="00C65A49"/>
    <w:rsid w:val="00C65D22"/>
    <w:rsid w:val="00C65F36"/>
    <w:rsid w:val="00C65FFB"/>
    <w:rsid w:val="00C66528"/>
    <w:rsid w:val="00C66CFF"/>
    <w:rsid w:val="00C66E9F"/>
    <w:rsid w:val="00C66EB5"/>
    <w:rsid w:val="00C66F04"/>
    <w:rsid w:val="00C66F1B"/>
    <w:rsid w:val="00C66FD9"/>
    <w:rsid w:val="00C67259"/>
    <w:rsid w:val="00C673BB"/>
    <w:rsid w:val="00C67577"/>
    <w:rsid w:val="00C71293"/>
    <w:rsid w:val="00C71301"/>
    <w:rsid w:val="00C7133C"/>
    <w:rsid w:val="00C7133E"/>
    <w:rsid w:val="00C71644"/>
    <w:rsid w:val="00C71A73"/>
    <w:rsid w:val="00C71AC6"/>
    <w:rsid w:val="00C71EAC"/>
    <w:rsid w:val="00C72034"/>
    <w:rsid w:val="00C720AF"/>
    <w:rsid w:val="00C7219A"/>
    <w:rsid w:val="00C723F7"/>
    <w:rsid w:val="00C72417"/>
    <w:rsid w:val="00C72772"/>
    <w:rsid w:val="00C72AA3"/>
    <w:rsid w:val="00C72F7A"/>
    <w:rsid w:val="00C73667"/>
    <w:rsid w:val="00C73762"/>
    <w:rsid w:val="00C737FF"/>
    <w:rsid w:val="00C73BEB"/>
    <w:rsid w:val="00C74592"/>
    <w:rsid w:val="00C74B94"/>
    <w:rsid w:val="00C74BF7"/>
    <w:rsid w:val="00C74D10"/>
    <w:rsid w:val="00C74EC1"/>
    <w:rsid w:val="00C74F70"/>
    <w:rsid w:val="00C7551B"/>
    <w:rsid w:val="00C75CA6"/>
    <w:rsid w:val="00C75D27"/>
    <w:rsid w:val="00C75F80"/>
    <w:rsid w:val="00C75FAD"/>
    <w:rsid w:val="00C763D5"/>
    <w:rsid w:val="00C7640D"/>
    <w:rsid w:val="00C7664C"/>
    <w:rsid w:val="00C766BC"/>
    <w:rsid w:val="00C766BD"/>
    <w:rsid w:val="00C7690C"/>
    <w:rsid w:val="00C76974"/>
    <w:rsid w:val="00C771BC"/>
    <w:rsid w:val="00C7720E"/>
    <w:rsid w:val="00C772DE"/>
    <w:rsid w:val="00C773D4"/>
    <w:rsid w:val="00C77451"/>
    <w:rsid w:val="00C7756F"/>
    <w:rsid w:val="00C77696"/>
    <w:rsid w:val="00C77C07"/>
    <w:rsid w:val="00C80189"/>
    <w:rsid w:val="00C80352"/>
    <w:rsid w:val="00C804C2"/>
    <w:rsid w:val="00C805A5"/>
    <w:rsid w:val="00C8082A"/>
    <w:rsid w:val="00C80DC1"/>
    <w:rsid w:val="00C81162"/>
    <w:rsid w:val="00C81834"/>
    <w:rsid w:val="00C81B5F"/>
    <w:rsid w:val="00C81E48"/>
    <w:rsid w:val="00C82349"/>
    <w:rsid w:val="00C826A1"/>
    <w:rsid w:val="00C8278E"/>
    <w:rsid w:val="00C82B83"/>
    <w:rsid w:val="00C82FE6"/>
    <w:rsid w:val="00C82FEA"/>
    <w:rsid w:val="00C83231"/>
    <w:rsid w:val="00C83847"/>
    <w:rsid w:val="00C83DA9"/>
    <w:rsid w:val="00C83DBD"/>
    <w:rsid w:val="00C83EF0"/>
    <w:rsid w:val="00C843CC"/>
    <w:rsid w:val="00C8496F"/>
    <w:rsid w:val="00C84BA2"/>
    <w:rsid w:val="00C854AA"/>
    <w:rsid w:val="00C85717"/>
    <w:rsid w:val="00C857A3"/>
    <w:rsid w:val="00C85DE4"/>
    <w:rsid w:val="00C85F4A"/>
    <w:rsid w:val="00C85FEA"/>
    <w:rsid w:val="00C86047"/>
    <w:rsid w:val="00C861DB"/>
    <w:rsid w:val="00C861FE"/>
    <w:rsid w:val="00C862A2"/>
    <w:rsid w:val="00C867A9"/>
    <w:rsid w:val="00C8684B"/>
    <w:rsid w:val="00C86954"/>
    <w:rsid w:val="00C869B3"/>
    <w:rsid w:val="00C86A8F"/>
    <w:rsid w:val="00C86BC7"/>
    <w:rsid w:val="00C86CFA"/>
    <w:rsid w:val="00C86F5C"/>
    <w:rsid w:val="00C8742D"/>
    <w:rsid w:val="00C87832"/>
    <w:rsid w:val="00C879F0"/>
    <w:rsid w:val="00C87E08"/>
    <w:rsid w:val="00C87E36"/>
    <w:rsid w:val="00C900DA"/>
    <w:rsid w:val="00C902DF"/>
    <w:rsid w:val="00C903A6"/>
    <w:rsid w:val="00C90844"/>
    <w:rsid w:val="00C90B15"/>
    <w:rsid w:val="00C90BF4"/>
    <w:rsid w:val="00C90DC1"/>
    <w:rsid w:val="00C9146D"/>
    <w:rsid w:val="00C915D8"/>
    <w:rsid w:val="00C915EB"/>
    <w:rsid w:val="00C9189F"/>
    <w:rsid w:val="00C91A6B"/>
    <w:rsid w:val="00C91CCD"/>
    <w:rsid w:val="00C91EC6"/>
    <w:rsid w:val="00C92178"/>
    <w:rsid w:val="00C922D0"/>
    <w:rsid w:val="00C923A4"/>
    <w:rsid w:val="00C927F4"/>
    <w:rsid w:val="00C92AA0"/>
    <w:rsid w:val="00C92EBB"/>
    <w:rsid w:val="00C92F04"/>
    <w:rsid w:val="00C933DF"/>
    <w:rsid w:val="00C93430"/>
    <w:rsid w:val="00C9349D"/>
    <w:rsid w:val="00C935E6"/>
    <w:rsid w:val="00C935FB"/>
    <w:rsid w:val="00C93782"/>
    <w:rsid w:val="00C938D3"/>
    <w:rsid w:val="00C93A17"/>
    <w:rsid w:val="00C93D78"/>
    <w:rsid w:val="00C93D93"/>
    <w:rsid w:val="00C93F55"/>
    <w:rsid w:val="00C94239"/>
    <w:rsid w:val="00C947B7"/>
    <w:rsid w:val="00C949D6"/>
    <w:rsid w:val="00C94E54"/>
    <w:rsid w:val="00C94F3D"/>
    <w:rsid w:val="00C950C6"/>
    <w:rsid w:val="00C952DA"/>
    <w:rsid w:val="00C95B5C"/>
    <w:rsid w:val="00C95B6B"/>
    <w:rsid w:val="00C9622B"/>
    <w:rsid w:val="00C966BA"/>
    <w:rsid w:val="00C96897"/>
    <w:rsid w:val="00C968E1"/>
    <w:rsid w:val="00C96B73"/>
    <w:rsid w:val="00C96C9A"/>
    <w:rsid w:val="00C96D4F"/>
    <w:rsid w:val="00C96D66"/>
    <w:rsid w:val="00C96DFB"/>
    <w:rsid w:val="00C96E46"/>
    <w:rsid w:val="00C97418"/>
    <w:rsid w:val="00C9742A"/>
    <w:rsid w:val="00C9768A"/>
    <w:rsid w:val="00C97D14"/>
    <w:rsid w:val="00C97DE2"/>
    <w:rsid w:val="00CA0036"/>
    <w:rsid w:val="00CA0189"/>
    <w:rsid w:val="00CA01AC"/>
    <w:rsid w:val="00CA0269"/>
    <w:rsid w:val="00CA058F"/>
    <w:rsid w:val="00CA08B5"/>
    <w:rsid w:val="00CA0A11"/>
    <w:rsid w:val="00CA0A56"/>
    <w:rsid w:val="00CA0BEA"/>
    <w:rsid w:val="00CA0EE2"/>
    <w:rsid w:val="00CA115B"/>
    <w:rsid w:val="00CA153D"/>
    <w:rsid w:val="00CA1793"/>
    <w:rsid w:val="00CA1889"/>
    <w:rsid w:val="00CA1CE7"/>
    <w:rsid w:val="00CA1D65"/>
    <w:rsid w:val="00CA22AA"/>
    <w:rsid w:val="00CA23A3"/>
    <w:rsid w:val="00CA27E2"/>
    <w:rsid w:val="00CA29D6"/>
    <w:rsid w:val="00CA2A79"/>
    <w:rsid w:val="00CA2D16"/>
    <w:rsid w:val="00CA2DD3"/>
    <w:rsid w:val="00CA2EE2"/>
    <w:rsid w:val="00CA3295"/>
    <w:rsid w:val="00CA380D"/>
    <w:rsid w:val="00CA3B56"/>
    <w:rsid w:val="00CA466D"/>
    <w:rsid w:val="00CA4673"/>
    <w:rsid w:val="00CA4A7C"/>
    <w:rsid w:val="00CA4E0F"/>
    <w:rsid w:val="00CA4E6D"/>
    <w:rsid w:val="00CA4F7A"/>
    <w:rsid w:val="00CA503D"/>
    <w:rsid w:val="00CA5341"/>
    <w:rsid w:val="00CA56D1"/>
    <w:rsid w:val="00CA59DF"/>
    <w:rsid w:val="00CA5CA9"/>
    <w:rsid w:val="00CA5DB6"/>
    <w:rsid w:val="00CA5F9E"/>
    <w:rsid w:val="00CA683A"/>
    <w:rsid w:val="00CA685E"/>
    <w:rsid w:val="00CA6D12"/>
    <w:rsid w:val="00CA6D8C"/>
    <w:rsid w:val="00CA6FC0"/>
    <w:rsid w:val="00CA76D1"/>
    <w:rsid w:val="00CA791F"/>
    <w:rsid w:val="00CA799F"/>
    <w:rsid w:val="00CA7BFF"/>
    <w:rsid w:val="00CA7FDC"/>
    <w:rsid w:val="00CB063E"/>
    <w:rsid w:val="00CB08AD"/>
    <w:rsid w:val="00CB0B2A"/>
    <w:rsid w:val="00CB0C27"/>
    <w:rsid w:val="00CB0CDF"/>
    <w:rsid w:val="00CB1168"/>
    <w:rsid w:val="00CB15B6"/>
    <w:rsid w:val="00CB16B6"/>
    <w:rsid w:val="00CB1AF3"/>
    <w:rsid w:val="00CB1C0F"/>
    <w:rsid w:val="00CB1CB5"/>
    <w:rsid w:val="00CB1EE4"/>
    <w:rsid w:val="00CB1F48"/>
    <w:rsid w:val="00CB1FC9"/>
    <w:rsid w:val="00CB2261"/>
    <w:rsid w:val="00CB249C"/>
    <w:rsid w:val="00CB2709"/>
    <w:rsid w:val="00CB2A89"/>
    <w:rsid w:val="00CB3481"/>
    <w:rsid w:val="00CB3529"/>
    <w:rsid w:val="00CB38FF"/>
    <w:rsid w:val="00CB3AD6"/>
    <w:rsid w:val="00CB3C4A"/>
    <w:rsid w:val="00CB4301"/>
    <w:rsid w:val="00CB4472"/>
    <w:rsid w:val="00CB4542"/>
    <w:rsid w:val="00CB4971"/>
    <w:rsid w:val="00CB4BBF"/>
    <w:rsid w:val="00CB4C02"/>
    <w:rsid w:val="00CB4D72"/>
    <w:rsid w:val="00CB4EC7"/>
    <w:rsid w:val="00CB4FFF"/>
    <w:rsid w:val="00CB519F"/>
    <w:rsid w:val="00CB5210"/>
    <w:rsid w:val="00CB54D0"/>
    <w:rsid w:val="00CB558D"/>
    <w:rsid w:val="00CB55BE"/>
    <w:rsid w:val="00CB57A6"/>
    <w:rsid w:val="00CB5C7B"/>
    <w:rsid w:val="00CB5D2B"/>
    <w:rsid w:val="00CB5EDF"/>
    <w:rsid w:val="00CB5F5A"/>
    <w:rsid w:val="00CB6360"/>
    <w:rsid w:val="00CB657A"/>
    <w:rsid w:val="00CB65BE"/>
    <w:rsid w:val="00CB673B"/>
    <w:rsid w:val="00CB6864"/>
    <w:rsid w:val="00CB694B"/>
    <w:rsid w:val="00CB7131"/>
    <w:rsid w:val="00CB74E8"/>
    <w:rsid w:val="00CB7A16"/>
    <w:rsid w:val="00CB7ACB"/>
    <w:rsid w:val="00CB7D74"/>
    <w:rsid w:val="00CB7E2B"/>
    <w:rsid w:val="00CB7F2C"/>
    <w:rsid w:val="00CB7FE7"/>
    <w:rsid w:val="00CC0166"/>
    <w:rsid w:val="00CC017E"/>
    <w:rsid w:val="00CC060B"/>
    <w:rsid w:val="00CC070D"/>
    <w:rsid w:val="00CC0721"/>
    <w:rsid w:val="00CC0DD7"/>
    <w:rsid w:val="00CC106F"/>
    <w:rsid w:val="00CC12C6"/>
    <w:rsid w:val="00CC1650"/>
    <w:rsid w:val="00CC1799"/>
    <w:rsid w:val="00CC1B15"/>
    <w:rsid w:val="00CC1C9F"/>
    <w:rsid w:val="00CC2275"/>
    <w:rsid w:val="00CC233A"/>
    <w:rsid w:val="00CC2ED2"/>
    <w:rsid w:val="00CC31E6"/>
    <w:rsid w:val="00CC330F"/>
    <w:rsid w:val="00CC393C"/>
    <w:rsid w:val="00CC3983"/>
    <w:rsid w:val="00CC39C6"/>
    <w:rsid w:val="00CC3B59"/>
    <w:rsid w:val="00CC3B81"/>
    <w:rsid w:val="00CC3BE5"/>
    <w:rsid w:val="00CC3E47"/>
    <w:rsid w:val="00CC4077"/>
    <w:rsid w:val="00CC4440"/>
    <w:rsid w:val="00CC455F"/>
    <w:rsid w:val="00CC4943"/>
    <w:rsid w:val="00CC495C"/>
    <w:rsid w:val="00CC4CB3"/>
    <w:rsid w:val="00CC5100"/>
    <w:rsid w:val="00CC524A"/>
    <w:rsid w:val="00CC532E"/>
    <w:rsid w:val="00CC547B"/>
    <w:rsid w:val="00CC5750"/>
    <w:rsid w:val="00CC5866"/>
    <w:rsid w:val="00CC5A83"/>
    <w:rsid w:val="00CC6362"/>
    <w:rsid w:val="00CC63E4"/>
    <w:rsid w:val="00CC683E"/>
    <w:rsid w:val="00CC70E8"/>
    <w:rsid w:val="00CC76C7"/>
    <w:rsid w:val="00CC77BB"/>
    <w:rsid w:val="00CC7BAE"/>
    <w:rsid w:val="00CC7DF5"/>
    <w:rsid w:val="00CC7F3D"/>
    <w:rsid w:val="00CC7FD0"/>
    <w:rsid w:val="00CD00B1"/>
    <w:rsid w:val="00CD057A"/>
    <w:rsid w:val="00CD07C0"/>
    <w:rsid w:val="00CD0B04"/>
    <w:rsid w:val="00CD0F52"/>
    <w:rsid w:val="00CD10EE"/>
    <w:rsid w:val="00CD14EE"/>
    <w:rsid w:val="00CD1558"/>
    <w:rsid w:val="00CD18F3"/>
    <w:rsid w:val="00CD1CDE"/>
    <w:rsid w:val="00CD1DD1"/>
    <w:rsid w:val="00CD2327"/>
    <w:rsid w:val="00CD23DD"/>
    <w:rsid w:val="00CD267A"/>
    <w:rsid w:val="00CD2980"/>
    <w:rsid w:val="00CD3072"/>
    <w:rsid w:val="00CD3BF0"/>
    <w:rsid w:val="00CD3F72"/>
    <w:rsid w:val="00CD4092"/>
    <w:rsid w:val="00CD44EC"/>
    <w:rsid w:val="00CD4805"/>
    <w:rsid w:val="00CD4A7A"/>
    <w:rsid w:val="00CD4B8A"/>
    <w:rsid w:val="00CD4C54"/>
    <w:rsid w:val="00CD4DF3"/>
    <w:rsid w:val="00CD4EF1"/>
    <w:rsid w:val="00CD5161"/>
    <w:rsid w:val="00CD51F7"/>
    <w:rsid w:val="00CD5482"/>
    <w:rsid w:val="00CD57A7"/>
    <w:rsid w:val="00CD5B8E"/>
    <w:rsid w:val="00CD5CE6"/>
    <w:rsid w:val="00CD5DA7"/>
    <w:rsid w:val="00CD5F41"/>
    <w:rsid w:val="00CD5F70"/>
    <w:rsid w:val="00CD6321"/>
    <w:rsid w:val="00CD6365"/>
    <w:rsid w:val="00CD65CE"/>
    <w:rsid w:val="00CD672C"/>
    <w:rsid w:val="00CD6D14"/>
    <w:rsid w:val="00CD6E37"/>
    <w:rsid w:val="00CD6FAE"/>
    <w:rsid w:val="00CD7169"/>
    <w:rsid w:val="00CD7189"/>
    <w:rsid w:val="00CD738C"/>
    <w:rsid w:val="00CD7A52"/>
    <w:rsid w:val="00CD7D63"/>
    <w:rsid w:val="00CD7EB3"/>
    <w:rsid w:val="00CD7FFE"/>
    <w:rsid w:val="00CE0608"/>
    <w:rsid w:val="00CE0688"/>
    <w:rsid w:val="00CE0883"/>
    <w:rsid w:val="00CE0A23"/>
    <w:rsid w:val="00CE0B52"/>
    <w:rsid w:val="00CE0D4C"/>
    <w:rsid w:val="00CE121E"/>
    <w:rsid w:val="00CE14C0"/>
    <w:rsid w:val="00CE1764"/>
    <w:rsid w:val="00CE1A5A"/>
    <w:rsid w:val="00CE1FA5"/>
    <w:rsid w:val="00CE229C"/>
    <w:rsid w:val="00CE2939"/>
    <w:rsid w:val="00CE2AD6"/>
    <w:rsid w:val="00CE2FB0"/>
    <w:rsid w:val="00CE3126"/>
    <w:rsid w:val="00CE32FD"/>
    <w:rsid w:val="00CE34FA"/>
    <w:rsid w:val="00CE352A"/>
    <w:rsid w:val="00CE3741"/>
    <w:rsid w:val="00CE39E0"/>
    <w:rsid w:val="00CE3C3C"/>
    <w:rsid w:val="00CE3D85"/>
    <w:rsid w:val="00CE3FB8"/>
    <w:rsid w:val="00CE409D"/>
    <w:rsid w:val="00CE44F2"/>
    <w:rsid w:val="00CE453B"/>
    <w:rsid w:val="00CE45DF"/>
    <w:rsid w:val="00CE47DE"/>
    <w:rsid w:val="00CE486F"/>
    <w:rsid w:val="00CE4B0E"/>
    <w:rsid w:val="00CE4CA2"/>
    <w:rsid w:val="00CE503A"/>
    <w:rsid w:val="00CE50AD"/>
    <w:rsid w:val="00CE5140"/>
    <w:rsid w:val="00CE51EA"/>
    <w:rsid w:val="00CE52EB"/>
    <w:rsid w:val="00CE54EB"/>
    <w:rsid w:val="00CE566E"/>
    <w:rsid w:val="00CE5670"/>
    <w:rsid w:val="00CE5985"/>
    <w:rsid w:val="00CE5C10"/>
    <w:rsid w:val="00CE5F68"/>
    <w:rsid w:val="00CE60C7"/>
    <w:rsid w:val="00CE615F"/>
    <w:rsid w:val="00CE65D4"/>
    <w:rsid w:val="00CE65DF"/>
    <w:rsid w:val="00CE662A"/>
    <w:rsid w:val="00CE7244"/>
    <w:rsid w:val="00CE74E2"/>
    <w:rsid w:val="00CE7B6D"/>
    <w:rsid w:val="00CE7B98"/>
    <w:rsid w:val="00CE7D3A"/>
    <w:rsid w:val="00CE7D75"/>
    <w:rsid w:val="00CE7D94"/>
    <w:rsid w:val="00CF00FB"/>
    <w:rsid w:val="00CF01FF"/>
    <w:rsid w:val="00CF0760"/>
    <w:rsid w:val="00CF089E"/>
    <w:rsid w:val="00CF0CD1"/>
    <w:rsid w:val="00CF0DE1"/>
    <w:rsid w:val="00CF1347"/>
    <w:rsid w:val="00CF1507"/>
    <w:rsid w:val="00CF15F9"/>
    <w:rsid w:val="00CF163E"/>
    <w:rsid w:val="00CF1BA8"/>
    <w:rsid w:val="00CF21C0"/>
    <w:rsid w:val="00CF21CB"/>
    <w:rsid w:val="00CF2617"/>
    <w:rsid w:val="00CF26CD"/>
    <w:rsid w:val="00CF2793"/>
    <w:rsid w:val="00CF297F"/>
    <w:rsid w:val="00CF29C8"/>
    <w:rsid w:val="00CF2AD0"/>
    <w:rsid w:val="00CF33BB"/>
    <w:rsid w:val="00CF34B3"/>
    <w:rsid w:val="00CF359F"/>
    <w:rsid w:val="00CF37D7"/>
    <w:rsid w:val="00CF39AA"/>
    <w:rsid w:val="00CF39FB"/>
    <w:rsid w:val="00CF3A2F"/>
    <w:rsid w:val="00CF3E1C"/>
    <w:rsid w:val="00CF3E2B"/>
    <w:rsid w:val="00CF3E3E"/>
    <w:rsid w:val="00CF3FA2"/>
    <w:rsid w:val="00CF408F"/>
    <w:rsid w:val="00CF42AB"/>
    <w:rsid w:val="00CF468A"/>
    <w:rsid w:val="00CF5845"/>
    <w:rsid w:val="00CF5A16"/>
    <w:rsid w:val="00CF5B63"/>
    <w:rsid w:val="00CF5C8F"/>
    <w:rsid w:val="00CF5E61"/>
    <w:rsid w:val="00CF615E"/>
    <w:rsid w:val="00CF64C6"/>
    <w:rsid w:val="00CF68F7"/>
    <w:rsid w:val="00CF6CAE"/>
    <w:rsid w:val="00CF7303"/>
    <w:rsid w:val="00CF78C1"/>
    <w:rsid w:val="00D00326"/>
    <w:rsid w:val="00D00374"/>
    <w:rsid w:val="00D0044B"/>
    <w:rsid w:val="00D0064B"/>
    <w:rsid w:val="00D00655"/>
    <w:rsid w:val="00D009CF"/>
    <w:rsid w:val="00D00AFF"/>
    <w:rsid w:val="00D00B2C"/>
    <w:rsid w:val="00D010AC"/>
    <w:rsid w:val="00D0123C"/>
    <w:rsid w:val="00D027D0"/>
    <w:rsid w:val="00D02828"/>
    <w:rsid w:val="00D02C34"/>
    <w:rsid w:val="00D02D1B"/>
    <w:rsid w:val="00D0304C"/>
    <w:rsid w:val="00D0373A"/>
    <w:rsid w:val="00D03795"/>
    <w:rsid w:val="00D037A5"/>
    <w:rsid w:val="00D03976"/>
    <w:rsid w:val="00D039CC"/>
    <w:rsid w:val="00D03CA8"/>
    <w:rsid w:val="00D03E44"/>
    <w:rsid w:val="00D0421C"/>
    <w:rsid w:val="00D0462F"/>
    <w:rsid w:val="00D0474C"/>
    <w:rsid w:val="00D04898"/>
    <w:rsid w:val="00D048C6"/>
    <w:rsid w:val="00D04ADD"/>
    <w:rsid w:val="00D0526F"/>
    <w:rsid w:val="00D0539C"/>
    <w:rsid w:val="00D0564A"/>
    <w:rsid w:val="00D05672"/>
    <w:rsid w:val="00D059A7"/>
    <w:rsid w:val="00D05BAE"/>
    <w:rsid w:val="00D06604"/>
    <w:rsid w:val="00D0695A"/>
    <w:rsid w:val="00D06B16"/>
    <w:rsid w:val="00D07248"/>
    <w:rsid w:val="00D07B55"/>
    <w:rsid w:val="00D07F62"/>
    <w:rsid w:val="00D1016E"/>
    <w:rsid w:val="00D10519"/>
    <w:rsid w:val="00D10B76"/>
    <w:rsid w:val="00D112A5"/>
    <w:rsid w:val="00D112F6"/>
    <w:rsid w:val="00D11304"/>
    <w:rsid w:val="00D11415"/>
    <w:rsid w:val="00D1147C"/>
    <w:rsid w:val="00D114B6"/>
    <w:rsid w:val="00D11A8A"/>
    <w:rsid w:val="00D11AA1"/>
    <w:rsid w:val="00D12170"/>
    <w:rsid w:val="00D12774"/>
    <w:rsid w:val="00D12837"/>
    <w:rsid w:val="00D128F3"/>
    <w:rsid w:val="00D129A8"/>
    <w:rsid w:val="00D12A9E"/>
    <w:rsid w:val="00D12ED0"/>
    <w:rsid w:val="00D12F7B"/>
    <w:rsid w:val="00D13372"/>
    <w:rsid w:val="00D1339F"/>
    <w:rsid w:val="00D1397D"/>
    <w:rsid w:val="00D139BF"/>
    <w:rsid w:val="00D13E89"/>
    <w:rsid w:val="00D13FA2"/>
    <w:rsid w:val="00D1430B"/>
    <w:rsid w:val="00D143AC"/>
    <w:rsid w:val="00D1463E"/>
    <w:rsid w:val="00D1478F"/>
    <w:rsid w:val="00D14816"/>
    <w:rsid w:val="00D14A5A"/>
    <w:rsid w:val="00D14BF5"/>
    <w:rsid w:val="00D14E88"/>
    <w:rsid w:val="00D1549A"/>
    <w:rsid w:val="00D159BC"/>
    <w:rsid w:val="00D159CB"/>
    <w:rsid w:val="00D15C92"/>
    <w:rsid w:val="00D15DF1"/>
    <w:rsid w:val="00D15E43"/>
    <w:rsid w:val="00D15FC8"/>
    <w:rsid w:val="00D167AD"/>
    <w:rsid w:val="00D16848"/>
    <w:rsid w:val="00D168F3"/>
    <w:rsid w:val="00D1695E"/>
    <w:rsid w:val="00D16A5B"/>
    <w:rsid w:val="00D16E29"/>
    <w:rsid w:val="00D17053"/>
    <w:rsid w:val="00D17191"/>
    <w:rsid w:val="00D17579"/>
    <w:rsid w:val="00D17633"/>
    <w:rsid w:val="00D17672"/>
    <w:rsid w:val="00D17750"/>
    <w:rsid w:val="00D17DB6"/>
    <w:rsid w:val="00D17E74"/>
    <w:rsid w:val="00D20168"/>
    <w:rsid w:val="00D2041E"/>
    <w:rsid w:val="00D20597"/>
    <w:rsid w:val="00D20B69"/>
    <w:rsid w:val="00D20C10"/>
    <w:rsid w:val="00D20D19"/>
    <w:rsid w:val="00D20EB7"/>
    <w:rsid w:val="00D211E0"/>
    <w:rsid w:val="00D217E5"/>
    <w:rsid w:val="00D21B50"/>
    <w:rsid w:val="00D21B7B"/>
    <w:rsid w:val="00D21CD1"/>
    <w:rsid w:val="00D22EF2"/>
    <w:rsid w:val="00D232CF"/>
    <w:rsid w:val="00D23313"/>
    <w:rsid w:val="00D2413C"/>
    <w:rsid w:val="00D241DD"/>
    <w:rsid w:val="00D2455D"/>
    <w:rsid w:val="00D247AC"/>
    <w:rsid w:val="00D24836"/>
    <w:rsid w:val="00D248A1"/>
    <w:rsid w:val="00D24A05"/>
    <w:rsid w:val="00D24B9A"/>
    <w:rsid w:val="00D24BA9"/>
    <w:rsid w:val="00D24BB3"/>
    <w:rsid w:val="00D24D36"/>
    <w:rsid w:val="00D24DFD"/>
    <w:rsid w:val="00D24ED4"/>
    <w:rsid w:val="00D25176"/>
    <w:rsid w:val="00D251F3"/>
    <w:rsid w:val="00D252F9"/>
    <w:rsid w:val="00D25703"/>
    <w:rsid w:val="00D258CC"/>
    <w:rsid w:val="00D260DF"/>
    <w:rsid w:val="00D261DC"/>
    <w:rsid w:val="00D26430"/>
    <w:rsid w:val="00D264E4"/>
    <w:rsid w:val="00D26672"/>
    <w:rsid w:val="00D26876"/>
    <w:rsid w:val="00D26941"/>
    <w:rsid w:val="00D26A7E"/>
    <w:rsid w:val="00D26AD1"/>
    <w:rsid w:val="00D270F6"/>
    <w:rsid w:val="00D27314"/>
    <w:rsid w:val="00D27344"/>
    <w:rsid w:val="00D2737D"/>
    <w:rsid w:val="00D27428"/>
    <w:rsid w:val="00D27466"/>
    <w:rsid w:val="00D27530"/>
    <w:rsid w:val="00D276D6"/>
    <w:rsid w:val="00D27718"/>
    <w:rsid w:val="00D27B7C"/>
    <w:rsid w:val="00D27C37"/>
    <w:rsid w:val="00D27D0E"/>
    <w:rsid w:val="00D27F4D"/>
    <w:rsid w:val="00D27F50"/>
    <w:rsid w:val="00D27FB9"/>
    <w:rsid w:val="00D30029"/>
    <w:rsid w:val="00D300EC"/>
    <w:rsid w:val="00D30457"/>
    <w:rsid w:val="00D3081A"/>
    <w:rsid w:val="00D30C4C"/>
    <w:rsid w:val="00D3101C"/>
    <w:rsid w:val="00D315EB"/>
    <w:rsid w:val="00D315EF"/>
    <w:rsid w:val="00D31B72"/>
    <w:rsid w:val="00D31EC2"/>
    <w:rsid w:val="00D32368"/>
    <w:rsid w:val="00D32387"/>
    <w:rsid w:val="00D3267E"/>
    <w:rsid w:val="00D32C61"/>
    <w:rsid w:val="00D32DF5"/>
    <w:rsid w:val="00D32E52"/>
    <w:rsid w:val="00D32E5F"/>
    <w:rsid w:val="00D330F0"/>
    <w:rsid w:val="00D3313E"/>
    <w:rsid w:val="00D33310"/>
    <w:rsid w:val="00D336A6"/>
    <w:rsid w:val="00D33EB2"/>
    <w:rsid w:val="00D34129"/>
    <w:rsid w:val="00D34563"/>
    <w:rsid w:val="00D345B1"/>
    <w:rsid w:val="00D34C5D"/>
    <w:rsid w:val="00D34CD0"/>
    <w:rsid w:val="00D34ECC"/>
    <w:rsid w:val="00D351F8"/>
    <w:rsid w:val="00D357B6"/>
    <w:rsid w:val="00D35CA6"/>
    <w:rsid w:val="00D3612E"/>
    <w:rsid w:val="00D361F6"/>
    <w:rsid w:val="00D36400"/>
    <w:rsid w:val="00D366AD"/>
    <w:rsid w:val="00D36A88"/>
    <w:rsid w:val="00D36C1F"/>
    <w:rsid w:val="00D371AA"/>
    <w:rsid w:val="00D372AF"/>
    <w:rsid w:val="00D376A4"/>
    <w:rsid w:val="00D3782A"/>
    <w:rsid w:val="00D379DE"/>
    <w:rsid w:val="00D37AAC"/>
    <w:rsid w:val="00D37B51"/>
    <w:rsid w:val="00D37BEB"/>
    <w:rsid w:val="00D37C7C"/>
    <w:rsid w:val="00D37CE5"/>
    <w:rsid w:val="00D4002D"/>
    <w:rsid w:val="00D400F8"/>
    <w:rsid w:val="00D4014B"/>
    <w:rsid w:val="00D402A4"/>
    <w:rsid w:val="00D40CC2"/>
    <w:rsid w:val="00D40F87"/>
    <w:rsid w:val="00D41062"/>
    <w:rsid w:val="00D41077"/>
    <w:rsid w:val="00D411A8"/>
    <w:rsid w:val="00D41457"/>
    <w:rsid w:val="00D416D1"/>
    <w:rsid w:val="00D41888"/>
    <w:rsid w:val="00D41B5E"/>
    <w:rsid w:val="00D41B96"/>
    <w:rsid w:val="00D41EC0"/>
    <w:rsid w:val="00D42210"/>
    <w:rsid w:val="00D4238F"/>
    <w:rsid w:val="00D425AC"/>
    <w:rsid w:val="00D42AF9"/>
    <w:rsid w:val="00D42C73"/>
    <w:rsid w:val="00D42CD0"/>
    <w:rsid w:val="00D42D43"/>
    <w:rsid w:val="00D438FF"/>
    <w:rsid w:val="00D43D54"/>
    <w:rsid w:val="00D440C9"/>
    <w:rsid w:val="00D44361"/>
    <w:rsid w:val="00D444BB"/>
    <w:rsid w:val="00D445D8"/>
    <w:rsid w:val="00D445EA"/>
    <w:rsid w:val="00D44900"/>
    <w:rsid w:val="00D44B1C"/>
    <w:rsid w:val="00D44CA8"/>
    <w:rsid w:val="00D44CDF"/>
    <w:rsid w:val="00D44FC0"/>
    <w:rsid w:val="00D4500E"/>
    <w:rsid w:val="00D4507A"/>
    <w:rsid w:val="00D45910"/>
    <w:rsid w:val="00D4597D"/>
    <w:rsid w:val="00D45AF0"/>
    <w:rsid w:val="00D45F00"/>
    <w:rsid w:val="00D4605B"/>
    <w:rsid w:val="00D465A4"/>
    <w:rsid w:val="00D46B02"/>
    <w:rsid w:val="00D46D91"/>
    <w:rsid w:val="00D46DDD"/>
    <w:rsid w:val="00D46F9B"/>
    <w:rsid w:val="00D47304"/>
    <w:rsid w:val="00D476A3"/>
    <w:rsid w:val="00D47989"/>
    <w:rsid w:val="00D47AA3"/>
    <w:rsid w:val="00D47DA7"/>
    <w:rsid w:val="00D50411"/>
    <w:rsid w:val="00D508DA"/>
    <w:rsid w:val="00D508DF"/>
    <w:rsid w:val="00D50ABF"/>
    <w:rsid w:val="00D50C5F"/>
    <w:rsid w:val="00D50D38"/>
    <w:rsid w:val="00D51148"/>
    <w:rsid w:val="00D51403"/>
    <w:rsid w:val="00D518E7"/>
    <w:rsid w:val="00D51A58"/>
    <w:rsid w:val="00D51A62"/>
    <w:rsid w:val="00D51BEB"/>
    <w:rsid w:val="00D51FA9"/>
    <w:rsid w:val="00D52054"/>
    <w:rsid w:val="00D52058"/>
    <w:rsid w:val="00D520DF"/>
    <w:rsid w:val="00D5236E"/>
    <w:rsid w:val="00D52786"/>
    <w:rsid w:val="00D528AC"/>
    <w:rsid w:val="00D529F8"/>
    <w:rsid w:val="00D52A32"/>
    <w:rsid w:val="00D52A58"/>
    <w:rsid w:val="00D52C1F"/>
    <w:rsid w:val="00D52F89"/>
    <w:rsid w:val="00D53189"/>
    <w:rsid w:val="00D53533"/>
    <w:rsid w:val="00D53761"/>
    <w:rsid w:val="00D53AD8"/>
    <w:rsid w:val="00D53BB4"/>
    <w:rsid w:val="00D53C18"/>
    <w:rsid w:val="00D53C76"/>
    <w:rsid w:val="00D53F07"/>
    <w:rsid w:val="00D54561"/>
    <w:rsid w:val="00D545C6"/>
    <w:rsid w:val="00D5460C"/>
    <w:rsid w:val="00D549CF"/>
    <w:rsid w:val="00D54AAA"/>
    <w:rsid w:val="00D54BFE"/>
    <w:rsid w:val="00D54ED7"/>
    <w:rsid w:val="00D54F3C"/>
    <w:rsid w:val="00D5501C"/>
    <w:rsid w:val="00D550D4"/>
    <w:rsid w:val="00D556FA"/>
    <w:rsid w:val="00D55C2A"/>
    <w:rsid w:val="00D55E71"/>
    <w:rsid w:val="00D56360"/>
    <w:rsid w:val="00D56A49"/>
    <w:rsid w:val="00D56A91"/>
    <w:rsid w:val="00D56AF7"/>
    <w:rsid w:val="00D56EE3"/>
    <w:rsid w:val="00D57029"/>
    <w:rsid w:val="00D5719F"/>
    <w:rsid w:val="00D576BD"/>
    <w:rsid w:val="00D577D0"/>
    <w:rsid w:val="00D57882"/>
    <w:rsid w:val="00D57B17"/>
    <w:rsid w:val="00D57CFA"/>
    <w:rsid w:val="00D6004F"/>
    <w:rsid w:val="00D6017C"/>
    <w:rsid w:val="00D602D8"/>
    <w:rsid w:val="00D6072D"/>
    <w:rsid w:val="00D60972"/>
    <w:rsid w:val="00D609D6"/>
    <w:rsid w:val="00D60C35"/>
    <w:rsid w:val="00D60ED7"/>
    <w:rsid w:val="00D610C2"/>
    <w:rsid w:val="00D611BA"/>
    <w:rsid w:val="00D611E9"/>
    <w:rsid w:val="00D61431"/>
    <w:rsid w:val="00D61443"/>
    <w:rsid w:val="00D61AF1"/>
    <w:rsid w:val="00D61B37"/>
    <w:rsid w:val="00D61E42"/>
    <w:rsid w:val="00D61E69"/>
    <w:rsid w:val="00D622F2"/>
    <w:rsid w:val="00D625B7"/>
    <w:rsid w:val="00D625BC"/>
    <w:rsid w:val="00D62A65"/>
    <w:rsid w:val="00D62FB3"/>
    <w:rsid w:val="00D630BB"/>
    <w:rsid w:val="00D6310A"/>
    <w:rsid w:val="00D63590"/>
    <w:rsid w:val="00D638D9"/>
    <w:rsid w:val="00D63BA1"/>
    <w:rsid w:val="00D63DA4"/>
    <w:rsid w:val="00D64127"/>
    <w:rsid w:val="00D64147"/>
    <w:rsid w:val="00D64266"/>
    <w:rsid w:val="00D64427"/>
    <w:rsid w:val="00D6453B"/>
    <w:rsid w:val="00D647AA"/>
    <w:rsid w:val="00D64830"/>
    <w:rsid w:val="00D648A4"/>
    <w:rsid w:val="00D649C4"/>
    <w:rsid w:val="00D64B81"/>
    <w:rsid w:val="00D64D74"/>
    <w:rsid w:val="00D64FA1"/>
    <w:rsid w:val="00D65428"/>
    <w:rsid w:val="00D65437"/>
    <w:rsid w:val="00D65672"/>
    <w:rsid w:val="00D658E4"/>
    <w:rsid w:val="00D65C36"/>
    <w:rsid w:val="00D65F5D"/>
    <w:rsid w:val="00D66197"/>
    <w:rsid w:val="00D661ED"/>
    <w:rsid w:val="00D66426"/>
    <w:rsid w:val="00D667F0"/>
    <w:rsid w:val="00D66B8D"/>
    <w:rsid w:val="00D66D0D"/>
    <w:rsid w:val="00D66F17"/>
    <w:rsid w:val="00D6711F"/>
    <w:rsid w:val="00D679EF"/>
    <w:rsid w:val="00D67A8A"/>
    <w:rsid w:val="00D67BA9"/>
    <w:rsid w:val="00D7027B"/>
    <w:rsid w:val="00D70BC8"/>
    <w:rsid w:val="00D70D1C"/>
    <w:rsid w:val="00D70D3F"/>
    <w:rsid w:val="00D7150A"/>
    <w:rsid w:val="00D7183B"/>
    <w:rsid w:val="00D719B4"/>
    <w:rsid w:val="00D71B85"/>
    <w:rsid w:val="00D71DF0"/>
    <w:rsid w:val="00D72562"/>
    <w:rsid w:val="00D72810"/>
    <w:rsid w:val="00D72811"/>
    <w:rsid w:val="00D72938"/>
    <w:rsid w:val="00D72B2A"/>
    <w:rsid w:val="00D72D78"/>
    <w:rsid w:val="00D72DA4"/>
    <w:rsid w:val="00D72FF2"/>
    <w:rsid w:val="00D73014"/>
    <w:rsid w:val="00D73475"/>
    <w:rsid w:val="00D7364D"/>
    <w:rsid w:val="00D73AE0"/>
    <w:rsid w:val="00D73C9C"/>
    <w:rsid w:val="00D74A8F"/>
    <w:rsid w:val="00D74AC0"/>
    <w:rsid w:val="00D74D20"/>
    <w:rsid w:val="00D74F64"/>
    <w:rsid w:val="00D75108"/>
    <w:rsid w:val="00D75137"/>
    <w:rsid w:val="00D75281"/>
    <w:rsid w:val="00D756A1"/>
    <w:rsid w:val="00D757B3"/>
    <w:rsid w:val="00D757F7"/>
    <w:rsid w:val="00D759A9"/>
    <w:rsid w:val="00D75B18"/>
    <w:rsid w:val="00D75B7F"/>
    <w:rsid w:val="00D75CF0"/>
    <w:rsid w:val="00D75DA7"/>
    <w:rsid w:val="00D76058"/>
    <w:rsid w:val="00D7611B"/>
    <w:rsid w:val="00D76359"/>
    <w:rsid w:val="00D7639C"/>
    <w:rsid w:val="00D765F1"/>
    <w:rsid w:val="00D77255"/>
    <w:rsid w:val="00D77424"/>
    <w:rsid w:val="00D775C8"/>
    <w:rsid w:val="00D77616"/>
    <w:rsid w:val="00D776B7"/>
    <w:rsid w:val="00D801E1"/>
    <w:rsid w:val="00D80214"/>
    <w:rsid w:val="00D802F8"/>
    <w:rsid w:val="00D8054A"/>
    <w:rsid w:val="00D805A0"/>
    <w:rsid w:val="00D80703"/>
    <w:rsid w:val="00D80A91"/>
    <w:rsid w:val="00D80B1A"/>
    <w:rsid w:val="00D80F38"/>
    <w:rsid w:val="00D81144"/>
    <w:rsid w:val="00D812AA"/>
    <w:rsid w:val="00D81522"/>
    <w:rsid w:val="00D81BFB"/>
    <w:rsid w:val="00D81C0F"/>
    <w:rsid w:val="00D81E18"/>
    <w:rsid w:val="00D81F64"/>
    <w:rsid w:val="00D820E4"/>
    <w:rsid w:val="00D8234C"/>
    <w:rsid w:val="00D82642"/>
    <w:rsid w:val="00D827A5"/>
    <w:rsid w:val="00D82A98"/>
    <w:rsid w:val="00D82AAA"/>
    <w:rsid w:val="00D82B01"/>
    <w:rsid w:val="00D82DC9"/>
    <w:rsid w:val="00D82E27"/>
    <w:rsid w:val="00D8315F"/>
    <w:rsid w:val="00D83B62"/>
    <w:rsid w:val="00D83BBE"/>
    <w:rsid w:val="00D843B5"/>
    <w:rsid w:val="00D844B7"/>
    <w:rsid w:val="00D84819"/>
    <w:rsid w:val="00D84AAA"/>
    <w:rsid w:val="00D84AF3"/>
    <w:rsid w:val="00D84C96"/>
    <w:rsid w:val="00D84CF3"/>
    <w:rsid w:val="00D85014"/>
    <w:rsid w:val="00D8525F"/>
    <w:rsid w:val="00D853C7"/>
    <w:rsid w:val="00D85420"/>
    <w:rsid w:val="00D855B6"/>
    <w:rsid w:val="00D85A30"/>
    <w:rsid w:val="00D85A34"/>
    <w:rsid w:val="00D85FDC"/>
    <w:rsid w:val="00D860C9"/>
    <w:rsid w:val="00D865B3"/>
    <w:rsid w:val="00D86648"/>
    <w:rsid w:val="00D867ED"/>
    <w:rsid w:val="00D86924"/>
    <w:rsid w:val="00D86B64"/>
    <w:rsid w:val="00D86CE7"/>
    <w:rsid w:val="00D86DB2"/>
    <w:rsid w:val="00D86DBE"/>
    <w:rsid w:val="00D86EDB"/>
    <w:rsid w:val="00D871AF"/>
    <w:rsid w:val="00D87346"/>
    <w:rsid w:val="00D8745F"/>
    <w:rsid w:val="00D87634"/>
    <w:rsid w:val="00D87A07"/>
    <w:rsid w:val="00D87BD2"/>
    <w:rsid w:val="00D87C22"/>
    <w:rsid w:val="00D87CFE"/>
    <w:rsid w:val="00D907B6"/>
    <w:rsid w:val="00D90A16"/>
    <w:rsid w:val="00D9114B"/>
    <w:rsid w:val="00D912EF"/>
    <w:rsid w:val="00D915EF"/>
    <w:rsid w:val="00D91677"/>
    <w:rsid w:val="00D91923"/>
    <w:rsid w:val="00D91EC6"/>
    <w:rsid w:val="00D923E8"/>
    <w:rsid w:val="00D92BD1"/>
    <w:rsid w:val="00D92C47"/>
    <w:rsid w:val="00D92D6A"/>
    <w:rsid w:val="00D92E7F"/>
    <w:rsid w:val="00D9311B"/>
    <w:rsid w:val="00D93785"/>
    <w:rsid w:val="00D93969"/>
    <w:rsid w:val="00D93E99"/>
    <w:rsid w:val="00D9400E"/>
    <w:rsid w:val="00D94179"/>
    <w:rsid w:val="00D94277"/>
    <w:rsid w:val="00D946D9"/>
    <w:rsid w:val="00D947B0"/>
    <w:rsid w:val="00D94A0F"/>
    <w:rsid w:val="00D94FA7"/>
    <w:rsid w:val="00D95185"/>
    <w:rsid w:val="00D95351"/>
    <w:rsid w:val="00D953CA"/>
    <w:rsid w:val="00D9555E"/>
    <w:rsid w:val="00D95C69"/>
    <w:rsid w:val="00D95F19"/>
    <w:rsid w:val="00D962D1"/>
    <w:rsid w:val="00D96534"/>
    <w:rsid w:val="00D9672D"/>
    <w:rsid w:val="00D96F9B"/>
    <w:rsid w:val="00D97027"/>
    <w:rsid w:val="00D97184"/>
    <w:rsid w:val="00D976ED"/>
    <w:rsid w:val="00D9785B"/>
    <w:rsid w:val="00D9792E"/>
    <w:rsid w:val="00D97B81"/>
    <w:rsid w:val="00D97BD3"/>
    <w:rsid w:val="00D97D74"/>
    <w:rsid w:val="00DA01EF"/>
    <w:rsid w:val="00DA0450"/>
    <w:rsid w:val="00DA05BD"/>
    <w:rsid w:val="00DA06D4"/>
    <w:rsid w:val="00DA06D9"/>
    <w:rsid w:val="00DA0D03"/>
    <w:rsid w:val="00DA0DE9"/>
    <w:rsid w:val="00DA0ED2"/>
    <w:rsid w:val="00DA127D"/>
    <w:rsid w:val="00DA1303"/>
    <w:rsid w:val="00DA19B0"/>
    <w:rsid w:val="00DA1CCE"/>
    <w:rsid w:val="00DA1DC1"/>
    <w:rsid w:val="00DA2046"/>
    <w:rsid w:val="00DA253F"/>
    <w:rsid w:val="00DA32A7"/>
    <w:rsid w:val="00DA3DB8"/>
    <w:rsid w:val="00DA3F46"/>
    <w:rsid w:val="00DA45C0"/>
    <w:rsid w:val="00DA4800"/>
    <w:rsid w:val="00DA49DB"/>
    <w:rsid w:val="00DA4A1D"/>
    <w:rsid w:val="00DA5239"/>
    <w:rsid w:val="00DA561C"/>
    <w:rsid w:val="00DA588D"/>
    <w:rsid w:val="00DA5AD2"/>
    <w:rsid w:val="00DA5BAC"/>
    <w:rsid w:val="00DA5E6F"/>
    <w:rsid w:val="00DA6082"/>
    <w:rsid w:val="00DA6130"/>
    <w:rsid w:val="00DA629A"/>
    <w:rsid w:val="00DA643B"/>
    <w:rsid w:val="00DA69F8"/>
    <w:rsid w:val="00DA6CBE"/>
    <w:rsid w:val="00DA6E8C"/>
    <w:rsid w:val="00DA7066"/>
    <w:rsid w:val="00DA7170"/>
    <w:rsid w:val="00DA72E2"/>
    <w:rsid w:val="00DA74E4"/>
    <w:rsid w:val="00DA7509"/>
    <w:rsid w:val="00DA753F"/>
    <w:rsid w:val="00DA7B31"/>
    <w:rsid w:val="00DA7D42"/>
    <w:rsid w:val="00DA7FDA"/>
    <w:rsid w:val="00DB001F"/>
    <w:rsid w:val="00DB0035"/>
    <w:rsid w:val="00DB04CE"/>
    <w:rsid w:val="00DB0A1A"/>
    <w:rsid w:val="00DB0C0D"/>
    <w:rsid w:val="00DB1203"/>
    <w:rsid w:val="00DB1447"/>
    <w:rsid w:val="00DB159B"/>
    <w:rsid w:val="00DB16C1"/>
    <w:rsid w:val="00DB171F"/>
    <w:rsid w:val="00DB1EC9"/>
    <w:rsid w:val="00DB2390"/>
    <w:rsid w:val="00DB3020"/>
    <w:rsid w:val="00DB33D7"/>
    <w:rsid w:val="00DB3782"/>
    <w:rsid w:val="00DB3BFC"/>
    <w:rsid w:val="00DB3C72"/>
    <w:rsid w:val="00DB3E36"/>
    <w:rsid w:val="00DB3F44"/>
    <w:rsid w:val="00DB454D"/>
    <w:rsid w:val="00DB4738"/>
    <w:rsid w:val="00DB4922"/>
    <w:rsid w:val="00DB49B8"/>
    <w:rsid w:val="00DB49FA"/>
    <w:rsid w:val="00DB4A00"/>
    <w:rsid w:val="00DB4EEA"/>
    <w:rsid w:val="00DB4EFB"/>
    <w:rsid w:val="00DB519C"/>
    <w:rsid w:val="00DB5234"/>
    <w:rsid w:val="00DB5330"/>
    <w:rsid w:val="00DB5960"/>
    <w:rsid w:val="00DB59FD"/>
    <w:rsid w:val="00DB5B4F"/>
    <w:rsid w:val="00DB5D17"/>
    <w:rsid w:val="00DB5E2E"/>
    <w:rsid w:val="00DB651F"/>
    <w:rsid w:val="00DB68EC"/>
    <w:rsid w:val="00DB6A1B"/>
    <w:rsid w:val="00DB6E11"/>
    <w:rsid w:val="00DB75B3"/>
    <w:rsid w:val="00DB767A"/>
    <w:rsid w:val="00DB7A74"/>
    <w:rsid w:val="00DB7A77"/>
    <w:rsid w:val="00DB7AD0"/>
    <w:rsid w:val="00DB7E6A"/>
    <w:rsid w:val="00DC00C0"/>
    <w:rsid w:val="00DC0188"/>
    <w:rsid w:val="00DC0735"/>
    <w:rsid w:val="00DC087F"/>
    <w:rsid w:val="00DC0ADF"/>
    <w:rsid w:val="00DC0DF7"/>
    <w:rsid w:val="00DC0E6D"/>
    <w:rsid w:val="00DC0EAD"/>
    <w:rsid w:val="00DC10B5"/>
    <w:rsid w:val="00DC135E"/>
    <w:rsid w:val="00DC144E"/>
    <w:rsid w:val="00DC1476"/>
    <w:rsid w:val="00DC14B0"/>
    <w:rsid w:val="00DC19CD"/>
    <w:rsid w:val="00DC1B39"/>
    <w:rsid w:val="00DC1CD4"/>
    <w:rsid w:val="00DC1F15"/>
    <w:rsid w:val="00DC1F7B"/>
    <w:rsid w:val="00DC1FD6"/>
    <w:rsid w:val="00DC212B"/>
    <w:rsid w:val="00DC23BE"/>
    <w:rsid w:val="00DC23EF"/>
    <w:rsid w:val="00DC2485"/>
    <w:rsid w:val="00DC25C5"/>
    <w:rsid w:val="00DC26DC"/>
    <w:rsid w:val="00DC2AB6"/>
    <w:rsid w:val="00DC2F1E"/>
    <w:rsid w:val="00DC2FE7"/>
    <w:rsid w:val="00DC30A4"/>
    <w:rsid w:val="00DC3275"/>
    <w:rsid w:val="00DC356F"/>
    <w:rsid w:val="00DC35E4"/>
    <w:rsid w:val="00DC35E5"/>
    <w:rsid w:val="00DC3E5B"/>
    <w:rsid w:val="00DC4781"/>
    <w:rsid w:val="00DC4A3F"/>
    <w:rsid w:val="00DC4ABC"/>
    <w:rsid w:val="00DC4C4D"/>
    <w:rsid w:val="00DC4DE9"/>
    <w:rsid w:val="00DC4FD1"/>
    <w:rsid w:val="00DC5174"/>
    <w:rsid w:val="00DC52B4"/>
    <w:rsid w:val="00DC545D"/>
    <w:rsid w:val="00DC5526"/>
    <w:rsid w:val="00DC59CB"/>
    <w:rsid w:val="00DC5F6D"/>
    <w:rsid w:val="00DC6AAC"/>
    <w:rsid w:val="00DC6DAE"/>
    <w:rsid w:val="00DC6FE8"/>
    <w:rsid w:val="00DC751D"/>
    <w:rsid w:val="00DC78F5"/>
    <w:rsid w:val="00DC7E30"/>
    <w:rsid w:val="00DD020B"/>
    <w:rsid w:val="00DD0221"/>
    <w:rsid w:val="00DD09B0"/>
    <w:rsid w:val="00DD0A2B"/>
    <w:rsid w:val="00DD0BBC"/>
    <w:rsid w:val="00DD14B3"/>
    <w:rsid w:val="00DD15CC"/>
    <w:rsid w:val="00DD1663"/>
    <w:rsid w:val="00DD1672"/>
    <w:rsid w:val="00DD1752"/>
    <w:rsid w:val="00DD1CD3"/>
    <w:rsid w:val="00DD1D45"/>
    <w:rsid w:val="00DD21B7"/>
    <w:rsid w:val="00DD22CE"/>
    <w:rsid w:val="00DD22D3"/>
    <w:rsid w:val="00DD272F"/>
    <w:rsid w:val="00DD2848"/>
    <w:rsid w:val="00DD2A00"/>
    <w:rsid w:val="00DD3358"/>
    <w:rsid w:val="00DD339F"/>
    <w:rsid w:val="00DD3418"/>
    <w:rsid w:val="00DD348F"/>
    <w:rsid w:val="00DD37EF"/>
    <w:rsid w:val="00DD37F5"/>
    <w:rsid w:val="00DD395C"/>
    <w:rsid w:val="00DD3A9D"/>
    <w:rsid w:val="00DD3F99"/>
    <w:rsid w:val="00DD4292"/>
    <w:rsid w:val="00DD465E"/>
    <w:rsid w:val="00DD4860"/>
    <w:rsid w:val="00DD492A"/>
    <w:rsid w:val="00DD4945"/>
    <w:rsid w:val="00DD494A"/>
    <w:rsid w:val="00DD4C2E"/>
    <w:rsid w:val="00DD4DEB"/>
    <w:rsid w:val="00DD50B0"/>
    <w:rsid w:val="00DD53C7"/>
    <w:rsid w:val="00DD5707"/>
    <w:rsid w:val="00DD574A"/>
    <w:rsid w:val="00DD5B0C"/>
    <w:rsid w:val="00DD5B92"/>
    <w:rsid w:val="00DD5F47"/>
    <w:rsid w:val="00DD6062"/>
    <w:rsid w:val="00DD6151"/>
    <w:rsid w:val="00DD62FC"/>
    <w:rsid w:val="00DD688B"/>
    <w:rsid w:val="00DD6A24"/>
    <w:rsid w:val="00DD6EB7"/>
    <w:rsid w:val="00DD75E3"/>
    <w:rsid w:val="00DD790A"/>
    <w:rsid w:val="00DD7962"/>
    <w:rsid w:val="00DD7974"/>
    <w:rsid w:val="00DD79D9"/>
    <w:rsid w:val="00DD7D87"/>
    <w:rsid w:val="00DD7EBB"/>
    <w:rsid w:val="00DE016C"/>
    <w:rsid w:val="00DE0573"/>
    <w:rsid w:val="00DE0577"/>
    <w:rsid w:val="00DE06CF"/>
    <w:rsid w:val="00DE087A"/>
    <w:rsid w:val="00DE0B9A"/>
    <w:rsid w:val="00DE0C9B"/>
    <w:rsid w:val="00DE125F"/>
    <w:rsid w:val="00DE1349"/>
    <w:rsid w:val="00DE1373"/>
    <w:rsid w:val="00DE1442"/>
    <w:rsid w:val="00DE1769"/>
    <w:rsid w:val="00DE17F0"/>
    <w:rsid w:val="00DE1BBC"/>
    <w:rsid w:val="00DE212E"/>
    <w:rsid w:val="00DE247B"/>
    <w:rsid w:val="00DE272A"/>
    <w:rsid w:val="00DE2754"/>
    <w:rsid w:val="00DE2F5C"/>
    <w:rsid w:val="00DE30C4"/>
    <w:rsid w:val="00DE31E7"/>
    <w:rsid w:val="00DE380A"/>
    <w:rsid w:val="00DE40BB"/>
    <w:rsid w:val="00DE416F"/>
    <w:rsid w:val="00DE452A"/>
    <w:rsid w:val="00DE46DF"/>
    <w:rsid w:val="00DE4799"/>
    <w:rsid w:val="00DE49F1"/>
    <w:rsid w:val="00DE4BBA"/>
    <w:rsid w:val="00DE4CD6"/>
    <w:rsid w:val="00DE5029"/>
    <w:rsid w:val="00DE52CD"/>
    <w:rsid w:val="00DE562B"/>
    <w:rsid w:val="00DE5738"/>
    <w:rsid w:val="00DE5C9F"/>
    <w:rsid w:val="00DE5E6F"/>
    <w:rsid w:val="00DE62E1"/>
    <w:rsid w:val="00DE630D"/>
    <w:rsid w:val="00DE6450"/>
    <w:rsid w:val="00DE6787"/>
    <w:rsid w:val="00DE67BB"/>
    <w:rsid w:val="00DE6CEF"/>
    <w:rsid w:val="00DE7480"/>
    <w:rsid w:val="00DE7C10"/>
    <w:rsid w:val="00DE7F04"/>
    <w:rsid w:val="00DF0238"/>
    <w:rsid w:val="00DF0514"/>
    <w:rsid w:val="00DF0A00"/>
    <w:rsid w:val="00DF0B17"/>
    <w:rsid w:val="00DF0B48"/>
    <w:rsid w:val="00DF0D4D"/>
    <w:rsid w:val="00DF0FD3"/>
    <w:rsid w:val="00DF10E3"/>
    <w:rsid w:val="00DF1388"/>
    <w:rsid w:val="00DF1564"/>
    <w:rsid w:val="00DF15C9"/>
    <w:rsid w:val="00DF1695"/>
    <w:rsid w:val="00DF192B"/>
    <w:rsid w:val="00DF2378"/>
    <w:rsid w:val="00DF2494"/>
    <w:rsid w:val="00DF24E1"/>
    <w:rsid w:val="00DF27ED"/>
    <w:rsid w:val="00DF3007"/>
    <w:rsid w:val="00DF3446"/>
    <w:rsid w:val="00DF361F"/>
    <w:rsid w:val="00DF3BAB"/>
    <w:rsid w:val="00DF3DE1"/>
    <w:rsid w:val="00DF3E1F"/>
    <w:rsid w:val="00DF40BD"/>
    <w:rsid w:val="00DF4169"/>
    <w:rsid w:val="00DF434C"/>
    <w:rsid w:val="00DF4495"/>
    <w:rsid w:val="00DF5038"/>
    <w:rsid w:val="00DF5157"/>
    <w:rsid w:val="00DF5341"/>
    <w:rsid w:val="00DF5353"/>
    <w:rsid w:val="00DF5393"/>
    <w:rsid w:val="00DF5398"/>
    <w:rsid w:val="00DF5505"/>
    <w:rsid w:val="00DF5D51"/>
    <w:rsid w:val="00DF5E44"/>
    <w:rsid w:val="00DF5FE1"/>
    <w:rsid w:val="00DF6120"/>
    <w:rsid w:val="00DF6162"/>
    <w:rsid w:val="00DF63A7"/>
    <w:rsid w:val="00DF63C8"/>
    <w:rsid w:val="00DF65AA"/>
    <w:rsid w:val="00DF65D2"/>
    <w:rsid w:val="00DF6933"/>
    <w:rsid w:val="00DF6B5D"/>
    <w:rsid w:val="00DF6C11"/>
    <w:rsid w:val="00DF6DC2"/>
    <w:rsid w:val="00DF7158"/>
    <w:rsid w:val="00DF7346"/>
    <w:rsid w:val="00DF7651"/>
    <w:rsid w:val="00DF7822"/>
    <w:rsid w:val="00DF78BB"/>
    <w:rsid w:val="00DF79BF"/>
    <w:rsid w:val="00DF7C41"/>
    <w:rsid w:val="00DF7CA4"/>
    <w:rsid w:val="00DF7D4C"/>
    <w:rsid w:val="00E0012D"/>
    <w:rsid w:val="00E00135"/>
    <w:rsid w:val="00E00322"/>
    <w:rsid w:val="00E00462"/>
    <w:rsid w:val="00E00555"/>
    <w:rsid w:val="00E005FC"/>
    <w:rsid w:val="00E007BB"/>
    <w:rsid w:val="00E00C15"/>
    <w:rsid w:val="00E00EA6"/>
    <w:rsid w:val="00E01044"/>
    <w:rsid w:val="00E0107D"/>
    <w:rsid w:val="00E012F4"/>
    <w:rsid w:val="00E01356"/>
    <w:rsid w:val="00E015FD"/>
    <w:rsid w:val="00E0194A"/>
    <w:rsid w:val="00E01E18"/>
    <w:rsid w:val="00E01E35"/>
    <w:rsid w:val="00E01FAE"/>
    <w:rsid w:val="00E02374"/>
    <w:rsid w:val="00E025B0"/>
    <w:rsid w:val="00E02865"/>
    <w:rsid w:val="00E03173"/>
    <w:rsid w:val="00E032A4"/>
    <w:rsid w:val="00E0349D"/>
    <w:rsid w:val="00E03CD8"/>
    <w:rsid w:val="00E03D47"/>
    <w:rsid w:val="00E03DBC"/>
    <w:rsid w:val="00E03DFF"/>
    <w:rsid w:val="00E041EC"/>
    <w:rsid w:val="00E043F7"/>
    <w:rsid w:val="00E04717"/>
    <w:rsid w:val="00E0482F"/>
    <w:rsid w:val="00E048C2"/>
    <w:rsid w:val="00E04FDF"/>
    <w:rsid w:val="00E05173"/>
    <w:rsid w:val="00E051C3"/>
    <w:rsid w:val="00E0534E"/>
    <w:rsid w:val="00E0541D"/>
    <w:rsid w:val="00E05575"/>
    <w:rsid w:val="00E055ED"/>
    <w:rsid w:val="00E05C35"/>
    <w:rsid w:val="00E05C95"/>
    <w:rsid w:val="00E05D2F"/>
    <w:rsid w:val="00E05D81"/>
    <w:rsid w:val="00E0614A"/>
    <w:rsid w:val="00E062C1"/>
    <w:rsid w:val="00E064FA"/>
    <w:rsid w:val="00E06647"/>
    <w:rsid w:val="00E068EC"/>
    <w:rsid w:val="00E06AD3"/>
    <w:rsid w:val="00E0714B"/>
    <w:rsid w:val="00E072C9"/>
    <w:rsid w:val="00E07446"/>
    <w:rsid w:val="00E075C9"/>
    <w:rsid w:val="00E07605"/>
    <w:rsid w:val="00E0780E"/>
    <w:rsid w:val="00E07B02"/>
    <w:rsid w:val="00E07DD6"/>
    <w:rsid w:val="00E10059"/>
    <w:rsid w:val="00E101F1"/>
    <w:rsid w:val="00E10300"/>
    <w:rsid w:val="00E10308"/>
    <w:rsid w:val="00E10859"/>
    <w:rsid w:val="00E10C6E"/>
    <w:rsid w:val="00E10DE3"/>
    <w:rsid w:val="00E10FD1"/>
    <w:rsid w:val="00E11022"/>
    <w:rsid w:val="00E112BD"/>
    <w:rsid w:val="00E11305"/>
    <w:rsid w:val="00E11617"/>
    <w:rsid w:val="00E116D7"/>
    <w:rsid w:val="00E12089"/>
    <w:rsid w:val="00E122B6"/>
    <w:rsid w:val="00E12A8A"/>
    <w:rsid w:val="00E12CA8"/>
    <w:rsid w:val="00E12D67"/>
    <w:rsid w:val="00E1304F"/>
    <w:rsid w:val="00E13241"/>
    <w:rsid w:val="00E1334F"/>
    <w:rsid w:val="00E13360"/>
    <w:rsid w:val="00E13464"/>
    <w:rsid w:val="00E1353A"/>
    <w:rsid w:val="00E13699"/>
    <w:rsid w:val="00E13766"/>
    <w:rsid w:val="00E13E2F"/>
    <w:rsid w:val="00E13F08"/>
    <w:rsid w:val="00E141DA"/>
    <w:rsid w:val="00E14648"/>
    <w:rsid w:val="00E14833"/>
    <w:rsid w:val="00E148BF"/>
    <w:rsid w:val="00E149F8"/>
    <w:rsid w:val="00E14A8D"/>
    <w:rsid w:val="00E14C82"/>
    <w:rsid w:val="00E14D85"/>
    <w:rsid w:val="00E15005"/>
    <w:rsid w:val="00E15018"/>
    <w:rsid w:val="00E15098"/>
    <w:rsid w:val="00E153E7"/>
    <w:rsid w:val="00E157CC"/>
    <w:rsid w:val="00E15885"/>
    <w:rsid w:val="00E15AA5"/>
    <w:rsid w:val="00E16266"/>
    <w:rsid w:val="00E1684A"/>
    <w:rsid w:val="00E16902"/>
    <w:rsid w:val="00E16953"/>
    <w:rsid w:val="00E16C36"/>
    <w:rsid w:val="00E16FED"/>
    <w:rsid w:val="00E17042"/>
    <w:rsid w:val="00E17443"/>
    <w:rsid w:val="00E1757F"/>
    <w:rsid w:val="00E178B9"/>
    <w:rsid w:val="00E17C60"/>
    <w:rsid w:val="00E201BA"/>
    <w:rsid w:val="00E20353"/>
    <w:rsid w:val="00E2038E"/>
    <w:rsid w:val="00E20580"/>
    <w:rsid w:val="00E206CE"/>
    <w:rsid w:val="00E2145D"/>
    <w:rsid w:val="00E21722"/>
    <w:rsid w:val="00E21EBA"/>
    <w:rsid w:val="00E21F10"/>
    <w:rsid w:val="00E22398"/>
    <w:rsid w:val="00E2246B"/>
    <w:rsid w:val="00E224B0"/>
    <w:rsid w:val="00E2253F"/>
    <w:rsid w:val="00E2295A"/>
    <w:rsid w:val="00E22D87"/>
    <w:rsid w:val="00E22DF7"/>
    <w:rsid w:val="00E22FD4"/>
    <w:rsid w:val="00E22FD5"/>
    <w:rsid w:val="00E230DB"/>
    <w:rsid w:val="00E23325"/>
    <w:rsid w:val="00E2345A"/>
    <w:rsid w:val="00E234D7"/>
    <w:rsid w:val="00E23593"/>
    <w:rsid w:val="00E236C0"/>
    <w:rsid w:val="00E237AD"/>
    <w:rsid w:val="00E2381C"/>
    <w:rsid w:val="00E2386E"/>
    <w:rsid w:val="00E23D79"/>
    <w:rsid w:val="00E23DE7"/>
    <w:rsid w:val="00E23F05"/>
    <w:rsid w:val="00E24103"/>
    <w:rsid w:val="00E24329"/>
    <w:rsid w:val="00E245AA"/>
    <w:rsid w:val="00E2472C"/>
    <w:rsid w:val="00E2494C"/>
    <w:rsid w:val="00E24A18"/>
    <w:rsid w:val="00E24BDA"/>
    <w:rsid w:val="00E24D40"/>
    <w:rsid w:val="00E25458"/>
    <w:rsid w:val="00E254D0"/>
    <w:rsid w:val="00E254E4"/>
    <w:rsid w:val="00E256FC"/>
    <w:rsid w:val="00E25891"/>
    <w:rsid w:val="00E25E79"/>
    <w:rsid w:val="00E26107"/>
    <w:rsid w:val="00E261C5"/>
    <w:rsid w:val="00E26295"/>
    <w:rsid w:val="00E263C0"/>
    <w:rsid w:val="00E26785"/>
    <w:rsid w:val="00E26978"/>
    <w:rsid w:val="00E269C7"/>
    <w:rsid w:val="00E26AAF"/>
    <w:rsid w:val="00E26B32"/>
    <w:rsid w:val="00E26E01"/>
    <w:rsid w:val="00E27006"/>
    <w:rsid w:val="00E2705A"/>
    <w:rsid w:val="00E27707"/>
    <w:rsid w:val="00E27A2F"/>
    <w:rsid w:val="00E30034"/>
    <w:rsid w:val="00E30110"/>
    <w:rsid w:val="00E304D4"/>
    <w:rsid w:val="00E306F8"/>
    <w:rsid w:val="00E30A8A"/>
    <w:rsid w:val="00E30D5B"/>
    <w:rsid w:val="00E312E3"/>
    <w:rsid w:val="00E31A80"/>
    <w:rsid w:val="00E31AFD"/>
    <w:rsid w:val="00E324AC"/>
    <w:rsid w:val="00E324BF"/>
    <w:rsid w:val="00E32542"/>
    <w:rsid w:val="00E32E5E"/>
    <w:rsid w:val="00E3308D"/>
    <w:rsid w:val="00E33222"/>
    <w:rsid w:val="00E333FB"/>
    <w:rsid w:val="00E33872"/>
    <w:rsid w:val="00E33890"/>
    <w:rsid w:val="00E3446F"/>
    <w:rsid w:val="00E345F0"/>
    <w:rsid w:val="00E34D65"/>
    <w:rsid w:val="00E34D6E"/>
    <w:rsid w:val="00E34E62"/>
    <w:rsid w:val="00E352EF"/>
    <w:rsid w:val="00E3538F"/>
    <w:rsid w:val="00E35508"/>
    <w:rsid w:val="00E357A5"/>
    <w:rsid w:val="00E35BBE"/>
    <w:rsid w:val="00E3675D"/>
    <w:rsid w:val="00E3693C"/>
    <w:rsid w:val="00E36A13"/>
    <w:rsid w:val="00E36C59"/>
    <w:rsid w:val="00E36F00"/>
    <w:rsid w:val="00E37442"/>
    <w:rsid w:val="00E37703"/>
    <w:rsid w:val="00E4019A"/>
    <w:rsid w:val="00E40613"/>
    <w:rsid w:val="00E40AD3"/>
    <w:rsid w:val="00E40DEC"/>
    <w:rsid w:val="00E41008"/>
    <w:rsid w:val="00E41C4A"/>
    <w:rsid w:val="00E41D44"/>
    <w:rsid w:val="00E41E8E"/>
    <w:rsid w:val="00E4234A"/>
    <w:rsid w:val="00E42703"/>
    <w:rsid w:val="00E42730"/>
    <w:rsid w:val="00E4286D"/>
    <w:rsid w:val="00E42AD9"/>
    <w:rsid w:val="00E42D21"/>
    <w:rsid w:val="00E42D3D"/>
    <w:rsid w:val="00E42E16"/>
    <w:rsid w:val="00E4312A"/>
    <w:rsid w:val="00E43287"/>
    <w:rsid w:val="00E4345B"/>
    <w:rsid w:val="00E43B3A"/>
    <w:rsid w:val="00E43CD0"/>
    <w:rsid w:val="00E43CFE"/>
    <w:rsid w:val="00E44168"/>
    <w:rsid w:val="00E4416E"/>
    <w:rsid w:val="00E443E8"/>
    <w:rsid w:val="00E444D3"/>
    <w:rsid w:val="00E44613"/>
    <w:rsid w:val="00E44E53"/>
    <w:rsid w:val="00E45552"/>
    <w:rsid w:val="00E45A98"/>
    <w:rsid w:val="00E45D15"/>
    <w:rsid w:val="00E4649D"/>
    <w:rsid w:val="00E46937"/>
    <w:rsid w:val="00E469BB"/>
    <w:rsid w:val="00E46A05"/>
    <w:rsid w:val="00E47026"/>
    <w:rsid w:val="00E47383"/>
    <w:rsid w:val="00E47550"/>
    <w:rsid w:val="00E47953"/>
    <w:rsid w:val="00E47AE1"/>
    <w:rsid w:val="00E47FB2"/>
    <w:rsid w:val="00E47FC7"/>
    <w:rsid w:val="00E50292"/>
    <w:rsid w:val="00E50493"/>
    <w:rsid w:val="00E50A5C"/>
    <w:rsid w:val="00E50B22"/>
    <w:rsid w:val="00E50B8B"/>
    <w:rsid w:val="00E50BD0"/>
    <w:rsid w:val="00E50C6F"/>
    <w:rsid w:val="00E50CFA"/>
    <w:rsid w:val="00E50EFB"/>
    <w:rsid w:val="00E5165E"/>
    <w:rsid w:val="00E51BFE"/>
    <w:rsid w:val="00E51C63"/>
    <w:rsid w:val="00E51CD4"/>
    <w:rsid w:val="00E51D50"/>
    <w:rsid w:val="00E51EE9"/>
    <w:rsid w:val="00E522D3"/>
    <w:rsid w:val="00E526CD"/>
    <w:rsid w:val="00E5297C"/>
    <w:rsid w:val="00E52A29"/>
    <w:rsid w:val="00E52A91"/>
    <w:rsid w:val="00E52B42"/>
    <w:rsid w:val="00E52E6F"/>
    <w:rsid w:val="00E52E89"/>
    <w:rsid w:val="00E531A8"/>
    <w:rsid w:val="00E5338B"/>
    <w:rsid w:val="00E53631"/>
    <w:rsid w:val="00E53B2D"/>
    <w:rsid w:val="00E53BAA"/>
    <w:rsid w:val="00E53EF8"/>
    <w:rsid w:val="00E54044"/>
    <w:rsid w:val="00E54F02"/>
    <w:rsid w:val="00E552CE"/>
    <w:rsid w:val="00E55353"/>
    <w:rsid w:val="00E55717"/>
    <w:rsid w:val="00E55821"/>
    <w:rsid w:val="00E55C18"/>
    <w:rsid w:val="00E56103"/>
    <w:rsid w:val="00E56186"/>
    <w:rsid w:val="00E56363"/>
    <w:rsid w:val="00E5656A"/>
    <w:rsid w:val="00E56904"/>
    <w:rsid w:val="00E56A73"/>
    <w:rsid w:val="00E56AAA"/>
    <w:rsid w:val="00E56AE8"/>
    <w:rsid w:val="00E56D77"/>
    <w:rsid w:val="00E56FC1"/>
    <w:rsid w:val="00E57485"/>
    <w:rsid w:val="00E57536"/>
    <w:rsid w:val="00E5767A"/>
    <w:rsid w:val="00E57BED"/>
    <w:rsid w:val="00E57C11"/>
    <w:rsid w:val="00E57D97"/>
    <w:rsid w:val="00E57DAC"/>
    <w:rsid w:val="00E60007"/>
    <w:rsid w:val="00E600B4"/>
    <w:rsid w:val="00E6017F"/>
    <w:rsid w:val="00E60386"/>
    <w:rsid w:val="00E605C4"/>
    <w:rsid w:val="00E60BCC"/>
    <w:rsid w:val="00E60DA6"/>
    <w:rsid w:val="00E60DCE"/>
    <w:rsid w:val="00E60EE7"/>
    <w:rsid w:val="00E610EE"/>
    <w:rsid w:val="00E612D0"/>
    <w:rsid w:val="00E6138D"/>
    <w:rsid w:val="00E61406"/>
    <w:rsid w:val="00E61548"/>
    <w:rsid w:val="00E61983"/>
    <w:rsid w:val="00E619E3"/>
    <w:rsid w:val="00E61BA1"/>
    <w:rsid w:val="00E61CD1"/>
    <w:rsid w:val="00E61F9C"/>
    <w:rsid w:val="00E6251A"/>
    <w:rsid w:val="00E62AAC"/>
    <w:rsid w:val="00E62AAD"/>
    <w:rsid w:val="00E63280"/>
    <w:rsid w:val="00E63311"/>
    <w:rsid w:val="00E633B7"/>
    <w:rsid w:val="00E63467"/>
    <w:rsid w:val="00E63C10"/>
    <w:rsid w:val="00E63DA9"/>
    <w:rsid w:val="00E63E5C"/>
    <w:rsid w:val="00E63FD9"/>
    <w:rsid w:val="00E643B2"/>
    <w:rsid w:val="00E6467D"/>
    <w:rsid w:val="00E64863"/>
    <w:rsid w:val="00E64D08"/>
    <w:rsid w:val="00E64F38"/>
    <w:rsid w:val="00E64FC4"/>
    <w:rsid w:val="00E64FEB"/>
    <w:rsid w:val="00E65058"/>
    <w:rsid w:val="00E65083"/>
    <w:rsid w:val="00E6529E"/>
    <w:rsid w:val="00E65411"/>
    <w:rsid w:val="00E65451"/>
    <w:rsid w:val="00E65606"/>
    <w:rsid w:val="00E658A8"/>
    <w:rsid w:val="00E6595A"/>
    <w:rsid w:val="00E65BF8"/>
    <w:rsid w:val="00E65F1B"/>
    <w:rsid w:val="00E6604C"/>
    <w:rsid w:val="00E6619F"/>
    <w:rsid w:val="00E66278"/>
    <w:rsid w:val="00E6668C"/>
    <w:rsid w:val="00E669EE"/>
    <w:rsid w:val="00E6719D"/>
    <w:rsid w:val="00E672A5"/>
    <w:rsid w:val="00E67775"/>
    <w:rsid w:val="00E703A2"/>
    <w:rsid w:val="00E70AD3"/>
    <w:rsid w:val="00E70BAF"/>
    <w:rsid w:val="00E70D88"/>
    <w:rsid w:val="00E71477"/>
    <w:rsid w:val="00E71640"/>
    <w:rsid w:val="00E71987"/>
    <w:rsid w:val="00E71AF6"/>
    <w:rsid w:val="00E71C48"/>
    <w:rsid w:val="00E71C64"/>
    <w:rsid w:val="00E71FC9"/>
    <w:rsid w:val="00E72179"/>
    <w:rsid w:val="00E722B9"/>
    <w:rsid w:val="00E727A5"/>
    <w:rsid w:val="00E72947"/>
    <w:rsid w:val="00E72995"/>
    <w:rsid w:val="00E72B02"/>
    <w:rsid w:val="00E72B3D"/>
    <w:rsid w:val="00E72C0D"/>
    <w:rsid w:val="00E72DA6"/>
    <w:rsid w:val="00E72FEA"/>
    <w:rsid w:val="00E7302D"/>
    <w:rsid w:val="00E730F6"/>
    <w:rsid w:val="00E732A6"/>
    <w:rsid w:val="00E73AC7"/>
    <w:rsid w:val="00E73AE9"/>
    <w:rsid w:val="00E73BCB"/>
    <w:rsid w:val="00E73D8C"/>
    <w:rsid w:val="00E73E1C"/>
    <w:rsid w:val="00E73ED6"/>
    <w:rsid w:val="00E73F6F"/>
    <w:rsid w:val="00E73FEA"/>
    <w:rsid w:val="00E74196"/>
    <w:rsid w:val="00E748A6"/>
    <w:rsid w:val="00E74B6A"/>
    <w:rsid w:val="00E74DD3"/>
    <w:rsid w:val="00E74E68"/>
    <w:rsid w:val="00E750B5"/>
    <w:rsid w:val="00E75687"/>
    <w:rsid w:val="00E757BD"/>
    <w:rsid w:val="00E75AC3"/>
    <w:rsid w:val="00E75B5C"/>
    <w:rsid w:val="00E75EDA"/>
    <w:rsid w:val="00E75F06"/>
    <w:rsid w:val="00E76693"/>
    <w:rsid w:val="00E76905"/>
    <w:rsid w:val="00E77391"/>
    <w:rsid w:val="00E773AE"/>
    <w:rsid w:val="00E776F2"/>
    <w:rsid w:val="00E77C1A"/>
    <w:rsid w:val="00E77E87"/>
    <w:rsid w:val="00E77FAD"/>
    <w:rsid w:val="00E800A6"/>
    <w:rsid w:val="00E8037E"/>
    <w:rsid w:val="00E80438"/>
    <w:rsid w:val="00E806E1"/>
    <w:rsid w:val="00E80BB4"/>
    <w:rsid w:val="00E80CE6"/>
    <w:rsid w:val="00E80D75"/>
    <w:rsid w:val="00E80F45"/>
    <w:rsid w:val="00E81123"/>
    <w:rsid w:val="00E811E5"/>
    <w:rsid w:val="00E81D0D"/>
    <w:rsid w:val="00E81DE1"/>
    <w:rsid w:val="00E81DE5"/>
    <w:rsid w:val="00E8242F"/>
    <w:rsid w:val="00E825A6"/>
    <w:rsid w:val="00E82AB4"/>
    <w:rsid w:val="00E82B9C"/>
    <w:rsid w:val="00E82CF0"/>
    <w:rsid w:val="00E830EA"/>
    <w:rsid w:val="00E83272"/>
    <w:rsid w:val="00E833D8"/>
    <w:rsid w:val="00E83E51"/>
    <w:rsid w:val="00E83E65"/>
    <w:rsid w:val="00E84476"/>
    <w:rsid w:val="00E84727"/>
    <w:rsid w:val="00E84E80"/>
    <w:rsid w:val="00E84FE0"/>
    <w:rsid w:val="00E85018"/>
    <w:rsid w:val="00E853F6"/>
    <w:rsid w:val="00E8556B"/>
    <w:rsid w:val="00E85671"/>
    <w:rsid w:val="00E85712"/>
    <w:rsid w:val="00E857B6"/>
    <w:rsid w:val="00E858C0"/>
    <w:rsid w:val="00E85C86"/>
    <w:rsid w:val="00E85D9F"/>
    <w:rsid w:val="00E861BF"/>
    <w:rsid w:val="00E86575"/>
    <w:rsid w:val="00E86729"/>
    <w:rsid w:val="00E86869"/>
    <w:rsid w:val="00E8686B"/>
    <w:rsid w:val="00E86A3B"/>
    <w:rsid w:val="00E86B15"/>
    <w:rsid w:val="00E86C3A"/>
    <w:rsid w:val="00E86E46"/>
    <w:rsid w:val="00E8738B"/>
    <w:rsid w:val="00E876CB"/>
    <w:rsid w:val="00E87834"/>
    <w:rsid w:val="00E8788C"/>
    <w:rsid w:val="00E878F5"/>
    <w:rsid w:val="00E8796A"/>
    <w:rsid w:val="00E87C96"/>
    <w:rsid w:val="00E906F0"/>
    <w:rsid w:val="00E9085D"/>
    <w:rsid w:val="00E90A7A"/>
    <w:rsid w:val="00E90E3A"/>
    <w:rsid w:val="00E90F7A"/>
    <w:rsid w:val="00E91076"/>
    <w:rsid w:val="00E9109A"/>
    <w:rsid w:val="00E918E1"/>
    <w:rsid w:val="00E91BC7"/>
    <w:rsid w:val="00E91BFF"/>
    <w:rsid w:val="00E91D41"/>
    <w:rsid w:val="00E91EAB"/>
    <w:rsid w:val="00E91F1C"/>
    <w:rsid w:val="00E91F76"/>
    <w:rsid w:val="00E91FBA"/>
    <w:rsid w:val="00E92075"/>
    <w:rsid w:val="00E9238A"/>
    <w:rsid w:val="00E924A4"/>
    <w:rsid w:val="00E92614"/>
    <w:rsid w:val="00E92976"/>
    <w:rsid w:val="00E929D1"/>
    <w:rsid w:val="00E92A87"/>
    <w:rsid w:val="00E92D96"/>
    <w:rsid w:val="00E9345C"/>
    <w:rsid w:val="00E934C5"/>
    <w:rsid w:val="00E935FC"/>
    <w:rsid w:val="00E93629"/>
    <w:rsid w:val="00E93861"/>
    <w:rsid w:val="00E939A3"/>
    <w:rsid w:val="00E93E10"/>
    <w:rsid w:val="00E93F27"/>
    <w:rsid w:val="00E93F6A"/>
    <w:rsid w:val="00E93FB6"/>
    <w:rsid w:val="00E93FF9"/>
    <w:rsid w:val="00E940AD"/>
    <w:rsid w:val="00E9416F"/>
    <w:rsid w:val="00E94663"/>
    <w:rsid w:val="00E94678"/>
    <w:rsid w:val="00E9471D"/>
    <w:rsid w:val="00E94740"/>
    <w:rsid w:val="00E9485B"/>
    <w:rsid w:val="00E94D22"/>
    <w:rsid w:val="00E94E59"/>
    <w:rsid w:val="00E95009"/>
    <w:rsid w:val="00E958A1"/>
    <w:rsid w:val="00E95BA3"/>
    <w:rsid w:val="00E95FBD"/>
    <w:rsid w:val="00E960D6"/>
    <w:rsid w:val="00E9610E"/>
    <w:rsid w:val="00E96502"/>
    <w:rsid w:val="00E9666B"/>
    <w:rsid w:val="00E96A18"/>
    <w:rsid w:val="00E96DB4"/>
    <w:rsid w:val="00E96DB9"/>
    <w:rsid w:val="00E96EBA"/>
    <w:rsid w:val="00E971E6"/>
    <w:rsid w:val="00E97330"/>
    <w:rsid w:val="00E97397"/>
    <w:rsid w:val="00E9748F"/>
    <w:rsid w:val="00E97A0F"/>
    <w:rsid w:val="00E97DCB"/>
    <w:rsid w:val="00EA0012"/>
    <w:rsid w:val="00EA0054"/>
    <w:rsid w:val="00EA0139"/>
    <w:rsid w:val="00EA0496"/>
    <w:rsid w:val="00EA07A6"/>
    <w:rsid w:val="00EA091D"/>
    <w:rsid w:val="00EA0993"/>
    <w:rsid w:val="00EA1320"/>
    <w:rsid w:val="00EA1490"/>
    <w:rsid w:val="00EA1735"/>
    <w:rsid w:val="00EA17F8"/>
    <w:rsid w:val="00EA18E6"/>
    <w:rsid w:val="00EA212F"/>
    <w:rsid w:val="00EA2210"/>
    <w:rsid w:val="00EA2279"/>
    <w:rsid w:val="00EA25DF"/>
    <w:rsid w:val="00EA27AF"/>
    <w:rsid w:val="00EA2AF0"/>
    <w:rsid w:val="00EA31DB"/>
    <w:rsid w:val="00EA34DE"/>
    <w:rsid w:val="00EA38F5"/>
    <w:rsid w:val="00EA3DF4"/>
    <w:rsid w:val="00EA3F2E"/>
    <w:rsid w:val="00EA3F82"/>
    <w:rsid w:val="00EA406C"/>
    <w:rsid w:val="00EA4263"/>
    <w:rsid w:val="00EA4507"/>
    <w:rsid w:val="00EA4D94"/>
    <w:rsid w:val="00EA585A"/>
    <w:rsid w:val="00EA5886"/>
    <w:rsid w:val="00EA5925"/>
    <w:rsid w:val="00EA5A46"/>
    <w:rsid w:val="00EA5C7E"/>
    <w:rsid w:val="00EA5D08"/>
    <w:rsid w:val="00EA5DBB"/>
    <w:rsid w:val="00EA607C"/>
    <w:rsid w:val="00EA60C4"/>
    <w:rsid w:val="00EA6136"/>
    <w:rsid w:val="00EA624F"/>
    <w:rsid w:val="00EA657B"/>
    <w:rsid w:val="00EA65C8"/>
    <w:rsid w:val="00EA6CAC"/>
    <w:rsid w:val="00EA6CCF"/>
    <w:rsid w:val="00EA732B"/>
    <w:rsid w:val="00EA76CB"/>
    <w:rsid w:val="00EA7CA2"/>
    <w:rsid w:val="00EB019F"/>
    <w:rsid w:val="00EB02B8"/>
    <w:rsid w:val="00EB02C8"/>
    <w:rsid w:val="00EB030C"/>
    <w:rsid w:val="00EB04D0"/>
    <w:rsid w:val="00EB0C54"/>
    <w:rsid w:val="00EB0C8A"/>
    <w:rsid w:val="00EB0CF4"/>
    <w:rsid w:val="00EB0F74"/>
    <w:rsid w:val="00EB1659"/>
    <w:rsid w:val="00EB1C05"/>
    <w:rsid w:val="00EB1C06"/>
    <w:rsid w:val="00EB268C"/>
    <w:rsid w:val="00EB27D3"/>
    <w:rsid w:val="00EB2991"/>
    <w:rsid w:val="00EB2E91"/>
    <w:rsid w:val="00EB31AB"/>
    <w:rsid w:val="00EB339B"/>
    <w:rsid w:val="00EB33BE"/>
    <w:rsid w:val="00EB35E3"/>
    <w:rsid w:val="00EB3801"/>
    <w:rsid w:val="00EB38BA"/>
    <w:rsid w:val="00EB3B18"/>
    <w:rsid w:val="00EB3BC9"/>
    <w:rsid w:val="00EB3EB5"/>
    <w:rsid w:val="00EB3ED4"/>
    <w:rsid w:val="00EB450C"/>
    <w:rsid w:val="00EB4733"/>
    <w:rsid w:val="00EB4C11"/>
    <w:rsid w:val="00EB4CA1"/>
    <w:rsid w:val="00EB4EF2"/>
    <w:rsid w:val="00EB4F7B"/>
    <w:rsid w:val="00EB4F94"/>
    <w:rsid w:val="00EB503C"/>
    <w:rsid w:val="00EB5A3B"/>
    <w:rsid w:val="00EB5CE5"/>
    <w:rsid w:val="00EB5E39"/>
    <w:rsid w:val="00EB60FF"/>
    <w:rsid w:val="00EB648C"/>
    <w:rsid w:val="00EB6624"/>
    <w:rsid w:val="00EB69AE"/>
    <w:rsid w:val="00EB6D5A"/>
    <w:rsid w:val="00EB6D96"/>
    <w:rsid w:val="00EB7882"/>
    <w:rsid w:val="00EB7BAE"/>
    <w:rsid w:val="00EB7C9C"/>
    <w:rsid w:val="00EB7EDA"/>
    <w:rsid w:val="00EB7F28"/>
    <w:rsid w:val="00EC0178"/>
    <w:rsid w:val="00EC0334"/>
    <w:rsid w:val="00EC0579"/>
    <w:rsid w:val="00EC069B"/>
    <w:rsid w:val="00EC0790"/>
    <w:rsid w:val="00EC09CF"/>
    <w:rsid w:val="00EC0BAF"/>
    <w:rsid w:val="00EC0C58"/>
    <w:rsid w:val="00EC0F5F"/>
    <w:rsid w:val="00EC0F8D"/>
    <w:rsid w:val="00EC13EE"/>
    <w:rsid w:val="00EC1684"/>
    <w:rsid w:val="00EC1989"/>
    <w:rsid w:val="00EC2250"/>
    <w:rsid w:val="00EC2361"/>
    <w:rsid w:val="00EC26A6"/>
    <w:rsid w:val="00EC2719"/>
    <w:rsid w:val="00EC2727"/>
    <w:rsid w:val="00EC2929"/>
    <w:rsid w:val="00EC2CE7"/>
    <w:rsid w:val="00EC2E82"/>
    <w:rsid w:val="00EC307F"/>
    <w:rsid w:val="00EC313B"/>
    <w:rsid w:val="00EC3425"/>
    <w:rsid w:val="00EC3463"/>
    <w:rsid w:val="00EC3D23"/>
    <w:rsid w:val="00EC4102"/>
    <w:rsid w:val="00EC4184"/>
    <w:rsid w:val="00EC46C6"/>
    <w:rsid w:val="00EC4A03"/>
    <w:rsid w:val="00EC4C55"/>
    <w:rsid w:val="00EC4EF3"/>
    <w:rsid w:val="00EC512B"/>
    <w:rsid w:val="00EC533A"/>
    <w:rsid w:val="00EC5349"/>
    <w:rsid w:val="00EC53E7"/>
    <w:rsid w:val="00EC5446"/>
    <w:rsid w:val="00EC55CF"/>
    <w:rsid w:val="00EC5860"/>
    <w:rsid w:val="00EC5AC6"/>
    <w:rsid w:val="00EC5DD2"/>
    <w:rsid w:val="00EC5FD8"/>
    <w:rsid w:val="00EC6117"/>
    <w:rsid w:val="00EC61CB"/>
    <w:rsid w:val="00EC65DE"/>
    <w:rsid w:val="00EC6977"/>
    <w:rsid w:val="00EC6A30"/>
    <w:rsid w:val="00EC780C"/>
    <w:rsid w:val="00EC786D"/>
    <w:rsid w:val="00EC7A87"/>
    <w:rsid w:val="00EC7A9B"/>
    <w:rsid w:val="00EC7AC0"/>
    <w:rsid w:val="00EC7D31"/>
    <w:rsid w:val="00EC7D48"/>
    <w:rsid w:val="00EC7F8A"/>
    <w:rsid w:val="00EC7FC4"/>
    <w:rsid w:val="00ED0120"/>
    <w:rsid w:val="00ED057E"/>
    <w:rsid w:val="00ED05A4"/>
    <w:rsid w:val="00ED05F3"/>
    <w:rsid w:val="00ED08F0"/>
    <w:rsid w:val="00ED158E"/>
    <w:rsid w:val="00ED163B"/>
    <w:rsid w:val="00ED186B"/>
    <w:rsid w:val="00ED1DCC"/>
    <w:rsid w:val="00ED1E9F"/>
    <w:rsid w:val="00ED2449"/>
    <w:rsid w:val="00ED2630"/>
    <w:rsid w:val="00ED2812"/>
    <w:rsid w:val="00ED2BC5"/>
    <w:rsid w:val="00ED2DB0"/>
    <w:rsid w:val="00ED2EF7"/>
    <w:rsid w:val="00ED2FBA"/>
    <w:rsid w:val="00ED3A73"/>
    <w:rsid w:val="00ED3D79"/>
    <w:rsid w:val="00ED41FF"/>
    <w:rsid w:val="00ED4216"/>
    <w:rsid w:val="00ED42E7"/>
    <w:rsid w:val="00ED43A8"/>
    <w:rsid w:val="00ED4C0E"/>
    <w:rsid w:val="00ED4D41"/>
    <w:rsid w:val="00ED54F0"/>
    <w:rsid w:val="00ED5ACA"/>
    <w:rsid w:val="00ED60DB"/>
    <w:rsid w:val="00ED6387"/>
    <w:rsid w:val="00ED663A"/>
    <w:rsid w:val="00ED6A86"/>
    <w:rsid w:val="00ED6EB3"/>
    <w:rsid w:val="00ED7136"/>
    <w:rsid w:val="00ED720E"/>
    <w:rsid w:val="00ED7347"/>
    <w:rsid w:val="00ED7536"/>
    <w:rsid w:val="00ED7CBE"/>
    <w:rsid w:val="00ED7D91"/>
    <w:rsid w:val="00ED7E15"/>
    <w:rsid w:val="00EE01ED"/>
    <w:rsid w:val="00EE06CD"/>
    <w:rsid w:val="00EE07C3"/>
    <w:rsid w:val="00EE0A8C"/>
    <w:rsid w:val="00EE0E60"/>
    <w:rsid w:val="00EE1047"/>
    <w:rsid w:val="00EE11F8"/>
    <w:rsid w:val="00EE1271"/>
    <w:rsid w:val="00EE13ED"/>
    <w:rsid w:val="00EE18AB"/>
    <w:rsid w:val="00EE1937"/>
    <w:rsid w:val="00EE1AF6"/>
    <w:rsid w:val="00EE1D78"/>
    <w:rsid w:val="00EE21EC"/>
    <w:rsid w:val="00EE2278"/>
    <w:rsid w:val="00EE2808"/>
    <w:rsid w:val="00EE2AB8"/>
    <w:rsid w:val="00EE2AD2"/>
    <w:rsid w:val="00EE2D9D"/>
    <w:rsid w:val="00EE33A6"/>
    <w:rsid w:val="00EE34A9"/>
    <w:rsid w:val="00EE354A"/>
    <w:rsid w:val="00EE3752"/>
    <w:rsid w:val="00EE37CF"/>
    <w:rsid w:val="00EE3895"/>
    <w:rsid w:val="00EE3BFF"/>
    <w:rsid w:val="00EE3CCA"/>
    <w:rsid w:val="00EE3DC2"/>
    <w:rsid w:val="00EE401F"/>
    <w:rsid w:val="00EE4266"/>
    <w:rsid w:val="00EE42C5"/>
    <w:rsid w:val="00EE43EB"/>
    <w:rsid w:val="00EE45F3"/>
    <w:rsid w:val="00EE492E"/>
    <w:rsid w:val="00EE4A95"/>
    <w:rsid w:val="00EE4C02"/>
    <w:rsid w:val="00EE4E02"/>
    <w:rsid w:val="00EE55B5"/>
    <w:rsid w:val="00EE55BD"/>
    <w:rsid w:val="00EE55FD"/>
    <w:rsid w:val="00EE56DF"/>
    <w:rsid w:val="00EE5A4A"/>
    <w:rsid w:val="00EE5B9E"/>
    <w:rsid w:val="00EE5C27"/>
    <w:rsid w:val="00EE5E40"/>
    <w:rsid w:val="00EE5F43"/>
    <w:rsid w:val="00EE5FB2"/>
    <w:rsid w:val="00EE63BE"/>
    <w:rsid w:val="00EE657E"/>
    <w:rsid w:val="00EE6978"/>
    <w:rsid w:val="00EE6A7C"/>
    <w:rsid w:val="00EE6D8A"/>
    <w:rsid w:val="00EE6E26"/>
    <w:rsid w:val="00EE6F45"/>
    <w:rsid w:val="00EE72FD"/>
    <w:rsid w:val="00EE7380"/>
    <w:rsid w:val="00EE7892"/>
    <w:rsid w:val="00EE7D1F"/>
    <w:rsid w:val="00EE7DD8"/>
    <w:rsid w:val="00EE7F85"/>
    <w:rsid w:val="00EF040C"/>
    <w:rsid w:val="00EF06E3"/>
    <w:rsid w:val="00EF0780"/>
    <w:rsid w:val="00EF0862"/>
    <w:rsid w:val="00EF09CD"/>
    <w:rsid w:val="00EF0AF4"/>
    <w:rsid w:val="00EF0BAD"/>
    <w:rsid w:val="00EF0D4F"/>
    <w:rsid w:val="00EF1047"/>
    <w:rsid w:val="00EF11AB"/>
    <w:rsid w:val="00EF131C"/>
    <w:rsid w:val="00EF1513"/>
    <w:rsid w:val="00EF17EE"/>
    <w:rsid w:val="00EF193F"/>
    <w:rsid w:val="00EF1DDC"/>
    <w:rsid w:val="00EF2568"/>
    <w:rsid w:val="00EF2751"/>
    <w:rsid w:val="00EF288F"/>
    <w:rsid w:val="00EF2AC8"/>
    <w:rsid w:val="00EF2CE3"/>
    <w:rsid w:val="00EF30C0"/>
    <w:rsid w:val="00EF326D"/>
    <w:rsid w:val="00EF35CD"/>
    <w:rsid w:val="00EF372A"/>
    <w:rsid w:val="00EF3B5E"/>
    <w:rsid w:val="00EF3BFD"/>
    <w:rsid w:val="00EF3CC2"/>
    <w:rsid w:val="00EF3F1B"/>
    <w:rsid w:val="00EF4020"/>
    <w:rsid w:val="00EF4095"/>
    <w:rsid w:val="00EF4232"/>
    <w:rsid w:val="00EF4268"/>
    <w:rsid w:val="00EF4316"/>
    <w:rsid w:val="00EF4728"/>
    <w:rsid w:val="00EF48B7"/>
    <w:rsid w:val="00EF48F7"/>
    <w:rsid w:val="00EF4A26"/>
    <w:rsid w:val="00EF4B7F"/>
    <w:rsid w:val="00EF4C31"/>
    <w:rsid w:val="00EF4D38"/>
    <w:rsid w:val="00EF4D64"/>
    <w:rsid w:val="00EF511B"/>
    <w:rsid w:val="00EF54E7"/>
    <w:rsid w:val="00EF587B"/>
    <w:rsid w:val="00EF595A"/>
    <w:rsid w:val="00EF5DB6"/>
    <w:rsid w:val="00EF5E04"/>
    <w:rsid w:val="00EF62DC"/>
    <w:rsid w:val="00EF6685"/>
    <w:rsid w:val="00EF66C2"/>
    <w:rsid w:val="00EF673C"/>
    <w:rsid w:val="00EF68FE"/>
    <w:rsid w:val="00EF6B32"/>
    <w:rsid w:val="00EF7066"/>
    <w:rsid w:val="00EF72B7"/>
    <w:rsid w:val="00EF739E"/>
    <w:rsid w:val="00EF746E"/>
    <w:rsid w:val="00EF75A2"/>
    <w:rsid w:val="00EF7876"/>
    <w:rsid w:val="00F00024"/>
    <w:rsid w:val="00F00375"/>
    <w:rsid w:val="00F0056B"/>
    <w:rsid w:val="00F0059C"/>
    <w:rsid w:val="00F0080E"/>
    <w:rsid w:val="00F0082C"/>
    <w:rsid w:val="00F00AB1"/>
    <w:rsid w:val="00F010D8"/>
    <w:rsid w:val="00F013AC"/>
    <w:rsid w:val="00F013BF"/>
    <w:rsid w:val="00F014EA"/>
    <w:rsid w:val="00F01590"/>
    <w:rsid w:val="00F019A0"/>
    <w:rsid w:val="00F01A08"/>
    <w:rsid w:val="00F01B1D"/>
    <w:rsid w:val="00F01F90"/>
    <w:rsid w:val="00F021D3"/>
    <w:rsid w:val="00F02305"/>
    <w:rsid w:val="00F02687"/>
    <w:rsid w:val="00F02B4D"/>
    <w:rsid w:val="00F02BF3"/>
    <w:rsid w:val="00F02C1B"/>
    <w:rsid w:val="00F03444"/>
    <w:rsid w:val="00F039DE"/>
    <w:rsid w:val="00F03AB0"/>
    <w:rsid w:val="00F03B68"/>
    <w:rsid w:val="00F03C82"/>
    <w:rsid w:val="00F03D07"/>
    <w:rsid w:val="00F047F6"/>
    <w:rsid w:val="00F04852"/>
    <w:rsid w:val="00F04C06"/>
    <w:rsid w:val="00F04C5C"/>
    <w:rsid w:val="00F04DE9"/>
    <w:rsid w:val="00F04E9A"/>
    <w:rsid w:val="00F04F7C"/>
    <w:rsid w:val="00F051FC"/>
    <w:rsid w:val="00F052F7"/>
    <w:rsid w:val="00F05357"/>
    <w:rsid w:val="00F05381"/>
    <w:rsid w:val="00F05B8C"/>
    <w:rsid w:val="00F06456"/>
    <w:rsid w:val="00F06592"/>
    <w:rsid w:val="00F066A0"/>
    <w:rsid w:val="00F0678C"/>
    <w:rsid w:val="00F06A73"/>
    <w:rsid w:val="00F06A86"/>
    <w:rsid w:val="00F06E2C"/>
    <w:rsid w:val="00F06F9E"/>
    <w:rsid w:val="00F0703C"/>
    <w:rsid w:val="00F0723E"/>
    <w:rsid w:val="00F072A7"/>
    <w:rsid w:val="00F075BE"/>
    <w:rsid w:val="00F076B1"/>
    <w:rsid w:val="00F077C8"/>
    <w:rsid w:val="00F078FA"/>
    <w:rsid w:val="00F079D9"/>
    <w:rsid w:val="00F07A5F"/>
    <w:rsid w:val="00F07AA3"/>
    <w:rsid w:val="00F07C20"/>
    <w:rsid w:val="00F07D62"/>
    <w:rsid w:val="00F07EB7"/>
    <w:rsid w:val="00F07F6D"/>
    <w:rsid w:val="00F10083"/>
    <w:rsid w:val="00F10B00"/>
    <w:rsid w:val="00F10B5A"/>
    <w:rsid w:val="00F10B76"/>
    <w:rsid w:val="00F10C18"/>
    <w:rsid w:val="00F11175"/>
    <w:rsid w:val="00F115DA"/>
    <w:rsid w:val="00F1181B"/>
    <w:rsid w:val="00F1183A"/>
    <w:rsid w:val="00F1184B"/>
    <w:rsid w:val="00F1192D"/>
    <w:rsid w:val="00F1199D"/>
    <w:rsid w:val="00F11A88"/>
    <w:rsid w:val="00F11AE3"/>
    <w:rsid w:val="00F11B0A"/>
    <w:rsid w:val="00F11DEE"/>
    <w:rsid w:val="00F11F66"/>
    <w:rsid w:val="00F1250C"/>
    <w:rsid w:val="00F12671"/>
    <w:rsid w:val="00F129C7"/>
    <w:rsid w:val="00F12B4E"/>
    <w:rsid w:val="00F12E8F"/>
    <w:rsid w:val="00F13ADF"/>
    <w:rsid w:val="00F13C58"/>
    <w:rsid w:val="00F13DF2"/>
    <w:rsid w:val="00F13E59"/>
    <w:rsid w:val="00F14095"/>
    <w:rsid w:val="00F140CF"/>
    <w:rsid w:val="00F14331"/>
    <w:rsid w:val="00F1434F"/>
    <w:rsid w:val="00F144A5"/>
    <w:rsid w:val="00F145F9"/>
    <w:rsid w:val="00F1470D"/>
    <w:rsid w:val="00F14CE9"/>
    <w:rsid w:val="00F14E22"/>
    <w:rsid w:val="00F1501D"/>
    <w:rsid w:val="00F150A9"/>
    <w:rsid w:val="00F1546E"/>
    <w:rsid w:val="00F155A6"/>
    <w:rsid w:val="00F1590B"/>
    <w:rsid w:val="00F15BEC"/>
    <w:rsid w:val="00F15C37"/>
    <w:rsid w:val="00F15CF1"/>
    <w:rsid w:val="00F160B2"/>
    <w:rsid w:val="00F16106"/>
    <w:rsid w:val="00F16232"/>
    <w:rsid w:val="00F163BD"/>
    <w:rsid w:val="00F1684B"/>
    <w:rsid w:val="00F168E8"/>
    <w:rsid w:val="00F16975"/>
    <w:rsid w:val="00F16B38"/>
    <w:rsid w:val="00F16D0D"/>
    <w:rsid w:val="00F16D27"/>
    <w:rsid w:val="00F16FA4"/>
    <w:rsid w:val="00F17114"/>
    <w:rsid w:val="00F17890"/>
    <w:rsid w:val="00F17901"/>
    <w:rsid w:val="00F17931"/>
    <w:rsid w:val="00F17A45"/>
    <w:rsid w:val="00F17B2F"/>
    <w:rsid w:val="00F17F3B"/>
    <w:rsid w:val="00F17F46"/>
    <w:rsid w:val="00F17FB4"/>
    <w:rsid w:val="00F2017D"/>
    <w:rsid w:val="00F2026E"/>
    <w:rsid w:val="00F202A8"/>
    <w:rsid w:val="00F2031B"/>
    <w:rsid w:val="00F20594"/>
    <w:rsid w:val="00F2066F"/>
    <w:rsid w:val="00F20713"/>
    <w:rsid w:val="00F20804"/>
    <w:rsid w:val="00F20C0B"/>
    <w:rsid w:val="00F20CEB"/>
    <w:rsid w:val="00F20D99"/>
    <w:rsid w:val="00F212DB"/>
    <w:rsid w:val="00F214A8"/>
    <w:rsid w:val="00F21644"/>
    <w:rsid w:val="00F2184F"/>
    <w:rsid w:val="00F21ABA"/>
    <w:rsid w:val="00F21CDF"/>
    <w:rsid w:val="00F221B4"/>
    <w:rsid w:val="00F223C8"/>
    <w:rsid w:val="00F22701"/>
    <w:rsid w:val="00F22E21"/>
    <w:rsid w:val="00F22FB1"/>
    <w:rsid w:val="00F230E6"/>
    <w:rsid w:val="00F23579"/>
    <w:rsid w:val="00F2366A"/>
    <w:rsid w:val="00F23805"/>
    <w:rsid w:val="00F23843"/>
    <w:rsid w:val="00F23851"/>
    <w:rsid w:val="00F23A55"/>
    <w:rsid w:val="00F23C0B"/>
    <w:rsid w:val="00F23C7C"/>
    <w:rsid w:val="00F244EF"/>
    <w:rsid w:val="00F24717"/>
    <w:rsid w:val="00F2471C"/>
    <w:rsid w:val="00F24963"/>
    <w:rsid w:val="00F24BE8"/>
    <w:rsid w:val="00F24CE0"/>
    <w:rsid w:val="00F25237"/>
    <w:rsid w:val="00F25316"/>
    <w:rsid w:val="00F25318"/>
    <w:rsid w:val="00F25446"/>
    <w:rsid w:val="00F2579A"/>
    <w:rsid w:val="00F25C6A"/>
    <w:rsid w:val="00F25FC9"/>
    <w:rsid w:val="00F26235"/>
    <w:rsid w:val="00F26AF1"/>
    <w:rsid w:val="00F26B06"/>
    <w:rsid w:val="00F26D06"/>
    <w:rsid w:val="00F270B1"/>
    <w:rsid w:val="00F270D4"/>
    <w:rsid w:val="00F27554"/>
    <w:rsid w:val="00F30205"/>
    <w:rsid w:val="00F304D8"/>
    <w:rsid w:val="00F3066C"/>
    <w:rsid w:val="00F308FD"/>
    <w:rsid w:val="00F30CC1"/>
    <w:rsid w:val="00F30D2D"/>
    <w:rsid w:val="00F30F7C"/>
    <w:rsid w:val="00F310CE"/>
    <w:rsid w:val="00F310FA"/>
    <w:rsid w:val="00F3135B"/>
    <w:rsid w:val="00F31866"/>
    <w:rsid w:val="00F318B4"/>
    <w:rsid w:val="00F31C08"/>
    <w:rsid w:val="00F31F16"/>
    <w:rsid w:val="00F32156"/>
    <w:rsid w:val="00F32343"/>
    <w:rsid w:val="00F32629"/>
    <w:rsid w:val="00F326BD"/>
    <w:rsid w:val="00F32789"/>
    <w:rsid w:val="00F32AA8"/>
    <w:rsid w:val="00F32B9C"/>
    <w:rsid w:val="00F33323"/>
    <w:rsid w:val="00F33733"/>
    <w:rsid w:val="00F3388F"/>
    <w:rsid w:val="00F33A82"/>
    <w:rsid w:val="00F33C19"/>
    <w:rsid w:val="00F33C5E"/>
    <w:rsid w:val="00F33CDB"/>
    <w:rsid w:val="00F33D8A"/>
    <w:rsid w:val="00F33DED"/>
    <w:rsid w:val="00F34037"/>
    <w:rsid w:val="00F3411A"/>
    <w:rsid w:val="00F34733"/>
    <w:rsid w:val="00F34B35"/>
    <w:rsid w:val="00F34E5A"/>
    <w:rsid w:val="00F35070"/>
    <w:rsid w:val="00F35749"/>
    <w:rsid w:val="00F35919"/>
    <w:rsid w:val="00F35E19"/>
    <w:rsid w:val="00F35FF3"/>
    <w:rsid w:val="00F362E9"/>
    <w:rsid w:val="00F365B4"/>
    <w:rsid w:val="00F36771"/>
    <w:rsid w:val="00F36A0B"/>
    <w:rsid w:val="00F36AAE"/>
    <w:rsid w:val="00F36C0F"/>
    <w:rsid w:val="00F36DA2"/>
    <w:rsid w:val="00F37056"/>
    <w:rsid w:val="00F371C2"/>
    <w:rsid w:val="00F372AA"/>
    <w:rsid w:val="00F373A5"/>
    <w:rsid w:val="00F37466"/>
    <w:rsid w:val="00F374E9"/>
    <w:rsid w:val="00F3787B"/>
    <w:rsid w:val="00F37A0B"/>
    <w:rsid w:val="00F37A9C"/>
    <w:rsid w:val="00F37AD2"/>
    <w:rsid w:val="00F37C2C"/>
    <w:rsid w:val="00F37E03"/>
    <w:rsid w:val="00F40002"/>
    <w:rsid w:val="00F401BD"/>
    <w:rsid w:val="00F40229"/>
    <w:rsid w:val="00F40481"/>
    <w:rsid w:val="00F40722"/>
    <w:rsid w:val="00F40BB6"/>
    <w:rsid w:val="00F40CA0"/>
    <w:rsid w:val="00F40D14"/>
    <w:rsid w:val="00F40D81"/>
    <w:rsid w:val="00F41283"/>
    <w:rsid w:val="00F417B7"/>
    <w:rsid w:val="00F41B01"/>
    <w:rsid w:val="00F41C55"/>
    <w:rsid w:val="00F41CC8"/>
    <w:rsid w:val="00F41CFB"/>
    <w:rsid w:val="00F41F02"/>
    <w:rsid w:val="00F421AA"/>
    <w:rsid w:val="00F42414"/>
    <w:rsid w:val="00F4253F"/>
    <w:rsid w:val="00F428A3"/>
    <w:rsid w:val="00F429D8"/>
    <w:rsid w:val="00F42D36"/>
    <w:rsid w:val="00F432E6"/>
    <w:rsid w:val="00F4330C"/>
    <w:rsid w:val="00F4344E"/>
    <w:rsid w:val="00F43AA9"/>
    <w:rsid w:val="00F43B98"/>
    <w:rsid w:val="00F43C38"/>
    <w:rsid w:val="00F43EC0"/>
    <w:rsid w:val="00F44169"/>
    <w:rsid w:val="00F44377"/>
    <w:rsid w:val="00F4438B"/>
    <w:rsid w:val="00F44862"/>
    <w:rsid w:val="00F448E8"/>
    <w:rsid w:val="00F4495B"/>
    <w:rsid w:val="00F44E06"/>
    <w:rsid w:val="00F44E0E"/>
    <w:rsid w:val="00F450F5"/>
    <w:rsid w:val="00F451E2"/>
    <w:rsid w:val="00F453AF"/>
    <w:rsid w:val="00F458D5"/>
    <w:rsid w:val="00F45A27"/>
    <w:rsid w:val="00F45B97"/>
    <w:rsid w:val="00F45FC4"/>
    <w:rsid w:val="00F46425"/>
    <w:rsid w:val="00F46601"/>
    <w:rsid w:val="00F466D2"/>
    <w:rsid w:val="00F46797"/>
    <w:rsid w:val="00F467D9"/>
    <w:rsid w:val="00F468C5"/>
    <w:rsid w:val="00F46D3E"/>
    <w:rsid w:val="00F470C8"/>
    <w:rsid w:val="00F4747F"/>
    <w:rsid w:val="00F4753B"/>
    <w:rsid w:val="00F4758F"/>
    <w:rsid w:val="00F476C3"/>
    <w:rsid w:val="00F47ABF"/>
    <w:rsid w:val="00F47E58"/>
    <w:rsid w:val="00F47FDC"/>
    <w:rsid w:val="00F50184"/>
    <w:rsid w:val="00F501F6"/>
    <w:rsid w:val="00F502A8"/>
    <w:rsid w:val="00F5032A"/>
    <w:rsid w:val="00F5043D"/>
    <w:rsid w:val="00F50560"/>
    <w:rsid w:val="00F50B04"/>
    <w:rsid w:val="00F50CA6"/>
    <w:rsid w:val="00F50F3B"/>
    <w:rsid w:val="00F512D7"/>
    <w:rsid w:val="00F51539"/>
    <w:rsid w:val="00F517F7"/>
    <w:rsid w:val="00F51839"/>
    <w:rsid w:val="00F51B7E"/>
    <w:rsid w:val="00F51C97"/>
    <w:rsid w:val="00F51DD5"/>
    <w:rsid w:val="00F52381"/>
    <w:rsid w:val="00F527E4"/>
    <w:rsid w:val="00F52850"/>
    <w:rsid w:val="00F52965"/>
    <w:rsid w:val="00F52F59"/>
    <w:rsid w:val="00F531BC"/>
    <w:rsid w:val="00F532D9"/>
    <w:rsid w:val="00F53491"/>
    <w:rsid w:val="00F53934"/>
    <w:rsid w:val="00F53F7F"/>
    <w:rsid w:val="00F53F82"/>
    <w:rsid w:val="00F54368"/>
    <w:rsid w:val="00F54701"/>
    <w:rsid w:val="00F54782"/>
    <w:rsid w:val="00F54AEC"/>
    <w:rsid w:val="00F54D18"/>
    <w:rsid w:val="00F54DCF"/>
    <w:rsid w:val="00F54E0D"/>
    <w:rsid w:val="00F55067"/>
    <w:rsid w:val="00F55411"/>
    <w:rsid w:val="00F55582"/>
    <w:rsid w:val="00F559EC"/>
    <w:rsid w:val="00F55B30"/>
    <w:rsid w:val="00F55D98"/>
    <w:rsid w:val="00F55DAB"/>
    <w:rsid w:val="00F5602C"/>
    <w:rsid w:val="00F56383"/>
    <w:rsid w:val="00F56460"/>
    <w:rsid w:val="00F56527"/>
    <w:rsid w:val="00F566CC"/>
    <w:rsid w:val="00F56D5F"/>
    <w:rsid w:val="00F571C5"/>
    <w:rsid w:val="00F57497"/>
    <w:rsid w:val="00F574C9"/>
    <w:rsid w:val="00F576AF"/>
    <w:rsid w:val="00F5786E"/>
    <w:rsid w:val="00F578CF"/>
    <w:rsid w:val="00F57D02"/>
    <w:rsid w:val="00F57D0A"/>
    <w:rsid w:val="00F57D40"/>
    <w:rsid w:val="00F57E1C"/>
    <w:rsid w:val="00F57E38"/>
    <w:rsid w:val="00F57E6A"/>
    <w:rsid w:val="00F60074"/>
    <w:rsid w:val="00F6034B"/>
    <w:rsid w:val="00F605E7"/>
    <w:rsid w:val="00F60973"/>
    <w:rsid w:val="00F60BBD"/>
    <w:rsid w:val="00F60D63"/>
    <w:rsid w:val="00F61465"/>
    <w:rsid w:val="00F6198B"/>
    <w:rsid w:val="00F61CF1"/>
    <w:rsid w:val="00F61D0C"/>
    <w:rsid w:val="00F62039"/>
    <w:rsid w:val="00F622AB"/>
    <w:rsid w:val="00F62770"/>
    <w:rsid w:val="00F62D05"/>
    <w:rsid w:val="00F62F0A"/>
    <w:rsid w:val="00F6318B"/>
    <w:rsid w:val="00F6340A"/>
    <w:rsid w:val="00F63E9C"/>
    <w:rsid w:val="00F63F44"/>
    <w:rsid w:val="00F642E4"/>
    <w:rsid w:val="00F644D8"/>
    <w:rsid w:val="00F64690"/>
    <w:rsid w:val="00F647D7"/>
    <w:rsid w:val="00F649A4"/>
    <w:rsid w:val="00F64B37"/>
    <w:rsid w:val="00F65071"/>
    <w:rsid w:val="00F651B0"/>
    <w:rsid w:val="00F651DD"/>
    <w:rsid w:val="00F65413"/>
    <w:rsid w:val="00F6565D"/>
    <w:rsid w:val="00F659C7"/>
    <w:rsid w:val="00F65AB8"/>
    <w:rsid w:val="00F65DB6"/>
    <w:rsid w:val="00F65E39"/>
    <w:rsid w:val="00F66066"/>
    <w:rsid w:val="00F66116"/>
    <w:rsid w:val="00F661D4"/>
    <w:rsid w:val="00F668BA"/>
    <w:rsid w:val="00F668EC"/>
    <w:rsid w:val="00F66E0F"/>
    <w:rsid w:val="00F67192"/>
    <w:rsid w:val="00F67456"/>
    <w:rsid w:val="00F675DD"/>
    <w:rsid w:val="00F67D34"/>
    <w:rsid w:val="00F67D3F"/>
    <w:rsid w:val="00F67E7B"/>
    <w:rsid w:val="00F67ECB"/>
    <w:rsid w:val="00F67F4D"/>
    <w:rsid w:val="00F702BC"/>
    <w:rsid w:val="00F70316"/>
    <w:rsid w:val="00F70E3E"/>
    <w:rsid w:val="00F710BD"/>
    <w:rsid w:val="00F710E0"/>
    <w:rsid w:val="00F71560"/>
    <w:rsid w:val="00F7162A"/>
    <w:rsid w:val="00F71687"/>
    <w:rsid w:val="00F716CD"/>
    <w:rsid w:val="00F71C0B"/>
    <w:rsid w:val="00F71C88"/>
    <w:rsid w:val="00F722B6"/>
    <w:rsid w:val="00F72755"/>
    <w:rsid w:val="00F72884"/>
    <w:rsid w:val="00F729A1"/>
    <w:rsid w:val="00F729CC"/>
    <w:rsid w:val="00F72BE5"/>
    <w:rsid w:val="00F73137"/>
    <w:rsid w:val="00F733AA"/>
    <w:rsid w:val="00F7367D"/>
    <w:rsid w:val="00F736B5"/>
    <w:rsid w:val="00F73866"/>
    <w:rsid w:val="00F73943"/>
    <w:rsid w:val="00F73F7D"/>
    <w:rsid w:val="00F73FED"/>
    <w:rsid w:val="00F749F6"/>
    <w:rsid w:val="00F74F74"/>
    <w:rsid w:val="00F75173"/>
    <w:rsid w:val="00F75693"/>
    <w:rsid w:val="00F756B4"/>
    <w:rsid w:val="00F75BD4"/>
    <w:rsid w:val="00F763DA"/>
    <w:rsid w:val="00F763F0"/>
    <w:rsid w:val="00F766BC"/>
    <w:rsid w:val="00F76820"/>
    <w:rsid w:val="00F76C02"/>
    <w:rsid w:val="00F76C34"/>
    <w:rsid w:val="00F76C5B"/>
    <w:rsid w:val="00F76CFF"/>
    <w:rsid w:val="00F770E2"/>
    <w:rsid w:val="00F77435"/>
    <w:rsid w:val="00F774A3"/>
    <w:rsid w:val="00F77682"/>
    <w:rsid w:val="00F77852"/>
    <w:rsid w:val="00F77B77"/>
    <w:rsid w:val="00F77BBD"/>
    <w:rsid w:val="00F77F6E"/>
    <w:rsid w:val="00F801E1"/>
    <w:rsid w:val="00F8037C"/>
    <w:rsid w:val="00F8049F"/>
    <w:rsid w:val="00F804FD"/>
    <w:rsid w:val="00F8079D"/>
    <w:rsid w:val="00F8081F"/>
    <w:rsid w:val="00F80B10"/>
    <w:rsid w:val="00F80D68"/>
    <w:rsid w:val="00F81308"/>
    <w:rsid w:val="00F81522"/>
    <w:rsid w:val="00F819BF"/>
    <w:rsid w:val="00F81BBA"/>
    <w:rsid w:val="00F820CF"/>
    <w:rsid w:val="00F820F4"/>
    <w:rsid w:val="00F82319"/>
    <w:rsid w:val="00F8297A"/>
    <w:rsid w:val="00F82AE0"/>
    <w:rsid w:val="00F82FBB"/>
    <w:rsid w:val="00F83121"/>
    <w:rsid w:val="00F83254"/>
    <w:rsid w:val="00F83C7F"/>
    <w:rsid w:val="00F83F8E"/>
    <w:rsid w:val="00F84242"/>
    <w:rsid w:val="00F8445D"/>
    <w:rsid w:val="00F84593"/>
    <w:rsid w:val="00F845D2"/>
    <w:rsid w:val="00F84941"/>
    <w:rsid w:val="00F84A70"/>
    <w:rsid w:val="00F84D35"/>
    <w:rsid w:val="00F8505F"/>
    <w:rsid w:val="00F85512"/>
    <w:rsid w:val="00F8552D"/>
    <w:rsid w:val="00F85551"/>
    <w:rsid w:val="00F85F74"/>
    <w:rsid w:val="00F86679"/>
    <w:rsid w:val="00F866CD"/>
    <w:rsid w:val="00F86744"/>
    <w:rsid w:val="00F867A5"/>
    <w:rsid w:val="00F869F2"/>
    <w:rsid w:val="00F86BEF"/>
    <w:rsid w:val="00F86CBD"/>
    <w:rsid w:val="00F86EAB"/>
    <w:rsid w:val="00F871E1"/>
    <w:rsid w:val="00F872DB"/>
    <w:rsid w:val="00F87630"/>
    <w:rsid w:val="00F877C0"/>
    <w:rsid w:val="00F90532"/>
    <w:rsid w:val="00F909BA"/>
    <w:rsid w:val="00F90DA0"/>
    <w:rsid w:val="00F90E53"/>
    <w:rsid w:val="00F90EC5"/>
    <w:rsid w:val="00F90EFA"/>
    <w:rsid w:val="00F91084"/>
    <w:rsid w:val="00F91187"/>
    <w:rsid w:val="00F911D2"/>
    <w:rsid w:val="00F91346"/>
    <w:rsid w:val="00F918D7"/>
    <w:rsid w:val="00F91B41"/>
    <w:rsid w:val="00F91D1A"/>
    <w:rsid w:val="00F91E9F"/>
    <w:rsid w:val="00F9223C"/>
    <w:rsid w:val="00F922CF"/>
    <w:rsid w:val="00F9240D"/>
    <w:rsid w:val="00F9278C"/>
    <w:rsid w:val="00F927E5"/>
    <w:rsid w:val="00F92ADB"/>
    <w:rsid w:val="00F931A7"/>
    <w:rsid w:val="00F93208"/>
    <w:rsid w:val="00F936B5"/>
    <w:rsid w:val="00F93860"/>
    <w:rsid w:val="00F93890"/>
    <w:rsid w:val="00F938EA"/>
    <w:rsid w:val="00F93903"/>
    <w:rsid w:val="00F93FC4"/>
    <w:rsid w:val="00F9416A"/>
    <w:rsid w:val="00F941AF"/>
    <w:rsid w:val="00F94275"/>
    <w:rsid w:val="00F94732"/>
    <w:rsid w:val="00F9481F"/>
    <w:rsid w:val="00F94839"/>
    <w:rsid w:val="00F949A5"/>
    <w:rsid w:val="00F949D0"/>
    <w:rsid w:val="00F94B10"/>
    <w:rsid w:val="00F94DA8"/>
    <w:rsid w:val="00F94DD8"/>
    <w:rsid w:val="00F94F4F"/>
    <w:rsid w:val="00F9500C"/>
    <w:rsid w:val="00F95108"/>
    <w:rsid w:val="00F9525F"/>
    <w:rsid w:val="00F95355"/>
    <w:rsid w:val="00F954DC"/>
    <w:rsid w:val="00F95609"/>
    <w:rsid w:val="00F95721"/>
    <w:rsid w:val="00F95AB2"/>
    <w:rsid w:val="00F95AFC"/>
    <w:rsid w:val="00F95EAA"/>
    <w:rsid w:val="00F96351"/>
    <w:rsid w:val="00F96589"/>
    <w:rsid w:val="00F968A1"/>
    <w:rsid w:val="00F96913"/>
    <w:rsid w:val="00F96EBE"/>
    <w:rsid w:val="00F97000"/>
    <w:rsid w:val="00F972DF"/>
    <w:rsid w:val="00F97433"/>
    <w:rsid w:val="00F979BC"/>
    <w:rsid w:val="00F97AEE"/>
    <w:rsid w:val="00FA09F4"/>
    <w:rsid w:val="00FA0D74"/>
    <w:rsid w:val="00FA151F"/>
    <w:rsid w:val="00FA1681"/>
    <w:rsid w:val="00FA16F4"/>
    <w:rsid w:val="00FA1770"/>
    <w:rsid w:val="00FA1777"/>
    <w:rsid w:val="00FA17ED"/>
    <w:rsid w:val="00FA22F4"/>
    <w:rsid w:val="00FA252B"/>
    <w:rsid w:val="00FA28D5"/>
    <w:rsid w:val="00FA2AFA"/>
    <w:rsid w:val="00FA2B9C"/>
    <w:rsid w:val="00FA2FC5"/>
    <w:rsid w:val="00FA2FD9"/>
    <w:rsid w:val="00FA2FF2"/>
    <w:rsid w:val="00FA340D"/>
    <w:rsid w:val="00FA365C"/>
    <w:rsid w:val="00FA38F0"/>
    <w:rsid w:val="00FA397B"/>
    <w:rsid w:val="00FA3A48"/>
    <w:rsid w:val="00FA3A53"/>
    <w:rsid w:val="00FA3B32"/>
    <w:rsid w:val="00FA3B9A"/>
    <w:rsid w:val="00FA3D40"/>
    <w:rsid w:val="00FA3EBC"/>
    <w:rsid w:val="00FA43DC"/>
    <w:rsid w:val="00FA450D"/>
    <w:rsid w:val="00FA496C"/>
    <w:rsid w:val="00FA4BC8"/>
    <w:rsid w:val="00FA4D91"/>
    <w:rsid w:val="00FA5172"/>
    <w:rsid w:val="00FA5A37"/>
    <w:rsid w:val="00FA64A8"/>
    <w:rsid w:val="00FA68F8"/>
    <w:rsid w:val="00FA6DC8"/>
    <w:rsid w:val="00FA6FE5"/>
    <w:rsid w:val="00FA71B1"/>
    <w:rsid w:val="00FA71B9"/>
    <w:rsid w:val="00FA75CF"/>
    <w:rsid w:val="00FA79CF"/>
    <w:rsid w:val="00FA7DCC"/>
    <w:rsid w:val="00FA7E14"/>
    <w:rsid w:val="00FB0274"/>
    <w:rsid w:val="00FB0389"/>
    <w:rsid w:val="00FB0473"/>
    <w:rsid w:val="00FB04F3"/>
    <w:rsid w:val="00FB05C5"/>
    <w:rsid w:val="00FB0608"/>
    <w:rsid w:val="00FB061C"/>
    <w:rsid w:val="00FB06EF"/>
    <w:rsid w:val="00FB09D4"/>
    <w:rsid w:val="00FB0BE1"/>
    <w:rsid w:val="00FB0BED"/>
    <w:rsid w:val="00FB1325"/>
    <w:rsid w:val="00FB1330"/>
    <w:rsid w:val="00FB1494"/>
    <w:rsid w:val="00FB192E"/>
    <w:rsid w:val="00FB1A7A"/>
    <w:rsid w:val="00FB1D5F"/>
    <w:rsid w:val="00FB1D9B"/>
    <w:rsid w:val="00FB2239"/>
    <w:rsid w:val="00FB27E1"/>
    <w:rsid w:val="00FB2B20"/>
    <w:rsid w:val="00FB2D6B"/>
    <w:rsid w:val="00FB2F22"/>
    <w:rsid w:val="00FB2F96"/>
    <w:rsid w:val="00FB311F"/>
    <w:rsid w:val="00FB32C9"/>
    <w:rsid w:val="00FB38B0"/>
    <w:rsid w:val="00FB38B5"/>
    <w:rsid w:val="00FB3A54"/>
    <w:rsid w:val="00FB3AEC"/>
    <w:rsid w:val="00FB3CC0"/>
    <w:rsid w:val="00FB3D40"/>
    <w:rsid w:val="00FB3D47"/>
    <w:rsid w:val="00FB3D9A"/>
    <w:rsid w:val="00FB3DB3"/>
    <w:rsid w:val="00FB3FF8"/>
    <w:rsid w:val="00FB409F"/>
    <w:rsid w:val="00FB40BE"/>
    <w:rsid w:val="00FB46CE"/>
    <w:rsid w:val="00FB4E00"/>
    <w:rsid w:val="00FB51A1"/>
    <w:rsid w:val="00FB51DB"/>
    <w:rsid w:val="00FB54C6"/>
    <w:rsid w:val="00FB564A"/>
    <w:rsid w:val="00FB56FE"/>
    <w:rsid w:val="00FB5BBB"/>
    <w:rsid w:val="00FB5D8E"/>
    <w:rsid w:val="00FB5EFC"/>
    <w:rsid w:val="00FB6115"/>
    <w:rsid w:val="00FB6483"/>
    <w:rsid w:val="00FB6745"/>
    <w:rsid w:val="00FB6C15"/>
    <w:rsid w:val="00FB7565"/>
    <w:rsid w:val="00FB75E5"/>
    <w:rsid w:val="00FB7A44"/>
    <w:rsid w:val="00FC00A9"/>
    <w:rsid w:val="00FC0150"/>
    <w:rsid w:val="00FC0245"/>
    <w:rsid w:val="00FC0503"/>
    <w:rsid w:val="00FC0B83"/>
    <w:rsid w:val="00FC0DA4"/>
    <w:rsid w:val="00FC0DD6"/>
    <w:rsid w:val="00FC10C8"/>
    <w:rsid w:val="00FC111A"/>
    <w:rsid w:val="00FC131B"/>
    <w:rsid w:val="00FC1C08"/>
    <w:rsid w:val="00FC20B4"/>
    <w:rsid w:val="00FC2127"/>
    <w:rsid w:val="00FC21A9"/>
    <w:rsid w:val="00FC22A1"/>
    <w:rsid w:val="00FC2328"/>
    <w:rsid w:val="00FC234D"/>
    <w:rsid w:val="00FC2445"/>
    <w:rsid w:val="00FC2538"/>
    <w:rsid w:val="00FC2A3D"/>
    <w:rsid w:val="00FC2AE1"/>
    <w:rsid w:val="00FC2BBE"/>
    <w:rsid w:val="00FC2E10"/>
    <w:rsid w:val="00FC2E72"/>
    <w:rsid w:val="00FC2ED4"/>
    <w:rsid w:val="00FC2F0A"/>
    <w:rsid w:val="00FC311C"/>
    <w:rsid w:val="00FC3530"/>
    <w:rsid w:val="00FC36F0"/>
    <w:rsid w:val="00FC385B"/>
    <w:rsid w:val="00FC38AA"/>
    <w:rsid w:val="00FC3A13"/>
    <w:rsid w:val="00FC3A5A"/>
    <w:rsid w:val="00FC3A66"/>
    <w:rsid w:val="00FC3D1E"/>
    <w:rsid w:val="00FC3F5A"/>
    <w:rsid w:val="00FC3FD7"/>
    <w:rsid w:val="00FC4356"/>
    <w:rsid w:val="00FC4615"/>
    <w:rsid w:val="00FC4BD6"/>
    <w:rsid w:val="00FC5357"/>
    <w:rsid w:val="00FC5A0C"/>
    <w:rsid w:val="00FC5BC2"/>
    <w:rsid w:val="00FC5C04"/>
    <w:rsid w:val="00FC5CEE"/>
    <w:rsid w:val="00FC5D01"/>
    <w:rsid w:val="00FC5D6A"/>
    <w:rsid w:val="00FC5F83"/>
    <w:rsid w:val="00FC60F2"/>
    <w:rsid w:val="00FC61DE"/>
    <w:rsid w:val="00FC632E"/>
    <w:rsid w:val="00FC63ED"/>
    <w:rsid w:val="00FC6552"/>
    <w:rsid w:val="00FC66C7"/>
    <w:rsid w:val="00FC6C87"/>
    <w:rsid w:val="00FC703F"/>
    <w:rsid w:val="00FC7398"/>
    <w:rsid w:val="00FC7426"/>
    <w:rsid w:val="00FC777A"/>
    <w:rsid w:val="00FC7918"/>
    <w:rsid w:val="00FC7A96"/>
    <w:rsid w:val="00FC7D45"/>
    <w:rsid w:val="00FD0060"/>
    <w:rsid w:val="00FD0C46"/>
    <w:rsid w:val="00FD0C6E"/>
    <w:rsid w:val="00FD0CAE"/>
    <w:rsid w:val="00FD0D94"/>
    <w:rsid w:val="00FD0DDC"/>
    <w:rsid w:val="00FD1040"/>
    <w:rsid w:val="00FD10D0"/>
    <w:rsid w:val="00FD11AA"/>
    <w:rsid w:val="00FD126D"/>
    <w:rsid w:val="00FD12A0"/>
    <w:rsid w:val="00FD12F1"/>
    <w:rsid w:val="00FD13C2"/>
    <w:rsid w:val="00FD1446"/>
    <w:rsid w:val="00FD1709"/>
    <w:rsid w:val="00FD17BB"/>
    <w:rsid w:val="00FD18DD"/>
    <w:rsid w:val="00FD190B"/>
    <w:rsid w:val="00FD1B1F"/>
    <w:rsid w:val="00FD1F51"/>
    <w:rsid w:val="00FD2155"/>
    <w:rsid w:val="00FD23AE"/>
    <w:rsid w:val="00FD33B0"/>
    <w:rsid w:val="00FD38F0"/>
    <w:rsid w:val="00FD3D2F"/>
    <w:rsid w:val="00FD3D42"/>
    <w:rsid w:val="00FD3D49"/>
    <w:rsid w:val="00FD3F89"/>
    <w:rsid w:val="00FD40DD"/>
    <w:rsid w:val="00FD419A"/>
    <w:rsid w:val="00FD4646"/>
    <w:rsid w:val="00FD46C0"/>
    <w:rsid w:val="00FD470A"/>
    <w:rsid w:val="00FD49BA"/>
    <w:rsid w:val="00FD4AD4"/>
    <w:rsid w:val="00FD4B9E"/>
    <w:rsid w:val="00FD4D39"/>
    <w:rsid w:val="00FD4F2B"/>
    <w:rsid w:val="00FD4F3F"/>
    <w:rsid w:val="00FD52B3"/>
    <w:rsid w:val="00FD55AE"/>
    <w:rsid w:val="00FD55CA"/>
    <w:rsid w:val="00FD563F"/>
    <w:rsid w:val="00FD566A"/>
    <w:rsid w:val="00FD5ABE"/>
    <w:rsid w:val="00FD5C0A"/>
    <w:rsid w:val="00FD5C1D"/>
    <w:rsid w:val="00FD5E37"/>
    <w:rsid w:val="00FD604B"/>
    <w:rsid w:val="00FD60EF"/>
    <w:rsid w:val="00FD6163"/>
    <w:rsid w:val="00FD6323"/>
    <w:rsid w:val="00FD6408"/>
    <w:rsid w:val="00FD6573"/>
    <w:rsid w:val="00FD664C"/>
    <w:rsid w:val="00FD689B"/>
    <w:rsid w:val="00FD68B2"/>
    <w:rsid w:val="00FD6E73"/>
    <w:rsid w:val="00FD6F2F"/>
    <w:rsid w:val="00FD7288"/>
    <w:rsid w:val="00FD72CA"/>
    <w:rsid w:val="00FD72DF"/>
    <w:rsid w:val="00FD7938"/>
    <w:rsid w:val="00FE005B"/>
    <w:rsid w:val="00FE01F0"/>
    <w:rsid w:val="00FE04E8"/>
    <w:rsid w:val="00FE087C"/>
    <w:rsid w:val="00FE0C17"/>
    <w:rsid w:val="00FE0F36"/>
    <w:rsid w:val="00FE106A"/>
    <w:rsid w:val="00FE13EC"/>
    <w:rsid w:val="00FE1463"/>
    <w:rsid w:val="00FE151C"/>
    <w:rsid w:val="00FE1717"/>
    <w:rsid w:val="00FE1FBD"/>
    <w:rsid w:val="00FE20F7"/>
    <w:rsid w:val="00FE28FF"/>
    <w:rsid w:val="00FE2B22"/>
    <w:rsid w:val="00FE2BA0"/>
    <w:rsid w:val="00FE2CC0"/>
    <w:rsid w:val="00FE2CF6"/>
    <w:rsid w:val="00FE305A"/>
    <w:rsid w:val="00FE3445"/>
    <w:rsid w:val="00FE35FB"/>
    <w:rsid w:val="00FE3628"/>
    <w:rsid w:val="00FE3864"/>
    <w:rsid w:val="00FE38C3"/>
    <w:rsid w:val="00FE38F4"/>
    <w:rsid w:val="00FE3923"/>
    <w:rsid w:val="00FE3B11"/>
    <w:rsid w:val="00FE3DC9"/>
    <w:rsid w:val="00FE3FB2"/>
    <w:rsid w:val="00FE404B"/>
    <w:rsid w:val="00FE466B"/>
    <w:rsid w:val="00FE48DB"/>
    <w:rsid w:val="00FE4C17"/>
    <w:rsid w:val="00FE4CA8"/>
    <w:rsid w:val="00FE510F"/>
    <w:rsid w:val="00FE5124"/>
    <w:rsid w:val="00FE5126"/>
    <w:rsid w:val="00FE51DF"/>
    <w:rsid w:val="00FE520D"/>
    <w:rsid w:val="00FE534F"/>
    <w:rsid w:val="00FE538F"/>
    <w:rsid w:val="00FE54BC"/>
    <w:rsid w:val="00FE5630"/>
    <w:rsid w:val="00FE5691"/>
    <w:rsid w:val="00FE58ED"/>
    <w:rsid w:val="00FE596F"/>
    <w:rsid w:val="00FE5B12"/>
    <w:rsid w:val="00FE62DC"/>
    <w:rsid w:val="00FE63B8"/>
    <w:rsid w:val="00FE649A"/>
    <w:rsid w:val="00FE6518"/>
    <w:rsid w:val="00FE68A1"/>
    <w:rsid w:val="00FE708B"/>
    <w:rsid w:val="00FE70B6"/>
    <w:rsid w:val="00FE747F"/>
    <w:rsid w:val="00FE7546"/>
    <w:rsid w:val="00FE760B"/>
    <w:rsid w:val="00FE7627"/>
    <w:rsid w:val="00FE778F"/>
    <w:rsid w:val="00FE7CC3"/>
    <w:rsid w:val="00FF0036"/>
    <w:rsid w:val="00FF06AC"/>
    <w:rsid w:val="00FF09FB"/>
    <w:rsid w:val="00FF0E42"/>
    <w:rsid w:val="00FF14E0"/>
    <w:rsid w:val="00FF1604"/>
    <w:rsid w:val="00FF1EAF"/>
    <w:rsid w:val="00FF2008"/>
    <w:rsid w:val="00FF233B"/>
    <w:rsid w:val="00FF251C"/>
    <w:rsid w:val="00FF255D"/>
    <w:rsid w:val="00FF27CB"/>
    <w:rsid w:val="00FF2921"/>
    <w:rsid w:val="00FF2C04"/>
    <w:rsid w:val="00FF2C5B"/>
    <w:rsid w:val="00FF2CDE"/>
    <w:rsid w:val="00FF2E95"/>
    <w:rsid w:val="00FF3060"/>
    <w:rsid w:val="00FF3115"/>
    <w:rsid w:val="00FF3244"/>
    <w:rsid w:val="00FF325E"/>
    <w:rsid w:val="00FF32B5"/>
    <w:rsid w:val="00FF3351"/>
    <w:rsid w:val="00FF33DF"/>
    <w:rsid w:val="00FF358C"/>
    <w:rsid w:val="00FF36DA"/>
    <w:rsid w:val="00FF36FC"/>
    <w:rsid w:val="00FF3944"/>
    <w:rsid w:val="00FF397F"/>
    <w:rsid w:val="00FF3A4A"/>
    <w:rsid w:val="00FF3BB8"/>
    <w:rsid w:val="00FF40BA"/>
    <w:rsid w:val="00FF4DA6"/>
    <w:rsid w:val="00FF4E1F"/>
    <w:rsid w:val="00FF4EE0"/>
    <w:rsid w:val="00FF4F21"/>
    <w:rsid w:val="00FF52E0"/>
    <w:rsid w:val="00FF5A2B"/>
    <w:rsid w:val="00FF5CF9"/>
    <w:rsid w:val="00FF603C"/>
    <w:rsid w:val="00FF60B2"/>
    <w:rsid w:val="00FF6420"/>
    <w:rsid w:val="00FF684D"/>
    <w:rsid w:val="00FF6864"/>
    <w:rsid w:val="00FF69AD"/>
    <w:rsid w:val="00FF6B68"/>
    <w:rsid w:val="00FF6F47"/>
    <w:rsid w:val="00FF7043"/>
    <w:rsid w:val="00FF732F"/>
    <w:rsid w:val="00FF7532"/>
    <w:rsid w:val="00FF757B"/>
    <w:rsid w:val="00FF7931"/>
    <w:rsid w:val="00FF7D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84F97DD-F211-4D34-BA34-2436A65FA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4D6C"/>
    <w:rPr>
      <w:color w:val="0000FF" w:themeColor="hyperlink"/>
      <w:u w:val="single"/>
    </w:rPr>
  </w:style>
  <w:style w:type="character" w:styleId="UnresolvedMention">
    <w:name w:val="Unresolved Mention"/>
    <w:basedOn w:val="DefaultParagraphFont"/>
    <w:uiPriority w:val="99"/>
    <w:semiHidden/>
    <w:unhideWhenUsed/>
    <w:rsid w:val="00AB4D6C"/>
    <w:rPr>
      <w:color w:val="605E5C"/>
      <w:shd w:val="clear" w:color="auto" w:fill="E1DFDD"/>
    </w:rPr>
  </w:style>
  <w:style w:type="character" w:styleId="FollowedHyperlink">
    <w:name w:val="FollowedHyperlink"/>
    <w:basedOn w:val="DefaultParagraphFont"/>
    <w:uiPriority w:val="99"/>
    <w:semiHidden/>
    <w:unhideWhenUsed/>
    <w:rsid w:val="00AB4D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3040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INCI@va.gov" TargetMode="External"/><Relationship Id="rId3" Type="http://schemas.openxmlformats.org/officeDocument/2006/relationships/webSettings" Target="webSettings.xml"/><Relationship Id="rId7" Type="http://schemas.openxmlformats.org/officeDocument/2006/relationships/hyperlink" Target="mailto:VINIC@va.gov"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VINCI@va.gov" TargetMode="External"/><Relationship Id="rId11" Type="http://schemas.openxmlformats.org/officeDocument/2006/relationships/theme" Target="theme/theme1.xml"/><Relationship Id="rId5" Type="http://schemas.openxmlformats.org/officeDocument/2006/relationships/hyperlink" Target="mailto:VINCI@VA.gov" TargetMode="External"/><Relationship Id="rId10" Type="http://schemas.openxmlformats.org/officeDocument/2006/relationships/fontTable" Target="fontTable.xml"/><Relationship Id="rId4" Type="http://schemas.openxmlformats.org/officeDocument/2006/relationships/hyperlink" Target="file:///C:\Users\VHASLCMyersK\AppData\Local\Microsoft\Windows\Temporary%20Internet%20Files\Content.IE5\73RXHSNF\l" TargetMode="External"/><Relationship Id="rId9" Type="http://schemas.openxmlformats.org/officeDocument/2006/relationships/hyperlink" Target="mailto:VINCI@v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5246</Words>
  <Characters>29905</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MUSC</Company>
  <LinksUpToDate>false</LinksUpToDate>
  <CharactersWithSpaces>3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M</dc:creator>
  <cp:lastModifiedBy>Bloom, Kimberly M.</cp:lastModifiedBy>
  <cp:revision>2</cp:revision>
  <dcterms:created xsi:type="dcterms:W3CDTF">2019-07-15T21:15:00Z</dcterms:created>
  <dcterms:modified xsi:type="dcterms:W3CDTF">2019-07-15T21:15:00Z</dcterms:modified>
</cp:coreProperties>
</file>